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2DE5705C" w14:textId="77777777" w:rsidR="00EF01A9" w:rsidRPr="004F7AFC" w:rsidRDefault="00EF01A9" w:rsidP="00EF01A9">
      <w:pPr>
        <w:jc w:val="center"/>
        <w:rPr>
          <w:rStyle w:val="fontstyle01"/>
          <w:sz w:val="32"/>
          <w:szCs w:val="32"/>
        </w:rPr>
      </w:pPr>
      <w:r w:rsidRPr="004F7AFC">
        <w:rPr>
          <w:rStyle w:val="fontstyle01"/>
          <w:sz w:val="32"/>
          <w:szCs w:val="32"/>
        </w:rPr>
        <w:t>BSCS F22-01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5096"/>
      </w:tblGrid>
      <w:tr w:rsidR="00EF01A9" w:rsidRPr="004F7AFC" w14:paraId="480CD2E3" w14:textId="77777777" w:rsidTr="00721642">
        <w:trPr>
          <w:jc w:val="center"/>
        </w:trPr>
        <w:tc>
          <w:tcPr>
            <w:tcW w:w="0" w:type="auto"/>
            <w:vAlign w:val="center"/>
          </w:tcPr>
          <w:p w14:paraId="56143597" w14:textId="77777777" w:rsidR="00EF01A9" w:rsidRPr="004F7AFC" w:rsidRDefault="00EF01A9" w:rsidP="00721642">
            <w:pPr>
              <w:spacing w:before="120" w:after="120" w:line="240" w:lineRule="auto"/>
              <w:jc w:val="left"/>
              <w:rPr>
                <w:rStyle w:val="fontstyle01"/>
                <w:sz w:val="32"/>
                <w:szCs w:val="32"/>
              </w:rPr>
            </w:pPr>
          </w:p>
        </w:tc>
        <w:tc>
          <w:tcPr>
            <w:tcW w:w="0" w:type="auto"/>
            <w:vAlign w:val="center"/>
          </w:tcPr>
          <w:p w14:paraId="6058C1B9" w14:textId="77777777" w:rsidR="00EF01A9" w:rsidRPr="004F7AFC" w:rsidRDefault="00EF01A9" w:rsidP="00721642">
            <w:pPr>
              <w:spacing w:before="120" w:after="120" w:line="240" w:lineRule="auto"/>
              <w:jc w:val="left"/>
              <w:rPr>
                <w:rStyle w:val="fontstyle01"/>
                <w:sz w:val="32"/>
                <w:szCs w:val="32"/>
              </w:rPr>
            </w:pPr>
            <w:r w:rsidRPr="004F7AFC">
              <w:rPr>
                <w:rStyle w:val="fontstyle01"/>
                <w:sz w:val="32"/>
                <w:szCs w:val="32"/>
              </w:rPr>
              <w:t>03-134192-047</w:t>
            </w:r>
            <w:r>
              <w:rPr>
                <w:rStyle w:val="fontstyle01"/>
                <w:sz w:val="32"/>
                <w:szCs w:val="32"/>
              </w:rPr>
              <w:t xml:space="preserve"> Ghulam Umer Farooq</w:t>
            </w:r>
          </w:p>
        </w:tc>
      </w:tr>
      <w:tr w:rsidR="00EF01A9" w:rsidRPr="004F7AFC" w14:paraId="4F77BA1F" w14:textId="77777777" w:rsidTr="00721642">
        <w:trPr>
          <w:jc w:val="center"/>
        </w:trPr>
        <w:tc>
          <w:tcPr>
            <w:tcW w:w="0" w:type="auto"/>
            <w:vAlign w:val="center"/>
          </w:tcPr>
          <w:p w14:paraId="2F0331E5" w14:textId="77777777" w:rsidR="00EF01A9" w:rsidRPr="004F7AFC" w:rsidRDefault="00EF01A9" w:rsidP="00721642">
            <w:pPr>
              <w:spacing w:before="120" w:after="120" w:line="240" w:lineRule="auto"/>
              <w:jc w:val="right"/>
              <w:rPr>
                <w:rStyle w:val="fontstyle01"/>
                <w:sz w:val="32"/>
                <w:szCs w:val="32"/>
              </w:rPr>
            </w:pPr>
          </w:p>
        </w:tc>
        <w:tc>
          <w:tcPr>
            <w:tcW w:w="0" w:type="auto"/>
            <w:vAlign w:val="center"/>
          </w:tcPr>
          <w:p w14:paraId="289DF975" w14:textId="77777777" w:rsidR="00EF01A9" w:rsidRPr="004F7AFC" w:rsidRDefault="00EF01A9" w:rsidP="00721642">
            <w:pPr>
              <w:spacing w:before="120" w:after="120" w:line="240" w:lineRule="auto"/>
              <w:jc w:val="left"/>
              <w:rPr>
                <w:rStyle w:val="fontstyle01"/>
                <w:sz w:val="32"/>
                <w:szCs w:val="32"/>
              </w:rPr>
            </w:pPr>
            <w:r w:rsidRPr="004F7AFC">
              <w:rPr>
                <w:rStyle w:val="fontstyle01"/>
                <w:sz w:val="32"/>
                <w:szCs w:val="32"/>
              </w:rPr>
              <w:t>03-134192-053</w:t>
            </w:r>
            <w:r>
              <w:rPr>
                <w:rStyle w:val="fontstyle01"/>
                <w:sz w:val="32"/>
                <w:szCs w:val="32"/>
              </w:rPr>
              <w:t xml:space="preserve"> Daud Suleman</w:t>
            </w:r>
          </w:p>
        </w:tc>
      </w:tr>
    </w:tbl>
    <w:p w14:paraId="3F2C0F14" w14:textId="77777777" w:rsidR="00EF01A9" w:rsidRPr="000145D5" w:rsidRDefault="00EF01A9" w:rsidP="00EF01A9">
      <w:pPr>
        <w:jc w:val="center"/>
        <w:rPr>
          <w:rStyle w:val="fontstyle21"/>
          <w:rFonts w:asciiTheme="majorBidi" w:hAnsiTheme="majorBidi" w:cstheme="majorBidi"/>
          <w:sz w:val="50"/>
          <w:szCs w:val="50"/>
        </w:rPr>
      </w:pPr>
    </w:p>
    <w:p w14:paraId="184B479D" w14:textId="77777777" w:rsidR="00EF01A9" w:rsidRPr="00066A23" w:rsidRDefault="00EF01A9" w:rsidP="00EF01A9">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ComparoMeter</w:t>
      </w:r>
    </w:p>
    <w:p w14:paraId="1B07013E" w14:textId="77777777" w:rsidR="00EF01A9" w:rsidRPr="000145D5" w:rsidRDefault="00EF01A9" w:rsidP="00EF01A9">
      <w:pPr>
        <w:jc w:val="center"/>
        <w:rPr>
          <w:rStyle w:val="fontstyle21"/>
          <w:rFonts w:asciiTheme="majorBidi" w:hAnsiTheme="majorBidi" w:cstheme="majorBidi"/>
        </w:rPr>
      </w:pPr>
    </w:p>
    <w:p w14:paraId="76C76BA1" w14:textId="77777777" w:rsidR="00EF01A9" w:rsidRPr="00066A23" w:rsidRDefault="00EF01A9" w:rsidP="00EF01A9">
      <w:pPr>
        <w:jc w:val="center"/>
        <w:rPr>
          <w:rStyle w:val="fontstyle01"/>
          <w:rFonts w:asciiTheme="majorBidi" w:hAnsiTheme="majorBidi" w:cstheme="majorBidi"/>
          <w:sz w:val="32"/>
          <w:szCs w:val="32"/>
        </w:rPr>
      </w:pPr>
      <w:r w:rsidRPr="007217A1">
        <w:rPr>
          <w:rStyle w:val="fontstyle01"/>
          <w:rFonts w:asciiTheme="majorBidi" w:hAnsiTheme="majorBidi" w:cstheme="majorBidi"/>
          <w:sz w:val="32"/>
          <w:szCs w:val="32"/>
        </w:rPr>
        <w:t>In partial fulfilment of the requirements for the degree of</w:t>
      </w:r>
      <w:r w:rsidRPr="007217A1">
        <w:rPr>
          <w:rStyle w:val="FooterChar"/>
          <w:rFonts w:asciiTheme="majorBidi" w:hAnsiTheme="majorBidi" w:cstheme="majorBidi"/>
          <w:sz w:val="28"/>
          <w:szCs w:val="28"/>
        </w:rPr>
        <w:t xml:space="preserve"> </w:t>
      </w:r>
      <w:r w:rsidRPr="007217A1">
        <w:rPr>
          <w:rStyle w:val="FooterChar"/>
          <w:rFonts w:asciiTheme="majorBidi" w:hAnsiTheme="majorBidi" w:cstheme="majorBidi"/>
          <w:sz w:val="28"/>
          <w:szCs w:val="28"/>
        </w:rPr>
        <w:br/>
      </w:r>
      <w:r w:rsidRPr="007217A1">
        <w:rPr>
          <w:rStyle w:val="fontstyle21"/>
          <w:rFonts w:asciiTheme="majorBidi" w:hAnsiTheme="majorBidi" w:cstheme="majorBidi"/>
          <w:sz w:val="32"/>
          <w:szCs w:val="32"/>
        </w:rPr>
        <w:t>Bachelor of Science in Computer Science</w:t>
      </w:r>
      <w:r w:rsidRPr="00066A23">
        <w:rPr>
          <w:rFonts w:asciiTheme="majorBidi" w:hAnsiTheme="majorBidi" w:cstheme="majorBidi"/>
          <w:b/>
          <w:bCs/>
          <w:color w:val="000000"/>
          <w:sz w:val="32"/>
          <w:szCs w:val="32"/>
        </w:rPr>
        <w:br/>
      </w:r>
    </w:p>
    <w:p w14:paraId="5B7903F6" w14:textId="77777777" w:rsidR="00EF01A9" w:rsidRPr="00066A23" w:rsidRDefault="00EF01A9" w:rsidP="00EF01A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Pr>
          <w:rStyle w:val="fontstyle01"/>
          <w:rFonts w:asciiTheme="majorBidi" w:hAnsiTheme="majorBidi" w:cstheme="majorBidi"/>
          <w:sz w:val="32"/>
          <w:szCs w:val="32"/>
        </w:rPr>
        <w:t>Sadia Aslam</w:t>
      </w:r>
    </w:p>
    <w:p w14:paraId="4C99D39A" w14:textId="77777777" w:rsidR="00EF01A9" w:rsidRPr="00066A23" w:rsidRDefault="00EF01A9" w:rsidP="00EF01A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Bahria University, Lahore Campus</w:t>
      </w:r>
    </w:p>
    <w:p w14:paraId="44578F9D" w14:textId="77777777" w:rsidR="00EF01A9" w:rsidRPr="00066A23" w:rsidRDefault="00EF01A9" w:rsidP="00EF01A9">
      <w:pPr>
        <w:jc w:val="center"/>
        <w:rPr>
          <w:rStyle w:val="fontstyle01"/>
          <w:rFonts w:asciiTheme="majorBidi" w:hAnsiTheme="majorBidi" w:cstheme="majorBidi"/>
        </w:rPr>
      </w:pPr>
      <w:r w:rsidRPr="00066A23">
        <w:rPr>
          <w:rFonts w:asciiTheme="majorBidi" w:hAnsiTheme="majorBidi" w:cstheme="majorBidi"/>
          <w:color w:val="000000"/>
          <w:sz w:val="28"/>
          <w:szCs w:val="28"/>
        </w:rPr>
        <w:br/>
      </w:r>
      <w:r>
        <w:rPr>
          <w:rStyle w:val="fontstyle01"/>
          <w:rFonts w:asciiTheme="majorBidi" w:hAnsiTheme="majorBidi" w:cstheme="majorBidi"/>
        </w:rPr>
        <w:t>June</w:t>
      </w:r>
      <w:r w:rsidRPr="00066A23">
        <w:rPr>
          <w:rStyle w:val="fontstyle01"/>
          <w:rFonts w:asciiTheme="majorBidi" w:hAnsiTheme="majorBidi" w:cstheme="majorBidi"/>
        </w:rPr>
        <w:t xml:space="preserve"> 202</w:t>
      </w:r>
      <w:r>
        <w:rPr>
          <w:rStyle w:val="fontstyle01"/>
          <w:rFonts w:asciiTheme="majorBidi" w:hAnsiTheme="majorBidi" w:cstheme="majorBidi"/>
        </w:rPr>
        <w:t>3</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headerReference w:type="first" r:id="rId9"/>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660D99FA"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0C42EA">
        <w:rPr>
          <w:rFonts w:asciiTheme="majorBidi" w:hAnsiTheme="majorBidi" w:cstheme="majorBidi"/>
          <w:color w:val="000000"/>
          <w:sz w:val="22"/>
          <w:szCs w:val="22"/>
        </w:rPr>
        <w:t>3</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309DB546" w14:textId="77777777" w:rsidR="00EF01A9" w:rsidRPr="00B5063E" w:rsidRDefault="00EF01A9" w:rsidP="00EF01A9">
      <w:pPr>
        <w:jc w:val="center"/>
        <w:rPr>
          <w:rFonts w:asciiTheme="majorBidi" w:hAnsiTheme="majorBidi" w:cstheme="majorBidi"/>
          <w:color w:val="000000"/>
        </w:rPr>
      </w:pPr>
      <w:r w:rsidRPr="00B5063E">
        <w:rPr>
          <w:rFonts w:asciiTheme="majorBidi" w:hAnsiTheme="majorBidi" w:cstheme="majorBidi"/>
          <w:color w:val="000000"/>
        </w:rPr>
        <w:t>We accept the work contained in the report titled</w:t>
      </w:r>
    </w:p>
    <w:p w14:paraId="2D401CFE" w14:textId="77777777" w:rsidR="00EF01A9" w:rsidRPr="00B5063E" w:rsidRDefault="00EF01A9" w:rsidP="00EF01A9">
      <w:pPr>
        <w:jc w:val="center"/>
        <w:rPr>
          <w:rFonts w:asciiTheme="majorBidi" w:hAnsiTheme="majorBidi" w:cstheme="majorBidi"/>
          <w:color w:val="000000"/>
        </w:rPr>
      </w:pPr>
      <w:r w:rsidRPr="00B5063E">
        <w:rPr>
          <w:rFonts w:asciiTheme="majorBidi" w:hAnsiTheme="majorBidi" w:cstheme="majorBidi"/>
          <w:color w:val="000000"/>
        </w:rPr>
        <w:t>“</w:t>
      </w:r>
      <w:r w:rsidRPr="000A53AA">
        <w:rPr>
          <w:rFonts w:asciiTheme="majorBidi" w:hAnsiTheme="majorBidi" w:cstheme="majorBidi"/>
          <w:b/>
          <w:bCs/>
          <w:color w:val="000000"/>
        </w:rPr>
        <w:t>ComparoMeter</w:t>
      </w:r>
      <w:r w:rsidRPr="00B5063E">
        <w:rPr>
          <w:rFonts w:asciiTheme="majorBidi" w:hAnsiTheme="majorBidi" w:cstheme="majorBidi"/>
          <w:color w:val="000000"/>
        </w:rPr>
        <w:t>”</w:t>
      </w:r>
    </w:p>
    <w:p w14:paraId="0FA4F898" w14:textId="77777777" w:rsidR="00EF01A9" w:rsidRPr="00B5063E" w:rsidRDefault="00EF01A9" w:rsidP="00EF01A9">
      <w:pPr>
        <w:jc w:val="center"/>
        <w:rPr>
          <w:rFonts w:asciiTheme="majorBidi" w:hAnsiTheme="majorBidi" w:cstheme="majorBidi"/>
          <w:color w:val="000000"/>
        </w:rPr>
      </w:pPr>
      <w:r w:rsidRPr="00B5063E">
        <w:rPr>
          <w:rFonts w:asciiTheme="majorBidi" w:hAnsiTheme="majorBidi" w:cstheme="majorBidi"/>
          <w:color w:val="000000"/>
        </w:rPr>
        <w:t>written by</w:t>
      </w:r>
    </w:p>
    <w:p w14:paraId="46E19B29" w14:textId="77777777" w:rsidR="00EF01A9" w:rsidRPr="00B5063E" w:rsidRDefault="00EF01A9" w:rsidP="00EF01A9">
      <w:pPr>
        <w:jc w:val="center"/>
        <w:rPr>
          <w:rFonts w:asciiTheme="majorBidi" w:hAnsiTheme="majorBidi" w:cstheme="majorBidi"/>
          <w:color w:val="000000"/>
        </w:rPr>
      </w:pPr>
      <w:r w:rsidRPr="00B5063E">
        <w:rPr>
          <w:rFonts w:asciiTheme="majorBidi" w:hAnsiTheme="majorBidi" w:cstheme="majorBidi"/>
          <w:color w:val="000000"/>
        </w:rPr>
        <w:t>Ghulam Umer Farooq</w:t>
      </w:r>
    </w:p>
    <w:p w14:paraId="580A59B9" w14:textId="77777777" w:rsidR="00EF01A9" w:rsidRPr="00B5063E" w:rsidRDefault="00EF01A9" w:rsidP="00EF01A9">
      <w:pPr>
        <w:jc w:val="center"/>
        <w:rPr>
          <w:rFonts w:asciiTheme="majorBidi" w:hAnsiTheme="majorBidi" w:cstheme="majorBidi"/>
          <w:color w:val="000000"/>
        </w:rPr>
      </w:pPr>
      <w:r w:rsidRPr="00B5063E">
        <w:rPr>
          <w:rFonts w:asciiTheme="majorBidi" w:hAnsiTheme="majorBidi" w:cstheme="majorBidi"/>
          <w:color w:val="000000"/>
        </w:rPr>
        <w:t>Daud Suleman</w:t>
      </w:r>
    </w:p>
    <w:p w14:paraId="2020E247" w14:textId="77777777" w:rsidR="00EF01A9" w:rsidRPr="00B5063E" w:rsidRDefault="00EF01A9" w:rsidP="00EF01A9">
      <w:pPr>
        <w:jc w:val="center"/>
        <w:rPr>
          <w:rFonts w:asciiTheme="majorBidi" w:hAnsiTheme="majorBidi" w:cstheme="majorBidi"/>
          <w:color w:val="000000"/>
        </w:rPr>
      </w:pPr>
    </w:p>
    <w:p w14:paraId="28958FFE" w14:textId="77777777" w:rsidR="00EF01A9" w:rsidRPr="00B5063E" w:rsidRDefault="00EF01A9" w:rsidP="00EF01A9">
      <w:pPr>
        <w:jc w:val="center"/>
        <w:rPr>
          <w:rFonts w:asciiTheme="majorBidi" w:hAnsiTheme="majorBidi" w:cstheme="majorBidi"/>
          <w:color w:val="000000"/>
        </w:rPr>
      </w:pPr>
      <w:r w:rsidRPr="00B5063E">
        <w:rPr>
          <w:rFonts w:asciiTheme="majorBidi" w:hAnsiTheme="majorBidi" w:cstheme="majorBidi"/>
          <w:color w:val="000000"/>
        </w:rPr>
        <w:t>as a confirmation to the required standard for the partial fulfilment of the degree of</w:t>
      </w:r>
    </w:p>
    <w:p w14:paraId="0CC1C0B8" w14:textId="77777777" w:rsidR="00EF01A9" w:rsidRPr="00B5063E" w:rsidRDefault="00EF01A9" w:rsidP="00EF01A9">
      <w:pPr>
        <w:jc w:val="center"/>
        <w:rPr>
          <w:rFonts w:asciiTheme="majorBidi" w:hAnsiTheme="majorBidi" w:cstheme="majorBidi"/>
          <w:color w:val="000000"/>
        </w:rPr>
      </w:pPr>
      <w:r w:rsidRPr="00B5063E">
        <w:rPr>
          <w:rFonts w:asciiTheme="majorBidi" w:hAnsiTheme="majorBidi" w:cstheme="majorBidi"/>
          <w:color w:val="000000"/>
        </w:rPr>
        <w:t>Bachelor of Science in Computer Science.</w:t>
      </w:r>
    </w:p>
    <w:p w14:paraId="000B043A" w14:textId="77777777" w:rsidR="00EF01A9" w:rsidRDefault="00EF01A9" w:rsidP="00EF01A9">
      <w:pPr>
        <w:jc w:val="center"/>
        <w:rPr>
          <w:rFonts w:asciiTheme="majorBidi" w:hAnsiTheme="majorBidi" w:cstheme="majorBidi"/>
          <w:color w:val="000000"/>
          <w:sz w:val="30"/>
          <w:szCs w:val="30"/>
        </w:rPr>
      </w:pPr>
    </w:p>
    <w:p w14:paraId="41ADCD15" w14:textId="77777777" w:rsidR="00EF01A9" w:rsidRDefault="00EF01A9" w:rsidP="00EF01A9">
      <w:pPr>
        <w:jc w:val="center"/>
        <w:rPr>
          <w:rFonts w:asciiTheme="majorBidi" w:hAnsiTheme="majorBidi" w:cstheme="majorBidi"/>
          <w:color w:val="000000"/>
          <w:sz w:val="30"/>
          <w:szCs w:val="30"/>
        </w:rPr>
      </w:pPr>
    </w:p>
    <w:p w14:paraId="43A17852" w14:textId="77777777" w:rsidR="00EF01A9" w:rsidRPr="00B5063E" w:rsidRDefault="00EF01A9" w:rsidP="00EF01A9">
      <w:pPr>
        <w:tabs>
          <w:tab w:val="left" w:pos="2430"/>
        </w:tabs>
        <w:rPr>
          <w:rFonts w:asciiTheme="majorBidi" w:hAnsiTheme="majorBidi" w:cstheme="majorBidi"/>
          <w:color w:val="000000"/>
          <w:sz w:val="30"/>
          <w:szCs w:val="3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B5063E">
        <w:rPr>
          <w:rFonts w:asciiTheme="majorBidi" w:hAnsiTheme="majorBidi" w:cstheme="majorBidi"/>
          <w:color w:val="000000"/>
        </w:rPr>
        <w:t>Supervisor:</w:t>
      </w:r>
      <w:r w:rsidRPr="000145D5">
        <w:rPr>
          <w:rFonts w:asciiTheme="majorBidi" w:hAnsiTheme="majorBidi" w:cstheme="majorBidi"/>
          <w:color w:val="000000"/>
        </w:rPr>
        <w:t xml:space="preserve"> </w:t>
      </w:r>
      <w:r>
        <w:rPr>
          <w:rFonts w:asciiTheme="majorBidi" w:hAnsiTheme="majorBidi" w:cstheme="majorBidi"/>
          <w:color w:val="000000"/>
        </w:rPr>
        <w:tab/>
      </w:r>
      <w:r w:rsidRPr="00B5063E">
        <w:rPr>
          <w:rFonts w:asciiTheme="majorBidi" w:hAnsiTheme="majorBidi" w:cstheme="majorBidi"/>
          <w:color w:val="000000"/>
        </w:rPr>
        <w:t>Sadia Aslam</w:t>
      </w:r>
    </w:p>
    <w:p w14:paraId="2491B32A" w14:textId="77777777" w:rsidR="00EF01A9" w:rsidRDefault="00EF01A9" w:rsidP="00EF01A9">
      <w:pPr>
        <w:tabs>
          <w:tab w:val="left" w:pos="2430"/>
          <w:tab w:val="left" w:pos="6480"/>
          <w:tab w:val="left" w:pos="8190"/>
        </w:tabs>
        <w:spacing w:before="360"/>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t xml:space="preserve"> (Signature)</w:t>
      </w:r>
    </w:p>
    <w:p w14:paraId="04930FC7" w14:textId="77777777" w:rsidR="00EF01A9" w:rsidRPr="00EE5E46" w:rsidRDefault="00EF01A9" w:rsidP="00EF01A9">
      <w:pPr>
        <w:tabs>
          <w:tab w:val="left" w:pos="2430"/>
          <w:tab w:val="left" w:pos="6480"/>
          <w:tab w:val="left" w:pos="8190"/>
        </w:tabs>
        <w:spacing w:before="360"/>
        <w:rPr>
          <w:rFonts w:asciiTheme="majorBidi" w:hAnsiTheme="majorBidi" w:cstheme="majorBidi"/>
          <w:color w:val="000000"/>
          <w:sz w:val="16"/>
          <w:szCs w:val="16"/>
        </w:rPr>
      </w:pPr>
    </w:p>
    <w:p w14:paraId="18D0FDA4" w14:textId="77777777" w:rsidR="00EF01A9" w:rsidRPr="00FB427C" w:rsidRDefault="00EF01A9" w:rsidP="00EF01A9">
      <w:pPr>
        <w:tabs>
          <w:tab w:val="left" w:pos="2430"/>
          <w:tab w:val="left" w:pos="8190"/>
        </w:tabs>
        <w:rPr>
          <w:rFonts w:asciiTheme="majorBidi" w:hAnsiTheme="majorBidi" w:cstheme="majorBidi"/>
        </w:rPr>
      </w:pPr>
      <w:r>
        <w:rPr>
          <w:rFonts w:asciiTheme="majorBidi" w:hAnsiTheme="majorBidi" w:cstheme="majorBidi"/>
        </w:rPr>
        <w:t>June 20</w:t>
      </w:r>
      <w:r w:rsidRPr="00FB427C">
        <w:rPr>
          <w:rFonts w:asciiTheme="majorBidi" w:hAnsiTheme="majorBidi" w:cstheme="majorBidi"/>
        </w:rPr>
        <w:t>, 2023</w:t>
      </w:r>
    </w:p>
    <w:p w14:paraId="249F46D6" w14:textId="77777777" w:rsidR="00EF01A9" w:rsidRPr="000145D5" w:rsidRDefault="00EF01A9" w:rsidP="00EF01A9">
      <w:pPr>
        <w:jc w:val="center"/>
        <w:rPr>
          <w:rFonts w:asciiTheme="majorBidi" w:hAnsiTheme="majorBidi" w:cstheme="majorBidi"/>
          <w:color w:val="000000"/>
        </w:rPr>
      </w:pP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10"/>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37423790"/>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155E3346" w14:textId="77777777" w:rsidR="00EF01A9" w:rsidRPr="00B5063E" w:rsidRDefault="00EF01A9" w:rsidP="00EF01A9">
      <w:pPr>
        <w:rPr>
          <w:rFonts w:asciiTheme="majorBidi" w:hAnsiTheme="majorBidi" w:cstheme="majorBidi"/>
        </w:rPr>
      </w:pPr>
      <w:r w:rsidRPr="00B5063E">
        <w:rPr>
          <w:rFonts w:asciiTheme="majorBidi" w:hAnsiTheme="majorBidi" w:cstheme="majorBidi"/>
        </w:rPr>
        <w:t>We hereby declare that this project report is based on our original work except for citations and quotations which have been duly acknowledged. We also declare that it has not been previously and concurrently submitted for any other degree or award at Bahria University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2866"/>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094B18" w:rsidRPr="000145D5" w14:paraId="49523295" w14:textId="77777777" w:rsidTr="006C0295">
        <w:trPr>
          <w:jc w:val="center"/>
        </w:trPr>
        <w:tc>
          <w:tcPr>
            <w:tcW w:w="0" w:type="auto"/>
            <w:vAlign w:val="center"/>
          </w:tcPr>
          <w:p w14:paraId="5F8E4854" w14:textId="35CA4211" w:rsidR="00094B18" w:rsidRPr="00E27BBE" w:rsidRDefault="00094B18" w:rsidP="00094B18">
            <w:pPr>
              <w:spacing w:before="120" w:after="120" w:line="240" w:lineRule="auto"/>
              <w:jc w:val="right"/>
              <w:rPr>
                <w:rStyle w:val="fontstyle01"/>
                <w:rFonts w:asciiTheme="majorBidi" w:hAnsiTheme="majorBidi" w:cstheme="majorBidi"/>
                <w:b/>
                <w:bCs/>
                <w:sz w:val="24"/>
                <w:szCs w:val="24"/>
                <w:highlight w:val="yellow"/>
              </w:rPr>
            </w:pPr>
            <w:r w:rsidRPr="00B5063E">
              <w:rPr>
                <w:rStyle w:val="fontstyle21"/>
                <w:b w:val="0"/>
                <w:bCs w:val="0"/>
                <w:szCs w:val="24"/>
              </w:rPr>
              <w:t>03-134192-047</w:t>
            </w:r>
          </w:p>
        </w:tc>
        <w:tc>
          <w:tcPr>
            <w:tcW w:w="0" w:type="auto"/>
            <w:vAlign w:val="center"/>
          </w:tcPr>
          <w:p w14:paraId="7079B2F4" w14:textId="05E104AA" w:rsidR="00094B18" w:rsidRPr="004E756D" w:rsidRDefault="00094B18" w:rsidP="00094B18">
            <w:pPr>
              <w:spacing w:before="120" w:after="120" w:line="240" w:lineRule="auto"/>
              <w:jc w:val="left"/>
              <w:rPr>
                <w:rStyle w:val="fontstyle01"/>
                <w:rFonts w:asciiTheme="majorBidi" w:hAnsiTheme="majorBidi" w:cstheme="majorBidi"/>
                <w:sz w:val="24"/>
                <w:szCs w:val="24"/>
                <w:highlight w:val="yellow"/>
              </w:rPr>
            </w:pPr>
            <w:r w:rsidRPr="00B5063E">
              <w:rPr>
                <w:rStyle w:val="fontstyle01"/>
              </w:rPr>
              <w:t>Ghulam Umer Farooq</w:t>
            </w:r>
          </w:p>
        </w:tc>
        <w:tc>
          <w:tcPr>
            <w:tcW w:w="2419" w:type="dxa"/>
            <w:vAlign w:val="center"/>
          </w:tcPr>
          <w:p w14:paraId="07D31ED3" w14:textId="77777777" w:rsidR="00094B18" w:rsidRPr="004E756D" w:rsidRDefault="00094B18" w:rsidP="00094B18">
            <w:pPr>
              <w:spacing w:before="120" w:after="120" w:line="240" w:lineRule="auto"/>
              <w:jc w:val="left"/>
              <w:rPr>
                <w:rStyle w:val="fontstyle01"/>
                <w:rFonts w:asciiTheme="majorBidi" w:hAnsiTheme="majorBidi" w:cstheme="majorBidi"/>
                <w:sz w:val="24"/>
                <w:szCs w:val="24"/>
                <w:highlight w:val="yellow"/>
              </w:rPr>
            </w:pPr>
          </w:p>
        </w:tc>
      </w:tr>
      <w:tr w:rsidR="00094B18" w:rsidRPr="000145D5" w14:paraId="532E0734" w14:textId="77777777" w:rsidTr="006C0295">
        <w:trPr>
          <w:jc w:val="center"/>
        </w:trPr>
        <w:tc>
          <w:tcPr>
            <w:tcW w:w="0" w:type="auto"/>
            <w:vAlign w:val="center"/>
          </w:tcPr>
          <w:p w14:paraId="716B653A" w14:textId="5A0EE5D1" w:rsidR="00094B18" w:rsidRPr="00E27BBE" w:rsidRDefault="00094B18" w:rsidP="00094B18">
            <w:pPr>
              <w:spacing w:before="120" w:after="120" w:line="240" w:lineRule="auto"/>
              <w:jc w:val="right"/>
              <w:rPr>
                <w:rStyle w:val="fontstyle01"/>
                <w:rFonts w:asciiTheme="majorBidi" w:hAnsiTheme="majorBidi" w:cstheme="majorBidi"/>
                <w:b/>
                <w:bCs/>
                <w:sz w:val="24"/>
                <w:szCs w:val="24"/>
                <w:highlight w:val="yellow"/>
              </w:rPr>
            </w:pPr>
            <w:r w:rsidRPr="00B5063E">
              <w:rPr>
                <w:rStyle w:val="fontstyle21"/>
                <w:b w:val="0"/>
                <w:bCs w:val="0"/>
                <w:szCs w:val="24"/>
              </w:rPr>
              <w:t>03-134192-053</w:t>
            </w:r>
          </w:p>
        </w:tc>
        <w:tc>
          <w:tcPr>
            <w:tcW w:w="0" w:type="auto"/>
            <w:vAlign w:val="center"/>
          </w:tcPr>
          <w:p w14:paraId="40175FE0" w14:textId="1899DA08" w:rsidR="00094B18" w:rsidRPr="004E756D" w:rsidRDefault="00094B18" w:rsidP="00094B18">
            <w:pPr>
              <w:spacing w:before="120" w:after="120" w:line="240" w:lineRule="auto"/>
              <w:jc w:val="left"/>
              <w:rPr>
                <w:rStyle w:val="fontstyle01"/>
                <w:rFonts w:asciiTheme="majorBidi" w:hAnsiTheme="majorBidi" w:cstheme="majorBidi"/>
                <w:sz w:val="24"/>
                <w:szCs w:val="24"/>
                <w:highlight w:val="yellow"/>
              </w:rPr>
            </w:pPr>
            <w:r w:rsidRPr="007217A1">
              <w:rPr>
                <w:rStyle w:val="fontstyle01"/>
                <w:rFonts w:asciiTheme="majorBidi" w:hAnsiTheme="majorBidi" w:cstheme="majorBidi"/>
              </w:rPr>
              <w:t>Daud Suleman</w:t>
            </w:r>
          </w:p>
        </w:tc>
        <w:tc>
          <w:tcPr>
            <w:tcW w:w="2419" w:type="dxa"/>
            <w:vAlign w:val="center"/>
          </w:tcPr>
          <w:p w14:paraId="5BC5ED50" w14:textId="77777777" w:rsidR="00094B18" w:rsidRPr="004E756D" w:rsidRDefault="00094B18" w:rsidP="00094B18">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983B7D3" w14:textId="1753D096" w:rsidR="00472434" w:rsidRPr="000145D5" w:rsidRDefault="00094B18" w:rsidP="00A15581">
      <w:pPr>
        <w:rPr>
          <w:rFonts w:asciiTheme="majorBidi" w:hAnsiTheme="majorBidi" w:cstheme="majorBidi"/>
        </w:rPr>
      </w:pPr>
      <w:r>
        <w:rPr>
          <w:rFonts w:asciiTheme="majorBidi" w:hAnsiTheme="majorBidi" w:cstheme="majorBidi"/>
        </w:rPr>
        <w:t xml:space="preserve">Date </w:t>
      </w:r>
      <w:r>
        <w:rPr>
          <w:rFonts w:asciiTheme="majorBidi" w:hAnsiTheme="majorBidi" w:cstheme="majorBidi"/>
        </w:rPr>
        <w:tab/>
        <w:t>:</w:t>
      </w:r>
      <w:r>
        <w:rPr>
          <w:rFonts w:asciiTheme="majorBidi" w:hAnsiTheme="majorBidi" w:cstheme="majorBidi"/>
        </w:rPr>
        <w:tab/>
        <w:t>June 20</w:t>
      </w:r>
      <w:r w:rsidRPr="00B5063E">
        <w:rPr>
          <w:rFonts w:asciiTheme="majorBidi" w:hAnsiTheme="majorBidi" w:cstheme="majorBidi"/>
        </w:rPr>
        <w:t>, 2023</w:t>
      </w: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20223585" w14:textId="77777777" w:rsidR="00094B18" w:rsidRPr="000145D5" w:rsidRDefault="00094B18" w:rsidP="00094B18">
      <w:pPr>
        <w:jc w:val="center"/>
        <w:rPr>
          <w:rFonts w:asciiTheme="majorBidi" w:hAnsiTheme="majorBidi" w:cstheme="majorBidi"/>
        </w:rPr>
      </w:pPr>
    </w:p>
    <w:p w14:paraId="5B6BF5F9" w14:textId="77777777" w:rsidR="00094B18" w:rsidRDefault="00094B18" w:rsidP="00094B18">
      <w:pPr>
        <w:jc w:val="center"/>
        <w:rPr>
          <w:rFonts w:asciiTheme="majorBidi" w:hAnsiTheme="majorBidi" w:cstheme="majorBidi"/>
        </w:rPr>
      </w:pPr>
      <w:r w:rsidRPr="0066407B">
        <w:rPr>
          <w:rFonts w:asciiTheme="majorBidi" w:hAnsiTheme="majorBidi" w:cstheme="majorBidi"/>
        </w:rPr>
        <w:t>Dedicated especially to</w:t>
      </w:r>
    </w:p>
    <w:p w14:paraId="57C8364F" w14:textId="77777777" w:rsidR="00094B18" w:rsidRPr="00B5063E" w:rsidRDefault="00094B18" w:rsidP="00094B18">
      <w:pPr>
        <w:jc w:val="center"/>
        <w:rPr>
          <w:rFonts w:asciiTheme="majorBidi" w:hAnsiTheme="majorBidi" w:cstheme="majorBidi"/>
        </w:rPr>
      </w:pPr>
      <w:r w:rsidRPr="0066407B">
        <w:rPr>
          <w:rFonts w:asciiTheme="majorBidi" w:hAnsiTheme="majorBidi" w:cstheme="majorBidi"/>
        </w:rPr>
        <w:t xml:space="preserve"> my beloved grandma, mother, and father</w:t>
      </w:r>
    </w:p>
    <w:p w14:paraId="36D86145" w14:textId="77777777" w:rsidR="00094B18" w:rsidRPr="00B5063E" w:rsidRDefault="00094B18" w:rsidP="00094B18">
      <w:pPr>
        <w:jc w:val="center"/>
        <w:rPr>
          <w:rFonts w:asciiTheme="majorBidi" w:hAnsiTheme="majorBidi" w:cstheme="majorBidi"/>
        </w:rPr>
      </w:pPr>
      <w:r w:rsidRPr="00B5063E">
        <w:rPr>
          <w:rFonts w:asciiTheme="majorBidi" w:hAnsiTheme="majorBidi" w:cstheme="majorBidi"/>
        </w:rPr>
        <w:t>(Daud Suleman)</w:t>
      </w:r>
    </w:p>
    <w:p w14:paraId="2618757A" w14:textId="77777777" w:rsidR="00094B18" w:rsidRPr="00B5063E" w:rsidRDefault="00094B18" w:rsidP="00094B18">
      <w:pPr>
        <w:jc w:val="center"/>
        <w:rPr>
          <w:rFonts w:asciiTheme="majorBidi" w:hAnsiTheme="majorBidi" w:cstheme="majorBidi"/>
        </w:rPr>
      </w:pPr>
      <w:r w:rsidRPr="00B5063E">
        <w:rPr>
          <w:rFonts w:asciiTheme="majorBidi" w:hAnsiTheme="majorBidi" w:cstheme="majorBidi"/>
        </w:rPr>
        <w:t xml:space="preserve">my beloved grandmother, </w:t>
      </w:r>
      <w:proofErr w:type="gramStart"/>
      <w:r w:rsidRPr="00B5063E">
        <w:rPr>
          <w:rFonts w:asciiTheme="majorBidi" w:hAnsiTheme="majorBidi" w:cstheme="majorBidi"/>
        </w:rPr>
        <w:t>mother</w:t>
      </w:r>
      <w:proofErr w:type="gramEnd"/>
      <w:r w:rsidRPr="00B5063E">
        <w:rPr>
          <w:rFonts w:asciiTheme="majorBidi" w:hAnsiTheme="majorBidi" w:cstheme="majorBidi"/>
        </w:rPr>
        <w:t xml:space="preserve"> and father</w:t>
      </w:r>
    </w:p>
    <w:p w14:paraId="135F81E5" w14:textId="77777777" w:rsidR="00094B18" w:rsidRPr="00B5063E" w:rsidRDefault="00094B18" w:rsidP="00094B18">
      <w:pPr>
        <w:jc w:val="center"/>
        <w:rPr>
          <w:rFonts w:asciiTheme="majorBidi" w:hAnsiTheme="majorBidi" w:cstheme="majorBidi"/>
        </w:rPr>
      </w:pPr>
      <w:r w:rsidRPr="00B5063E">
        <w:rPr>
          <w:rFonts w:asciiTheme="majorBidi" w:hAnsiTheme="majorBidi" w:cstheme="majorBidi"/>
        </w:rPr>
        <w:t>(Ghulam Umer Farooq)</w:t>
      </w:r>
    </w:p>
    <w:p w14:paraId="5206E6FC" w14:textId="77777777" w:rsidR="00094B18" w:rsidRPr="000145D5" w:rsidRDefault="00094B18" w:rsidP="00094B18">
      <w:pPr>
        <w:jc w:val="center"/>
        <w:rPr>
          <w:rFonts w:asciiTheme="majorBidi" w:hAnsiTheme="majorBidi" w:cstheme="majorBidi"/>
        </w:rPr>
      </w:pPr>
      <w:r w:rsidRPr="000145D5">
        <w:rPr>
          <w:rFonts w:asciiTheme="majorBidi" w:hAnsiTheme="majorBidi" w:cstheme="majorBidi"/>
        </w:rPr>
        <w:t xml:space="preserve"> </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37423791"/>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6A3A6D05" w14:textId="0F068DDD" w:rsidR="00094B18" w:rsidRPr="00B5063E" w:rsidRDefault="00094B18" w:rsidP="00094B18">
      <w:pPr>
        <w:rPr>
          <w:rFonts w:asciiTheme="majorBidi" w:hAnsiTheme="majorBidi" w:cstheme="majorBidi"/>
        </w:rPr>
      </w:pPr>
      <w:r w:rsidRPr="00B5063E">
        <w:rPr>
          <w:rFonts w:asciiTheme="majorBidi" w:hAnsiTheme="majorBidi" w:cstheme="majorBidi"/>
        </w:rPr>
        <w:t xml:space="preserve">We are immensely grateful to our teacher, Sadia Aslam, for her exceptional guidance and unwavering support during our final year project in the Department of Computer Science. Her expertise and mentorship have been instrumental in shaping </w:t>
      </w:r>
      <w:r>
        <w:rPr>
          <w:rFonts w:asciiTheme="majorBidi" w:hAnsiTheme="majorBidi" w:cstheme="majorBidi"/>
        </w:rPr>
        <w:t>our</w:t>
      </w:r>
      <w:r w:rsidRPr="00B5063E">
        <w:rPr>
          <w:rFonts w:asciiTheme="majorBidi" w:hAnsiTheme="majorBidi" w:cstheme="majorBidi"/>
        </w:rPr>
        <w:t xml:space="preserve"> research and academic growth. We are indebted to her for providing valuable insights, constructive feedback, and constant encouragement throughout the project. Her dedication to my success has truly inspired </w:t>
      </w:r>
      <w:r>
        <w:rPr>
          <w:rFonts w:asciiTheme="majorBidi" w:hAnsiTheme="majorBidi" w:cstheme="majorBidi"/>
        </w:rPr>
        <w:t>us</w:t>
      </w:r>
      <w:r w:rsidRPr="00B5063E">
        <w:rPr>
          <w:rFonts w:asciiTheme="majorBidi" w:hAnsiTheme="majorBidi" w:cstheme="majorBidi"/>
        </w:rPr>
        <w:t xml:space="preserve"> to push </w:t>
      </w:r>
      <w:r>
        <w:rPr>
          <w:rFonts w:asciiTheme="majorBidi" w:hAnsiTheme="majorBidi" w:cstheme="majorBidi"/>
        </w:rPr>
        <w:t>our</w:t>
      </w:r>
      <w:r w:rsidRPr="00B5063E">
        <w:rPr>
          <w:rFonts w:asciiTheme="majorBidi" w:hAnsiTheme="majorBidi" w:cstheme="majorBidi"/>
        </w:rPr>
        <w:t xml:space="preserve"> boundaries and achieve </w:t>
      </w:r>
      <w:r>
        <w:rPr>
          <w:rFonts w:asciiTheme="majorBidi" w:hAnsiTheme="majorBidi" w:cstheme="majorBidi"/>
        </w:rPr>
        <w:t>our</w:t>
      </w:r>
      <w:r w:rsidRPr="00B5063E">
        <w:rPr>
          <w:rFonts w:asciiTheme="majorBidi" w:hAnsiTheme="majorBidi" w:cstheme="majorBidi"/>
        </w:rPr>
        <w:t xml:space="preserve"> goals. We would also like to express </w:t>
      </w:r>
      <w:r>
        <w:rPr>
          <w:rFonts w:asciiTheme="majorBidi" w:hAnsiTheme="majorBidi" w:cstheme="majorBidi"/>
        </w:rPr>
        <w:t>our</w:t>
      </w:r>
      <w:r w:rsidRPr="00B5063E">
        <w:rPr>
          <w:rFonts w:asciiTheme="majorBidi" w:hAnsiTheme="majorBidi" w:cstheme="majorBidi"/>
        </w:rPr>
        <w:t xml:space="preserve"> appreciation to the faculty and staff of the Department of Computer Science for their assistance and provision of resources, which have significantly contributed to the accomplishment of </w:t>
      </w:r>
      <w:r>
        <w:rPr>
          <w:rFonts w:asciiTheme="majorBidi" w:hAnsiTheme="majorBidi" w:cstheme="majorBidi"/>
        </w:rPr>
        <w:t xml:space="preserve">our </w:t>
      </w:r>
      <w:r w:rsidRPr="00B5063E">
        <w:rPr>
          <w:rFonts w:asciiTheme="majorBidi" w:hAnsiTheme="majorBidi" w:cstheme="majorBidi"/>
        </w:rPr>
        <w:t xml:space="preserve">research </w:t>
      </w:r>
      <w:r w:rsidR="00D35B14" w:rsidRPr="00B5063E">
        <w:rPr>
          <w:rFonts w:asciiTheme="majorBidi" w:hAnsiTheme="majorBidi" w:cstheme="majorBidi"/>
        </w:rPr>
        <w:t>endeavours</w:t>
      </w:r>
      <w:r w:rsidRPr="00B5063E">
        <w:rPr>
          <w:rFonts w:asciiTheme="majorBidi" w:hAnsiTheme="majorBidi" w:cstheme="majorBidi"/>
        </w:rPr>
        <w:t>.</w:t>
      </w:r>
    </w:p>
    <w:p w14:paraId="5E755772" w14:textId="77777777" w:rsidR="00094B18" w:rsidRPr="00B5063E" w:rsidRDefault="00094B18" w:rsidP="00094B18">
      <w:pPr>
        <w:rPr>
          <w:rFonts w:asciiTheme="majorBidi" w:hAnsiTheme="majorBidi" w:cstheme="majorBidi"/>
        </w:rPr>
      </w:pPr>
      <w:r w:rsidRPr="00547297">
        <w:rPr>
          <w:rFonts w:asciiTheme="majorBidi" w:hAnsiTheme="majorBidi" w:cstheme="majorBidi"/>
        </w:rPr>
        <w:t>Additionally, I would want to thank my supportive parents and friends for their assistance and words of encouragement.</w:t>
      </w:r>
    </w:p>
    <w:p w14:paraId="56A88934" w14:textId="77777777" w:rsidR="00094B18" w:rsidRPr="00B5063E" w:rsidRDefault="00094B18" w:rsidP="00094B18">
      <w:pPr>
        <w:rPr>
          <w:rFonts w:asciiTheme="majorBidi" w:hAnsiTheme="majorBidi" w:cstheme="majorBidi"/>
          <w:sz w:val="28"/>
          <w:szCs w:val="28"/>
        </w:rPr>
      </w:pPr>
    </w:p>
    <w:p w14:paraId="1AA47319" w14:textId="77777777" w:rsidR="00094B18" w:rsidRPr="00B5063E" w:rsidRDefault="00094B18" w:rsidP="00094B18">
      <w:pPr>
        <w:rPr>
          <w:rFonts w:asciiTheme="majorBidi" w:hAnsiTheme="majorBidi" w:cstheme="majorBidi"/>
        </w:rPr>
      </w:pPr>
      <w:r>
        <w:rPr>
          <w:rFonts w:asciiTheme="majorBidi" w:hAnsiTheme="majorBidi" w:cstheme="majorBidi"/>
        </w:rPr>
        <w:t xml:space="preserve">                                                                                                      </w:t>
      </w:r>
      <w:r w:rsidRPr="00B5063E">
        <w:rPr>
          <w:rFonts w:asciiTheme="majorBidi" w:hAnsiTheme="majorBidi" w:cstheme="majorBidi"/>
        </w:rPr>
        <w:t>Daud Suleman</w:t>
      </w:r>
      <w:r w:rsidRPr="00B5063E">
        <w:rPr>
          <w:rFonts w:asciiTheme="majorBidi" w:hAnsiTheme="majorBidi" w:cstheme="majorBidi"/>
        </w:rPr>
        <w:tab/>
      </w:r>
    </w:p>
    <w:p w14:paraId="31E04C71" w14:textId="77777777" w:rsidR="00094B18" w:rsidRPr="00B5063E" w:rsidRDefault="00094B18" w:rsidP="00094B18">
      <w:pPr>
        <w:jc w:val="right"/>
        <w:rPr>
          <w:rFonts w:asciiTheme="majorBidi" w:hAnsiTheme="majorBidi" w:cstheme="majorBidi"/>
        </w:rPr>
      </w:pPr>
      <w:r w:rsidRPr="00B5063E">
        <w:rPr>
          <w:rFonts w:asciiTheme="majorBidi" w:hAnsiTheme="majorBidi" w:cstheme="majorBidi"/>
        </w:rPr>
        <w:t>Ghulam Umer Farooq</w:t>
      </w: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0DCFECD0" w14:textId="77777777" w:rsidR="00094B18" w:rsidRPr="00B5063E" w:rsidRDefault="00094B18" w:rsidP="00094B18">
      <w:pPr>
        <w:jc w:val="center"/>
        <w:rPr>
          <w:rFonts w:asciiTheme="majorBidi" w:hAnsiTheme="majorBidi" w:cstheme="majorBidi"/>
          <w:b/>
        </w:rPr>
      </w:pPr>
      <w:r w:rsidRPr="00B5063E">
        <w:rPr>
          <w:rFonts w:asciiTheme="majorBidi" w:hAnsiTheme="majorBidi" w:cstheme="majorBidi"/>
          <w:b/>
        </w:rPr>
        <w:t>ComparoMeter</w:t>
      </w: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137423792"/>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4FA7CB85" w14:textId="16FCC63A" w:rsidR="00094B18" w:rsidRPr="00B5063E" w:rsidRDefault="00094B18" w:rsidP="00D35B14">
      <w:pPr>
        <w:ind w:firstLine="720"/>
        <w:rPr>
          <w:rFonts w:asciiTheme="majorBidi" w:hAnsiTheme="majorBidi" w:cstheme="majorBidi"/>
        </w:rPr>
      </w:pPr>
      <w:r w:rsidRPr="00B5063E">
        <w:rPr>
          <w:rFonts w:asciiTheme="majorBidi" w:hAnsiTheme="majorBidi" w:cstheme="majorBidi"/>
        </w:rPr>
        <w:t xml:space="preserve">This project aims to develop a mobile application that enables users to compare products from multiple online stores, such as Walmart and Lazada, and find the best deals available. The application utilizes APIs provided by various e-commerce platforms to fetch product data, including prices, quality, ratings, reviews, and other relevant information. It employs a sophisticated comparison algorithm that </w:t>
      </w:r>
      <w:r w:rsidR="00D35B14" w:rsidRPr="00B5063E">
        <w:rPr>
          <w:rFonts w:asciiTheme="majorBidi" w:hAnsiTheme="majorBidi" w:cstheme="majorBidi"/>
        </w:rPr>
        <w:t>analyses</w:t>
      </w:r>
      <w:r w:rsidRPr="00B5063E">
        <w:rPr>
          <w:rFonts w:asciiTheme="majorBidi" w:hAnsiTheme="majorBidi" w:cstheme="majorBidi"/>
        </w:rPr>
        <w:t xml:space="preserve"> the collected data to rank products based on different criteria, such as price, quality, and customer feedback. The application offers a user-friendly interface that allows users to filter and sort the products based on their preferences. Additionally, it provides features such as bookmarking </w:t>
      </w:r>
      <w:r w:rsidR="00D35B14" w:rsidRPr="00B5063E">
        <w:rPr>
          <w:rFonts w:asciiTheme="majorBidi" w:hAnsiTheme="majorBidi" w:cstheme="majorBidi"/>
        </w:rPr>
        <w:t>favourite</w:t>
      </w:r>
      <w:r w:rsidRPr="00B5063E">
        <w:rPr>
          <w:rFonts w:asciiTheme="majorBidi" w:hAnsiTheme="majorBidi" w:cstheme="majorBidi"/>
        </w:rPr>
        <w:t xml:space="preserve"> items and sharing them with others. The project incorporates web scraping techniques to gather data from online stores, data analysis techniques to process and evaluate the collected information, and user interface design principles to create an intuitive and efficient application for online shoppers. By developing this mobile application, the project showcases the integration of multiple e-commerce platforms, the implementation of a powerful comparison algorithm, and the utilization of web scraping, data analysis, and user interface design techniques. </w:t>
      </w:r>
      <w:proofErr w:type="gramStart"/>
      <w:r w:rsidRPr="00B5063E">
        <w:rPr>
          <w:rFonts w:asciiTheme="majorBidi" w:hAnsiTheme="majorBidi" w:cstheme="majorBidi"/>
        </w:rPr>
        <w:t>The end result</w:t>
      </w:r>
      <w:proofErr w:type="gramEnd"/>
      <w:r w:rsidRPr="00B5063E">
        <w:rPr>
          <w:rFonts w:asciiTheme="majorBidi" w:hAnsiTheme="majorBidi" w:cstheme="majorBidi"/>
        </w:rPr>
        <w:t xml:space="preserve"> is a valuable tool that assists users in making informed purchasing decisions by identifying the best deals across different online stores.</w:t>
      </w:r>
    </w:p>
    <w:p w14:paraId="2B1E3463" w14:textId="77777777" w:rsidR="00472434" w:rsidRPr="000145D5" w:rsidRDefault="00472434" w:rsidP="00F33D21">
      <w:pPr>
        <w:rPr>
          <w:rFonts w:asciiTheme="majorBidi" w:hAnsiTheme="majorBidi" w:cstheme="majorBidi"/>
        </w:rPr>
      </w:pPr>
    </w:p>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37423793"/>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3D0683C3" w14:textId="71FDBFEC" w:rsidR="003E50A8" w:rsidRDefault="00726B27">
      <w:pPr>
        <w:pStyle w:val="TOC9"/>
        <w:rPr>
          <w:rFonts w:asciiTheme="minorHAnsi" w:eastAsiaTheme="minorEastAsia" w:hAnsiTheme="minorHAnsi" w:cstheme="minorBidi"/>
          <w:b w:val="0"/>
          <w:noProof/>
          <w:kern w:val="2"/>
          <w:sz w:val="22"/>
          <w:szCs w:val="22"/>
          <w:lang w:val="en-US" w:eastAsia="en-US"/>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37423790" w:history="1">
        <w:r w:rsidR="003E50A8" w:rsidRPr="007B5D76">
          <w:rPr>
            <w:rStyle w:val="Hyperlink"/>
            <w:rFonts w:asciiTheme="majorBidi" w:hAnsiTheme="majorBidi" w:cstheme="majorBidi"/>
            <w:noProof/>
          </w:rPr>
          <w:t>DECLARATION</w:t>
        </w:r>
        <w:r w:rsidR="003E50A8">
          <w:rPr>
            <w:noProof/>
            <w:webHidden/>
          </w:rPr>
          <w:tab/>
        </w:r>
        <w:r w:rsidR="003E50A8">
          <w:rPr>
            <w:noProof/>
            <w:webHidden/>
          </w:rPr>
          <w:fldChar w:fldCharType="begin"/>
        </w:r>
        <w:r w:rsidR="003E50A8">
          <w:rPr>
            <w:noProof/>
            <w:webHidden/>
          </w:rPr>
          <w:instrText xml:space="preserve"> PAGEREF _Toc137423790 \h </w:instrText>
        </w:r>
        <w:r w:rsidR="003E50A8">
          <w:rPr>
            <w:noProof/>
            <w:webHidden/>
          </w:rPr>
        </w:r>
        <w:r w:rsidR="003E50A8">
          <w:rPr>
            <w:noProof/>
            <w:webHidden/>
          </w:rPr>
          <w:fldChar w:fldCharType="separate"/>
        </w:r>
        <w:r w:rsidR="00B85FD9">
          <w:rPr>
            <w:noProof/>
            <w:webHidden/>
          </w:rPr>
          <w:t>ii</w:t>
        </w:r>
        <w:r w:rsidR="003E50A8">
          <w:rPr>
            <w:noProof/>
            <w:webHidden/>
          </w:rPr>
          <w:fldChar w:fldCharType="end"/>
        </w:r>
      </w:hyperlink>
    </w:p>
    <w:p w14:paraId="3DF9A3E9" w14:textId="3D6E1417" w:rsidR="003E50A8" w:rsidRDefault="003E50A8">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37423791" w:history="1">
        <w:r w:rsidRPr="007B5D76">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37423791 \h </w:instrText>
        </w:r>
        <w:r>
          <w:rPr>
            <w:noProof/>
            <w:webHidden/>
          </w:rPr>
        </w:r>
        <w:r>
          <w:rPr>
            <w:noProof/>
            <w:webHidden/>
          </w:rPr>
          <w:fldChar w:fldCharType="separate"/>
        </w:r>
        <w:r w:rsidR="00B85FD9">
          <w:rPr>
            <w:noProof/>
            <w:webHidden/>
          </w:rPr>
          <w:t>iv</w:t>
        </w:r>
        <w:r>
          <w:rPr>
            <w:noProof/>
            <w:webHidden/>
          </w:rPr>
          <w:fldChar w:fldCharType="end"/>
        </w:r>
      </w:hyperlink>
    </w:p>
    <w:p w14:paraId="2D11F3D8" w14:textId="47799FD6" w:rsidR="003E50A8" w:rsidRDefault="003E50A8">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37423792" w:history="1">
        <w:r w:rsidRPr="007B5D76">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137423792 \h </w:instrText>
        </w:r>
        <w:r>
          <w:rPr>
            <w:noProof/>
            <w:webHidden/>
          </w:rPr>
        </w:r>
        <w:r>
          <w:rPr>
            <w:noProof/>
            <w:webHidden/>
          </w:rPr>
          <w:fldChar w:fldCharType="separate"/>
        </w:r>
        <w:r w:rsidR="00B85FD9">
          <w:rPr>
            <w:noProof/>
            <w:webHidden/>
          </w:rPr>
          <w:t>v</w:t>
        </w:r>
        <w:r>
          <w:rPr>
            <w:noProof/>
            <w:webHidden/>
          </w:rPr>
          <w:fldChar w:fldCharType="end"/>
        </w:r>
      </w:hyperlink>
    </w:p>
    <w:p w14:paraId="24C462E9" w14:textId="2F261C94" w:rsidR="003E50A8" w:rsidRDefault="003E50A8">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37423793" w:history="1">
        <w:r w:rsidRPr="007B5D76">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137423793 \h </w:instrText>
        </w:r>
        <w:r>
          <w:rPr>
            <w:noProof/>
            <w:webHidden/>
          </w:rPr>
        </w:r>
        <w:r>
          <w:rPr>
            <w:noProof/>
            <w:webHidden/>
          </w:rPr>
          <w:fldChar w:fldCharType="separate"/>
        </w:r>
        <w:r w:rsidR="00B85FD9">
          <w:rPr>
            <w:noProof/>
            <w:webHidden/>
          </w:rPr>
          <w:t>vi</w:t>
        </w:r>
        <w:r>
          <w:rPr>
            <w:noProof/>
            <w:webHidden/>
          </w:rPr>
          <w:fldChar w:fldCharType="end"/>
        </w:r>
      </w:hyperlink>
    </w:p>
    <w:p w14:paraId="1D135C63" w14:textId="33632B4B" w:rsidR="003E50A8" w:rsidRDefault="003E50A8">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37423794" w:history="1">
        <w:r w:rsidRPr="007B5D76">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137423794 \h </w:instrText>
        </w:r>
        <w:r>
          <w:rPr>
            <w:noProof/>
            <w:webHidden/>
          </w:rPr>
        </w:r>
        <w:r>
          <w:rPr>
            <w:noProof/>
            <w:webHidden/>
          </w:rPr>
          <w:fldChar w:fldCharType="separate"/>
        </w:r>
        <w:r w:rsidR="00B85FD9">
          <w:rPr>
            <w:noProof/>
            <w:webHidden/>
          </w:rPr>
          <w:t>ix</w:t>
        </w:r>
        <w:r>
          <w:rPr>
            <w:noProof/>
            <w:webHidden/>
          </w:rPr>
          <w:fldChar w:fldCharType="end"/>
        </w:r>
      </w:hyperlink>
    </w:p>
    <w:p w14:paraId="0ACC1058" w14:textId="2BE46F82" w:rsidR="003E50A8" w:rsidRDefault="003E50A8">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37423795" w:history="1">
        <w:r w:rsidRPr="007B5D76">
          <w:rPr>
            <w:rStyle w:val="Hyperlink"/>
            <w:rFonts w:asciiTheme="majorBidi" w:hAnsiTheme="majorBidi" w:cstheme="majorBidi"/>
            <w:noProof/>
          </w:rPr>
          <w:t>LIST OF FIGURES</w:t>
        </w:r>
        <w:r>
          <w:rPr>
            <w:noProof/>
            <w:webHidden/>
          </w:rPr>
          <w:tab/>
        </w:r>
        <w:r>
          <w:rPr>
            <w:noProof/>
            <w:webHidden/>
          </w:rPr>
          <w:fldChar w:fldCharType="begin"/>
        </w:r>
        <w:r>
          <w:rPr>
            <w:noProof/>
            <w:webHidden/>
          </w:rPr>
          <w:instrText xml:space="preserve"> PAGEREF _Toc137423795 \h </w:instrText>
        </w:r>
        <w:r>
          <w:rPr>
            <w:noProof/>
            <w:webHidden/>
          </w:rPr>
        </w:r>
        <w:r>
          <w:rPr>
            <w:noProof/>
            <w:webHidden/>
          </w:rPr>
          <w:fldChar w:fldCharType="separate"/>
        </w:r>
        <w:r w:rsidR="00B85FD9">
          <w:rPr>
            <w:noProof/>
            <w:webHidden/>
          </w:rPr>
          <w:t>x</w:t>
        </w:r>
        <w:r>
          <w:rPr>
            <w:noProof/>
            <w:webHidden/>
          </w:rPr>
          <w:fldChar w:fldCharType="end"/>
        </w:r>
      </w:hyperlink>
    </w:p>
    <w:p w14:paraId="02BC9BC9" w14:textId="519BB34B"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1A561B9F" w14:textId="6EC30051" w:rsidR="003E50A8" w:rsidRDefault="00726B27">
      <w:pPr>
        <w:pStyle w:val="TOC2"/>
        <w:rPr>
          <w:rFonts w:asciiTheme="minorHAnsi" w:eastAsiaTheme="minorEastAsia" w:hAnsiTheme="minorHAnsi" w:cstheme="minorBidi"/>
          <w:b w:val="0"/>
          <w:noProof/>
          <w:kern w:val="2"/>
          <w:sz w:val="22"/>
          <w:szCs w:val="22"/>
          <w:lang w:val="en-US" w:eastAsia="en-US"/>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37423730" w:history="1">
        <w:r w:rsidR="003E50A8" w:rsidRPr="00E16236">
          <w:rPr>
            <w:rStyle w:val="Hyperlink"/>
            <w:rFonts w:asciiTheme="majorBidi" w:hAnsiTheme="majorBidi" w:cstheme="majorBidi"/>
            <w:noProof/>
          </w:rPr>
          <w:t>1</w:t>
        </w:r>
        <w:r w:rsidR="003E50A8">
          <w:rPr>
            <w:rFonts w:asciiTheme="minorHAnsi" w:eastAsiaTheme="minorEastAsia" w:hAnsiTheme="minorHAnsi" w:cstheme="minorBidi"/>
            <w:b w:val="0"/>
            <w:noProof/>
            <w:kern w:val="2"/>
            <w:sz w:val="22"/>
            <w:szCs w:val="22"/>
            <w:lang w:val="en-US" w:eastAsia="en-US"/>
            <w14:ligatures w14:val="standardContextual"/>
          </w:rPr>
          <w:tab/>
        </w:r>
        <w:r w:rsidR="003E50A8" w:rsidRPr="00E16236">
          <w:rPr>
            <w:rStyle w:val="Hyperlink"/>
            <w:rFonts w:asciiTheme="majorBidi" w:hAnsiTheme="majorBidi" w:cstheme="majorBidi"/>
            <w:noProof/>
          </w:rPr>
          <w:t>INTRODUCTION</w:t>
        </w:r>
        <w:r w:rsidR="003E50A8">
          <w:rPr>
            <w:noProof/>
            <w:webHidden/>
          </w:rPr>
          <w:tab/>
        </w:r>
        <w:r w:rsidR="003E50A8">
          <w:rPr>
            <w:noProof/>
            <w:webHidden/>
          </w:rPr>
          <w:fldChar w:fldCharType="begin"/>
        </w:r>
        <w:r w:rsidR="003E50A8">
          <w:rPr>
            <w:noProof/>
            <w:webHidden/>
          </w:rPr>
          <w:instrText xml:space="preserve"> PAGEREF _Toc137423730 \h </w:instrText>
        </w:r>
        <w:r w:rsidR="003E50A8">
          <w:rPr>
            <w:noProof/>
            <w:webHidden/>
          </w:rPr>
        </w:r>
        <w:r w:rsidR="003E50A8">
          <w:rPr>
            <w:noProof/>
            <w:webHidden/>
          </w:rPr>
          <w:fldChar w:fldCharType="separate"/>
        </w:r>
        <w:r w:rsidR="00B85FD9">
          <w:rPr>
            <w:noProof/>
            <w:webHidden/>
          </w:rPr>
          <w:t>1</w:t>
        </w:r>
        <w:r w:rsidR="003E50A8">
          <w:rPr>
            <w:noProof/>
            <w:webHidden/>
          </w:rPr>
          <w:fldChar w:fldCharType="end"/>
        </w:r>
      </w:hyperlink>
    </w:p>
    <w:p w14:paraId="746E5DBA" w14:textId="1A0FC635"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31" w:history="1">
        <w:r w:rsidRPr="00E16236">
          <w:rPr>
            <w:rStyle w:val="Hyperlink"/>
            <w:rFonts w:asciiTheme="majorBidi" w:hAnsiTheme="majorBidi" w:cstheme="majorBidi"/>
            <w:noProof/>
          </w:rPr>
          <w:t>1.1</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37423731 \h </w:instrText>
        </w:r>
        <w:r>
          <w:rPr>
            <w:noProof/>
            <w:webHidden/>
          </w:rPr>
        </w:r>
        <w:r>
          <w:rPr>
            <w:noProof/>
            <w:webHidden/>
          </w:rPr>
          <w:fldChar w:fldCharType="separate"/>
        </w:r>
        <w:r w:rsidR="00B85FD9">
          <w:rPr>
            <w:noProof/>
            <w:webHidden/>
          </w:rPr>
          <w:t>1</w:t>
        </w:r>
        <w:r>
          <w:rPr>
            <w:noProof/>
            <w:webHidden/>
          </w:rPr>
          <w:fldChar w:fldCharType="end"/>
        </w:r>
      </w:hyperlink>
    </w:p>
    <w:p w14:paraId="490EA6E6" w14:textId="58E6F237"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32" w:history="1">
        <w:r w:rsidRPr="00E16236">
          <w:rPr>
            <w:rStyle w:val="Hyperlink"/>
            <w:rFonts w:asciiTheme="majorBidi" w:hAnsiTheme="majorBidi" w:cstheme="majorBidi"/>
            <w:noProof/>
          </w:rPr>
          <w:t>1.2</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137423732 \h </w:instrText>
        </w:r>
        <w:r>
          <w:rPr>
            <w:noProof/>
            <w:webHidden/>
          </w:rPr>
        </w:r>
        <w:r>
          <w:rPr>
            <w:noProof/>
            <w:webHidden/>
          </w:rPr>
          <w:fldChar w:fldCharType="separate"/>
        </w:r>
        <w:r w:rsidR="00B85FD9">
          <w:rPr>
            <w:noProof/>
            <w:webHidden/>
          </w:rPr>
          <w:t>2</w:t>
        </w:r>
        <w:r>
          <w:rPr>
            <w:noProof/>
            <w:webHidden/>
          </w:rPr>
          <w:fldChar w:fldCharType="end"/>
        </w:r>
      </w:hyperlink>
    </w:p>
    <w:p w14:paraId="5225A8FC" w14:textId="706B7961"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33" w:history="1">
        <w:r w:rsidRPr="00E16236">
          <w:rPr>
            <w:rStyle w:val="Hyperlink"/>
            <w:rFonts w:asciiTheme="majorBidi" w:hAnsiTheme="majorBidi" w:cstheme="majorBidi"/>
            <w:noProof/>
          </w:rPr>
          <w:t>1.3</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37423733 \h </w:instrText>
        </w:r>
        <w:r>
          <w:rPr>
            <w:noProof/>
            <w:webHidden/>
          </w:rPr>
        </w:r>
        <w:r>
          <w:rPr>
            <w:noProof/>
            <w:webHidden/>
          </w:rPr>
          <w:fldChar w:fldCharType="separate"/>
        </w:r>
        <w:r w:rsidR="00B85FD9">
          <w:rPr>
            <w:noProof/>
            <w:webHidden/>
          </w:rPr>
          <w:t>2</w:t>
        </w:r>
        <w:r>
          <w:rPr>
            <w:noProof/>
            <w:webHidden/>
          </w:rPr>
          <w:fldChar w:fldCharType="end"/>
        </w:r>
      </w:hyperlink>
    </w:p>
    <w:p w14:paraId="09D0A6D0" w14:textId="6C7F3A24"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34" w:history="1">
        <w:r w:rsidRPr="00E16236">
          <w:rPr>
            <w:rStyle w:val="Hyperlink"/>
            <w:rFonts w:asciiTheme="majorBidi" w:hAnsiTheme="majorBidi" w:cstheme="majorBidi"/>
            <w:noProof/>
          </w:rPr>
          <w:t>1.4</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37423734 \h </w:instrText>
        </w:r>
        <w:r>
          <w:rPr>
            <w:noProof/>
            <w:webHidden/>
          </w:rPr>
        </w:r>
        <w:r>
          <w:rPr>
            <w:noProof/>
            <w:webHidden/>
          </w:rPr>
          <w:fldChar w:fldCharType="separate"/>
        </w:r>
        <w:r w:rsidR="00B85FD9">
          <w:rPr>
            <w:noProof/>
            <w:webHidden/>
          </w:rPr>
          <w:t>3</w:t>
        </w:r>
        <w:r>
          <w:rPr>
            <w:noProof/>
            <w:webHidden/>
          </w:rPr>
          <w:fldChar w:fldCharType="end"/>
        </w:r>
      </w:hyperlink>
    </w:p>
    <w:p w14:paraId="249C362E" w14:textId="0BC92188" w:rsidR="003E50A8" w:rsidRDefault="003E50A8">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37423735" w:history="1">
        <w:r w:rsidRPr="00E16236">
          <w:rPr>
            <w:rStyle w:val="Hyperlink"/>
            <w:rFonts w:asciiTheme="majorBidi" w:hAnsiTheme="majorBidi" w:cstheme="majorBidi"/>
            <w:noProof/>
          </w:rPr>
          <w:t>2</w:t>
        </w:r>
        <w:r>
          <w:rPr>
            <w:rFonts w:asciiTheme="minorHAnsi" w:eastAsiaTheme="minorEastAsia" w:hAnsiTheme="minorHAnsi" w:cstheme="minorBidi"/>
            <w:b w:val="0"/>
            <w:noProof/>
            <w:kern w:val="2"/>
            <w:sz w:val="22"/>
            <w:szCs w:val="22"/>
            <w:lang w:val="en-US" w:eastAsia="en-US"/>
            <w14:ligatures w14:val="standardContextual"/>
          </w:rPr>
          <w:tab/>
        </w:r>
        <w:r w:rsidRPr="00E16236">
          <w:rPr>
            <w:rStyle w:val="Hyperlink"/>
            <w:rFonts w:asciiTheme="majorBidi" w:hAnsiTheme="majorBidi" w:cstheme="majorBidi"/>
            <w:noProof/>
          </w:rPr>
          <w:t>LITERATURE REVIEW</w:t>
        </w:r>
        <w:r>
          <w:rPr>
            <w:noProof/>
            <w:webHidden/>
          </w:rPr>
          <w:tab/>
        </w:r>
        <w:r>
          <w:rPr>
            <w:noProof/>
            <w:webHidden/>
          </w:rPr>
          <w:fldChar w:fldCharType="begin"/>
        </w:r>
        <w:r>
          <w:rPr>
            <w:noProof/>
            <w:webHidden/>
          </w:rPr>
          <w:instrText xml:space="preserve"> PAGEREF _Toc137423735 \h </w:instrText>
        </w:r>
        <w:r>
          <w:rPr>
            <w:noProof/>
            <w:webHidden/>
          </w:rPr>
        </w:r>
        <w:r>
          <w:rPr>
            <w:noProof/>
            <w:webHidden/>
          </w:rPr>
          <w:fldChar w:fldCharType="separate"/>
        </w:r>
        <w:r w:rsidR="00B85FD9">
          <w:rPr>
            <w:noProof/>
            <w:webHidden/>
          </w:rPr>
          <w:t>4</w:t>
        </w:r>
        <w:r>
          <w:rPr>
            <w:noProof/>
            <w:webHidden/>
          </w:rPr>
          <w:fldChar w:fldCharType="end"/>
        </w:r>
      </w:hyperlink>
    </w:p>
    <w:p w14:paraId="17D75A88" w14:textId="3AAF9114"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36" w:history="1">
        <w:r w:rsidRPr="00E16236">
          <w:rPr>
            <w:rStyle w:val="Hyperlink"/>
            <w:noProof/>
          </w:rPr>
          <w:t>2.1</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User Classes and characteristics:</w:t>
        </w:r>
        <w:r>
          <w:rPr>
            <w:noProof/>
            <w:webHidden/>
          </w:rPr>
          <w:tab/>
        </w:r>
        <w:r>
          <w:rPr>
            <w:noProof/>
            <w:webHidden/>
          </w:rPr>
          <w:fldChar w:fldCharType="begin"/>
        </w:r>
        <w:r>
          <w:rPr>
            <w:noProof/>
            <w:webHidden/>
          </w:rPr>
          <w:instrText xml:space="preserve"> PAGEREF _Toc137423736 \h </w:instrText>
        </w:r>
        <w:r>
          <w:rPr>
            <w:noProof/>
            <w:webHidden/>
          </w:rPr>
        </w:r>
        <w:r>
          <w:rPr>
            <w:noProof/>
            <w:webHidden/>
          </w:rPr>
          <w:fldChar w:fldCharType="separate"/>
        </w:r>
        <w:r w:rsidR="00B85FD9">
          <w:rPr>
            <w:noProof/>
            <w:webHidden/>
          </w:rPr>
          <w:t>5</w:t>
        </w:r>
        <w:r>
          <w:rPr>
            <w:noProof/>
            <w:webHidden/>
          </w:rPr>
          <w:fldChar w:fldCharType="end"/>
        </w:r>
      </w:hyperlink>
    </w:p>
    <w:p w14:paraId="3BB8C263" w14:textId="2A16F52E"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37" w:history="1">
        <w:r w:rsidRPr="00E16236">
          <w:rPr>
            <w:rStyle w:val="Hyperlink"/>
            <w:noProof/>
          </w:rPr>
          <w:t>2.2</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Limitations:</w:t>
        </w:r>
        <w:r>
          <w:rPr>
            <w:noProof/>
            <w:webHidden/>
          </w:rPr>
          <w:tab/>
        </w:r>
        <w:r>
          <w:rPr>
            <w:noProof/>
            <w:webHidden/>
          </w:rPr>
          <w:fldChar w:fldCharType="begin"/>
        </w:r>
        <w:r>
          <w:rPr>
            <w:noProof/>
            <w:webHidden/>
          </w:rPr>
          <w:instrText xml:space="preserve"> PAGEREF _Toc137423737 \h </w:instrText>
        </w:r>
        <w:r>
          <w:rPr>
            <w:noProof/>
            <w:webHidden/>
          </w:rPr>
        </w:r>
        <w:r>
          <w:rPr>
            <w:noProof/>
            <w:webHidden/>
          </w:rPr>
          <w:fldChar w:fldCharType="separate"/>
        </w:r>
        <w:r w:rsidR="00B85FD9">
          <w:rPr>
            <w:noProof/>
            <w:webHidden/>
          </w:rPr>
          <w:t>6</w:t>
        </w:r>
        <w:r>
          <w:rPr>
            <w:noProof/>
            <w:webHidden/>
          </w:rPr>
          <w:fldChar w:fldCharType="end"/>
        </w:r>
      </w:hyperlink>
    </w:p>
    <w:p w14:paraId="3A062589" w14:textId="29AE52CB" w:rsidR="003E50A8" w:rsidRDefault="003E50A8">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37423738" w:history="1">
        <w:r w:rsidRPr="00E16236">
          <w:rPr>
            <w:rStyle w:val="Hyperlink"/>
            <w:rFonts w:asciiTheme="majorBidi" w:hAnsiTheme="majorBidi" w:cstheme="majorBidi"/>
            <w:noProof/>
          </w:rPr>
          <w:t>3</w:t>
        </w:r>
        <w:r>
          <w:rPr>
            <w:rFonts w:asciiTheme="minorHAnsi" w:eastAsiaTheme="minorEastAsia" w:hAnsiTheme="minorHAnsi" w:cstheme="minorBidi"/>
            <w:b w:val="0"/>
            <w:noProof/>
            <w:kern w:val="2"/>
            <w:sz w:val="22"/>
            <w:szCs w:val="22"/>
            <w:lang w:val="en-US" w:eastAsia="en-US"/>
            <w14:ligatures w14:val="standardContextual"/>
          </w:rPr>
          <w:tab/>
        </w:r>
        <w:r w:rsidRPr="00E16236">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137423738 \h </w:instrText>
        </w:r>
        <w:r>
          <w:rPr>
            <w:noProof/>
            <w:webHidden/>
          </w:rPr>
        </w:r>
        <w:r>
          <w:rPr>
            <w:noProof/>
            <w:webHidden/>
          </w:rPr>
          <w:fldChar w:fldCharType="separate"/>
        </w:r>
        <w:r w:rsidR="00B85FD9">
          <w:rPr>
            <w:noProof/>
            <w:webHidden/>
          </w:rPr>
          <w:t>7</w:t>
        </w:r>
        <w:r>
          <w:rPr>
            <w:noProof/>
            <w:webHidden/>
          </w:rPr>
          <w:fldChar w:fldCharType="end"/>
        </w:r>
      </w:hyperlink>
    </w:p>
    <w:p w14:paraId="18DABCE2" w14:textId="7D1DA638"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39" w:history="1">
        <w:r w:rsidRPr="00E16236">
          <w:rPr>
            <w:rStyle w:val="Hyperlink"/>
            <w:noProof/>
          </w:rPr>
          <w:t>3.1</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Design</w:t>
        </w:r>
        <w:r>
          <w:rPr>
            <w:noProof/>
            <w:webHidden/>
          </w:rPr>
          <w:tab/>
        </w:r>
        <w:r>
          <w:rPr>
            <w:noProof/>
            <w:webHidden/>
          </w:rPr>
          <w:fldChar w:fldCharType="begin"/>
        </w:r>
        <w:r>
          <w:rPr>
            <w:noProof/>
            <w:webHidden/>
          </w:rPr>
          <w:instrText xml:space="preserve"> PAGEREF _Toc137423739 \h </w:instrText>
        </w:r>
        <w:r>
          <w:rPr>
            <w:noProof/>
            <w:webHidden/>
          </w:rPr>
        </w:r>
        <w:r>
          <w:rPr>
            <w:noProof/>
            <w:webHidden/>
          </w:rPr>
          <w:fldChar w:fldCharType="separate"/>
        </w:r>
        <w:r w:rsidR="00B85FD9">
          <w:rPr>
            <w:noProof/>
            <w:webHidden/>
          </w:rPr>
          <w:t>7</w:t>
        </w:r>
        <w:r>
          <w:rPr>
            <w:noProof/>
            <w:webHidden/>
          </w:rPr>
          <w:fldChar w:fldCharType="end"/>
        </w:r>
      </w:hyperlink>
    </w:p>
    <w:p w14:paraId="1A8CE1DA" w14:textId="154D1C5F"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40" w:history="1">
        <w:r w:rsidRPr="00E16236">
          <w:rPr>
            <w:rStyle w:val="Hyperlink"/>
            <w:noProof/>
          </w:rPr>
          <w:t>3.2</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Class diagram</w:t>
        </w:r>
        <w:r>
          <w:rPr>
            <w:noProof/>
            <w:webHidden/>
          </w:rPr>
          <w:tab/>
        </w:r>
        <w:r>
          <w:rPr>
            <w:noProof/>
            <w:webHidden/>
          </w:rPr>
          <w:fldChar w:fldCharType="begin"/>
        </w:r>
        <w:r>
          <w:rPr>
            <w:noProof/>
            <w:webHidden/>
          </w:rPr>
          <w:instrText xml:space="preserve"> PAGEREF _Toc137423740 \h </w:instrText>
        </w:r>
        <w:r>
          <w:rPr>
            <w:noProof/>
            <w:webHidden/>
          </w:rPr>
        </w:r>
        <w:r>
          <w:rPr>
            <w:noProof/>
            <w:webHidden/>
          </w:rPr>
          <w:fldChar w:fldCharType="separate"/>
        </w:r>
        <w:r w:rsidR="00B85FD9">
          <w:rPr>
            <w:noProof/>
            <w:webHidden/>
          </w:rPr>
          <w:t>8</w:t>
        </w:r>
        <w:r>
          <w:rPr>
            <w:noProof/>
            <w:webHidden/>
          </w:rPr>
          <w:fldChar w:fldCharType="end"/>
        </w:r>
      </w:hyperlink>
    </w:p>
    <w:p w14:paraId="29C12111" w14:textId="01C5E6E4"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41" w:history="1">
        <w:r w:rsidRPr="00E16236">
          <w:rPr>
            <w:rStyle w:val="Hyperlink"/>
            <w:noProof/>
          </w:rPr>
          <w:t>3.3</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Use case diagram</w:t>
        </w:r>
        <w:r>
          <w:rPr>
            <w:noProof/>
            <w:webHidden/>
          </w:rPr>
          <w:tab/>
        </w:r>
        <w:r>
          <w:rPr>
            <w:noProof/>
            <w:webHidden/>
          </w:rPr>
          <w:fldChar w:fldCharType="begin"/>
        </w:r>
        <w:r>
          <w:rPr>
            <w:noProof/>
            <w:webHidden/>
          </w:rPr>
          <w:instrText xml:space="preserve"> PAGEREF _Toc137423741 \h </w:instrText>
        </w:r>
        <w:r>
          <w:rPr>
            <w:noProof/>
            <w:webHidden/>
          </w:rPr>
        </w:r>
        <w:r>
          <w:rPr>
            <w:noProof/>
            <w:webHidden/>
          </w:rPr>
          <w:fldChar w:fldCharType="separate"/>
        </w:r>
        <w:r w:rsidR="00B85FD9">
          <w:rPr>
            <w:noProof/>
            <w:webHidden/>
          </w:rPr>
          <w:t>9</w:t>
        </w:r>
        <w:r>
          <w:rPr>
            <w:noProof/>
            <w:webHidden/>
          </w:rPr>
          <w:fldChar w:fldCharType="end"/>
        </w:r>
      </w:hyperlink>
    </w:p>
    <w:p w14:paraId="711E5DD8" w14:textId="0B36E783"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42" w:history="1">
        <w:r w:rsidRPr="00E16236">
          <w:rPr>
            <w:rStyle w:val="Hyperlink"/>
            <w:noProof/>
          </w:rPr>
          <w:t>3.3.1</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Admin</w:t>
        </w:r>
        <w:r>
          <w:rPr>
            <w:noProof/>
            <w:webHidden/>
          </w:rPr>
          <w:tab/>
        </w:r>
        <w:r>
          <w:rPr>
            <w:noProof/>
            <w:webHidden/>
          </w:rPr>
          <w:fldChar w:fldCharType="begin"/>
        </w:r>
        <w:r>
          <w:rPr>
            <w:noProof/>
            <w:webHidden/>
          </w:rPr>
          <w:instrText xml:space="preserve"> PAGEREF _Toc137423742 \h </w:instrText>
        </w:r>
        <w:r>
          <w:rPr>
            <w:noProof/>
            <w:webHidden/>
          </w:rPr>
        </w:r>
        <w:r>
          <w:rPr>
            <w:noProof/>
            <w:webHidden/>
          </w:rPr>
          <w:fldChar w:fldCharType="separate"/>
        </w:r>
        <w:r w:rsidR="00B85FD9">
          <w:rPr>
            <w:noProof/>
            <w:webHidden/>
          </w:rPr>
          <w:t>9</w:t>
        </w:r>
        <w:r>
          <w:rPr>
            <w:noProof/>
            <w:webHidden/>
          </w:rPr>
          <w:fldChar w:fldCharType="end"/>
        </w:r>
      </w:hyperlink>
    </w:p>
    <w:p w14:paraId="35030B0D" w14:textId="717A44B3"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43" w:history="1">
        <w:r w:rsidRPr="00E16236">
          <w:rPr>
            <w:rStyle w:val="Hyperlink"/>
            <w:noProof/>
          </w:rPr>
          <w:t>3.3.2</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Login</w:t>
        </w:r>
        <w:r>
          <w:rPr>
            <w:noProof/>
            <w:webHidden/>
          </w:rPr>
          <w:tab/>
        </w:r>
        <w:r>
          <w:rPr>
            <w:noProof/>
            <w:webHidden/>
          </w:rPr>
          <w:fldChar w:fldCharType="begin"/>
        </w:r>
        <w:r>
          <w:rPr>
            <w:noProof/>
            <w:webHidden/>
          </w:rPr>
          <w:instrText xml:space="preserve"> PAGEREF _Toc137423743 \h </w:instrText>
        </w:r>
        <w:r>
          <w:rPr>
            <w:noProof/>
            <w:webHidden/>
          </w:rPr>
        </w:r>
        <w:r>
          <w:rPr>
            <w:noProof/>
            <w:webHidden/>
          </w:rPr>
          <w:fldChar w:fldCharType="separate"/>
        </w:r>
        <w:r w:rsidR="00B85FD9">
          <w:rPr>
            <w:noProof/>
            <w:webHidden/>
          </w:rPr>
          <w:t>10</w:t>
        </w:r>
        <w:r>
          <w:rPr>
            <w:noProof/>
            <w:webHidden/>
          </w:rPr>
          <w:fldChar w:fldCharType="end"/>
        </w:r>
      </w:hyperlink>
    </w:p>
    <w:p w14:paraId="50CBB4A2" w14:textId="793E292F"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44" w:history="1">
        <w:r w:rsidRPr="00E16236">
          <w:rPr>
            <w:rStyle w:val="Hyperlink"/>
            <w:noProof/>
          </w:rPr>
          <w:t>3.3.3</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Seller:</w:t>
        </w:r>
        <w:r>
          <w:rPr>
            <w:noProof/>
            <w:webHidden/>
          </w:rPr>
          <w:tab/>
        </w:r>
        <w:r>
          <w:rPr>
            <w:noProof/>
            <w:webHidden/>
          </w:rPr>
          <w:fldChar w:fldCharType="begin"/>
        </w:r>
        <w:r>
          <w:rPr>
            <w:noProof/>
            <w:webHidden/>
          </w:rPr>
          <w:instrText xml:space="preserve"> PAGEREF _Toc137423744 \h </w:instrText>
        </w:r>
        <w:r>
          <w:rPr>
            <w:noProof/>
            <w:webHidden/>
          </w:rPr>
        </w:r>
        <w:r>
          <w:rPr>
            <w:noProof/>
            <w:webHidden/>
          </w:rPr>
          <w:fldChar w:fldCharType="separate"/>
        </w:r>
        <w:r w:rsidR="00B85FD9">
          <w:rPr>
            <w:noProof/>
            <w:webHidden/>
          </w:rPr>
          <w:t>11</w:t>
        </w:r>
        <w:r>
          <w:rPr>
            <w:noProof/>
            <w:webHidden/>
          </w:rPr>
          <w:fldChar w:fldCharType="end"/>
        </w:r>
      </w:hyperlink>
    </w:p>
    <w:p w14:paraId="31DD8C8F" w14:textId="1534C6A6"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45" w:history="1">
        <w:r w:rsidRPr="00E16236">
          <w:rPr>
            <w:rStyle w:val="Hyperlink"/>
            <w:noProof/>
          </w:rPr>
          <w:t>3.3.4</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Buyer:</w:t>
        </w:r>
        <w:r>
          <w:rPr>
            <w:noProof/>
            <w:webHidden/>
          </w:rPr>
          <w:tab/>
        </w:r>
        <w:r>
          <w:rPr>
            <w:noProof/>
            <w:webHidden/>
          </w:rPr>
          <w:fldChar w:fldCharType="begin"/>
        </w:r>
        <w:r>
          <w:rPr>
            <w:noProof/>
            <w:webHidden/>
          </w:rPr>
          <w:instrText xml:space="preserve"> PAGEREF _Toc137423745 \h </w:instrText>
        </w:r>
        <w:r>
          <w:rPr>
            <w:noProof/>
            <w:webHidden/>
          </w:rPr>
        </w:r>
        <w:r>
          <w:rPr>
            <w:noProof/>
            <w:webHidden/>
          </w:rPr>
          <w:fldChar w:fldCharType="separate"/>
        </w:r>
        <w:r w:rsidR="00B85FD9">
          <w:rPr>
            <w:noProof/>
            <w:webHidden/>
          </w:rPr>
          <w:t>12</w:t>
        </w:r>
        <w:r>
          <w:rPr>
            <w:noProof/>
            <w:webHidden/>
          </w:rPr>
          <w:fldChar w:fldCharType="end"/>
        </w:r>
      </w:hyperlink>
    </w:p>
    <w:p w14:paraId="1B661E65" w14:textId="661A9AF8"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46" w:history="1">
        <w:r w:rsidRPr="00E16236">
          <w:rPr>
            <w:rStyle w:val="Hyperlink"/>
            <w:noProof/>
          </w:rPr>
          <w:t>3.4</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Use Cases</w:t>
        </w:r>
        <w:r>
          <w:rPr>
            <w:noProof/>
            <w:webHidden/>
          </w:rPr>
          <w:tab/>
        </w:r>
        <w:r>
          <w:rPr>
            <w:noProof/>
            <w:webHidden/>
          </w:rPr>
          <w:fldChar w:fldCharType="begin"/>
        </w:r>
        <w:r>
          <w:rPr>
            <w:noProof/>
            <w:webHidden/>
          </w:rPr>
          <w:instrText xml:space="preserve"> PAGEREF _Toc137423746 \h </w:instrText>
        </w:r>
        <w:r>
          <w:rPr>
            <w:noProof/>
            <w:webHidden/>
          </w:rPr>
        </w:r>
        <w:r>
          <w:rPr>
            <w:noProof/>
            <w:webHidden/>
          </w:rPr>
          <w:fldChar w:fldCharType="separate"/>
        </w:r>
        <w:r w:rsidR="00B85FD9">
          <w:rPr>
            <w:noProof/>
            <w:webHidden/>
          </w:rPr>
          <w:t>13</w:t>
        </w:r>
        <w:r>
          <w:rPr>
            <w:noProof/>
            <w:webHidden/>
          </w:rPr>
          <w:fldChar w:fldCharType="end"/>
        </w:r>
      </w:hyperlink>
    </w:p>
    <w:p w14:paraId="37A8D75E" w14:textId="1E347A0F"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47" w:history="1">
        <w:r w:rsidRPr="00E16236">
          <w:rPr>
            <w:rStyle w:val="Hyperlink"/>
            <w:noProof/>
          </w:rPr>
          <w:t>3.4.1</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Registration</w:t>
        </w:r>
        <w:r>
          <w:rPr>
            <w:noProof/>
            <w:webHidden/>
          </w:rPr>
          <w:tab/>
        </w:r>
        <w:r>
          <w:rPr>
            <w:noProof/>
            <w:webHidden/>
          </w:rPr>
          <w:fldChar w:fldCharType="begin"/>
        </w:r>
        <w:r>
          <w:rPr>
            <w:noProof/>
            <w:webHidden/>
          </w:rPr>
          <w:instrText xml:space="preserve"> PAGEREF _Toc137423747 \h </w:instrText>
        </w:r>
        <w:r>
          <w:rPr>
            <w:noProof/>
            <w:webHidden/>
          </w:rPr>
        </w:r>
        <w:r>
          <w:rPr>
            <w:noProof/>
            <w:webHidden/>
          </w:rPr>
          <w:fldChar w:fldCharType="separate"/>
        </w:r>
        <w:r w:rsidR="00B85FD9">
          <w:rPr>
            <w:noProof/>
            <w:webHidden/>
          </w:rPr>
          <w:t>13</w:t>
        </w:r>
        <w:r>
          <w:rPr>
            <w:noProof/>
            <w:webHidden/>
          </w:rPr>
          <w:fldChar w:fldCharType="end"/>
        </w:r>
      </w:hyperlink>
    </w:p>
    <w:p w14:paraId="635B0059" w14:textId="23A7A012"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48" w:history="1">
        <w:r w:rsidRPr="00E16236">
          <w:rPr>
            <w:rStyle w:val="Hyperlink"/>
            <w:noProof/>
          </w:rPr>
          <w:t>3.4.2</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Login</w:t>
        </w:r>
        <w:r>
          <w:rPr>
            <w:noProof/>
            <w:webHidden/>
          </w:rPr>
          <w:tab/>
        </w:r>
        <w:r>
          <w:rPr>
            <w:noProof/>
            <w:webHidden/>
          </w:rPr>
          <w:fldChar w:fldCharType="begin"/>
        </w:r>
        <w:r>
          <w:rPr>
            <w:noProof/>
            <w:webHidden/>
          </w:rPr>
          <w:instrText xml:space="preserve"> PAGEREF _Toc137423748 \h </w:instrText>
        </w:r>
        <w:r>
          <w:rPr>
            <w:noProof/>
            <w:webHidden/>
          </w:rPr>
        </w:r>
        <w:r>
          <w:rPr>
            <w:noProof/>
            <w:webHidden/>
          </w:rPr>
          <w:fldChar w:fldCharType="separate"/>
        </w:r>
        <w:r w:rsidR="00B85FD9">
          <w:rPr>
            <w:noProof/>
            <w:webHidden/>
          </w:rPr>
          <w:t>14</w:t>
        </w:r>
        <w:r>
          <w:rPr>
            <w:noProof/>
            <w:webHidden/>
          </w:rPr>
          <w:fldChar w:fldCharType="end"/>
        </w:r>
      </w:hyperlink>
    </w:p>
    <w:p w14:paraId="35292FF2" w14:textId="5DE13B6F"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49" w:history="1">
        <w:r w:rsidRPr="00E16236">
          <w:rPr>
            <w:rStyle w:val="Hyperlink"/>
            <w:noProof/>
          </w:rPr>
          <w:t>3.4.3</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Search Product</w:t>
        </w:r>
        <w:r>
          <w:rPr>
            <w:noProof/>
            <w:webHidden/>
          </w:rPr>
          <w:tab/>
        </w:r>
        <w:r>
          <w:rPr>
            <w:noProof/>
            <w:webHidden/>
          </w:rPr>
          <w:fldChar w:fldCharType="begin"/>
        </w:r>
        <w:r>
          <w:rPr>
            <w:noProof/>
            <w:webHidden/>
          </w:rPr>
          <w:instrText xml:space="preserve"> PAGEREF _Toc137423749 \h </w:instrText>
        </w:r>
        <w:r>
          <w:rPr>
            <w:noProof/>
            <w:webHidden/>
          </w:rPr>
        </w:r>
        <w:r>
          <w:rPr>
            <w:noProof/>
            <w:webHidden/>
          </w:rPr>
          <w:fldChar w:fldCharType="separate"/>
        </w:r>
        <w:r w:rsidR="00B85FD9">
          <w:rPr>
            <w:noProof/>
            <w:webHidden/>
          </w:rPr>
          <w:t>15</w:t>
        </w:r>
        <w:r>
          <w:rPr>
            <w:noProof/>
            <w:webHidden/>
          </w:rPr>
          <w:fldChar w:fldCharType="end"/>
        </w:r>
      </w:hyperlink>
    </w:p>
    <w:p w14:paraId="08213A0C" w14:textId="5CE74A44"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50" w:history="1">
        <w:r w:rsidRPr="00E16236">
          <w:rPr>
            <w:rStyle w:val="Hyperlink"/>
            <w:noProof/>
          </w:rPr>
          <w:t>3.4.4</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Block User</w:t>
        </w:r>
        <w:r>
          <w:rPr>
            <w:noProof/>
            <w:webHidden/>
          </w:rPr>
          <w:tab/>
        </w:r>
        <w:r>
          <w:rPr>
            <w:noProof/>
            <w:webHidden/>
          </w:rPr>
          <w:fldChar w:fldCharType="begin"/>
        </w:r>
        <w:r>
          <w:rPr>
            <w:noProof/>
            <w:webHidden/>
          </w:rPr>
          <w:instrText xml:space="preserve"> PAGEREF _Toc137423750 \h </w:instrText>
        </w:r>
        <w:r>
          <w:rPr>
            <w:noProof/>
            <w:webHidden/>
          </w:rPr>
        </w:r>
        <w:r>
          <w:rPr>
            <w:noProof/>
            <w:webHidden/>
          </w:rPr>
          <w:fldChar w:fldCharType="separate"/>
        </w:r>
        <w:r w:rsidR="00B85FD9">
          <w:rPr>
            <w:noProof/>
            <w:webHidden/>
          </w:rPr>
          <w:t>16</w:t>
        </w:r>
        <w:r>
          <w:rPr>
            <w:noProof/>
            <w:webHidden/>
          </w:rPr>
          <w:fldChar w:fldCharType="end"/>
        </w:r>
      </w:hyperlink>
    </w:p>
    <w:p w14:paraId="7DBC9DBF" w14:textId="4B75F148"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51" w:history="1">
        <w:r w:rsidRPr="00E16236">
          <w:rPr>
            <w:rStyle w:val="Hyperlink"/>
            <w:noProof/>
          </w:rPr>
          <w:t>3.4.5</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View Product</w:t>
        </w:r>
        <w:r>
          <w:rPr>
            <w:noProof/>
            <w:webHidden/>
          </w:rPr>
          <w:tab/>
        </w:r>
        <w:r>
          <w:rPr>
            <w:noProof/>
            <w:webHidden/>
          </w:rPr>
          <w:fldChar w:fldCharType="begin"/>
        </w:r>
        <w:r>
          <w:rPr>
            <w:noProof/>
            <w:webHidden/>
          </w:rPr>
          <w:instrText xml:space="preserve"> PAGEREF _Toc137423751 \h </w:instrText>
        </w:r>
        <w:r>
          <w:rPr>
            <w:noProof/>
            <w:webHidden/>
          </w:rPr>
        </w:r>
        <w:r>
          <w:rPr>
            <w:noProof/>
            <w:webHidden/>
          </w:rPr>
          <w:fldChar w:fldCharType="separate"/>
        </w:r>
        <w:r w:rsidR="00B85FD9">
          <w:rPr>
            <w:noProof/>
            <w:webHidden/>
          </w:rPr>
          <w:t>17</w:t>
        </w:r>
        <w:r>
          <w:rPr>
            <w:noProof/>
            <w:webHidden/>
          </w:rPr>
          <w:fldChar w:fldCharType="end"/>
        </w:r>
      </w:hyperlink>
    </w:p>
    <w:p w14:paraId="47FC9BDA" w14:textId="18B5DEF7"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52" w:history="1">
        <w:r w:rsidRPr="00E16236">
          <w:rPr>
            <w:rStyle w:val="Hyperlink"/>
            <w:noProof/>
          </w:rPr>
          <w:t>3.4.6</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Update Password</w:t>
        </w:r>
        <w:r>
          <w:rPr>
            <w:noProof/>
            <w:webHidden/>
          </w:rPr>
          <w:tab/>
        </w:r>
        <w:r>
          <w:rPr>
            <w:noProof/>
            <w:webHidden/>
          </w:rPr>
          <w:fldChar w:fldCharType="begin"/>
        </w:r>
        <w:r>
          <w:rPr>
            <w:noProof/>
            <w:webHidden/>
          </w:rPr>
          <w:instrText xml:space="preserve"> PAGEREF _Toc137423752 \h </w:instrText>
        </w:r>
        <w:r>
          <w:rPr>
            <w:noProof/>
            <w:webHidden/>
          </w:rPr>
        </w:r>
        <w:r>
          <w:rPr>
            <w:noProof/>
            <w:webHidden/>
          </w:rPr>
          <w:fldChar w:fldCharType="separate"/>
        </w:r>
        <w:r w:rsidR="00B85FD9">
          <w:rPr>
            <w:noProof/>
            <w:webHidden/>
          </w:rPr>
          <w:t>18</w:t>
        </w:r>
        <w:r>
          <w:rPr>
            <w:noProof/>
            <w:webHidden/>
          </w:rPr>
          <w:fldChar w:fldCharType="end"/>
        </w:r>
      </w:hyperlink>
    </w:p>
    <w:p w14:paraId="40F3D097" w14:textId="2A9DD053"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53" w:history="1">
        <w:r w:rsidRPr="00E16236">
          <w:rPr>
            <w:rStyle w:val="Hyperlink"/>
            <w:noProof/>
          </w:rPr>
          <w:t>3.4.7</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Comparison Product</w:t>
        </w:r>
        <w:r>
          <w:rPr>
            <w:noProof/>
            <w:webHidden/>
          </w:rPr>
          <w:tab/>
        </w:r>
        <w:r>
          <w:rPr>
            <w:noProof/>
            <w:webHidden/>
          </w:rPr>
          <w:fldChar w:fldCharType="begin"/>
        </w:r>
        <w:r>
          <w:rPr>
            <w:noProof/>
            <w:webHidden/>
          </w:rPr>
          <w:instrText xml:space="preserve"> PAGEREF _Toc137423753 \h </w:instrText>
        </w:r>
        <w:r>
          <w:rPr>
            <w:noProof/>
            <w:webHidden/>
          </w:rPr>
        </w:r>
        <w:r>
          <w:rPr>
            <w:noProof/>
            <w:webHidden/>
          </w:rPr>
          <w:fldChar w:fldCharType="separate"/>
        </w:r>
        <w:r w:rsidR="00B85FD9">
          <w:rPr>
            <w:noProof/>
            <w:webHidden/>
          </w:rPr>
          <w:t>19</w:t>
        </w:r>
        <w:r>
          <w:rPr>
            <w:noProof/>
            <w:webHidden/>
          </w:rPr>
          <w:fldChar w:fldCharType="end"/>
        </w:r>
      </w:hyperlink>
    </w:p>
    <w:p w14:paraId="6495F4E3" w14:textId="5A9FCEBD"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54" w:history="1">
        <w:r w:rsidRPr="00E16236">
          <w:rPr>
            <w:rStyle w:val="Hyperlink"/>
            <w:noProof/>
          </w:rPr>
          <w:t>3.4.8</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View Profile</w:t>
        </w:r>
        <w:r>
          <w:rPr>
            <w:noProof/>
            <w:webHidden/>
          </w:rPr>
          <w:tab/>
        </w:r>
        <w:r>
          <w:rPr>
            <w:noProof/>
            <w:webHidden/>
          </w:rPr>
          <w:fldChar w:fldCharType="begin"/>
        </w:r>
        <w:r>
          <w:rPr>
            <w:noProof/>
            <w:webHidden/>
          </w:rPr>
          <w:instrText xml:space="preserve"> PAGEREF _Toc137423754 \h </w:instrText>
        </w:r>
        <w:r>
          <w:rPr>
            <w:noProof/>
            <w:webHidden/>
          </w:rPr>
        </w:r>
        <w:r>
          <w:rPr>
            <w:noProof/>
            <w:webHidden/>
          </w:rPr>
          <w:fldChar w:fldCharType="separate"/>
        </w:r>
        <w:r w:rsidR="00B85FD9">
          <w:rPr>
            <w:noProof/>
            <w:webHidden/>
          </w:rPr>
          <w:t>20</w:t>
        </w:r>
        <w:r>
          <w:rPr>
            <w:noProof/>
            <w:webHidden/>
          </w:rPr>
          <w:fldChar w:fldCharType="end"/>
        </w:r>
      </w:hyperlink>
    </w:p>
    <w:p w14:paraId="67E0A5F8" w14:textId="6E815F41"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55" w:history="1">
        <w:r w:rsidRPr="00E16236">
          <w:rPr>
            <w:rStyle w:val="Hyperlink"/>
            <w:noProof/>
          </w:rPr>
          <w:t>3.5</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Sequence Diagram</w:t>
        </w:r>
        <w:r>
          <w:rPr>
            <w:noProof/>
            <w:webHidden/>
          </w:rPr>
          <w:tab/>
        </w:r>
        <w:r>
          <w:rPr>
            <w:noProof/>
            <w:webHidden/>
          </w:rPr>
          <w:fldChar w:fldCharType="begin"/>
        </w:r>
        <w:r>
          <w:rPr>
            <w:noProof/>
            <w:webHidden/>
          </w:rPr>
          <w:instrText xml:space="preserve"> PAGEREF _Toc137423755 \h </w:instrText>
        </w:r>
        <w:r>
          <w:rPr>
            <w:noProof/>
            <w:webHidden/>
          </w:rPr>
        </w:r>
        <w:r>
          <w:rPr>
            <w:noProof/>
            <w:webHidden/>
          </w:rPr>
          <w:fldChar w:fldCharType="separate"/>
        </w:r>
        <w:r w:rsidR="00B85FD9">
          <w:rPr>
            <w:noProof/>
            <w:webHidden/>
          </w:rPr>
          <w:t>21</w:t>
        </w:r>
        <w:r>
          <w:rPr>
            <w:noProof/>
            <w:webHidden/>
          </w:rPr>
          <w:fldChar w:fldCharType="end"/>
        </w:r>
      </w:hyperlink>
    </w:p>
    <w:p w14:paraId="304BFE73" w14:textId="761A32F3"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56" w:history="1">
        <w:r w:rsidRPr="00E16236">
          <w:rPr>
            <w:rStyle w:val="Hyperlink"/>
            <w:noProof/>
          </w:rPr>
          <w:t>3.5.1</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Create Account</w:t>
        </w:r>
        <w:r>
          <w:rPr>
            <w:noProof/>
            <w:webHidden/>
          </w:rPr>
          <w:tab/>
        </w:r>
        <w:r>
          <w:rPr>
            <w:noProof/>
            <w:webHidden/>
          </w:rPr>
          <w:fldChar w:fldCharType="begin"/>
        </w:r>
        <w:r>
          <w:rPr>
            <w:noProof/>
            <w:webHidden/>
          </w:rPr>
          <w:instrText xml:space="preserve"> PAGEREF _Toc137423756 \h </w:instrText>
        </w:r>
        <w:r>
          <w:rPr>
            <w:noProof/>
            <w:webHidden/>
          </w:rPr>
        </w:r>
        <w:r>
          <w:rPr>
            <w:noProof/>
            <w:webHidden/>
          </w:rPr>
          <w:fldChar w:fldCharType="separate"/>
        </w:r>
        <w:r w:rsidR="00B85FD9">
          <w:rPr>
            <w:noProof/>
            <w:webHidden/>
          </w:rPr>
          <w:t>21</w:t>
        </w:r>
        <w:r>
          <w:rPr>
            <w:noProof/>
            <w:webHidden/>
          </w:rPr>
          <w:fldChar w:fldCharType="end"/>
        </w:r>
      </w:hyperlink>
    </w:p>
    <w:p w14:paraId="6E6D5612" w14:textId="2EC62167"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57" w:history="1">
        <w:r w:rsidRPr="00E16236">
          <w:rPr>
            <w:rStyle w:val="Hyperlink"/>
            <w:noProof/>
          </w:rPr>
          <w:t>3.5.2</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Admin Login</w:t>
        </w:r>
        <w:r>
          <w:rPr>
            <w:noProof/>
            <w:webHidden/>
          </w:rPr>
          <w:tab/>
        </w:r>
        <w:r>
          <w:rPr>
            <w:noProof/>
            <w:webHidden/>
          </w:rPr>
          <w:fldChar w:fldCharType="begin"/>
        </w:r>
        <w:r>
          <w:rPr>
            <w:noProof/>
            <w:webHidden/>
          </w:rPr>
          <w:instrText xml:space="preserve"> PAGEREF _Toc137423757 \h </w:instrText>
        </w:r>
        <w:r>
          <w:rPr>
            <w:noProof/>
            <w:webHidden/>
          </w:rPr>
        </w:r>
        <w:r>
          <w:rPr>
            <w:noProof/>
            <w:webHidden/>
          </w:rPr>
          <w:fldChar w:fldCharType="separate"/>
        </w:r>
        <w:r w:rsidR="00B85FD9">
          <w:rPr>
            <w:noProof/>
            <w:webHidden/>
          </w:rPr>
          <w:t>22</w:t>
        </w:r>
        <w:r>
          <w:rPr>
            <w:noProof/>
            <w:webHidden/>
          </w:rPr>
          <w:fldChar w:fldCharType="end"/>
        </w:r>
      </w:hyperlink>
    </w:p>
    <w:p w14:paraId="738BD7A3" w14:textId="41B67679"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58" w:history="1">
        <w:r w:rsidRPr="00E16236">
          <w:rPr>
            <w:rStyle w:val="Hyperlink"/>
            <w:noProof/>
          </w:rPr>
          <w:t>3.5.3</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User Login</w:t>
        </w:r>
        <w:r>
          <w:rPr>
            <w:noProof/>
            <w:webHidden/>
          </w:rPr>
          <w:tab/>
        </w:r>
        <w:r>
          <w:rPr>
            <w:noProof/>
            <w:webHidden/>
          </w:rPr>
          <w:fldChar w:fldCharType="begin"/>
        </w:r>
        <w:r>
          <w:rPr>
            <w:noProof/>
            <w:webHidden/>
          </w:rPr>
          <w:instrText xml:space="preserve"> PAGEREF _Toc137423758 \h </w:instrText>
        </w:r>
        <w:r>
          <w:rPr>
            <w:noProof/>
            <w:webHidden/>
          </w:rPr>
        </w:r>
        <w:r>
          <w:rPr>
            <w:noProof/>
            <w:webHidden/>
          </w:rPr>
          <w:fldChar w:fldCharType="separate"/>
        </w:r>
        <w:r w:rsidR="00B85FD9">
          <w:rPr>
            <w:noProof/>
            <w:webHidden/>
          </w:rPr>
          <w:t>23</w:t>
        </w:r>
        <w:r>
          <w:rPr>
            <w:noProof/>
            <w:webHidden/>
          </w:rPr>
          <w:fldChar w:fldCharType="end"/>
        </w:r>
      </w:hyperlink>
    </w:p>
    <w:p w14:paraId="56DC8605" w14:textId="673D2234"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59" w:history="1">
        <w:r w:rsidRPr="00E16236">
          <w:rPr>
            <w:rStyle w:val="Hyperlink"/>
            <w:noProof/>
          </w:rPr>
          <w:t>3.5.4</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Search Product</w:t>
        </w:r>
        <w:r>
          <w:rPr>
            <w:noProof/>
            <w:webHidden/>
          </w:rPr>
          <w:tab/>
        </w:r>
        <w:r>
          <w:rPr>
            <w:noProof/>
            <w:webHidden/>
          </w:rPr>
          <w:fldChar w:fldCharType="begin"/>
        </w:r>
        <w:r>
          <w:rPr>
            <w:noProof/>
            <w:webHidden/>
          </w:rPr>
          <w:instrText xml:space="preserve"> PAGEREF _Toc137423759 \h </w:instrText>
        </w:r>
        <w:r>
          <w:rPr>
            <w:noProof/>
            <w:webHidden/>
          </w:rPr>
        </w:r>
        <w:r>
          <w:rPr>
            <w:noProof/>
            <w:webHidden/>
          </w:rPr>
          <w:fldChar w:fldCharType="separate"/>
        </w:r>
        <w:r w:rsidR="00B85FD9">
          <w:rPr>
            <w:noProof/>
            <w:webHidden/>
          </w:rPr>
          <w:t>24</w:t>
        </w:r>
        <w:r>
          <w:rPr>
            <w:noProof/>
            <w:webHidden/>
          </w:rPr>
          <w:fldChar w:fldCharType="end"/>
        </w:r>
      </w:hyperlink>
    </w:p>
    <w:p w14:paraId="650E46C1" w14:textId="13D1BE50"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60" w:history="1">
        <w:r w:rsidRPr="00E16236">
          <w:rPr>
            <w:rStyle w:val="Hyperlink"/>
            <w:noProof/>
          </w:rPr>
          <w:t>3.5.5</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Block User</w:t>
        </w:r>
        <w:r>
          <w:rPr>
            <w:noProof/>
            <w:webHidden/>
          </w:rPr>
          <w:tab/>
        </w:r>
        <w:r>
          <w:rPr>
            <w:noProof/>
            <w:webHidden/>
          </w:rPr>
          <w:fldChar w:fldCharType="begin"/>
        </w:r>
        <w:r>
          <w:rPr>
            <w:noProof/>
            <w:webHidden/>
          </w:rPr>
          <w:instrText xml:space="preserve"> PAGEREF _Toc137423760 \h </w:instrText>
        </w:r>
        <w:r>
          <w:rPr>
            <w:noProof/>
            <w:webHidden/>
          </w:rPr>
        </w:r>
        <w:r>
          <w:rPr>
            <w:noProof/>
            <w:webHidden/>
          </w:rPr>
          <w:fldChar w:fldCharType="separate"/>
        </w:r>
        <w:r w:rsidR="00B85FD9">
          <w:rPr>
            <w:noProof/>
            <w:webHidden/>
          </w:rPr>
          <w:t>25</w:t>
        </w:r>
        <w:r>
          <w:rPr>
            <w:noProof/>
            <w:webHidden/>
          </w:rPr>
          <w:fldChar w:fldCharType="end"/>
        </w:r>
      </w:hyperlink>
    </w:p>
    <w:p w14:paraId="6FBD4B41" w14:textId="48221E52"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61" w:history="1">
        <w:r w:rsidRPr="00E16236">
          <w:rPr>
            <w:rStyle w:val="Hyperlink"/>
            <w:noProof/>
          </w:rPr>
          <w:t>3.5.6</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View Product</w:t>
        </w:r>
        <w:r>
          <w:rPr>
            <w:noProof/>
            <w:webHidden/>
          </w:rPr>
          <w:tab/>
        </w:r>
        <w:r>
          <w:rPr>
            <w:noProof/>
            <w:webHidden/>
          </w:rPr>
          <w:fldChar w:fldCharType="begin"/>
        </w:r>
        <w:r>
          <w:rPr>
            <w:noProof/>
            <w:webHidden/>
          </w:rPr>
          <w:instrText xml:space="preserve"> PAGEREF _Toc137423761 \h </w:instrText>
        </w:r>
        <w:r>
          <w:rPr>
            <w:noProof/>
            <w:webHidden/>
          </w:rPr>
        </w:r>
        <w:r>
          <w:rPr>
            <w:noProof/>
            <w:webHidden/>
          </w:rPr>
          <w:fldChar w:fldCharType="separate"/>
        </w:r>
        <w:r w:rsidR="00B85FD9">
          <w:rPr>
            <w:noProof/>
            <w:webHidden/>
          </w:rPr>
          <w:t>26</w:t>
        </w:r>
        <w:r>
          <w:rPr>
            <w:noProof/>
            <w:webHidden/>
          </w:rPr>
          <w:fldChar w:fldCharType="end"/>
        </w:r>
      </w:hyperlink>
    </w:p>
    <w:p w14:paraId="4BFCE117" w14:textId="65D51B39"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62" w:history="1">
        <w:r w:rsidRPr="00E16236">
          <w:rPr>
            <w:rStyle w:val="Hyperlink"/>
            <w:noProof/>
          </w:rPr>
          <w:t>3.5.7</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Update Password</w:t>
        </w:r>
        <w:r>
          <w:rPr>
            <w:noProof/>
            <w:webHidden/>
          </w:rPr>
          <w:tab/>
        </w:r>
        <w:r>
          <w:rPr>
            <w:noProof/>
            <w:webHidden/>
          </w:rPr>
          <w:fldChar w:fldCharType="begin"/>
        </w:r>
        <w:r>
          <w:rPr>
            <w:noProof/>
            <w:webHidden/>
          </w:rPr>
          <w:instrText xml:space="preserve"> PAGEREF _Toc137423762 \h </w:instrText>
        </w:r>
        <w:r>
          <w:rPr>
            <w:noProof/>
            <w:webHidden/>
          </w:rPr>
        </w:r>
        <w:r>
          <w:rPr>
            <w:noProof/>
            <w:webHidden/>
          </w:rPr>
          <w:fldChar w:fldCharType="separate"/>
        </w:r>
        <w:r w:rsidR="00B85FD9">
          <w:rPr>
            <w:noProof/>
            <w:webHidden/>
          </w:rPr>
          <w:t>27</w:t>
        </w:r>
        <w:r>
          <w:rPr>
            <w:noProof/>
            <w:webHidden/>
          </w:rPr>
          <w:fldChar w:fldCharType="end"/>
        </w:r>
      </w:hyperlink>
    </w:p>
    <w:p w14:paraId="3F541F86" w14:textId="1183DF8C"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63" w:history="1">
        <w:r w:rsidRPr="00E16236">
          <w:rPr>
            <w:rStyle w:val="Hyperlink"/>
            <w:noProof/>
          </w:rPr>
          <w:t>3.5.8</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Comparison Product</w:t>
        </w:r>
        <w:r>
          <w:rPr>
            <w:noProof/>
            <w:webHidden/>
          </w:rPr>
          <w:tab/>
        </w:r>
        <w:r>
          <w:rPr>
            <w:noProof/>
            <w:webHidden/>
          </w:rPr>
          <w:fldChar w:fldCharType="begin"/>
        </w:r>
        <w:r>
          <w:rPr>
            <w:noProof/>
            <w:webHidden/>
          </w:rPr>
          <w:instrText xml:space="preserve"> PAGEREF _Toc137423763 \h </w:instrText>
        </w:r>
        <w:r>
          <w:rPr>
            <w:noProof/>
            <w:webHidden/>
          </w:rPr>
        </w:r>
        <w:r>
          <w:rPr>
            <w:noProof/>
            <w:webHidden/>
          </w:rPr>
          <w:fldChar w:fldCharType="separate"/>
        </w:r>
        <w:r w:rsidR="00B85FD9">
          <w:rPr>
            <w:noProof/>
            <w:webHidden/>
          </w:rPr>
          <w:t>28</w:t>
        </w:r>
        <w:r>
          <w:rPr>
            <w:noProof/>
            <w:webHidden/>
          </w:rPr>
          <w:fldChar w:fldCharType="end"/>
        </w:r>
      </w:hyperlink>
    </w:p>
    <w:p w14:paraId="194A2E4D" w14:textId="72378ED8"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64" w:history="1">
        <w:r w:rsidRPr="00E16236">
          <w:rPr>
            <w:rStyle w:val="Hyperlink"/>
            <w:noProof/>
          </w:rPr>
          <w:t>3.5.9</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View Profile</w:t>
        </w:r>
        <w:r>
          <w:rPr>
            <w:noProof/>
            <w:webHidden/>
          </w:rPr>
          <w:tab/>
        </w:r>
        <w:r>
          <w:rPr>
            <w:noProof/>
            <w:webHidden/>
          </w:rPr>
          <w:fldChar w:fldCharType="begin"/>
        </w:r>
        <w:r>
          <w:rPr>
            <w:noProof/>
            <w:webHidden/>
          </w:rPr>
          <w:instrText xml:space="preserve"> PAGEREF _Toc137423764 \h </w:instrText>
        </w:r>
        <w:r>
          <w:rPr>
            <w:noProof/>
            <w:webHidden/>
          </w:rPr>
        </w:r>
        <w:r>
          <w:rPr>
            <w:noProof/>
            <w:webHidden/>
          </w:rPr>
          <w:fldChar w:fldCharType="separate"/>
        </w:r>
        <w:r w:rsidR="00B85FD9">
          <w:rPr>
            <w:noProof/>
            <w:webHidden/>
          </w:rPr>
          <w:t>29</w:t>
        </w:r>
        <w:r>
          <w:rPr>
            <w:noProof/>
            <w:webHidden/>
          </w:rPr>
          <w:fldChar w:fldCharType="end"/>
        </w:r>
      </w:hyperlink>
    </w:p>
    <w:p w14:paraId="4DDEF28C" w14:textId="587D8E14"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65" w:history="1">
        <w:r w:rsidRPr="00E16236">
          <w:rPr>
            <w:rStyle w:val="Hyperlink"/>
            <w:noProof/>
          </w:rPr>
          <w:t>3.6</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Collaboration Diagram</w:t>
        </w:r>
        <w:r>
          <w:rPr>
            <w:noProof/>
            <w:webHidden/>
          </w:rPr>
          <w:tab/>
        </w:r>
        <w:r>
          <w:rPr>
            <w:noProof/>
            <w:webHidden/>
          </w:rPr>
          <w:fldChar w:fldCharType="begin"/>
        </w:r>
        <w:r>
          <w:rPr>
            <w:noProof/>
            <w:webHidden/>
          </w:rPr>
          <w:instrText xml:space="preserve"> PAGEREF _Toc137423765 \h </w:instrText>
        </w:r>
        <w:r>
          <w:rPr>
            <w:noProof/>
            <w:webHidden/>
          </w:rPr>
        </w:r>
        <w:r>
          <w:rPr>
            <w:noProof/>
            <w:webHidden/>
          </w:rPr>
          <w:fldChar w:fldCharType="separate"/>
        </w:r>
        <w:r w:rsidR="00B85FD9">
          <w:rPr>
            <w:noProof/>
            <w:webHidden/>
          </w:rPr>
          <w:t>30</w:t>
        </w:r>
        <w:r>
          <w:rPr>
            <w:noProof/>
            <w:webHidden/>
          </w:rPr>
          <w:fldChar w:fldCharType="end"/>
        </w:r>
      </w:hyperlink>
    </w:p>
    <w:p w14:paraId="7D0BD5FF" w14:textId="686A90DE"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66" w:history="1">
        <w:r w:rsidRPr="00E16236">
          <w:rPr>
            <w:rStyle w:val="Hyperlink"/>
            <w:noProof/>
          </w:rPr>
          <w:t>3.6.1</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Admin</w:t>
        </w:r>
        <w:r>
          <w:rPr>
            <w:noProof/>
            <w:webHidden/>
          </w:rPr>
          <w:tab/>
        </w:r>
        <w:r>
          <w:rPr>
            <w:noProof/>
            <w:webHidden/>
          </w:rPr>
          <w:fldChar w:fldCharType="begin"/>
        </w:r>
        <w:r>
          <w:rPr>
            <w:noProof/>
            <w:webHidden/>
          </w:rPr>
          <w:instrText xml:space="preserve"> PAGEREF _Toc137423766 \h </w:instrText>
        </w:r>
        <w:r>
          <w:rPr>
            <w:noProof/>
            <w:webHidden/>
          </w:rPr>
        </w:r>
        <w:r>
          <w:rPr>
            <w:noProof/>
            <w:webHidden/>
          </w:rPr>
          <w:fldChar w:fldCharType="separate"/>
        </w:r>
        <w:r w:rsidR="00B85FD9">
          <w:rPr>
            <w:noProof/>
            <w:webHidden/>
          </w:rPr>
          <w:t>30</w:t>
        </w:r>
        <w:r>
          <w:rPr>
            <w:noProof/>
            <w:webHidden/>
          </w:rPr>
          <w:fldChar w:fldCharType="end"/>
        </w:r>
      </w:hyperlink>
    </w:p>
    <w:p w14:paraId="4A1DA27B" w14:textId="6D188E84"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67" w:history="1">
        <w:r w:rsidRPr="00E16236">
          <w:rPr>
            <w:rStyle w:val="Hyperlink"/>
            <w:noProof/>
          </w:rPr>
          <w:t>3.6.2</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Buyer</w:t>
        </w:r>
        <w:r>
          <w:rPr>
            <w:noProof/>
            <w:webHidden/>
          </w:rPr>
          <w:tab/>
        </w:r>
        <w:r>
          <w:rPr>
            <w:noProof/>
            <w:webHidden/>
          </w:rPr>
          <w:fldChar w:fldCharType="begin"/>
        </w:r>
        <w:r>
          <w:rPr>
            <w:noProof/>
            <w:webHidden/>
          </w:rPr>
          <w:instrText xml:space="preserve"> PAGEREF _Toc137423767 \h </w:instrText>
        </w:r>
        <w:r>
          <w:rPr>
            <w:noProof/>
            <w:webHidden/>
          </w:rPr>
        </w:r>
        <w:r>
          <w:rPr>
            <w:noProof/>
            <w:webHidden/>
          </w:rPr>
          <w:fldChar w:fldCharType="separate"/>
        </w:r>
        <w:r w:rsidR="00B85FD9">
          <w:rPr>
            <w:noProof/>
            <w:webHidden/>
          </w:rPr>
          <w:t>31</w:t>
        </w:r>
        <w:r>
          <w:rPr>
            <w:noProof/>
            <w:webHidden/>
          </w:rPr>
          <w:fldChar w:fldCharType="end"/>
        </w:r>
      </w:hyperlink>
    </w:p>
    <w:p w14:paraId="6DEF127C" w14:textId="0E41DC49"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68" w:history="1">
        <w:r w:rsidRPr="00E16236">
          <w:rPr>
            <w:rStyle w:val="Hyperlink"/>
            <w:noProof/>
          </w:rPr>
          <w:t>3.6.3</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Seller</w:t>
        </w:r>
        <w:r>
          <w:rPr>
            <w:noProof/>
            <w:webHidden/>
          </w:rPr>
          <w:tab/>
        </w:r>
        <w:r>
          <w:rPr>
            <w:noProof/>
            <w:webHidden/>
          </w:rPr>
          <w:fldChar w:fldCharType="begin"/>
        </w:r>
        <w:r>
          <w:rPr>
            <w:noProof/>
            <w:webHidden/>
          </w:rPr>
          <w:instrText xml:space="preserve"> PAGEREF _Toc137423768 \h </w:instrText>
        </w:r>
        <w:r>
          <w:rPr>
            <w:noProof/>
            <w:webHidden/>
          </w:rPr>
        </w:r>
        <w:r>
          <w:rPr>
            <w:noProof/>
            <w:webHidden/>
          </w:rPr>
          <w:fldChar w:fldCharType="separate"/>
        </w:r>
        <w:r w:rsidR="00B85FD9">
          <w:rPr>
            <w:noProof/>
            <w:webHidden/>
          </w:rPr>
          <w:t>31</w:t>
        </w:r>
        <w:r>
          <w:rPr>
            <w:noProof/>
            <w:webHidden/>
          </w:rPr>
          <w:fldChar w:fldCharType="end"/>
        </w:r>
      </w:hyperlink>
    </w:p>
    <w:p w14:paraId="07A51C08" w14:textId="6A5398D9"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69" w:history="1">
        <w:r w:rsidRPr="00E16236">
          <w:rPr>
            <w:rStyle w:val="Hyperlink"/>
            <w:noProof/>
          </w:rPr>
          <w:t>3.7</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Domain Model</w:t>
        </w:r>
        <w:r>
          <w:rPr>
            <w:noProof/>
            <w:webHidden/>
          </w:rPr>
          <w:tab/>
        </w:r>
        <w:r>
          <w:rPr>
            <w:noProof/>
            <w:webHidden/>
          </w:rPr>
          <w:fldChar w:fldCharType="begin"/>
        </w:r>
        <w:r>
          <w:rPr>
            <w:noProof/>
            <w:webHidden/>
          </w:rPr>
          <w:instrText xml:space="preserve"> PAGEREF _Toc137423769 \h </w:instrText>
        </w:r>
        <w:r>
          <w:rPr>
            <w:noProof/>
            <w:webHidden/>
          </w:rPr>
        </w:r>
        <w:r>
          <w:rPr>
            <w:noProof/>
            <w:webHidden/>
          </w:rPr>
          <w:fldChar w:fldCharType="separate"/>
        </w:r>
        <w:r w:rsidR="00B85FD9">
          <w:rPr>
            <w:noProof/>
            <w:webHidden/>
          </w:rPr>
          <w:t>32</w:t>
        </w:r>
        <w:r>
          <w:rPr>
            <w:noProof/>
            <w:webHidden/>
          </w:rPr>
          <w:fldChar w:fldCharType="end"/>
        </w:r>
      </w:hyperlink>
    </w:p>
    <w:p w14:paraId="6431117B" w14:textId="56E2376F"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70" w:history="1">
        <w:r w:rsidRPr="00E16236">
          <w:rPr>
            <w:rStyle w:val="Hyperlink"/>
            <w:noProof/>
          </w:rPr>
          <w:t>3.7.1</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Admin:</w:t>
        </w:r>
        <w:r>
          <w:rPr>
            <w:noProof/>
            <w:webHidden/>
          </w:rPr>
          <w:tab/>
        </w:r>
        <w:r>
          <w:rPr>
            <w:noProof/>
            <w:webHidden/>
          </w:rPr>
          <w:fldChar w:fldCharType="begin"/>
        </w:r>
        <w:r>
          <w:rPr>
            <w:noProof/>
            <w:webHidden/>
          </w:rPr>
          <w:instrText xml:space="preserve"> PAGEREF _Toc137423770 \h </w:instrText>
        </w:r>
        <w:r>
          <w:rPr>
            <w:noProof/>
            <w:webHidden/>
          </w:rPr>
        </w:r>
        <w:r>
          <w:rPr>
            <w:noProof/>
            <w:webHidden/>
          </w:rPr>
          <w:fldChar w:fldCharType="separate"/>
        </w:r>
        <w:r w:rsidR="00B85FD9">
          <w:rPr>
            <w:noProof/>
            <w:webHidden/>
          </w:rPr>
          <w:t>32</w:t>
        </w:r>
        <w:r>
          <w:rPr>
            <w:noProof/>
            <w:webHidden/>
          </w:rPr>
          <w:fldChar w:fldCharType="end"/>
        </w:r>
      </w:hyperlink>
    </w:p>
    <w:p w14:paraId="49788CD3" w14:textId="17C57F4E"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71" w:history="1">
        <w:r w:rsidRPr="00E16236">
          <w:rPr>
            <w:rStyle w:val="Hyperlink"/>
            <w:noProof/>
          </w:rPr>
          <w:t>3.7.2</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Seller:</w:t>
        </w:r>
        <w:r>
          <w:rPr>
            <w:noProof/>
            <w:webHidden/>
          </w:rPr>
          <w:tab/>
        </w:r>
        <w:r>
          <w:rPr>
            <w:noProof/>
            <w:webHidden/>
          </w:rPr>
          <w:fldChar w:fldCharType="begin"/>
        </w:r>
        <w:r>
          <w:rPr>
            <w:noProof/>
            <w:webHidden/>
          </w:rPr>
          <w:instrText xml:space="preserve"> PAGEREF _Toc137423771 \h </w:instrText>
        </w:r>
        <w:r>
          <w:rPr>
            <w:noProof/>
            <w:webHidden/>
          </w:rPr>
        </w:r>
        <w:r>
          <w:rPr>
            <w:noProof/>
            <w:webHidden/>
          </w:rPr>
          <w:fldChar w:fldCharType="separate"/>
        </w:r>
        <w:r w:rsidR="00B85FD9">
          <w:rPr>
            <w:noProof/>
            <w:webHidden/>
          </w:rPr>
          <w:t>33</w:t>
        </w:r>
        <w:r>
          <w:rPr>
            <w:noProof/>
            <w:webHidden/>
          </w:rPr>
          <w:fldChar w:fldCharType="end"/>
        </w:r>
      </w:hyperlink>
    </w:p>
    <w:p w14:paraId="30BF5F22" w14:textId="4C3183DD" w:rsidR="003E50A8" w:rsidRDefault="003E50A8">
      <w:pPr>
        <w:pStyle w:val="TOC4"/>
        <w:rPr>
          <w:rFonts w:asciiTheme="minorHAnsi" w:eastAsiaTheme="minorEastAsia" w:hAnsiTheme="minorHAnsi" w:cstheme="minorBidi"/>
          <w:noProof/>
          <w:kern w:val="2"/>
          <w:sz w:val="22"/>
          <w:szCs w:val="22"/>
          <w:lang w:val="en-US" w:eastAsia="en-US"/>
          <w14:ligatures w14:val="standardContextual"/>
        </w:rPr>
      </w:pPr>
      <w:hyperlink w:anchor="_Toc137423772" w:history="1">
        <w:r w:rsidRPr="00E16236">
          <w:rPr>
            <w:rStyle w:val="Hyperlink"/>
            <w:noProof/>
          </w:rPr>
          <w:t>3.7.3</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Buyer:</w:t>
        </w:r>
        <w:r>
          <w:rPr>
            <w:noProof/>
            <w:webHidden/>
          </w:rPr>
          <w:tab/>
        </w:r>
        <w:r>
          <w:rPr>
            <w:noProof/>
            <w:webHidden/>
          </w:rPr>
          <w:fldChar w:fldCharType="begin"/>
        </w:r>
        <w:r>
          <w:rPr>
            <w:noProof/>
            <w:webHidden/>
          </w:rPr>
          <w:instrText xml:space="preserve"> PAGEREF _Toc137423772 \h </w:instrText>
        </w:r>
        <w:r>
          <w:rPr>
            <w:noProof/>
            <w:webHidden/>
          </w:rPr>
        </w:r>
        <w:r>
          <w:rPr>
            <w:noProof/>
            <w:webHidden/>
          </w:rPr>
          <w:fldChar w:fldCharType="separate"/>
        </w:r>
        <w:r w:rsidR="00B85FD9">
          <w:rPr>
            <w:noProof/>
            <w:webHidden/>
          </w:rPr>
          <w:t>34</w:t>
        </w:r>
        <w:r>
          <w:rPr>
            <w:noProof/>
            <w:webHidden/>
          </w:rPr>
          <w:fldChar w:fldCharType="end"/>
        </w:r>
      </w:hyperlink>
    </w:p>
    <w:p w14:paraId="38B16515" w14:textId="6A653938" w:rsidR="003E50A8" w:rsidRDefault="003E50A8">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37423773" w:history="1">
        <w:r w:rsidRPr="00E16236">
          <w:rPr>
            <w:rStyle w:val="Hyperlink"/>
            <w:noProof/>
          </w:rPr>
          <w:t>4</w:t>
        </w:r>
        <w:r>
          <w:rPr>
            <w:rFonts w:asciiTheme="minorHAnsi" w:eastAsiaTheme="minorEastAsia" w:hAnsiTheme="minorHAnsi" w:cstheme="minorBidi"/>
            <w:b w:val="0"/>
            <w:noProof/>
            <w:kern w:val="2"/>
            <w:sz w:val="22"/>
            <w:szCs w:val="22"/>
            <w:lang w:val="en-US" w:eastAsia="en-US"/>
            <w14:ligatures w14:val="standardContextual"/>
          </w:rPr>
          <w:tab/>
        </w:r>
        <w:r w:rsidRPr="00E16236">
          <w:rPr>
            <w:rStyle w:val="Hyperlink"/>
            <w:noProof/>
          </w:rPr>
          <w:t>IMPLEMENTATION</w:t>
        </w:r>
        <w:r>
          <w:rPr>
            <w:noProof/>
            <w:webHidden/>
          </w:rPr>
          <w:tab/>
        </w:r>
        <w:r>
          <w:rPr>
            <w:noProof/>
            <w:webHidden/>
          </w:rPr>
          <w:fldChar w:fldCharType="begin"/>
        </w:r>
        <w:r>
          <w:rPr>
            <w:noProof/>
            <w:webHidden/>
          </w:rPr>
          <w:instrText xml:space="preserve"> PAGEREF _Toc137423773 \h </w:instrText>
        </w:r>
        <w:r>
          <w:rPr>
            <w:noProof/>
            <w:webHidden/>
          </w:rPr>
        </w:r>
        <w:r>
          <w:rPr>
            <w:noProof/>
            <w:webHidden/>
          </w:rPr>
          <w:fldChar w:fldCharType="separate"/>
        </w:r>
        <w:r w:rsidR="00B85FD9">
          <w:rPr>
            <w:noProof/>
            <w:webHidden/>
          </w:rPr>
          <w:t>35</w:t>
        </w:r>
        <w:r>
          <w:rPr>
            <w:noProof/>
            <w:webHidden/>
          </w:rPr>
          <w:fldChar w:fldCharType="end"/>
        </w:r>
      </w:hyperlink>
    </w:p>
    <w:p w14:paraId="087FA648" w14:textId="66DB693B"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74" w:history="1">
        <w:r w:rsidRPr="00E16236">
          <w:rPr>
            <w:rStyle w:val="Hyperlink"/>
            <w:noProof/>
          </w:rPr>
          <w:t>4.1</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Hardware</w:t>
        </w:r>
        <w:r>
          <w:rPr>
            <w:noProof/>
            <w:webHidden/>
          </w:rPr>
          <w:tab/>
        </w:r>
        <w:r>
          <w:rPr>
            <w:noProof/>
            <w:webHidden/>
          </w:rPr>
          <w:fldChar w:fldCharType="begin"/>
        </w:r>
        <w:r>
          <w:rPr>
            <w:noProof/>
            <w:webHidden/>
          </w:rPr>
          <w:instrText xml:space="preserve"> PAGEREF _Toc137423774 \h </w:instrText>
        </w:r>
        <w:r>
          <w:rPr>
            <w:noProof/>
            <w:webHidden/>
          </w:rPr>
        </w:r>
        <w:r>
          <w:rPr>
            <w:noProof/>
            <w:webHidden/>
          </w:rPr>
          <w:fldChar w:fldCharType="separate"/>
        </w:r>
        <w:r w:rsidR="00B85FD9">
          <w:rPr>
            <w:noProof/>
            <w:webHidden/>
          </w:rPr>
          <w:t>35</w:t>
        </w:r>
        <w:r>
          <w:rPr>
            <w:noProof/>
            <w:webHidden/>
          </w:rPr>
          <w:fldChar w:fldCharType="end"/>
        </w:r>
      </w:hyperlink>
    </w:p>
    <w:p w14:paraId="241ACEDB" w14:textId="4597ED16"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75" w:history="1">
        <w:r w:rsidRPr="00E16236">
          <w:rPr>
            <w:rStyle w:val="Hyperlink"/>
            <w:noProof/>
          </w:rPr>
          <w:t>4.2</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Development Stack:</w:t>
        </w:r>
        <w:r>
          <w:rPr>
            <w:noProof/>
            <w:webHidden/>
          </w:rPr>
          <w:tab/>
        </w:r>
        <w:r>
          <w:rPr>
            <w:noProof/>
            <w:webHidden/>
          </w:rPr>
          <w:fldChar w:fldCharType="begin"/>
        </w:r>
        <w:r>
          <w:rPr>
            <w:noProof/>
            <w:webHidden/>
          </w:rPr>
          <w:instrText xml:space="preserve"> PAGEREF _Toc137423775 \h </w:instrText>
        </w:r>
        <w:r>
          <w:rPr>
            <w:noProof/>
            <w:webHidden/>
          </w:rPr>
        </w:r>
        <w:r>
          <w:rPr>
            <w:noProof/>
            <w:webHidden/>
          </w:rPr>
          <w:fldChar w:fldCharType="separate"/>
        </w:r>
        <w:r w:rsidR="00B85FD9">
          <w:rPr>
            <w:noProof/>
            <w:webHidden/>
          </w:rPr>
          <w:t>35</w:t>
        </w:r>
        <w:r>
          <w:rPr>
            <w:noProof/>
            <w:webHidden/>
          </w:rPr>
          <w:fldChar w:fldCharType="end"/>
        </w:r>
      </w:hyperlink>
    </w:p>
    <w:p w14:paraId="337E71F7" w14:textId="75B92F55" w:rsidR="003E50A8" w:rsidRDefault="003E50A8">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37423776" w:history="1">
        <w:r w:rsidRPr="00E16236">
          <w:rPr>
            <w:rStyle w:val="Hyperlink"/>
            <w:noProof/>
          </w:rPr>
          <w:t>5</w:t>
        </w:r>
        <w:r>
          <w:rPr>
            <w:rFonts w:asciiTheme="minorHAnsi" w:eastAsiaTheme="minorEastAsia" w:hAnsiTheme="minorHAnsi" w:cstheme="minorBidi"/>
            <w:b w:val="0"/>
            <w:noProof/>
            <w:kern w:val="2"/>
            <w:sz w:val="22"/>
            <w:szCs w:val="22"/>
            <w:lang w:val="en-US" w:eastAsia="en-US"/>
            <w14:ligatures w14:val="standardContextual"/>
          </w:rPr>
          <w:tab/>
        </w:r>
        <w:r w:rsidRPr="00E16236">
          <w:rPr>
            <w:rStyle w:val="Hyperlink"/>
            <w:noProof/>
          </w:rPr>
          <w:t>RESULTS AND DISCUSSIONS</w:t>
        </w:r>
        <w:r>
          <w:rPr>
            <w:noProof/>
            <w:webHidden/>
          </w:rPr>
          <w:tab/>
        </w:r>
        <w:r>
          <w:rPr>
            <w:noProof/>
            <w:webHidden/>
          </w:rPr>
          <w:fldChar w:fldCharType="begin"/>
        </w:r>
        <w:r>
          <w:rPr>
            <w:noProof/>
            <w:webHidden/>
          </w:rPr>
          <w:instrText xml:space="preserve"> PAGEREF _Toc137423776 \h </w:instrText>
        </w:r>
        <w:r>
          <w:rPr>
            <w:noProof/>
            <w:webHidden/>
          </w:rPr>
        </w:r>
        <w:r>
          <w:rPr>
            <w:noProof/>
            <w:webHidden/>
          </w:rPr>
          <w:fldChar w:fldCharType="separate"/>
        </w:r>
        <w:r w:rsidR="00B85FD9">
          <w:rPr>
            <w:noProof/>
            <w:webHidden/>
          </w:rPr>
          <w:t>37</w:t>
        </w:r>
        <w:r>
          <w:rPr>
            <w:noProof/>
            <w:webHidden/>
          </w:rPr>
          <w:fldChar w:fldCharType="end"/>
        </w:r>
      </w:hyperlink>
    </w:p>
    <w:p w14:paraId="14E6D25F" w14:textId="7DAFFA71"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77" w:history="1">
        <w:r w:rsidRPr="00E16236">
          <w:rPr>
            <w:rStyle w:val="Hyperlink"/>
            <w:noProof/>
          </w:rPr>
          <w:t>5.1</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Register Buyer</w:t>
        </w:r>
        <w:r>
          <w:rPr>
            <w:noProof/>
            <w:webHidden/>
          </w:rPr>
          <w:tab/>
        </w:r>
        <w:r>
          <w:rPr>
            <w:noProof/>
            <w:webHidden/>
          </w:rPr>
          <w:fldChar w:fldCharType="begin"/>
        </w:r>
        <w:r>
          <w:rPr>
            <w:noProof/>
            <w:webHidden/>
          </w:rPr>
          <w:instrText xml:space="preserve"> PAGEREF _Toc137423777 \h </w:instrText>
        </w:r>
        <w:r>
          <w:rPr>
            <w:noProof/>
            <w:webHidden/>
          </w:rPr>
        </w:r>
        <w:r>
          <w:rPr>
            <w:noProof/>
            <w:webHidden/>
          </w:rPr>
          <w:fldChar w:fldCharType="separate"/>
        </w:r>
        <w:r w:rsidR="00B85FD9">
          <w:rPr>
            <w:noProof/>
            <w:webHidden/>
          </w:rPr>
          <w:t>37</w:t>
        </w:r>
        <w:r>
          <w:rPr>
            <w:noProof/>
            <w:webHidden/>
          </w:rPr>
          <w:fldChar w:fldCharType="end"/>
        </w:r>
      </w:hyperlink>
    </w:p>
    <w:p w14:paraId="76213E7B" w14:textId="03E37255"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78" w:history="1">
        <w:r w:rsidRPr="00E16236">
          <w:rPr>
            <w:rStyle w:val="Hyperlink"/>
            <w:noProof/>
          </w:rPr>
          <w:t>5.2</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Login</w:t>
        </w:r>
        <w:r>
          <w:rPr>
            <w:noProof/>
            <w:webHidden/>
          </w:rPr>
          <w:tab/>
        </w:r>
        <w:r>
          <w:rPr>
            <w:noProof/>
            <w:webHidden/>
          </w:rPr>
          <w:fldChar w:fldCharType="begin"/>
        </w:r>
        <w:r>
          <w:rPr>
            <w:noProof/>
            <w:webHidden/>
          </w:rPr>
          <w:instrText xml:space="preserve"> PAGEREF _Toc137423778 \h </w:instrText>
        </w:r>
        <w:r>
          <w:rPr>
            <w:noProof/>
            <w:webHidden/>
          </w:rPr>
        </w:r>
        <w:r>
          <w:rPr>
            <w:noProof/>
            <w:webHidden/>
          </w:rPr>
          <w:fldChar w:fldCharType="separate"/>
        </w:r>
        <w:r w:rsidR="00B85FD9">
          <w:rPr>
            <w:noProof/>
            <w:webHidden/>
          </w:rPr>
          <w:t>38</w:t>
        </w:r>
        <w:r>
          <w:rPr>
            <w:noProof/>
            <w:webHidden/>
          </w:rPr>
          <w:fldChar w:fldCharType="end"/>
        </w:r>
      </w:hyperlink>
    </w:p>
    <w:p w14:paraId="7466E8D2" w14:textId="3FB6D23E"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79" w:history="1">
        <w:r w:rsidRPr="00E16236">
          <w:rPr>
            <w:rStyle w:val="Hyperlink"/>
            <w:noProof/>
          </w:rPr>
          <w:t>5.3</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Landing Page:</w:t>
        </w:r>
        <w:r>
          <w:rPr>
            <w:noProof/>
            <w:webHidden/>
          </w:rPr>
          <w:tab/>
        </w:r>
        <w:r>
          <w:rPr>
            <w:noProof/>
            <w:webHidden/>
          </w:rPr>
          <w:fldChar w:fldCharType="begin"/>
        </w:r>
        <w:r>
          <w:rPr>
            <w:noProof/>
            <w:webHidden/>
          </w:rPr>
          <w:instrText xml:space="preserve"> PAGEREF _Toc137423779 \h </w:instrText>
        </w:r>
        <w:r>
          <w:rPr>
            <w:noProof/>
            <w:webHidden/>
          </w:rPr>
        </w:r>
        <w:r>
          <w:rPr>
            <w:noProof/>
            <w:webHidden/>
          </w:rPr>
          <w:fldChar w:fldCharType="separate"/>
        </w:r>
        <w:r w:rsidR="00B85FD9">
          <w:rPr>
            <w:noProof/>
            <w:webHidden/>
          </w:rPr>
          <w:t>39</w:t>
        </w:r>
        <w:r>
          <w:rPr>
            <w:noProof/>
            <w:webHidden/>
          </w:rPr>
          <w:fldChar w:fldCharType="end"/>
        </w:r>
      </w:hyperlink>
    </w:p>
    <w:p w14:paraId="2AFEAF1C" w14:textId="667AB554"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80" w:history="1">
        <w:r w:rsidRPr="00E16236">
          <w:rPr>
            <w:rStyle w:val="Hyperlink"/>
            <w:noProof/>
          </w:rPr>
          <w:t>5.4</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Logout Page</w:t>
        </w:r>
        <w:r>
          <w:rPr>
            <w:noProof/>
            <w:webHidden/>
          </w:rPr>
          <w:tab/>
        </w:r>
        <w:r>
          <w:rPr>
            <w:noProof/>
            <w:webHidden/>
          </w:rPr>
          <w:fldChar w:fldCharType="begin"/>
        </w:r>
        <w:r>
          <w:rPr>
            <w:noProof/>
            <w:webHidden/>
          </w:rPr>
          <w:instrText xml:space="preserve"> PAGEREF _Toc137423780 \h </w:instrText>
        </w:r>
        <w:r>
          <w:rPr>
            <w:noProof/>
            <w:webHidden/>
          </w:rPr>
        </w:r>
        <w:r>
          <w:rPr>
            <w:noProof/>
            <w:webHidden/>
          </w:rPr>
          <w:fldChar w:fldCharType="separate"/>
        </w:r>
        <w:r w:rsidR="00B85FD9">
          <w:rPr>
            <w:noProof/>
            <w:webHidden/>
          </w:rPr>
          <w:t>40</w:t>
        </w:r>
        <w:r>
          <w:rPr>
            <w:noProof/>
            <w:webHidden/>
          </w:rPr>
          <w:fldChar w:fldCharType="end"/>
        </w:r>
      </w:hyperlink>
    </w:p>
    <w:p w14:paraId="07909187" w14:textId="578EAC94"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81" w:history="1">
        <w:r w:rsidRPr="00E16236">
          <w:rPr>
            <w:rStyle w:val="Hyperlink"/>
            <w:noProof/>
          </w:rPr>
          <w:t>5.5</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Product Page</w:t>
        </w:r>
        <w:r>
          <w:rPr>
            <w:noProof/>
            <w:webHidden/>
          </w:rPr>
          <w:tab/>
        </w:r>
        <w:r>
          <w:rPr>
            <w:noProof/>
            <w:webHidden/>
          </w:rPr>
          <w:fldChar w:fldCharType="begin"/>
        </w:r>
        <w:r>
          <w:rPr>
            <w:noProof/>
            <w:webHidden/>
          </w:rPr>
          <w:instrText xml:space="preserve"> PAGEREF _Toc137423781 \h </w:instrText>
        </w:r>
        <w:r>
          <w:rPr>
            <w:noProof/>
            <w:webHidden/>
          </w:rPr>
        </w:r>
        <w:r>
          <w:rPr>
            <w:noProof/>
            <w:webHidden/>
          </w:rPr>
          <w:fldChar w:fldCharType="separate"/>
        </w:r>
        <w:r w:rsidR="00B85FD9">
          <w:rPr>
            <w:noProof/>
            <w:webHidden/>
          </w:rPr>
          <w:t>41</w:t>
        </w:r>
        <w:r>
          <w:rPr>
            <w:noProof/>
            <w:webHidden/>
          </w:rPr>
          <w:fldChar w:fldCharType="end"/>
        </w:r>
      </w:hyperlink>
    </w:p>
    <w:p w14:paraId="502B9F0A" w14:textId="10FA0DB8"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82" w:history="1">
        <w:r w:rsidRPr="00E16236">
          <w:rPr>
            <w:rStyle w:val="Hyperlink"/>
            <w:noProof/>
          </w:rPr>
          <w:t>5.6</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Compare Product Page</w:t>
        </w:r>
        <w:r>
          <w:rPr>
            <w:noProof/>
            <w:webHidden/>
          </w:rPr>
          <w:tab/>
        </w:r>
        <w:r>
          <w:rPr>
            <w:noProof/>
            <w:webHidden/>
          </w:rPr>
          <w:fldChar w:fldCharType="begin"/>
        </w:r>
        <w:r>
          <w:rPr>
            <w:noProof/>
            <w:webHidden/>
          </w:rPr>
          <w:instrText xml:space="preserve"> PAGEREF _Toc137423782 \h </w:instrText>
        </w:r>
        <w:r>
          <w:rPr>
            <w:noProof/>
            <w:webHidden/>
          </w:rPr>
        </w:r>
        <w:r>
          <w:rPr>
            <w:noProof/>
            <w:webHidden/>
          </w:rPr>
          <w:fldChar w:fldCharType="separate"/>
        </w:r>
        <w:r w:rsidR="00B85FD9">
          <w:rPr>
            <w:noProof/>
            <w:webHidden/>
          </w:rPr>
          <w:t>42</w:t>
        </w:r>
        <w:r>
          <w:rPr>
            <w:noProof/>
            <w:webHidden/>
          </w:rPr>
          <w:fldChar w:fldCharType="end"/>
        </w:r>
      </w:hyperlink>
    </w:p>
    <w:p w14:paraId="348128E9" w14:textId="157EE4CD"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83" w:history="1">
        <w:r w:rsidRPr="00E16236">
          <w:rPr>
            <w:rStyle w:val="Hyperlink"/>
            <w:noProof/>
          </w:rPr>
          <w:t>5.7</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Search Page for Comparison</w:t>
        </w:r>
        <w:r>
          <w:rPr>
            <w:noProof/>
            <w:webHidden/>
          </w:rPr>
          <w:tab/>
        </w:r>
        <w:r>
          <w:rPr>
            <w:noProof/>
            <w:webHidden/>
          </w:rPr>
          <w:fldChar w:fldCharType="begin"/>
        </w:r>
        <w:r>
          <w:rPr>
            <w:noProof/>
            <w:webHidden/>
          </w:rPr>
          <w:instrText xml:space="preserve"> PAGEREF _Toc137423783 \h </w:instrText>
        </w:r>
        <w:r>
          <w:rPr>
            <w:noProof/>
            <w:webHidden/>
          </w:rPr>
        </w:r>
        <w:r>
          <w:rPr>
            <w:noProof/>
            <w:webHidden/>
          </w:rPr>
          <w:fldChar w:fldCharType="separate"/>
        </w:r>
        <w:r w:rsidR="00B85FD9">
          <w:rPr>
            <w:noProof/>
            <w:webHidden/>
          </w:rPr>
          <w:t>43</w:t>
        </w:r>
        <w:r>
          <w:rPr>
            <w:noProof/>
            <w:webHidden/>
          </w:rPr>
          <w:fldChar w:fldCharType="end"/>
        </w:r>
      </w:hyperlink>
    </w:p>
    <w:p w14:paraId="5A0B4A29" w14:textId="1840EE45"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84" w:history="1">
        <w:r w:rsidRPr="00E16236">
          <w:rPr>
            <w:rStyle w:val="Hyperlink"/>
            <w:noProof/>
          </w:rPr>
          <w:t>5.8</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Compare Products Page</w:t>
        </w:r>
        <w:r>
          <w:rPr>
            <w:noProof/>
            <w:webHidden/>
          </w:rPr>
          <w:tab/>
        </w:r>
        <w:r>
          <w:rPr>
            <w:noProof/>
            <w:webHidden/>
          </w:rPr>
          <w:fldChar w:fldCharType="begin"/>
        </w:r>
        <w:r>
          <w:rPr>
            <w:noProof/>
            <w:webHidden/>
          </w:rPr>
          <w:instrText xml:space="preserve"> PAGEREF _Toc137423784 \h </w:instrText>
        </w:r>
        <w:r>
          <w:rPr>
            <w:noProof/>
            <w:webHidden/>
          </w:rPr>
        </w:r>
        <w:r>
          <w:rPr>
            <w:noProof/>
            <w:webHidden/>
          </w:rPr>
          <w:fldChar w:fldCharType="separate"/>
        </w:r>
        <w:r w:rsidR="00B85FD9">
          <w:rPr>
            <w:noProof/>
            <w:webHidden/>
          </w:rPr>
          <w:t>44</w:t>
        </w:r>
        <w:r>
          <w:rPr>
            <w:noProof/>
            <w:webHidden/>
          </w:rPr>
          <w:fldChar w:fldCharType="end"/>
        </w:r>
      </w:hyperlink>
    </w:p>
    <w:p w14:paraId="7E28E6B9" w14:textId="6B6DBD80"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85" w:history="1">
        <w:r w:rsidRPr="00E16236">
          <w:rPr>
            <w:rStyle w:val="Hyperlink"/>
            <w:noProof/>
          </w:rPr>
          <w:t>5.9</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Settings Page</w:t>
        </w:r>
        <w:r>
          <w:rPr>
            <w:noProof/>
            <w:webHidden/>
          </w:rPr>
          <w:tab/>
        </w:r>
        <w:r>
          <w:rPr>
            <w:noProof/>
            <w:webHidden/>
          </w:rPr>
          <w:fldChar w:fldCharType="begin"/>
        </w:r>
        <w:r>
          <w:rPr>
            <w:noProof/>
            <w:webHidden/>
          </w:rPr>
          <w:instrText xml:space="preserve"> PAGEREF _Toc137423785 \h </w:instrText>
        </w:r>
        <w:r>
          <w:rPr>
            <w:noProof/>
            <w:webHidden/>
          </w:rPr>
        </w:r>
        <w:r>
          <w:rPr>
            <w:noProof/>
            <w:webHidden/>
          </w:rPr>
          <w:fldChar w:fldCharType="separate"/>
        </w:r>
        <w:r w:rsidR="00B85FD9">
          <w:rPr>
            <w:noProof/>
            <w:webHidden/>
          </w:rPr>
          <w:t>45</w:t>
        </w:r>
        <w:r>
          <w:rPr>
            <w:noProof/>
            <w:webHidden/>
          </w:rPr>
          <w:fldChar w:fldCharType="end"/>
        </w:r>
      </w:hyperlink>
    </w:p>
    <w:p w14:paraId="022853A0" w14:textId="1C2B53E7"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86" w:history="1">
        <w:r w:rsidRPr="00E16236">
          <w:rPr>
            <w:rStyle w:val="Hyperlink"/>
            <w:noProof/>
          </w:rPr>
          <w:t>5.10</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Change Password Page</w:t>
        </w:r>
        <w:r>
          <w:rPr>
            <w:noProof/>
            <w:webHidden/>
          </w:rPr>
          <w:tab/>
        </w:r>
        <w:r>
          <w:rPr>
            <w:noProof/>
            <w:webHidden/>
          </w:rPr>
          <w:fldChar w:fldCharType="begin"/>
        </w:r>
        <w:r>
          <w:rPr>
            <w:noProof/>
            <w:webHidden/>
          </w:rPr>
          <w:instrText xml:space="preserve"> PAGEREF _Toc137423786 \h </w:instrText>
        </w:r>
        <w:r>
          <w:rPr>
            <w:noProof/>
            <w:webHidden/>
          </w:rPr>
        </w:r>
        <w:r>
          <w:rPr>
            <w:noProof/>
            <w:webHidden/>
          </w:rPr>
          <w:fldChar w:fldCharType="separate"/>
        </w:r>
        <w:r w:rsidR="00B85FD9">
          <w:rPr>
            <w:noProof/>
            <w:webHidden/>
          </w:rPr>
          <w:t>46</w:t>
        </w:r>
        <w:r>
          <w:rPr>
            <w:noProof/>
            <w:webHidden/>
          </w:rPr>
          <w:fldChar w:fldCharType="end"/>
        </w:r>
      </w:hyperlink>
    </w:p>
    <w:p w14:paraId="601CE3E2" w14:textId="0B666C4B" w:rsidR="003E50A8" w:rsidRDefault="003E50A8">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37423787" w:history="1">
        <w:r w:rsidRPr="00E16236">
          <w:rPr>
            <w:rStyle w:val="Hyperlink"/>
            <w:noProof/>
          </w:rPr>
          <w:t>6</w:t>
        </w:r>
        <w:r>
          <w:rPr>
            <w:rFonts w:asciiTheme="minorHAnsi" w:eastAsiaTheme="minorEastAsia" w:hAnsiTheme="minorHAnsi" w:cstheme="minorBidi"/>
            <w:b w:val="0"/>
            <w:noProof/>
            <w:kern w:val="2"/>
            <w:sz w:val="22"/>
            <w:szCs w:val="22"/>
            <w:lang w:val="en-US" w:eastAsia="en-US"/>
            <w14:ligatures w14:val="standardContextual"/>
          </w:rPr>
          <w:tab/>
        </w:r>
        <w:r w:rsidRPr="00E16236">
          <w:rPr>
            <w:rStyle w:val="Hyperlink"/>
            <w:noProof/>
          </w:rPr>
          <w:t>CONCLUSION AND RECOMMENDATIONS</w:t>
        </w:r>
        <w:r>
          <w:rPr>
            <w:noProof/>
            <w:webHidden/>
          </w:rPr>
          <w:tab/>
        </w:r>
        <w:r>
          <w:rPr>
            <w:noProof/>
            <w:webHidden/>
          </w:rPr>
          <w:fldChar w:fldCharType="begin"/>
        </w:r>
        <w:r>
          <w:rPr>
            <w:noProof/>
            <w:webHidden/>
          </w:rPr>
          <w:instrText xml:space="preserve"> PAGEREF _Toc137423787 \h </w:instrText>
        </w:r>
        <w:r>
          <w:rPr>
            <w:noProof/>
            <w:webHidden/>
          </w:rPr>
        </w:r>
        <w:r>
          <w:rPr>
            <w:noProof/>
            <w:webHidden/>
          </w:rPr>
          <w:fldChar w:fldCharType="separate"/>
        </w:r>
        <w:r w:rsidR="00B85FD9">
          <w:rPr>
            <w:noProof/>
            <w:webHidden/>
          </w:rPr>
          <w:t>47</w:t>
        </w:r>
        <w:r>
          <w:rPr>
            <w:noProof/>
            <w:webHidden/>
          </w:rPr>
          <w:fldChar w:fldCharType="end"/>
        </w:r>
      </w:hyperlink>
    </w:p>
    <w:p w14:paraId="4F5F4F3D" w14:textId="27A12FDC"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88" w:history="1">
        <w:r w:rsidRPr="00E16236">
          <w:rPr>
            <w:rStyle w:val="Hyperlink"/>
            <w:noProof/>
          </w:rPr>
          <w:t>6.1</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Conclusion</w:t>
        </w:r>
        <w:r>
          <w:rPr>
            <w:noProof/>
            <w:webHidden/>
          </w:rPr>
          <w:tab/>
        </w:r>
        <w:r>
          <w:rPr>
            <w:noProof/>
            <w:webHidden/>
          </w:rPr>
          <w:fldChar w:fldCharType="begin"/>
        </w:r>
        <w:r>
          <w:rPr>
            <w:noProof/>
            <w:webHidden/>
          </w:rPr>
          <w:instrText xml:space="preserve"> PAGEREF _Toc137423788 \h </w:instrText>
        </w:r>
        <w:r>
          <w:rPr>
            <w:noProof/>
            <w:webHidden/>
          </w:rPr>
        </w:r>
        <w:r>
          <w:rPr>
            <w:noProof/>
            <w:webHidden/>
          </w:rPr>
          <w:fldChar w:fldCharType="separate"/>
        </w:r>
        <w:r w:rsidR="00B85FD9">
          <w:rPr>
            <w:noProof/>
            <w:webHidden/>
          </w:rPr>
          <w:t>47</w:t>
        </w:r>
        <w:r>
          <w:rPr>
            <w:noProof/>
            <w:webHidden/>
          </w:rPr>
          <w:fldChar w:fldCharType="end"/>
        </w:r>
      </w:hyperlink>
    </w:p>
    <w:p w14:paraId="166FA47D" w14:textId="7552674E" w:rsidR="003E50A8" w:rsidRDefault="003E50A8">
      <w:pPr>
        <w:pStyle w:val="TOC3"/>
        <w:rPr>
          <w:rFonts w:asciiTheme="minorHAnsi" w:eastAsiaTheme="minorEastAsia" w:hAnsiTheme="minorHAnsi" w:cstheme="minorBidi"/>
          <w:noProof/>
          <w:kern w:val="2"/>
          <w:sz w:val="22"/>
          <w:szCs w:val="22"/>
          <w:lang w:val="en-US" w:eastAsia="en-US"/>
          <w14:ligatures w14:val="standardContextual"/>
        </w:rPr>
      </w:pPr>
      <w:hyperlink w:anchor="_Toc137423789" w:history="1">
        <w:r w:rsidRPr="00E16236">
          <w:rPr>
            <w:rStyle w:val="Hyperlink"/>
            <w:noProof/>
          </w:rPr>
          <w:t>6.2</w:t>
        </w:r>
        <w:r>
          <w:rPr>
            <w:rFonts w:asciiTheme="minorHAnsi" w:eastAsiaTheme="minorEastAsia" w:hAnsiTheme="minorHAnsi" w:cstheme="minorBidi"/>
            <w:noProof/>
            <w:kern w:val="2"/>
            <w:sz w:val="22"/>
            <w:szCs w:val="22"/>
            <w:lang w:val="en-US" w:eastAsia="en-US"/>
            <w14:ligatures w14:val="standardContextual"/>
          </w:rPr>
          <w:tab/>
        </w:r>
        <w:r w:rsidRPr="00E16236">
          <w:rPr>
            <w:rStyle w:val="Hyperlink"/>
            <w:noProof/>
          </w:rPr>
          <w:t>Future Work</w:t>
        </w:r>
        <w:r>
          <w:rPr>
            <w:noProof/>
            <w:webHidden/>
          </w:rPr>
          <w:tab/>
        </w:r>
        <w:r>
          <w:rPr>
            <w:noProof/>
            <w:webHidden/>
          </w:rPr>
          <w:fldChar w:fldCharType="begin"/>
        </w:r>
        <w:r>
          <w:rPr>
            <w:noProof/>
            <w:webHidden/>
          </w:rPr>
          <w:instrText xml:space="preserve"> PAGEREF _Toc137423789 \h </w:instrText>
        </w:r>
        <w:r>
          <w:rPr>
            <w:noProof/>
            <w:webHidden/>
          </w:rPr>
        </w:r>
        <w:r>
          <w:rPr>
            <w:noProof/>
            <w:webHidden/>
          </w:rPr>
          <w:fldChar w:fldCharType="separate"/>
        </w:r>
        <w:r w:rsidR="00B85FD9">
          <w:rPr>
            <w:noProof/>
            <w:webHidden/>
          </w:rPr>
          <w:t>47</w:t>
        </w:r>
        <w:r>
          <w:rPr>
            <w:noProof/>
            <w:webHidden/>
          </w:rPr>
          <w:fldChar w:fldCharType="end"/>
        </w:r>
      </w:hyperlink>
    </w:p>
    <w:p w14:paraId="203E87D1" w14:textId="54061445"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37423794"/>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6FFD1052" w14:textId="65EC7D6F" w:rsidR="003E50A8" w:rsidRDefault="00726B27">
      <w:pPr>
        <w:pStyle w:val="TableofFigures"/>
        <w:rPr>
          <w:rFonts w:asciiTheme="minorHAnsi" w:eastAsiaTheme="minorEastAsia" w:hAnsiTheme="minorHAnsi" w:cstheme="minorBidi"/>
          <w:noProof/>
          <w:kern w:val="2"/>
          <w:sz w:val="22"/>
          <w:szCs w:val="22"/>
          <w:lang w:val="en-US" w:eastAsia="en-US"/>
          <w14:ligatures w14:val="standardContextual"/>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37423796" w:history="1">
        <w:r w:rsidR="003E50A8" w:rsidRPr="00ED7839">
          <w:rPr>
            <w:rStyle w:val="Hyperlink"/>
            <w:b/>
            <w:noProof/>
          </w:rPr>
          <w:t>Table 1-Registration Use Case</w:t>
        </w:r>
        <w:r w:rsidR="003E50A8">
          <w:rPr>
            <w:noProof/>
            <w:webHidden/>
          </w:rPr>
          <w:tab/>
        </w:r>
        <w:r w:rsidR="003E50A8">
          <w:rPr>
            <w:noProof/>
            <w:webHidden/>
          </w:rPr>
          <w:fldChar w:fldCharType="begin"/>
        </w:r>
        <w:r w:rsidR="003E50A8">
          <w:rPr>
            <w:noProof/>
            <w:webHidden/>
          </w:rPr>
          <w:instrText xml:space="preserve"> PAGEREF _Toc137423796 \h </w:instrText>
        </w:r>
        <w:r w:rsidR="003E50A8">
          <w:rPr>
            <w:noProof/>
            <w:webHidden/>
          </w:rPr>
        </w:r>
        <w:r w:rsidR="003E50A8">
          <w:rPr>
            <w:noProof/>
            <w:webHidden/>
          </w:rPr>
          <w:fldChar w:fldCharType="separate"/>
        </w:r>
        <w:r w:rsidR="00B85FD9">
          <w:rPr>
            <w:noProof/>
            <w:webHidden/>
          </w:rPr>
          <w:t>13</w:t>
        </w:r>
        <w:r w:rsidR="003E50A8">
          <w:rPr>
            <w:noProof/>
            <w:webHidden/>
          </w:rPr>
          <w:fldChar w:fldCharType="end"/>
        </w:r>
      </w:hyperlink>
    </w:p>
    <w:p w14:paraId="5A681EA3" w14:textId="3C021610"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797" w:history="1">
        <w:r w:rsidRPr="00ED7839">
          <w:rPr>
            <w:rStyle w:val="Hyperlink"/>
            <w:b/>
            <w:noProof/>
          </w:rPr>
          <w:t>Table 2-Login Use Case</w:t>
        </w:r>
        <w:r>
          <w:rPr>
            <w:noProof/>
            <w:webHidden/>
          </w:rPr>
          <w:tab/>
        </w:r>
        <w:r>
          <w:rPr>
            <w:noProof/>
            <w:webHidden/>
          </w:rPr>
          <w:fldChar w:fldCharType="begin"/>
        </w:r>
        <w:r>
          <w:rPr>
            <w:noProof/>
            <w:webHidden/>
          </w:rPr>
          <w:instrText xml:space="preserve"> PAGEREF _Toc137423797 \h </w:instrText>
        </w:r>
        <w:r>
          <w:rPr>
            <w:noProof/>
            <w:webHidden/>
          </w:rPr>
        </w:r>
        <w:r>
          <w:rPr>
            <w:noProof/>
            <w:webHidden/>
          </w:rPr>
          <w:fldChar w:fldCharType="separate"/>
        </w:r>
        <w:r w:rsidR="00B85FD9">
          <w:rPr>
            <w:noProof/>
            <w:webHidden/>
          </w:rPr>
          <w:t>14</w:t>
        </w:r>
        <w:r>
          <w:rPr>
            <w:noProof/>
            <w:webHidden/>
          </w:rPr>
          <w:fldChar w:fldCharType="end"/>
        </w:r>
      </w:hyperlink>
    </w:p>
    <w:p w14:paraId="676C2F00" w14:textId="4283DD04"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798" w:history="1">
        <w:r w:rsidRPr="00ED7839">
          <w:rPr>
            <w:rStyle w:val="Hyperlink"/>
            <w:b/>
            <w:noProof/>
          </w:rPr>
          <w:t>Table 3-Search Use Case</w:t>
        </w:r>
        <w:r>
          <w:rPr>
            <w:noProof/>
            <w:webHidden/>
          </w:rPr>
          <w:tab/>
        </w:r>
        <w:r>
          <w:rPr>
            <w:noProof/>
            <w:webHidden/>
          </w:rPr>
          <w:fldChar w:fldCharType="begin"/>
        </w:r>
        <w:r>
          <w:rPr>
            <w:noProof/>
            <w:webHidden/>
          </w:rPr>
          <w:instrText xml:space="preserve"> PAGEREF _Toc137423798 \h </w:instrText>
        </w:r>
        <w:r>
          <w:rPr>
            <w:noProof/>
            <w:webHidden/>
          </w:rPr>
        </w:r>
        <w:r>
          <w:rPr>
            <w:noProof/>
            <w:webHidden/>
          </w:rPr>
          <w:fldChar w:fldCharType="separate"/>
        </w:r>
        <w:r w:rsidR="00B85FD9">
          <w:rPr>
            <w:noProof/>
            <w:webHidden/>
          </w:rPr>
          <w:t>15</w:t>
        </w:r>
        <w:r>
          <w:rPr>
            <w:noProof/>
            <w:webHidden/>
          </w:rPr>
          <w:fldChar w:fldCharType="end"/>
        </w:r>
      </w:hyperlink>
    </w:p>
    <w:p w14:paraId="3C540065" w14:textId="649BDC78"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799" w:history="1">
        <w:r w:rsidRPr="00ED7839">
          <w:rPr>
            <w:rStyle w:val="Hyperlink"/>
            <w:b/>
            <w:noProof/>
          </w:rPr>
          <w:t>Table 4-Block User Use Case</w:t>
        </w:r>
        <w:r>
          <w:rPr>
            <w:noProof/>
            <w:webHidden/>
          </w:rPr>
          <w:tab/>
        </w:r>
        <w:r>
          <w:rPr>
            <w:noProof/>
            <w:webHidden/>
          </w:rPr>
          <w:fldChar w:fldCharType="begin"/>
        </w:r>
        <w:r>
          <w:rPr>
            <w:noProof/>
            <w:webHidden/>
          </w:rPr>
          <w:instrText xml:space="preserve"> PAGEREF _Toc137423799 \h </w:instrText>
        </w:r>
        <w:r>
          <w:rPr>
            <w:noProof/>
            <w:webHidden/>
          </w:rPr>
        </w:r>
        <w:r>
          <w:rPr>
            <w:noProof/>
            <w:webHidden/>
          </w:rPr>
          <w:fldChar w:fldCharType="separate"/>
        </w:r>
        <w:r w:rsidR="00B85FD9">
          <w:rPr>
            <w:noProof/>
            <w:webHidden/>
          </w:rPr>
          <w:t>16</w:t>
        </w:r>
        <w:r>
          <w:rPr>
            <w:noProof/>
            <w:webHidden/>
          </w:rPr>
          <w:fldChar w:fldCharType="end"/>
        </w:r>
      </w:hyperlink>
    </w:p>
    <w:p w14:paraId="7DA00405" w14:textId="3E52BEA2"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00" w:history="1">
        <w:r w:rsidRPr="00ED7839">
          <w:rPr>
            <w:rStyle w:val="Hyperlink"/>
            <w:b/>
            <w:noProof/>
          </w:rPr>
          <w:t>Table 5-View Product Use Case</w:t>
        </w:r>
        <w:r>
          <w:rPr>
            <w:noProof/>
            <w:webHidden/>
          </w:rPr>
          <w:tab/>
        </w:r>
        <w:r>
          <w:rPr>
            <w:noProof/>
            <w:webHidden/>
          </w:rPr>
          <w:fldChar w:fldCharType="begin"/>
        </w:r>
        <w:r>
          <w:rPr>
            <w:noProof/>
            <w:webHidden/>
          </w:rPr>
          <w:instrText xml:space="preserve"> PAGEREF _Toc137423800 \h </w:instrText>
        </w:r>
        <w:r>
          <w:rPr>
            <w:noProof/>
            <w:webHidden/>
          </w:rPr>
        </w:r>
        <w:r>
          <w:rPr>
            <w:noProof/>
            <w:webHidden/>
          </w:rPr>
          <w:fldChar w:fldCharType="separate"/>
        </w:r>
        <w:r w:rsidR="00B85FD9">
          <w:rPr>
            <w:noProof/>
            <w:webHidden/>
          </w:rPr>
          <w:t>17</w:t>
        </w:r>
        <w:r>
          <w:rPr>
            <w:noProof/>
            <w:webHidden/>
          </w:rPr>
          <w:fldChar w:fldCharType="end"/>
        </w:r>
      </w:hyperlink>
    </w:p>
    <w:p w14:paraId="7EC73224" w14:textId="401A3790"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01" w:history="1">
        <w:r w:rsidRPr="00ED7839">
          <w:rPr>
            <w:rStyle w:val="Hyperlink"/>
            <w:b/>
            <w:noProof/>
          </w:rPr>
          <w:t>Table 6-Update Password Use Case</w:t>
        </w:r>
        <w:r>
          <w:rPr>
            <w:noProof/>
            <w:webHidden/>
          </w:rPr>
          <w:tab/>
        </w:r>
        <w:r>
          <w:rPr>
            <w:noProof/>
            <w:webHidden/>
          </w:rPr>
          <w:fldChar w:fldCharType="begin"/>
        </w:r>
        <w:r>
          <w:rPr>
            <w:noProof/>
            <w:webHidden/>
          </w:rPr>
          <w:instrText xml:space="preserve"> PAGEREF _Toc137423801 \h </w:instrText>
        </w:r>
        <w:r>
          <w:rPr>
            <w:noProof/>
            <w:webHidden/>
          </w:rPr>
        </w:r>
        <w:r>
          <w:rPr>
            <w:noProof/>
            <w:webHidden/>
          </w:rPr>
          <w:fldChar w:fldCharType="separate"/>
        </w:r>
        <w:r w:rsidR="00B85FD9">
          <w:rPr>
            <w:noProof/>
            <w:webHidden/>
          </w:rPr>
          <w:t>18</w:t>
        </w:r>
        <w:r>
          <w:rPr>
            <w:noProof/>
            <w:webHidden/>
          </w:rPr>
          <w:fldChar w:fldCharType="end"/>
        </w:r>
      </w:hyperlink>
    </w:p>
    <w:p w14:paraId="3ADB98DF" w14:textId="48C8A97B"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02" w:history="1">
        <w:r w:rsidRPr="00ED7839">
          <w:rPr>
            <w:rStyle w:val="Hyperlink"/>
            <w:b/>
            <w:noProof/>
          </w:rPr>
          <w:t>Table 7-Comparison Use Case</w:t>
        </w:r>
        <w:r>
          <w:rPr>
            <w:noProof/>
            <w:webHidden/>
          </w:rPr>
          <w:tab/>
        </w:r>
        <w:r>
          <w:rPr>
            <w:noProof/>
            <w:webHidden/>
          </w:rPr>
          <w:fldChar w:fldCharType="begin"/>
        </w:r>
        <w:r>
          <w:rPr>
            <w:noProof/>
            <w:webHidden/>
          </w:rPr>
          <w:instrText xml:space="preserve"> PAGEREF _Toc137423802 \h </w:instrText>
        </w:r>
        <w:r>
          <w:rPr>
            <w:noProof/>
            <w:webHidden/>
          </w:rPr>
        </w:r>
        <w:r>
          <w:rPr>
            <w:noProof/>
            <w:webHidden/>
          </w:rPr>
          <w:fldChar w:fldCharType="separate"/>
        </w:r>
        <w:r w:rsidR="00B85FD9">
          <w:rPr>
            <w:noProof/>
            <w:webHidden/>
          </w:rPr>
          <w:t>19</w:t>
        </w:r>
        <w:r>
          <w:rPr>
            <w:noProof/>
            <w:webHidden/>
          </w:rPr>
          <w:fldChar w:fldCharType="end"/>
        </w:r>
      </w:hyperlink>
    </w:p>
    <w:p w14:paraId="15847E5A" w14:textId="7C2C3797"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03" w:history="1">
        <w:r w:rsidRPr="00ED7839">
          <w:rPr>
            <w:rStyle w:val="Hyperlink"/>
            <w:b/>
            <w:noProof/>
          </w:rPr>
          <w:t>Table 8-View Profile Use Case</w:t>
        </w:r>
        <w:r>
          <w:rPr>
            <w:noProof/>
            <w:webHidden/>
          </w:rPr>
          <w:tab/>
        </w:r>
        <w:r>
          <w:rPr>
            <w:noProof/>
            <w:webHidden/>
          </w:rPr>
          <w:fldChar w:fldCharType="begin"/>
        </w:r>
        <w:r>
          <w:rPr>
            <w:noProof/>
            <w:webHidden/>
          </w:rPr>
          <w:instrText xml:space="preserve"> PAGEREF _Toc137423803 \h </w:instrText>
        </w:r>
        <w:r>
          <w:rPr>
            <w:noProof/>
            <w:webHidden/>
          </w:rPr>
        </w:r>
        <w:r>
          <w:rPr>
            <w:noProof/>
            <w:webHidden/>
          </w:rPr>
          <w:fldChar w:fldCharType="separate"/>
        </w:r>
        <w:r w:rsidR="00B85FD9">
          <w:rPr>
            <w:noProof/>
            <w:webHidden/>
          </w:rPr>
          <w:t>20</w:t>
        </w:r>
        <w:r>
          <w:rPr>
            <w:noProof/>
            <w:webHidden/>
          </w:rPr>
          <w:fldChar w:fldCharType="end"/>
        </w:r>
      </w:hyperlink>
    </w:p>
    <w:p w14:paraId="6F51D87F" w14:textId="16F00649"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45BF0537" w14:textId="77777777" w:rsidR="0097625A" w:rsidRPr="000145D5" w:rsidRDefault="0097625A" w:rsidP="00D35B14">
      <w:pP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37423795"/>
      <w:r w:rsidRPr="000145D5">
        <w:rPr>
          <w:rFonts w:asciiTheme="majorBidi" w:hAnsiTheme="majorBidi" w:cstheme="majorBidi"/>
        </w:rPr>
        <w:t>LIST OF FIGURES</w:t>
      </w:r>
      <w:bookmarkEnd w:id="5"/>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178F9F7E" w14:textId="6A981B75" w:rsidR="003E50A8" w:rsidRDefault="00726B27">
      <w:pPr>
        <w:pStyle w:val="TableofFigures"/>
        <w:rPr>
          <w:rFonts w:asciiTheme="minorHAnsi" w:eastAsiaTheme="minorEastAsia" w:hAnsiTheme="minorHAnsi" w:cstheme="minorBidi"/>
          <w:noProof/>
          <w:kern w:val="2"/>
          <w:sz w:val="22"/>
          <w:szCs w:val="22"/>
          <w:lang w:val="en-US" w:eastAsia="en-US"/>
          <w14:ligatures w14:val="standardContextual"/>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37423804" w:history="1">
        <w:r w:rsidR="003E50A8" w:rsidRPr="005014D8">
          <w:rPr>
            <w:rStyle w:val="Hyperlink"/>
            <w:noProof/>
          </w:rPr>
          <w:t>Figure 1 Class Diagram</w:t>
        </w:r>
        <w:r w:rsidR="003E50A8">
          <w:rPr>
            <w:noProof/>
            <w:webHidden/>
          </w:rPr>
          <w:tab/>
        </w:r>
        <w:r w:rsidR="003E50A8">
          <w:rPr>
            <w:noProof/>
            <w:webHidden/>
          </w:rPr>
          <w:fldChar w:fldCharType="begin"/>
        </w:r>
        <w:r w:rsidR="003E50A8">
          <w:rPr>
            <w:noProof/>
            <w:webHidden/>
          </w:rPr>
          <w:instrText xml:space="preserve"> PAGEREF _Toc137423804 \h </w:instrText>
        </w:r>
        <w:r w:rsidR="003E50A8">
          <w:rPr>
            <w:noProof/>
            <w:webHidden/>
          </w:rPr>
        </w:r>
        <w:r w:rsidR="003E50A8">
          <w:rPr>
            <w:noProof/>
            <w:webHidden/>
          </w:rPr>
          <w:fldChar w:fldCharType="separate"/>
        </w:r>
        <w:r w:rsidR="00B85FD9">
          <w:rPr>
            <w:noProof/>
            <w:webHidden/>
          </w:rPr>
          <w:t>8</w:t>
        </w:r>
        <w:r w:rsidR="003E50A8">
          <w:rPr>
            <w:noProof/>
            <w:webHidden/>
          </w:rPr>
          <w:fldChar w:fldCharType="end"/>
        </w:r>
      </w:hyperlink>
    </w:p>
    <w:p w14:paraId="7BE6619D" w14:textId="1BCF1A57"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05" w:history="1">
        <w:r w:rsidRPr="005014D8">
          <w:rPr>
            <w:rStyle w:val="Hyperlink"/>
            <w:noProof/>
          </w:rPr>
          <w:t>Figure 2 Admin Use Case Diagram</w:t>
        </w:r>
        <w:r>
          <w:rPr>
            <w:noProof/>
            <w:webHidden/>
          </w:rPr>
          <w:tab/>
        </w:r>
        <w:r>
          <w:rPr>
            <w:noProof/>
            <w:webHidden/>
          </w:rPr>
          <w:fldChar w:fldCharType="begin"/>
        </w:r>
        <w:r>
          <w:rPr>
            <w:noProof/>
            <w:webHidden/>
          </w:rPr>
          <w:instrText xml:space="preserve"> PAGEREF _Toc137423805 \h </w:instrText>
        </w:r>
        <w:r>
          <w:rPr>
            <w:noProof/>
            <w:webHidden/>
          </w:rPr>
        </w:r>
        <w:r>
          <w:rPr>
            <w:noProof/>
            <w:webHidden/>
          </w:rPr>
          <w:fldChar w:fldCharType="separate"/>
        </w:r>
        <w:r w:rsidR="00B85FD9">
          <w:rPr>
            <w:noProof/>
            <w:webHidden/>
          </w:rPr>
          <w:t>9</w:t>
        </w:r>
        <w:r>
          <w:rPr>
            <w:noProof/>
            <w:webHidden/>
          </w:rPr>
          <w:fldChar w:fldCharType="end"/>
        </w:r>
      </w:hyperlink>
    </w:p>
    <w:p w14:paraId="503BB0C1" w14:textId="67FA2227"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06" w:history="1">
        <w:r w:rsidRPr="005014D8">
          <w:rPr>
            <w:rStyle w:val="Hyperlink"/>
            <w:noProof/>
          </w:rPr>
          <w:t>Figure 3-Login Use Case Diagram</w:t>
        </w:r>
        <w:r>
          <w:rPr>
            <w:noProof/>
            <w:webHidden/>
          </w:rPr>
          <w:tab/>
        </w:r>
        <w:r>
          <w:rPr>
            <w:noProof/>
            <w:webHidden/>
          </w:rPr>
          <w:fldChar w:fldCharType="begin"/>
        </w:r>
        <w:r>
          <w:rPr>
            <w:noProof/>
            <w:webHidden/>
          </w:rPr>
          <w:instrText xml:space="preserve"> PAGEREF _Toc137423806 \h </w:instrText>
        </w:r>
        <w:r>
          <w:rPr>
            <w:noProof/>
            <w:webHidden/>
          </w:rPr>
        </w:r>
        <w:r>
          <w:rPr>
            <w:noProof/>
            <w:webHidden/>
          </w:rPr>
          <w:fldChar w:fldCharType="separate"/>
        </w:r>
        <w:r w:rsidR="00B85FD9">
          <w:rPr>
            <w:noProof/>
            <w:webHidden/>
          </w:rPr>
          <w:t>10</w:t>
        </w:r>
        <w:r>
          <w:rPr>
            <w:noProof/>
            <w:webHidden/>
          </w:rPr>
          <w:fldChar w:fldCharType="end"/>
        </w:r>
      </w:hyperlink>
    </w:p>
    <w:p w14:paraId="1CF8CB89" w14:textId="650A2BA7"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07" w:history="1">
        <w:r w:rsidRPr="005014D8">
          <w:rPr>
            <w:rStyle w:val="Hyperlink"/>
            <w:noProof/>
          </w:rPr>
          <w:t>Figure 4-Seller  Use Case Diagram</w:t>
        </w:r>
        <w:r>
          <w:rPr>
            <w:noProof/>
            <w:webHidden/>
          </w:rPr>
          <w:tab/>
        </w:r>
        <w:r>
          <w:rPr>
            <w:noProof/>
            <w:webHidden/>
          </w:rPr>
          <w:fldChar w:fldCharType="begin"/>
        </w:r>
        <w:r>
          <w:rPr>
            <w:noProof/>
            <w:webHidden/>
          </w:rPr>
          <w:instrText xml:space="preserve"> PAGEREF _Toc137423807 \h </w:instrText>
        </w:r>
        <w:r>
          <w:rPr>
            <w:noProof/>
            <w:webHidden/>
          </w:rPr>
        </w:r>
        <w:r>
          <w:rPr>
            <w:noProof/>
            <w:webHidden/>
          </w:rPr>
          <w:fldChar w:fldCharType="separate"/>
        </w:r>
        <w:r w:rsidR="00B85FD9">
          <w:rPr>
            <w:noProof/>
            <w:webHidden/>
          </w:rPr>
          <w:t>11</w:t>
        </w:r>
        <w:r>
          <w:rPr>
            <w:noProof/>
            <w:webHidden/>
          </w:rPr>
          <w:fldChar w:fldCharType="end"/>
        </w:r>
      </w:hyperlink>
    </w:p>
    <w:p w14:paraId="0FA4FE12" w14:textId="0721D5C3"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08" w:history="1">
        <w:r w:rsidRPr="005014D8">
          <w:rPr>
            <w:rStyle w:val="Hyperlink"/>
            <w:noProof/>
          </w:rPr>
          <w:t>Figure 5-Buyer Use Case Diagram</w:t>
        </w:r>
        <w:r>
          <w:rPr>
            <w:noProof/>
            <w:webHidden/>
          </w:rPr>
          <w:tab/>
        </w:r>
        <w:r>
          <w:rPr>
            <w:noProof/>
            <w:webHidden/>
          </w:rPr>
          <w:fldChar w:fldCharType="begin"/>
        </w:r>
        <w:r>
          <w:rPr>
            <w:noProof/>
            <w:webHidden/>
          </w:rPr>
          <w:instrText xml:space="preserve"> PAGEREF _Toc137423808 \h </w:instrText>
        </w:r>
        <w:r>
          <w:rPr>
            <w:noProof/>
            <w:webHidden/>
          </w:rPr>
        </w:r>
        <w:r>
          <w:rPr>
            <w:noProof/>
            <w:webHidden/>
          </w:rPr>
          <w:fldChar w:fldCharType="separate"/>
        </w:r>
        <w:r w:rsidR="00B85FD9">
          <w:rPr>
            <w:noProof/>
            <w:webHidden/>
          </w:rPr>
          <w:t>12</w:t>
        </w:r>
        <w:r>
          <w:rPr>
            <w:noProof/>
            <w:webHidden/>
          </w:rPr>
          <w:fldChar w:fldCharType="end"/>
        </w:r>
      </w:hyperlink>
    </w:p>
    <w:p w14:paraId="47B3ADF6" w14:textId="30C852A0"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09" w:history="1">
        <w:r w:rsidRPr="005014D8">
          <w:rPr>
            <w:rStyle w:val="Hyperlink"/>
            <w:noProof/>
          </w:rPr>
          <w:t>Figure 6-Create Account Sequence Diagram</w:t>
        </w:r>
        <w:r>
          <w:rPr>
            <w:noProof/>
            <w:webHidden/>
          </w:rPr>
          <w:tab/>
        </w:r>
        <w:r>
          <w:rPr>
            <w:noProof/>
            <w:webHidden/>
          </w:rPr>
          <w:fldChar w:fldCharType="begin"/>
        </w:r>
        <w:r>
          <w:rPr>
            <w:noProof/>
            <w:webHidden/>
          </w:rPr>
          <w:instrText xml:space="preserve"> PAGEREF _Toc137423809 \h </w:instrText>
        </w:r>
        <w:r>
          <w:rPr>
            <w:noProof/>
            <w:webHidden/>
          </w:rPr>
        </w:r>
        <w:r>
          <w:rPr>
            <w:noProof/>
            <w:webHidden/>
          </w:rPr>
          <w:fldChar w:fldCharType="separate"/>
        </w:r>
        <w:r w:rsidR="00B85FD9">
          <w:rPr>
            <w:noProof/>
            <w:webHidden/>
          </w:rPr>
          <w:t>21</w:t>
        </w:r>
        <w:r>
          <w:rPr>
            <w:noProof/>
            <w:webHidden/>
          </w:rPr>
          <w:fldChar w:fldCharType="end"/>
        </w:r>
      </w:hyperlink>
    </w:p>
    <w:p w14:paraId="5325A3C3" w14:textId="4D440F16"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10" w:history="1">
        <w:r w:rsidRPr="005014D8">
          <w:rPr>
            <w:rStyle w:val="Hyperlink"/>
            <w:noProof/>
          </w:rPr>
          <w:t>Figure 7-Admin Sequence Diagram</w:t>
        </w:r>
        <w:r>
          <w:rPr>
            <w:noProof/>
            <w:webHidden/>
          </w:rPr>
          <w:tab/>
        </w:r>
        <w:r>
          <w:rPr>
            <w:noProof/>
            <w:webHidden/>
          </w:rPr>
          <w:fldChar w:fldCharType="begin"/>
        </w:r>
        <w:r>
          <w:rPr>
            <w:noProof/>
            <w:webHidden/>
          </w:rPr>
          <w:instrText xml:space="preserve"> PAGEREF _Toc137423810 \h </w:instrText>
        </w:r>
        <w:r>
          <w:rPr>
            <w:noProof/>
            <w:webHidden/>
          </w:rPr>
        </w:r>
        <w:r>
          <w:rPr>
            <w:noProof/>
            <w:webHidden/>
          </w:rPr>
          <w:fldChar w:fldCharType="separate"/>
        </w:r>
        <w:r w:rsidR="00B85FD9">
          <w:rPr>
            <w:noProof/>
            <w:webHidden/>
          </w:rPr>
          <w:t>22</w:t>
        </w:r>
        <w:r>
          <w:rPr>
            <w:noProof/>
            <w:webHidden/>
          </w:rPr>
          <w:fldChar w:fldCharType="end"/>
        </w:r>
      </w:hyperlink>
    </w:p>
    <w:p w14:paraId="6608512B" w14:textId="6F27DF44"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11" w:history="1">
        <w:r w:rsidRPr="005014D8">
          <w:rPr>
            <w:rStyle w:val="Hyperlink"/>
            <w:noProof/>
          </w:rPr>
          <w:t>Figure 8-User Login Sequence Diagram</w:t>
        </w:r>
        <w:r>
          <w:rPr>
            <w:noProof/>
            <w:webHidden/>
          </w:rPr>
          <w:tab/>
        </w:r>
        <w:r>
          <w:rPr>
            <w:noProof/>
            <w:webHidden/>
          </w:rPr>
          <w:fldChar w:fldCharType="begin"/>
        </w:r>
        <w:r>
          <w:rPr>
            <w:noProof/>
            <w:webHidden/>
          </w:rPr>
          <w:instrText xml:space="preserve"> PAGEREF _Toc137423811 \h </w:instrText>
        </w:r>
        <w:r>
          <w:rPr>
            <w:noProof/>
            <w:webHidden/>
          </w:rPr>
        </w:r>
        <w:r>
          <w:rPr>
            <w:noProof/>
            <w:webHidden/>
          </w:rPr>
          <w:fldChar w:fldCharType="separate"/>
        </w:r>
        <w:r w:rsidR="00B85FD9">
          <w:rPr>
            <w:noProof/>
            <w:webHidden/>
          </w:rPr>
          <w:t>23</w:t>
        </w:r>
        <w:r>
          <w:rPr>
            <w:noProof/>
            <w:webHidden/>
          </w:rPr>
          <w:fldChar w:fldCharType="end"/>
        </w:r>
      </w:hyperlink>
    </w:p>
    <w:p w14:paraId="681EDCF3" w14:textId="77A7DFE3"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12" w:history="1">
        <w:r w:rsidRPr="005014D8">
          <w:rPr>
            <w:rStyle w:val="Hyperlink"/>
            <w:noProof/>
          </w:rPr>
          <w:t>Figure 9-Search Product Sequence Diagram</w:t>
        </w:r>
        <w:r>
          <w:rPr>
            <w:noProof/>
            <w:webHidden/>
          </w:rPr>
          <w:tab/>
        </w:r>
        <w:r>
          <w:rPr>
            <w:noProof/>
            <w:webHidden/>
          </w:rPr>
          <w:fldChar w:fldCharType="begin"/>
        </w:r>
        <w:r>
          <w:rPr>
            <w:noProof/>
            <w:webHidden/>
          </w:rPr>
          <w:instrText xml:space="preserve"> PAGEREF _Toc137423812 \h </w:instrText>
        </w:r>
        <w:r>
          <w:rPr>
            <w:noProof/>
            <w:webHidden/>
          </w:rPr>
        </w:r>
        <w:r>
          <w:rPr>
            <w:noProof/>
            <w:webHidden/>
          </w:rPr>
          <w:fldChar w:fldCharType="separate"/>
        </w:r>
        <w:r w:rsidR="00B85FD9">
          <w:rPr>
            <w:noProof/>
            <w:webHidden/>
          </w:rPr>
          <w:t>24</w:t>
        </w:r>
        <w:r>
          <w:rPr>
            <w:noProof/>
            <w:webHidden/>
          </w:rPr>
          <w:fldChar w:fldCharType="end"/>
        </w:r>
      </w:hyperlink>
    </w:p>
    <w:p w14:paraId="030F3990" w14:textId="3AB10C85"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13" w:history="1">
        <w:r w:rsidRPr="005014D8">
          <w:rPr>
            <w:rStyle w:val="Hyperlink"/>
            <w:noProof/>
          </w:rPr>
          <w:t>Figure 10-Block User Sequence Diagram</w:t>
        </w:r>
        <w:r>
          <w:rPr>
            <w:noProof/>
            <w:webHidden/>
          </w:rPr>
          <w:tab/>
        </w:r>
        <w:r>
          <w:rPr>
            <w:noProof/>
            <w:webHidden/>
          </w:rPr>
          <w:fldChar w:fldCharType="begin"/>
        </w:r>
        <w:r>
          <w:rPr>
            <w:noProof/>
            <w:webHidden/>
          </w:rPr>
          <w:instrText xml:space="preserve"> PAGEREF _Toc137423813 \h </w:instrText>
        </w:r>
        <w:r>
          <w:rPr>
            <w:noProof/>
            <w:webHidden/>
          </w:rPr>
        </w:r>
        <w:r>
          <w:rPr>
            <w:noProof/>
            <w:webHidden/>
          </w:rPr>
          <w:fldChar w:fldCharType="separate"/>
        </w:r>
        <w:r w:rsidR="00B85FD9">
          <w:rPr>
            <w:noProof/>
            <w:webHidden/>
          </w:rPr>
          <w:t>25</w:t>
        </w:r>
        <w:r>
          <w:rPr>
            <w:noProof/>
            <w:webHidden/>
          </w:rPr>
          <w:fldChar w:fldCharType="end"/>
        </w:r>
      </w:hyperlink>
    </w:p>
    <w:p w14:paraId="7A1FF046" w14:textId="10E07759"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14" w:history="1">
        <w:r w:rsidRPr="005014D8">
          <w:rPr>
            <w:rStyle w:val="Hyperlink"/>
            <w:noProof/>
          </w:rPr>
          <w:t>Figure 11-View Product Sequence Diagram</w:t>
        </w:r>
        <w:r>
          <w:rPr>
            <w:noProof/>
            <w:webHidden/>
          </w:rPr>
          <w:tab/>
        </w:r>
        <w:r>
          <w:rPr>
            <w:noProof/>
            <w:webHidden/>
          </w:rPr>
          <w:fldChar w:fldCharType="begin"/>
        </w:r>
        <w:r>
          <w:rPr>
            <w:noProof/>
            <w:webHidden/>
          </w:rPr>
          <w:instrText xml:space="preserve"> PAGEREF _Toc137423814 \h </w:instrText>
        </w:r>
        <w:r>
          <w:rPr>
            <w:noProof/>
            <w:webHidden/>
          </w:rPr>
        </w:r>
        <w:r>
          <w:rPr>
            <w:noProof/>
            <w:webHidden/>
          </w:rPr>
          <w:fldChar w:fldCharType="separate"/>
        </w:r>
        <w:r w:rsidR="00B85FD9">
          <w:rPr>
            <w:noProof/>
            <w:webHidden/>
          </w:rPr>
          <w:t>26</w:t>
        </w:r>
        <w:r>
          <w:rPr>
            <w:noProof/>
            <w:webHidden/>
          </w:rPr>
          <w:fldChar w:fldCharType="end"/>
        </w:r>
      </w:hyperlink>
    </w:p>
    <w:p w14:paraId="365198A8" w14:textId="1168D260"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15" w:history="1">
        <w:r w:rsidRPr="005014D8">
          <w:rPr>
            <w:rStyle w:val="Hyperlink"/>
            <w:noProof/>
          </w:rPr>
          <w:t>Figure 12-Update Password Sequence Diagram</w:t>
        </w:r>
        <w:r>
          <w:rPr>
            <w:noProof/>
            <w:webHidden/>
          </w:rPr>
          <w:tab/>
        </w:r>
        <w:r>
          <w:rPr>
            <w:noProof/>
            <w:webHidden/>
          </w:rPr>
          <w:fldChar w:fldCharType="begin"/>
        </w:r>
        <w:r>
          <w:rPr>
            <w:noProof/>
            <w:webHidden/>
          </w:rPr>
          <w:instrText xml:space="preserve"> PAGEREF _Toc137423815 \h </w:instrText>
        </w:r>
        <w:r>
          <w:rPr>
            <w:noProof/>
            <w:webHidden/>
          </w:rPr>
        </w:r>
        <w:r>
          <w:rPr>
            <w:noProof/>
            <w:webHidden/>
          </w:rPr>
          <w:fldChar w:fldCharType="separate"/>
        </w:r>
        <w:r w:rsidR="00B85FD9">
          <w:rPr>
            <w:noProof/>
            <w:webHidden/>
          </w:rPr>
          <w:t>27</w:t>
        </w:r>
        <w:r>
          <w:rPr>
            <w:noProof/>
            <w:webHidden/>
          </w:rPr>
          <w:fldChar w:fldCharType="end"/>
        </w:r>
      </w:hyperlink>
    </w:p>
    <w:p w14:paraId="735A2CBC" w14:textId="36CE1FE2"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16" w:history="1">
        <w:r w:rsidRPr="005014D8">
          <w:rPr>
            <w:rStyle w:val="Hyperlink"/>
            <w:noProof/>
          </w:rPr>
          <w:t>Figure 13-Comparison Product Sequence Diagram</w:t>
        </w:r>
        <w:r>
          <w:rPr>
            <w:noProof/>
            <w:webHidden/>
          </w:rPr>
          <w:tab/>
        </w:r>
        <w:r>
          <w:rPr>
            <w:noProof/>
            <w:webHidden/>
          </w:rPr>
          <w:fldChar w:fldCharType="begin"/>
        </w:r>
        <w:r>
          <w:rPr>
            <w:noProof/>
            <w:webHidden/>
          </w:rPr>
          <w:instrText xml:space="preserve"> PAGEREF _Toc137423816 \h </w:instrText>
        </w:r>
        <w:r>
          <w:rPr>
            <w:noProof/>
            <w:webHidden/>
          </w:rPr>
        </w:r>
        <w:r>
          <w:rPr>
            <w:noProof/>
            <w:webHidden/>
          </w:rPr>
          <w:fldChar w:fldCharType="separate"/>
        </w:r>
        <w:r w:rsidR="00B85FD9">
          <w:rPr>
            <w:noProof/>
            <w:webHidden/>
          </w:rPr>
          <w:t>28</w:t>
        </w:r>
        <w:r>
          <w:rPr>
            <w:noProof/>
            <w:webHidden/>
          </w:rPr>
          <w:fldChar w:fldCharType="end"/>
        </w:r>
      </w:hyperlink>
    </w:p>
    <w:p w14:paraId="657321FA" w14:textId="3FD343CF"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17" w:history="1">
        <w:r w:rsidRPr="005014D8">
          <w:rPr>
            <w:rStyle w:val="Hyperlink"/>
            <w:noProof/>
          </w:rPr>
          <w:t>Figure 14-View Profile Sequence Diagram</w:t>
        </w:r>
        <w:r>
          <w:rPr>
            <w:noProof/>
            <w:webHidden/>
          </w:rPr>
          <w:tab/>
        </w:r>
        <w:r>
          <w:rPr>
            <w:noProof/>
            <w:webHidden/>
          </w:rPr>
          <w:fldChar w:fldCharType="begin"/>
        </w:r>
        <w:r>
          <w:rPr>
            <w:noProof/>
            <w:webHidden/>
          </w:rPr>
          <w:instrText xml:space="preserve"> PAGEREF _Toc137423817 \h </w:instrText>
        </w:r>
        <w:r>
          <w:rPr>
            <w:noProof/>
            <w:webHidden/>
          </w:rPr>
        </w:r>
        <w:r>
          <w:rPr>
            <w:noProof/>
            <w:webHidden/>
          </w:rPr>
          <w:fldChar w:fldCharType="separate"/>
        </w:r>
        <w:r w:rsidR="00B85FD9">
          <w:rPr>
            <w:noProof/>
            <w:webHidden/>
          </w:rPr>
          <w:t>29</w:t>
        </w:r>
        <w:r>
          <w:rPr>
            <w:noProof/>
            <w:webHidden/>
          </w:rPr>
          <w:fldChar w:fldCharType="end"/>
        </w:r>
      </w:hyperlink>
    </w:p>
    <w:p w14:paraId="0CEB736D" w14:textId="10382641"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18" w:history="1">
        <w:r w:rsidRPr="005014D8">
          <w:rPr>
            <w:rStyle w:val="Hyperlink"/>
            <w:noProof/>
          </w:rPr>
          <w:t>Figure 15-Admin Collaboration Diagram</w:t>
        </w:r>
        <w:r>
          <w:rPr>
            <w:noProof/>
            <w:webHidden/>
          </w:rPr>
          <w:tab/>
        </w:r>
        <w:r>
          <w:rPr>
            <w:noProof/>
            <w:webHidden/>
          </w:rPr>
          <w:fldChar w:fldCharType="begin"/>
        </w:r>
        <w:r>
          <w:rPr>
            <w:noProof/>
            <w:webHidden/>
          </w:rPr>
          <w:instrText xml:space="preserve"> PAGEREF _Toc137423818 \h </w:instrText>
        </w:r>
        <w:r>
          <w:rPr>
            <w:noProof/>
            <w:webHidden/>
          </w:rPr>
        </w:r>
        <w:r>
          <w:rPr>
            <w:noProof/>
            <w:webHidden/>
          </w:rPr>
          <w:fldChar w:fldCharType="separate"/>
        </w:r>
        <w:r w:rsidR="00B85FD9">
          <w:rPr>
            <w:noProof/>
            <w:webHidden/>
          </w:rPr>
          <w:t>30</w:t>
        </w:r>
        <w:r>
          <w:rPr>
            <w:noProof/>
            <w:webHidden/>
          </w:rPr>
          <w:fldChar w:fldCharType="end"/>
        </w:r>
      </w:hyperlink>
    </w:p>
    <w:p w14:paraId="3FB7DCE3" w14:textId="53D307FD"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19" w:history="1">
        <w:r w:rsidRPr="005014D8">
          <w:rPr>
            <w:rStyle w:val="Hyperlink"/>
            <w:noProof/>
          </w:rPr>
          <w:t>Figure 16-Buyer Collaboration Diagram</w:t>
        </w:r>
        <w:r>
          <w:rPr>
            <w:noProof/>
            <w:webHidden/>
          </w:rPr>
          <w:tab/>
        </w:r>
        <w:r>
          <w:rPr>
            <w:noProof/>
            <w:webHidden/>
          </w:rPr>
          <w:fldChar w:fldCharType="begin"/>
        </w:r>
        <w:r>
          <w:rPr>
            <w:noProof/>
            <w:webHidden/>
          </w:rPr>
          <w:instrText xml:space="preserve"> PAGEREF _Toc137423819 \h </w:instrText>
        </w:r>
        <w:r>
          <w:rPr>
            <w:noProof/>
            <w:webHidden/>
          </w:rPr>
        </w:r>
        <w:r>
          <w:rPr>
            <w:noProof/>
            <w:webHidden/>
          </w:rPr>
          <w:fldChar w:fldCharType="separate"/>
        </w:r>
        <w:r w:rsidR="00B85FD9">
          <w:rPr>
            <w:noProof/>
            <w:webHidden/>
          </w:rPr>
          <w:t>31</w:t>
        </w:r>
        <w:r>
          <w:rPr>
            <w:noProof/>
            <w:webHidden/>
          </w:rPr>
          <w:fldChar w:fldCharType="end"/>
        </w:r>
      </w:hyperlink>
    </w:p>
    <w:p w14:paraId="0BA1C477" w14:textId="5C989FB6"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20" w:history="1">
        <w:r w:rsidRPr="005014D8">
          <w:rPr>
            <w:rStyle w:val="Hyperlink"/>
            <w:noProof/>
          </w:rPr>
          <w:t>Figure 17-Seller Collaboration Diagram</w:t>
        </w:r>
        <w:r>
          <w:rPr>
            <w:noProof/>
            <w:webHidden/>
          </w:rPr>
          <w:tab/>
        </w:r>
        <w:r>
          <w:rPr>
            <w:noProof/>
            <w:webHidden/>
          </w:rPr>
          <w:fldChar w:fldCharType="begin"/>
        </w:r>
        <w:r>
          <w:rPr>
            <w:noProof/>
            <w:webHidden/>
          </w:rPr>
          <w:instrText xml:space="preserve"> PAGEREF _Toc137423820 \h </w:instrText>
        </w:r>
        <w:r>
          <w:rPr>
            <w:noProof/>
            <w:webHidden/>
          </w:rPr>
        </w:r>
        <w:r>
          <w:rPr>
            <w:noProof/>
            <w:webHidden/>
          </w:rPr>
          <w:fldChar w:fldCharType="separate"/>
        </w:r>
        <w:r w:rsidR="00B85FD9">
          <w:rPr>
            <w:noProof/>
            <w:webHidden/>
          </w:rPr>
          <w:t>31</w:t>
        </w:r>
        <w:r>
          <w:rPr>
            <w:noProof/>
            <w:webHidden/>
          </w:rPr>
          <w:fldChar w:fldCharType="end"/>
        </w:r>
      </w:hyperlink>
    </w:p>
    <w:p w14:paraId="57FAAE18" w14:textId="730BFAD7"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21" w:history="1">
        <w:r w:rsidRPr="005014D8">
          <w:rPr>
            <w:rStyle w:val="Hyperlink"/>
            <w:noProof/>
          </w:rPr>
          <w:t>Figure 18-Admin Domain Model</w:t>
        </w:r>
        <w:r>
          <w:rPr>
            <w:noProof/>
            <w:webHidden/>
          </w:rPr>
          <w:tab/>
        </w:r>
        <w:r>
          <w:rPr>
            <w:noProof/>
            <w:webHidden/>
          </w:rPr>
          <w:fldChar w:fldCharType="begin"/>
        </w:r>
        <w:r>
          <w:rPr>
            <w:noProof/>
            <w:webHidden/>
          </w:rPr>
          <w:instrText xml:space="preserve"> PAGEREF _Toc137423821 \h </w:instrText>
        </w:r>
        <w:r>
          <w:rPr>
            <w:noProof/>
            <w:webHidden/>
          </w:rPr>
        </w:r>
        <w:r>
          <w:rPr>
            <w:noProof/>
            <w:webHidden/>
          </w:rPr>
          <w:fldChar w:fldCharType="separate"/>
        </w:r>
        <w:r w:rsidR="00B85FD9">
          <w:rPr>
            <w:noProof/>
            <w:webHidden/>
          </w:rPr>
          <w:t>32</w:t>
        </w:r>
        <w:r>
          <w:rPr>
            <w:noProof/>
            <w:webHidden/>
          </w:rPr>
          <w:fldChar w:fldCharType="end"/>
        </w:r>
      </w:hyperlink>
    </w:p>
    <w:p w14:paraId="46F5B6A5" w14:textId="623F90E9"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22" w:history="1">
        <w:r w:rsidRPr="005014D8">
          <w:rPr>
            <w:rStyle w:val="Hyperlink"/>
            <w:noProof/>
          </w:rPr>
          <w:t>Figure 19-Seller Domain Model</w:t>
        </w:r>
        <w:r>
          <w:rPr>
            <w:noProof/>
            <w:webHidden/>
          </w:rPr>
          <w:tab/>
        </w:r>
        <w:r>
          <w:rPr>
            <w:noProof/>
            <w:webHidden/>
          </w:rPr>
          <w:fldChar w:fldCharType="begin"/>
        </w:r>
        <w:r>
          <w:rPr>
            <w:noProof/>
            <w:webHidden/>
          </w:rPr>
          <w:instrText xml:space="preserve"> PAGEREF _Toc137423822 \h </w:instrText>
        </w:r>
        <w:r>
          <w:rPr>
            <w:noProof/>
            <w:webHidden/>
          </w:rPr>
        </w:r>
        <w:r>
          <w:rPr>
            <w:noProof/>
            <w:webHidden/>
          </w:rPr>
          <w:fldChar w:fldCharType="separate"/>
        </w:r>
        <w:r w:rsidR="00B85FD9">
          <w:rPr>
            <w:noProof/>
            <w:webHidden/>
          </w:rPr>
          <w:t>33</w:t>
        </w:r>
        <w:r>
          <w:rPr>
            <w:noProof/>
            <w:webHidden/>
          </w:rPr>
          <w:fldChar w:fldCharType="end"/>
        </w:r>
      </w:hyperlink>
    </w:p>
    <w:p w14:paraId="5B6CAF4E" w14:textId="16E5E6E6" w:rsidR="003E50A8" w:rsidRDefault="003E50A8">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23823" w:history="1">
        <w:r w:rsidRPr="005014D8">
          <w:rPr>
            <w:rStyle w:val="Hyperlink"/>
            <w:noProof/>
          </w:rPr>
          <w:t>Figure 20-Buyer Domain Model</w:t>
        </w:r>
        <w:r>
          <w:rPr>
            <w:noProof/>
            <w:webHidden/>
          </w:rPr>
          <w:tab/>
        </w:r>
        <w:r>
          <w:rPr>
            <w:noProof/>
            <w:webHidden/>
          </w:rPr>
          <w:fldChar w:fldCharType="begin"/>
        </w:r>
        <w:r>
          <w:rPr>
            <w:noProof/>
            <w:webHidden/>
          </w:rPr>
          <w:instrText xml:space="preserve"> PAGEREF _Toc137423823 \h </w:instrText>
        </w:r>
        <w:r>
          <w:rPr>
            <w:noProof/>
            <w:webHidden/>
          </w:rPr>
        </w:r>
        <w:r>
          <w:rPr>
            <w:noProof/>
            <w:webHidden/>
          </w:rPr>
          <w:fldChar w:fldCharType="separate"/>
        </w:r>
        <w:r w:rsidR="00B85FD9">
          <w:rPr>
            <w:noProof/>
            <w:webHidden/>
          </w:rPr>
          <w:t>34</w:t>
        </w:r>
        <w:r>
          <w:rPr>
            <w:noProof/>
            <w:webHidden/>
          </w:rPr>
          <w:fldChar w:fldCharType="end"/>
        </w:r>
      </w:hyperlink>
    </w:p>
    <w:p w14:paraId="0857FEFA" w14:textId="738E3B98" w:rsidR="00225288" w:rsidRDefault="00726B27" w:rsidP="00C300DE">
      <w:pP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fldChar w:fldCharType="end"/>
      </w:r>
    </w:p>
    <w:p w14:paraId="0E871D31" w14:textId="77777777" w:rsidR="002C7EFD" w:rsidRPr="000145D5" w:rsidRDefault="002C7EFD" w:rsidP="00FB7841">
      <w:pP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6" w:name="_Toc137423730"/>
      <w:r w:rsidRPr="000145D5">
        <w:rPr>
          <w:rFonts w:asciiTheme="majorBidi" w:hAnsiTheme="majorBidi" w:cstheme="majorBidi"/>
        </w:rPr>
        <w:t>INTRODUCTION</w:t>
      </w:r>
      <w:bookmarkEnd w:id="6"/>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7" w:name="_Toc216161117"/>
      <w:bookmarkStart w:id="8" w:name="_Toc137423731"/>
      <w:r w:rsidRPr="000145D5">
        <w:rPr>
          <w:rFonts w:asciiTheme="majorBidi" w:hAnsiTheme="majorBidi" w:cstheme="majorBidi"/>
        </w:rPr>
        <w:t>Background</w:t>
      </w:r>
      <w:bookmarkEnd w:id="7"/>
      <w:bookmarkEnd w:id="8"/>
    </w:p>
    <w:p w14:paraId="32C43672" w14:textId="77777777" w:rsidR="00A372F4" w:rsidRPr="000145D5" w:rsidRDefault="00A372F4" w:rsidP="00A372F4">
      <w:pPr>
        <w:rPr>
          <w:rFonts w:asciiTheme="majorBidi" w:hAnsiTheme="majorBidi" w:cstheme="majorBidi"/>
        </w:rPr>
      </w:pPr>
    </w:p>
    <w:p w14:paraId="6DD51C4E" w14:textId="77777777" w:rsidR="00094B18" w:rsidRPr="002429C3" w:rsidRDefault="00094B18" w:rsidP="00094B18"/>
    <w:p w14:paraId="23ABCE3B" w14:textId="29D8D6F4" w:rsidR="00094B18" w:rsidRPr="002429C3" w:rsidRDefault="00094B18" w:rsidP="00094B18">
      <w:r w:rsidRPr="002429C3">
        <w:t>Shopping online has become an increasingly popular way for consumers to purchase goods and services, with eCommerce sales expected to reach 8.1 trillion dollars by 2026</w:t>
      </w:r>
      <w:sdt>
        <w:sdtPr>
          <w:id w:val="-1015308994"/>
          <w:citation/>
        </w:sdtPr>
        <w:sdtContent>
          <w:r>
            <w:fldChar w:fldCharType="begin"/>
          </w:r>
          <w:r>
            <w:instrText xml:space="preserve"> CITATION Piy1 \l 1033 </w:instrText>
          </w:r>
          <w:r>
            <w:fldChar w:fldCharType="separate"/>
          </w:r>
          <w:r w:rsidR="009251E5">
            <w:rPr>
              <w:noProof/>
            </w:rPr>
            <w:t xml:space="preserve"> </w:t>
          </w:r>
          <w:r w:rsidR="009251E5" w:rsidRPr="009251E5">
            <w:rPr>
              <w:noProof/>
            </w:rPr>
            <w:t>[1]</w:t>
          </w:r>
          <w:r>
            <w:fldChar w:fldCharType="end"/>
          </w:r>
        </w:sdtContent>
      </w:sdt>
      <w:r w:rsidRPr="002429C3">
        <w:t>. One of the main benefits of shopping online is the ability to easily compare prices and features of products from different retailers. However, manually comparing prices and features from multiple stores can be time-consuming and overwhelming, leading many consumers to simply choose the first option they see.</w:t>
      </w:r>
    </w:p>
    <w:p w14:paraId="11136482" w14:textId="5627C418" w:rsidR="00094B18" w:rsidRPr="002429C3" w:rsidRDefault="00094B18" w:rsidP="00094B18">
      <w:r w:rsidRPr="002429C3">
        <w:t>To address this problem, we have developed ComparoMeter, a tool that allows consumers to compare products quickly and easily from different eCommerce stores</w:t>
      </w:r>
      <w:sdt>
        <w:sdtPr>
          <w:id w:val="1731959375"/>
          <w:citation/>
        </w:sdtPr>
        <w:sdtContent>
          <w:r>
            <w:fldChar w:fldCharType="begin"/>
          </w:r>
          <w:r>
            <w:instrText xml:space="preserve"> CITATION Ste1 \l 1033 </w:instrText>
          </w:r>
          <w:r>
            <w:fldChar w:fldCharType="separate"/>
          </w:r>
          <w:r w:rsidR="009251E5">
            <w:rPr>
              <w:noProof/>
            </w:rPr>
            <w:t xml:space="preserve"> </w:t>
          </w:r>
          <w:r w:rsidR="009251E5" w:rsidRPr="009251E5">
            <w:rPr>
              <w:noProof/>
            </w:rPr>
            <w:t>[2]</w:t>
          </w:r>
          <w:r>
            <w:fldChar w:fldCharType="end"/>
          </w:r>
        </w:sdtContent>
      </w:sdt>
      <w:r w:rsidRPr="002429C3">
        <w:t>. ComparoMeter allows users to input their desired product and see a list of options from various retailers, complete with pricing and key features. In addition, ComparoMeter includes a price tracking feature that alerts users when the price of a product drops below a certain threshold.</w:t>
      </w:r>
    </w:p>
    <w:p w14:paraId="3003961C" w14:textId="2BDA2FCB" w:rsidR="00094B18" w:rsidRDefault="00094B18" w:rsidP="00094B18">
      <w:r w:rsidRPr="002429C3">
        <w:t>The goal of ComparoMeter is to make the process of comparing products from different retailers more efficient and convenient for consumers, ultimately helping them make informed purchasing decisions</w:t>
      </w:r>
      <w:sdt>
        <w:sdtPr>
          <w:id w:val="1147476146"/>
          <w:citation/>
        </w:sdtPr>
        <w:sdtContent>
          <w:r>
            <w:fldChar w:fldCharType="begin"/>
          </w:r>
          <w:r>
            <w:instrText xml:space="preserve"> CITATION Ste1 \l 1033 </w:instrText>
          </w:r>
          <w:r>
            <w:fldChar w:fldCharType="separate"/>
          </w:r>
          <w:r w:rsidR="009251E5">
            <w:rPr>
              <w:noProof/>
            </w:rPr>
            <w:t xml:space="preserve"> </w:t>
          </w:r>
          <w:r w:rsidR="009251E5" w:rsidRPr="009251E5">
            <w:rPr>
              <w:noProof/>
            </w:rPr>
            <w:t>[2]</w:t>
          </w:r>
          <w:r>
            <w:fldChar w:fldCharType="end"/>
          </w:r>
        </w:sdtContent>
      </w:sdt>
      <w:r w:rsidRPr="002429C3">
        <w:t xml:space="preserve">. In the following sections, we will discuss the current state of eCommerce and consumer </w:t>
      </w:r>
      <w:r w:rsidR="00FB7841" w:rsidRPr="002429C3">
        <w:t>behaviour</w:t>
      </w:r>
      <w:r w:rsidRPr="002429C3">
        <w:t xml:space="preserve"> in relation to product comparison, as well as the technical details and features of ComparoMeter.</w:t>
      </w:r>
    </w:p>
    <w:p w14:paraId="0EEBE569" w14:textId="77777777" w:rsidR="00A372F4" w:rsidRPr="000145D5" w:rsidRDefault="00A372F4" w:rsidP="003A26D8">
      <w:pPr>
        <w:rPr>
          <w:rFonts w:asciiTheme="majorBidi" w:hAnsiTheme="majorBidi" w:cstheme="majorBidi"/>
        </w:rPr>
      </w:pPr>
    </w:p>
    <w:p w14:paraId="0ACCB694" w14:textId="77777777" w:rsidR="00A372F4" w:rsidRPr="000145D5" w:rsidRDefault="00A372F4"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7777777" w:rsidR="00FF0C03" w:rsidRDefault="002A613C" w:rsidP="0067299A">
      <w:pPr>
        <w:pStyle w:val="Heading3"/>
        <w:tabs>
          <w:tab w:val="clear" w:pos="864"/>
          <w:tab w:val="num" w:pos="850"/>
          <w:tab w:val="num" w:pos="1067"/>
        </w:tabs>
        <w:ind w:hanging="1067"/>
        <w:rPr>
          <w:rFonts w:asciiTheme="majorBidi" w:hAnsiTheme="majorBidi" w:cstheme="majorBidi"/>
        </w:rPr>
      </w:pPr>
      <w:bookmarkStart w:id="9" w:name="_Toc137423732"/>
      <w:r w:rsidRPr="000145D5">
        <w:rPr>
          <w:rFonts w:asciiTheme="majorBidi" w:hAnsiTheme="majorBidi" w:cstheme="majorBidi"/>
        </w:rPr>
        <w:t>Problem Statements</w:t>
      </w:r>
      <w:bookmarkEnd w:id="9"/>
    </w:p>
    <w:p w14:paraId="6D604B32" w14:textId="77777777" w:rsidR="00FB7841" w:rsidRPr="00FB7841" w:rsidRDefault="00FB7841" w:rsidP="00FB7841"/>
    <w:p w14:paraId="3E7FFC39" w14:textId="77777777" w:rsidR="00094B18" w:rsidRPr="002429C3" w:rsidRDefault="00094B18" w:rsidP="00094B18">
      <w:r w:rsidRPr="002429C3">
        <w:t>How can a price comparison system effectively and accurately compare the prices of products from multiple online retailers, while also providing reliable and unbiased information to consumers to help them make informed purchasing decisions?</w:t>
      </w:r>
    </w:p>
    <w:p w14:paraId="4EFBEF6C" w14:textId="77777777" w:rsidR="00094B18" w:rsidRPr="002429C3" w:rsidRDefault="00094B18" w:rsidP="00094B18">
      <w:r w:rsidRPr="002429C3">
        <w:t>Some specific issues that this problem statement might address include:</w:t>
      </w:r>
    </w:p>
    <w:p w14:paraId="321CDE79" w14:textId="77777777" w:rsidR="00094B18" w:rsidRPr="002429C3" w:rsidRDefault="00094B18" w:rsidP="00094B18">
      <w:pPr>
        <w:pStyle w:val="ListParagraph"/>
        <w:numPr>
          <w:ilvl w:val="0"/>
          <w:numId w:val="16"/>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Ensuring that the prices displayed on the price comparison system are accurate and up to date.</w:t>
      </w:r>
    </w:p>
    <w:p w14:paraId="188F9270" w14:textId="77777777" w:rsidR="00094B18" w:rsidRPr="002429C3" w:rsidRDefault="00094B18" w:rsidP="00094B18">
      <w:pPr>
        <w:pStyle w:val="ListParagraph"/>
        <w:numPr>
          <w:ilvl w:val="0"/>
          <w:numId w:val="16"/>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Identifying and including all relevant online retailers in the search results.</w:t>
      </w:r>
    </w:p>
    <w:p w14:paraId="56F19B4B" w14:textId="77777777" w:rsidR="00094B18" w:rsidRPr="002429C3" w:rsidRDefault="00094B18" w:rsidP="00094B18">
      <w:pPr>
        <w:pStyle w:val="ListParagraph"/>
        <w:numPr>
          <w:ilvl w:val="0"/>
          <w:numId w:val="16"/>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Providing additional information, such as product reviews and ratings, that is reliable and unbiased.</w:t>
      </w:r>
    </w:p>
    <w:p w14:paraId="0DDF6677" w14:textId="77777777" w:rsidR="00094B18" w:rsidRPr="002429C3" w:rsidRDefault="00094B18" w:rsidP="00094B18">
      <w:pPr>
        <w:pStyle w:val="ListParagraph"/>
        <w:numPr>
          <w:ilvl w:val="0"/>
          <w:numId w:val="16"/>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Developing a user-friendly interface that allows consumers to easily search for and compare prices of products.</w:t>
      </w:r>
    </w:p>
    <w:p w14:paraId="4E6A8B04" w14:textId="77777777" w:rsidR="00094B18" w:rsidRPr="002429C3" w:rsidRDefault="00094B18" w:rsidP="00094B18">
      <w:pPr>
        <w:pStyle w:val="ListParagraph"/>
        <w:numPr>
          <w:ilvl w:val="0"/>
          <w:numId w:val="16"/>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Ensuring the security and privacy of users' personal and financial information.</w:t>
      </w:r>
    </w:p>
    <w:p w14:paraId="68640399" w14:textId="77777777" w:rsidR="00094B18" w:rsidRDefault="00094B18" w:rsidP="00094B18">
      <w:pPr>
        <w:pStyle w:val="ListParagraph"/>
        <w:numPr>
          <w:ilvl w:val="0"/>
          <w:numId w:val="16"/>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Managing the complexity of constantly updating and maintaining the price comparison system with a large and constantly changing number of online retailers and products.</w:t>
      </w:r>
    </w:p>
    <w:p w14:paraId="697F8DCA" w14:textId="77777777" w:rsidR="00FB7841" w:rsidRPr="002429C3" w:rsidRDefault="00FB7841" w:rsidP="00FB7841">
      <w:pPr>
        <w:pStyle w:val="ListParagraph"/>
        <w:spacing w:line="360" w:lineRule="auto"/>
        <w:jc w:val="both"/>
        <w:rPr>
          <w:rFonts w:ascii="Times New Roman" w:hAnsi="Times New Roman" w:cs="Times New Roman"/>
          <w:sz w:val="24"/>
          <w:szCs w:val="24"/>
        </w:rPr>
      </w:pPr>
    </w:p>
    <w:p w14:paraId="35CD773E" w14:textId="77777777" w:rsidR="002A613C" w:rsidRPr="000145D5" w:rsidRDefault="002A613C" w:rsidP="0067299A">
      <w:pPr>
        <w:pStyle w:val="Heading3"/>
        <w:ind w:hanging="864"/>
        <w:rPr>
          <w:rFonts w:asciiTheme="majorBidi" w:hAnsiTheme="majorBidi" w:cstheme="majorBidi"/>
        </w:rPr>
      </w:pPr>
      <w:bookmarkStart w:id="10" w:name="_Toc137423733"/>
      <w:r w:rsidRPr="000145D5">
        <w:rPr>
          <w:rFonts w:asciiTheme="majorBidi" w:hAnsiTheme="majorBidi" w:cstheme="majorBidi"/>
        </w:rPr>
        <w:t>Aims and Objectives</w:t>
      </w:r>
      <w:bookmarkEnd w:id="10"/>
    </w:p>
    <w:p w14:paraId="266452DA" w14:textId="77777777" w:rsidR="002A613C" w:rsidRPr="000145D5" w:rsidRDefault="002A613C" w:rsidP="002A613C">
      <w:pPr>
        <w:rPr>
          <w:rFonts w:asciiTheme="majorBidi" w:hAnsiTheme="majorBidi" w:cstheme="majorBidi"/>
        </w:rPr>
      </w:pPr>
    </w:p>
    <w:p w14:paraId="0CC4D31C" w14:textId="77777777" w:rsidR="00094B18" w:rsidRPr="002429C3" w:rsidRDefault="00094B18" w:rsidP="00094B18">
      <w:pPr>
        <w:pStyle w:val="ListParagraph"/>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 xml:space="preserve">Following are the main aims and objectives of this </w:t>
      </w:r>
      <w:r>
        <w:rPr>
          <w:rFonts w:ascii="Times New Roman" w:hAnsi="Times New Roman" w:cs="Times New Roman"/>
          <w:sz w:val="24"/>
          <w:szCs w:val="24"/>
        </w:rPr>
        <w:t>p</w:t>
      </w:r>
      <w:r w:rsidRPr="002429C3">
        <w:rPr>
          <w:rFonts w:ascii="Times New Roman" w:hAnsi="Times New Roman" w:cs="Times New Roman"/>
          <w:sz w:val="24"/>
          <w:szCs w:val="24"/>
        </w:rPr>
        <w:t>roject</w:t>
      </w:r>
    </w:p>
    <w:p w14:paraId="75E37F4F" w14:textId="77777777" w:rsidR="00094B18" w:rsidRPr="002429C3" w:rsidRDefault="00094B18" w:rsidP="00094B18">
      <w:pPr>
        <w:pStyle w:val="ListParagraph"/>
        <w:numPr>
          <w:ilvl w:val="0"/>
          <w:numId w:val="17"/>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 xml:space="preserve">To help consumers save money by providing them with information about the best prices for products they are interested in purchasing. </w:t>
      </w:r>
    </w:p>
    <w:p w14:paraId="3397E4FF" w14:textId="77777777" w:rsidR="00094B18" w:rsidRPr="002429C3" w:rsidRDefault="00094B18" w:rsidP="00094B18">
      <w:pPr>
        <w:pStyle w:val="ListParagraph"/>
        <w:numPr>
          <w:ilvl w:val="0"/>
          <w:numId w:val="17"/>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To provide a convenient and user-friendly way for consumers to compare prices of products from multiple online retailers.</w:t>
      </w:r>
    </w:p>
    <w:p w14:paraId="6538E8AB" w14:textId="77777777" w:rsidR="00094B18" w:rsidRPr="002429C3" w:rsidRDefault="00094B18" w:rsidP="00094B18">
      <w:pPr>
        <w:pStyle w:val="ListParagraph"/>
        <w:numPr>
          <w:ilvl w:val="0"/>
          <w:numId w:val="17"/>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To provide additional information, such as product reviews and ratings, to help consumers make informed purchasing decisions.</w:t>
      </w:r>
    </w:p>
    <w:p w14:paraId="5342E6C0" w14:textId="77777777" w:rsidR="00094B18" w:rsidRPr="002429C3" w:rsidRDefault="00094B18" w:rsidP="00094B18">
      <w:pPr>
        <w:pStyle w:val="ListParagraph"/>
        <w:numPr>
          <w:ilvl w:val="0"/>
          <w:numId w:val="17"/>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To ensure the accuracy and reliability of the prices and other information displayed on the ComparoMeter.</w:t>
      </w:r>
    </w:p>
    <w:p w14:paraId="489B2C8A" w14:textId="77777777" w:rsidR="00094B18" w:rsidRDefault="00094B18" w:rsidP="00094B18">
      <w:pPr>
        <w:pStyle w:val="ListParagraph"/>
        <w:numPr>
          <w:ilvl w:val="0"/>
          <w:numId w:val="17"/>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To include as many relevant online retailers as possible in the search results to provide a comprehensive overview of prices for a particular product.</w:t>
      </w:r>
    </w:p>
    <w:p w14:paraId="564E6D48" w14:textId="77777777" w:rsidR="003E50A8" w:rsidRDefault="003E50A8" w:rsidP="003E50A8">
      <w:pPr>
        <w:pStyle w:val="ListParagraph"/>
        <w:spacing w:line="360" w:lineRule="auto"/>
        <w:jc w:val="both"/>
        <w:rPr>
          <w:rFonts w:ascii="Times New Roman" w:hAnsi="Times New Roman" w:cs="Times New Roman"/>
          <w:sz w:val="24"/>
          <w:szCs w:val="24"/>
        </w:rPr>
      </w:pPr>
    </w:p>
    <w:p w14:paraId="6B09D1CD" w14:textId="77777777" w:rsidR="00F03D94" w:rsidRDefault="00F03D94" w:rsidP="003E50A8">
      <w:pPr>
        <w:pStyle w:val="ListParagraph"/>
        <w:spacing w:line="360" w:lineRule="auto"/>
        <w:jc w:val="both"/>
        <w:rPr>
          <w:rFonts w:ascii="Times New Roman" w:hAnsi="Times New Roman" w:cs="Times New Roman"/>
          <w:sz w:val="24"/>
          <w:szCs w:val="24"/>
        </w:rPr>
      </w:pPr>
    </w:p>
    <w:p w14:paraId="61F70DC7" w14:textId="77777777" w:rsidR="00B85FD9" w:rsidRPr="002429C3" w:rsidRDefault="00B85FD9" w:rsidP="003E50A8">
      <w:pPr>
        <w:pStyle w:val="ListParagraph"/>
        <w:spacing w:line="360" w:lineRule="auto"/>
        <w:jc w:val="both"/>
        <w:rPr>
          <w:rFonts w:ascii="Times New Roman" w:hAnsi="Times New Roman" w:cs="Times New Roman"/>
          <w:sz w:val="24"/>
          <w:szCs w:val="24"/>
        </w:rPr>
      </w:pPr>
    </w:p>
    <w:p w14:paraId="04088D58" w14:textId="77777777" w:rsidR="00094B18" w:rsidRPr="002429C3" w:rsidRDefault="00094B18" w:rsidP="00094B18">
      <w:pPr>
        <w:pStyle w:val="ListParagraph"/>
        <w:numPr>
          <w:ilvl w:val="0"/>
          <w:numId w:val="17"/>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To maintain and constantly update the ComparoMeter to ensure that it remains a useful and relevant tool for consumers.</w:t>
      </w:r>
    </w:p>
    <w:p w14:paraId="2E5DB882" w14:textId="77777777" w:rsidR="002A613C" w:rsidRPr="000145D5" w:rsidRDefault="002A613C" w:rsidP="002A613C">
      <w:pPr>
        <w:spacing w:line="480" w:lineRule="auto"/>
        <w:ind w:left="284"/>
        <w:rPr>
          <w:rFonts w:asciiTheme="majorBidi" w:hAnsiTheme="majorBidi" w:cstheme="majorBidi"/>
        </w:rPr>
      </w:pPr>
    </w:p>
    <w:p w14:paraId="5C7C2EF0" w14:textId="77777777" w:rsidR="00A81AD0" w:rsidRDefault="00A81AD0" w:rsidP="00A81AD0">
      <w:pPr>
        <w:pStyle w:val="Heading3"/>
        <w:ind w:hanging="864"/>
        <w:rPr>
          <w:rFonts w:asciiTheme="majorBidi" w:hAnsiTheme="majorBidi" w:cstheme="majorBidi"/>
        </w:rPr>
      </w:pPr>
      <w:bookmarkStart w:id="11" w:name="_Toc137423734"/>
      <w:r w:rsidRPr="000145D5">
        <w:rPr>
          <w:rFonts w:asciiTheme="majorBidi" w:hAnsiTheme="majorBidi" w:cstheme="majorBidi"/>
        </w:rPr>
        <w:t>Scope of Project</w:t>
      </w:r>
      <w:bookmarkEnd w:id="11"/>
    </w:p>
    <w:p w14:paraId="0E79F34C" w14:textId="77777777" w:rsidR="009251E5" w:rsidRPr="009251E5" w:rsidRDefault="009251E5" w:rsidP="009251E5"/>
    <w:p w14:paraId="5C1F593A" w14:textId="77777777" w:rsidR="00094B18" w:rsidRPr="002429C3" w:rsidRDefault="00094B18" w:rsidP="00094B18">
      <w:pPr>
        <w:pStyle w:val="ListParagraph"/>
        <w:numPr>
          <w:ilvl w:val="0"/>
          <w:numId w:val="18"/>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Some potential areas that might be within the scope of a ComparoMeter include:</w:t>
      </w:r>
    </w:p>
    <w:p w14:paraId="39AEFB42" w14:textId="77777777" w:rsidR="00094B18" w:rsidRPr="002429C3" w:rsidRDefault="00094B18" w:rsidP="00094B18">
      <w:pPr>
        <w:pStyle w:val="ListParagraph"/>
        <w:numPr>
          <w:ilvl w:val="0"/>
          <w:numId w:val="18"/>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Comparing prices of products from multiple online retailers:</w:t>
      </w:r>
      <w:r w:rsidRPr="002429C3">
        <w:rPr>
          <w:rFonts w:ascii="Times New Roman" w:hAnsi="Times New Roman" w:cs="Times New Roman"/>
          <w:sz w:val="24"/>
          <w:szCs w:val="24"/>
        </w:rPr>
        <w:t xml:space="preserve"> The ComparoMeter would search a variety of online retailers and display the results in a single list or chart to allow users to easily compare prices.</w:t>
      </w:r>
    </w:p>
    <w:p w14:paraId="08E9F01E" w14:textId="77777777" w:rsidR="00094B18" w:rsidRPr="002429C3" w:rsidRDefault="00094B18" w:rsidP="00094B18">
      <w:pPr>
        <w:pStyle w:val="ListParagraph"/>
        <w:numPr>
          <w:ilvl w:val="0"/>
          <w:numId w:val="18"/>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Providing additional information:</w:t>
      </w:r>
      <w:r w:rsidRPr="002429C3">
        <w:rPr>
          <w:rFonts w:ascii="Times New Roman" w:hAnsi="Times New Roman" w:cs="Times New Roman"/>
          <w:sz w:val="24"/>
          <w:szCs w:val="24"/>
        </w:rPr>
        <w:t xml:space="preserve"> The ComparoMeter might also provide additional information about the products, such as product descriptions, reviews, ratings, and images, to help users make informed purchasing decisions.</w:t>
      </w:r>
    </w:p>
    <w:p w14:paraId="11AD59E9" w14:textId="77777777" w:rsidR="00094B18" w:rsidRPr="002429C3" w:rsidRDefault="00094B18" w:rsidP="00094B18">
      <w:pPr>
        <w:pStyle w:val="ListParagraph"/>
        <w:numPr>
          <w:ilvl w:val="0"/>
          <w:numId w:val="18"/>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Searching for a wide range of products:</w:t>
      </w:r>
      <w:r w:rsidRPr="002429C3">
        <w:rPr>
          <w:rFonts w:ascii="Times New Roman" w:hAnsi="Times New Roman" w:cs="Times New Roman"/>
          <w:sz w:val="24"/>
          <w:szCs w:val="24"/>
        </w:rPr>
        <w:t xml:space="preserve"> The ComparoMeter might allow users to search for a wide range of products, including electronics, home goods, clothing, and more.</w:t>
      </w:r>
    </w:p>
    <w:p w14:paraId="425EFD29" w14:textId="77777777" w:rsidR="00094B18" w:rsidRPr="002429C3" w:rsidRDefault="00094B18" w:rsidP="00094B18">
      <w:pPr>
        <w:pStyle w:val="ListParagraph"/>
        <w:numPr>
          <w:ilvl w:val="0"/>
          <w:numId w:val="18"/>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Maintaining and updating the ComparoMeter:</w:t>
      </w:r>
      <w:r w:rsidRPr="002429C3">
        <w:rPr>
          <w:rFonts w:ascii="Times New Roman" w:hAnsi="Times New Roman" w:cs="Times New Roman"/>
          <w:sz w:val="24"/>
          <w:szCs w:val="24"/>
        </w:rPr>
        <w:t xml:space="preserve"> The ComparoMeter would need to be constantly maintained and updated to ensure that the prices and other information displayed are accurate and up to date.</w:t>
      </w:r>
    </w:p>
    <w:p w14:paraId="5122EC9A" w14:textId="77777777" w:rsidR="00094B18" w:rsidRPr="002429C3" w:rsidRDefault="00094B18" w:rsidP="00094B18">
      <w:pPr>
        <w:pStyle w:val="ListParagraph"/>
        <w:numPr>
          <w:ilvl w:val="0"/>
          <w:numId w:val="18"/>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Ensuring security and privacy:</w:t>
      </w:r>
      <w:r w:rsidRPr="002429C3">
        <w:rPr>
          <w:rFonts w:ascii="Times New Roman" w:hAnsi="Times New Roman" w:cs="Times New Roman"/>
          <w:sz w:val="24"/>
          <w:szCs w:val="24"/>
        </w:rPr>
        <w:t xml:space="preserve"> ComparoMeter would need to take measures to ensure the security and privacy of users' personal and financial information.</w:t>
      </w:r>
    </w:p>
    <w:p w14:paraId="43DBC090" w14:textId="77777777" w:rsidR="00094B18" w:rsidRPr="002429C3" w:rsidRDefault="00094B18" w:rsidP="00094B18">
      <w:pPr>
        <w:pStyle w:val="ListParagraph"/>
        <w:numPr>
          <w:ilvl w:val="0"/>
          <w:numId w:val="18"/>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Providing a user-friendly interface:</w:t>
      </w:r>
      <w:r w:rsidRPr="002429C3">
        <w:rPr>
          <w:rFonts w:ascii="Times New Roman" w:hAnsi="Times New Roman" w:cs="Times New Roman"/>
          <w:sz w:val="24"/>
          <w:szCs w:val="24"/>
        </w:rPr>
        <w:t xml:space="preserve"> The ComparoMeter should have a user-friendly interface that is easy to use and navigate.</w:t>
      </w:r>
    </w:p>
    <w:p w14:paraId="002BF8CE"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31F4B268" w14:textId="77777777" w:rsidR="002A613C" w:rsidRPr="000145D5" w:rsidRDefault="002A613C" w:rsidP="002A613C">
      <w:pPr>
        <w:jc w:val="cente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4C409B6F" w:rsidR="002A613C" w:rsidRPr="000145D5" w:rsidRDefault="002A613C" w:rsidP="004377AC">
      <w:pPr>
        <w:pStyle w:val="Heading2"/>
        <w:rPr>
          <w:rFonts w:asciiTheme="majorBidi" w:hAnsiTheme="majorBidi" w:cstheme="majorBidi"/>
        </w:rPr>
      </w:pPr>
      <w:bookmarkStart w:id="12" w:name="_Toc137423735"/>
      <w:r w:rsidRPr="000145D5">
        <w:rPr>
          <w:rFonts w:asciiTheme="majorBidi" w:hAnsiTheme="majorBidi" w:cstheme="majorBidi"/>
        </w:rPr>
        <w:t>LITERATURE REVIEW</w:t>
      </w:r>
      <w:bookmarkEnd w:id="12"/>
      <w:r w:rsidR="002F40DD" w:rsidRPr="000145D5">
        <w:rPr>
          <w:rFonts w:asciiTheme="majorBidi" w:hAnsiTheme="majorBidi" w:cstheme="majorBidi"/>
        </w:rPr>
        <w:t xml:space="preserve"> </w:t>
      </w:r>
    </w:p>
    <w:p w14:paraId="487AC0D6" w14:textId="77777777" w:rsidR="002A613C" w:rsidRDefault="002A613C" w:rsidP="002A613C">
      <w:pPr>
        <w:rPr>
          <w:rFonts w:asciiTheme="majorBidi" w:hAnsiTheme="majorBidi" w:cstheme="majorBidi"/>
        </w:rPr>
      </w:pPr>
    </w:p>
    <w:p w14:paraId="565E79E6" w14:textId="77777777" w:rsidR="00094B18" w:rsidRPr="000145D5" w:rsidRDefault="00094B18" w:rsidP="002A613C">
      <w:pPr>
        <w:rPr>
          <w:rFonts w:asciiTheme="majorBidi" w:hAnsiTheme="majorBidi" w:cstheme="majorBidi"/>
        </w:rPr>
      </w:pPr>
    </w:p>
    <w:p w14:paraId="4FA5E4DF" w14:textId="77777777" w:rsidR="00094B18" w:rsidRPr="002429C3" w:rsidRDefault="00094B18" w:rsidP="00094B18">
      <w:r w:rsidRPr="002429C3">
        <w:t>Price comparison websites such as PriceGrabber or ComparoMeter have become increasingly popular in recent years as a convenient way for consumers to find the best prices on products they are interested in purchasing. These websites allow users to enter the name of a product and search for the best price from a variety of online retailers, often providing additional information such as product reviews and ratings to help consumers make informed decisions.</w:t>
      </w:r>
    </w:p>
    <w:p w14:paraId="2A4A2EE2" w14:textId="40769C2B" w:rsidR="00094B18" w:rsidRPr="002429C3" w:rsidRDefault="00094B18" w:rsidP="00094B18">
      <w:r w:rsidRPr="002429C3">
        <w:t>Studies have shown that price comparison websites can be effective in helping consumers save money on their purchases. A review of literature on the use of price comparison websites found that these tools can help consumers save an average of 10-20% on the products they purchase</w:t>
      </w:r>
      <w:sdt>
        <w:sdtPr>
          <w:id w:val="952207744"/>
          <w:citation/>
        </w:sdtPr>
        <w:sdtContent>
          <w:r>
            <w:fldChar w:fldCharType="begin"/>
          </w:r>
          <w:r>
            <w:instrText xml:space="preserve"> CITATION Lad \l 1033 </w:instrText>
          </w:r>
          <w:r>
            <w:fldChar w:fldCharType="separate"/>
          </w:r>
          <w:r w:rsidR="009251E5">
            <w:rPr>
              <w:noProof/>
            </w:rPr>
            <w:t xml:space="preserve"> </w:t>
          </w:r>
          <w:r w:rsidR="009251E5" w:rsidRPr="009251E5">
            <w:rPr>
              <w:noProof/>
            </w:rPr>
            <w:t>[3]</w:t>
          </w:r>
          <w:r>
            <w:fldChar w:fldCharType="end"/>
          </w:r>
        </w:sdtContent>
      </w:sdt>
      <w:r>
        <w:t>.</w:t>
      </w:r>
      <w:r w:rsidRPr="002429C3">
        <w:t xml:space="preserve"> In addition, the use of price comparison websites has been found to be particularly beneficial for consumers who are unfamiliar with a particular product or who are purchasing a product for the first </w:t>
      </w:r>
      <w:r w:rsidRPr="00C80C06">
        <w:t>time.</w:t>
      </w:r>
    </w:p>
    <w:p w14:paraId="7AF54ED8" w14:textId="68DF066A" w:rsidR="00094B18" w:rsidRPr="002429C3" w:rsidRDefault="00094B18" w:rsidP="00094B18">
      <w:r w:rsidRPr="002429C3">
        <w:t>However, not all price comparison websites are created equal, and it is important for consumers to carefully evaluate the reliability and accuracy of the information provided by these websites. Some research has found that the prices displayed on price comparison websites may not always be the lowest available, and that some websites may not include all relevant retailers in their search</w:t>
      </w:r>
      <w:r>
        <w:t xml:space="preserve"> </w:t>
      </w:r>
      <w:r w:rsidRPr="002429C3">
        <w:t>results.</w:t>
      </w:r>
      <w:sdt>
        <w:sdtPr>
          <w:id w:val="-709340990"/>
          <w:citation/>
        </w:sdtPr>
        <w:sdtContent>
          <w:r>
            <w:fldChar w:fldCharType="begin"/>
          </w:r>
          <w:r>
            <w:instrText xml:space="preserve"> CITATION Bre16 \l 1033 </w:instrText>
          </w:r>
          <w:r>
            <w:fldChar w:fldCharType="separate"/>
          </w:r>
          <w:r w:rsidR="009251E5">
            <w:rPr>
              <w:noProof/>
            </w:rPr>
            <w:t xml:space="preserve"> </w:t>
          </w:r>
          <w:r w:rsidR="009251E5" w:rsidRPr="009251E5">
            <w:rPr>
              <w:noProof/>
            </w:rPr>
            <w:t>[4]</w:t>
          </w:r>
          <w:r>
            <w:fldChar w:fldCharType="end"/>
          </w:r>
        </w:sdtContent>
      </w:sdt>
      <w:r w:rsidRPr="002429C3">
        <w:t xml:space="preserve"> Additionally, there have been concerns raised about the potential for biased or misleading information to be displayed on these websites, particularly regarding product reviews.</w:t>
      </w:r>
    </w:p>
    <w:p w14:paraId="2FDE9DE5" w14:textId="65DCCBE8" w:rsidR="00094B18" w:rsidRDefault="00094B18" w:rsidP="00094B18">
      <w:r w:rsidRPr="002429C3">
        <w:t xml:space="preserve">Despite these potential limitations, price comparison websites such as ComparoMeter or Price Grabber remain a popular and useful tool for consumers looking to save money on their purchases. As with any tool, it is important for consumers to carefully evaluate the reliability and accuracy of the information provided by these websites and </w:t>
      </w:r>
      <w:r w:rsidRPr="002429C3">
        <w:lastRenderedPageBreak/>
        <w:t>to consider other factors, such as shipping costs and return policies, in addition to price when making purchasing decisions.</w:t>
      </w:r>
      <w:sdt>
        <w:sdtPr>
          <w:id w:val="1408196113"/>
          <w:citation/>
        </w:sdtPr>
        <w:sdtContent>
          <w:r>
            <w:fldChar w:fldCharType="begin"/>
          </w:r>
          <w:r>
            <w:instrText xml:space="preserve"> CITATION DrC16 \l 1033 </w:instrText>
          </w:r>
          <w:r>
            <w:fldChar w:fldCharType="separate"/>
          </w:r>
          <w:r w:rsidR="009251E5">
            <w:rPr>
              <w:noProof/>
            </w:rPr>
            <w:t xml:space="preserve"> </w:t>
          </w:r>
          <w:r w:rsidR="009251E5" w:rsidRPr="009251E5">
            <w:rPr>
              <w:noProof/>
            </w:rPr>
            <w:t>[5]</w:t>
          </w:r>
          <w:r>
            <w:fldChar w:fldCharType="end"/>
          </w:r>
        </w:sdtContent>
      </w:sdt>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13FDFF56" w14:textId="77777777" w:rsidR="00094B18" w:rsidRDefault="00094B18" w:rsidP="00094B18">
      <w:pPr>
        <w:pStyle w:val="Heading3"/>
        <w:rPr>
          <w:rFonts w:cs="Times New Roman"/>
        </w:rPr>
      </w:pPr>
      <w:bookmarkStart w:id="13" w:name="_Toc134277937"/>
      <w:bookmarkStart w:id="14" w:name="_Toc137417101"/>
      <w:bookmarkStart w:id="15" w:name="_Toc137420919"/>
      <w:bookmarkStart w:id="16" w:name="_Toc137423736"/>
      <w:r w:rsidRPr="002429C3">
        <w:rPr>
          <w:rFonts w:cs="Times New Roman"/>
        </w:rPr>
        <w:t>User Classes and characteristics:</w:t>
      </w:r>
      <w:bookmarkEnd w:id="13"/>
      <w:bookmarkEnd w:id="14"/>
      <w:bookmarkEnd w:id="15"/>
      <w:bookmarkEnd w:id="16"/>
    </w:p>
    <w:p w14:paraId="58831032" w14:textId="77777777" w:rsidR="009251E5" w:rsidRPr="009251E5" w:rsidRDefault="009251E5" w:rsidP="009251E5"/>
    <w:p w14:paraId="285A67D3" w14:textId="77777777" w:rsidR="00094B18" w:rsidRPr="002429C3" w:rsidRDefault="00094B18" w:rsidP="00094B18">
      <w:r w:rsidRPr="002429C3">
        <w:t xml:space="preserve">ComparoMeter is a mobile application that is divided into three basic users. </w:t>
      </w:r>
    </w:p>
    <w:p w14:paraId="2F4DD4E2" w14:textId="77777777" w:rsidR="00094B18" w:rsidRPr="002429C3" w:rsidRDefault="00094B18" w:rsidP="00094B18">
      <w:pPr>
        <w:pStyle w:val="ListParagraph"/>
        <w:numPr>
          <w:ilvl w:val="0"/>
          <w:numId w:val="19"/>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Admin</w:t>
      </w:r>
    </w:p>
    <w:p w14:paraId="57ECA3AA" w14:textId="77777777" w:rsidR="00094B18" w:rsidRPr="002429C3" w:rsidRDefault="00094B18" w:rsidP="00094B18">
      <w:pPr>
        <w:pStyle w:val="ListParagraph"/>
        <w:numPr>
          <w:ilvl w:val="0"/>
          <w:numId w:val="19"/>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Buyer</w:t>
      </w:r>
    </w:p>
    <w:p w14:paraId="2C4F8820" w14:textId="77777777" w:rsidR="00094B18" w:rsidRDefault="00094B18" w:rsidP="00094B18">
      <w:pPr>
        <w:pStyle w:val="ListParagraph"/>
        <w:numPr>
          <w:ilvl w:val="0"/>
          <w:numId w:val="19"/>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Seller</w:t>
      </w:r>
    </w:p>
    <w:p w14:paraId="137A81B4" w14:textId="77777777" w:rsidR="009251E5" w:rsidRPr="002429C3" w:rsidRDefault="009251E5" w:rsidP="009251E5">
      <w:pPr>
        <w:pStyle w:val="ListParagraph"/>
        <w:spacing w:line="360" w:lineRule="auto"/>
        <w:jc w:val="both"/>
        <w:rPr>
          <w:rFonts w:ascii="Times New Roman" w:hAnsi="Times New Roman" w:cs="Times New Roman"/>
          <w:sz w:val="24"/>
          <w:szCs w:val="24"/>
        </w:rPr>
      </w:pPr>
    </w:p>
    <w:p w14:paraId="02260587" w14:textId="77777777" w:rsidR="00094B18" w:rsidRPr="002429C3" w:rsidRDefault="00094B18" w:rsidP="00094B18">
      <w:pPr>
        <w:rPr>
          <w:b/>
          <w:bCs/>
        </w:rPr>
      </w:pPr>
      <w:r w:rsidRPr="002429C3">
        <w:rPr>
          <w:b/>
          <w:bCs/>
        </w:rPr>
        <w:t xml:space="preserve">Admin: </w:t>
      </w:r>
    </w:p>
    <w:p w14:paraId="07AEAD9D" w14:textId="77777777" w:rsidR="00094B18" w:rsidRPr="002429C3" w:rsidRDefault="00094B18" w:rsidP="00094B18">
      <w:pPr>
        <w:pStyle w:val="ListParagraph"/>
        <w:numPr>
          <w:ilvl w:val="0"/>
          <w:numId w:val="20"/>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 xml:space="preserve">Approved Registration </w:t>
      </w:r>
    </w:p>
    <w:p w14:paraId="534721E6" w14:textId="77777777" w:rsidR="00094B18" w:rsidRPr="002429C3" w:rsidRDefault="00094B18" w:rsidP="00094B18">
      <w:pPr>
        <w:pStyle w:val="ListParagraph"/>
        <w:numPr>
          <w:ilvl w:val="0"/>
          <w:numId w:val="20"/>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Block/Unblock user</w:t>
      </w:r>
    </w:p>
    <w:p w14:paraId="6AEC586C" w14:textId="77777777" w:rsidR="00094B18" w:rsidRPr="002429C3" w:rsidRDefault="00094B18" w:rsidP="00094B18">
      <w:pPr>
        <w:pStyle w:val="ListParagraph"/>
        <w:numPr>
          <w:ilvl w:val="0"/>
          <w:numId w:val="20"/>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Check the records</w:t>
      </w:r>
    </w:p>
    <w:p w14:paraId="08091D06" w14:textId="77777777" w:rsidR="00094B18" w:rsidRPr="002429C3" w:rsidRDefault="00094B18" w:rsidP="00094B18">
      <w:pPr>
        <w:pStyle w:val="ListParagraph"/>
        <w:numPr>
          <w:ilvl w:val="0"/>
          <w:numId w:val="20"/>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Manage Accounts</w:t>
      </w:r>
    </w:p>
    <w:p w14:paraId="60AB3755" w14:textId="77777777" w:rsidR="00094B18" w:rsidRPr="002429C3" w:rsidRDefault="00094B18" w:rsidP="00094B18">
      <w:pPr>
        <w:rPr>
          <w:b/>
          <w:bCs/>
        </w:rPr>
      </w:pPr>
    </w:p>
    <w:p w14:paraId="2376B503" w14:textId="77777777" w:rsidR="00094B18" w:rsidRPr="002429C3" w:rsidRDefault="00094B18" w:rsidP="00094B18">
      <w:pPr>
        <w:rPr>
          <w:b/>
          <w:bCs/>
        </w:rPr>
      </w:pPr>
      <w:r w:rsidRPr="002429C3">
        <w:rPr>
          <w:b/>
          <w:bCs/>
        </w:rPr>
        <w:t>Seller:</w:t>
      </w:r>
    </w:p>
    <w:p w14:paraId="1C0AF49B" w14:textId="77777777" w:rsidR="00094B18" w:rsidRPr="002429C3" w:rsidRDefault="00094B18" w:rsidP="00094B18">
      <w:pPr>
        <w:pStyle w:val="ListParagraph"/>
        <w:numPr>
          <w:ilvl w:val="0"/>
          <w:numId w:val="21"/>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Compare Products</w:t>
      </w:r>
    </w:p>
    <w:p w14:paraId="6B56A0D8" w14:textId="77777777" w:rsidR="00094B18" w:rsidRPr="002429C3" w:rsidRDefault="00094B18" w:rsidP="00094B18">
      <w:pPr>
        <w:pStyle w:val="ListParagraph"/>
        <w:numPr>
          <w:ilvl w:val="0"/>
          <w:numId w:val="21"/>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Search available Product</w:t>
      </w:r>
    </w:p>
    <w:p w14:paraId="756563B2" w14:textId="77777777" w:rsidR="00094B18" w:rsidRPr="002429C3" w:rsidRDefault="00094B18" w:rsidP="00094B18">
      <w:pPr>
        <w:pStyle w:val="ListParagraph"/>
        <w:numPr>
          <w:ilvl w:val="0"/>
          <w:numId w:val="21"/>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Check Competitors</w:t>
      </w:r>
    </w:p>
    <w:p w14:paraId="4DAE8CCA" w14:textId="77777777" w:rsidR="00094B18" w:rsidRDefault="00094B18" w:rsidP="00094B18">
      <w:pPr>
        <w:pStyle w:val="ListParagraph"/>
        <w:numPr>
          <w:ilvl w:val="0"/>
          <w:numId w:val="21"/>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Register Account</w:t>
      </w:r>
    </w:p>
    <w:p w14:paraId="60E5DA93" w14:textId="77777777" w:rsidR="009251E5" w:rsidRPr="002429C3" w:rsidRDefault="009251E5" w:rsidP="009251E5">
      <w:pPr>
        <w:pStyle w:val="ListParagraph"/>
        <w:spacing w:line="360" w:lineRule="auto"/>
        <w:jc w:val="both"/>
        <w:rPr>
          <w:rFonts w:ascii="Times New Roman" w:hAnsi="Times New Roman" w:cs="Times New Roman"/>
          <w:sz w:val="24"/>
          <w:szCs w:val="24"/>
        </w:rPr>
      </w:pPr>
    </w:p>
    <w:p w14:paraId="3C5BF53A" w14:textId="77777777" w:rsidR="00094B18" w:rsidRPr="002429C3" w:rsidRDefault="00094B18" w:rsidP="00094B18">
      <w:pPr>
        <w:rPr>
          <w:b/>
          <w:bCs/>
        </w:rPr>
      </w:pPr>
      <w:r w:rsidRPr="002429C3">
        <w:rPr>
          <w:b/>
          <w:bCs/>
        </w:rPr>
        <w:t>Customer:</w:t>
      </w:r>
    </w:p>
    <w:p w14:paraId="2EDB95BA" w14:textId="77777777" w:rsidR="00094B18" w:rsidRPr="002429C3" w:rsidRDefault="00094B18" w:rsidP="00094B18">
      <w:pPr>
        <w:pStyle w:val="ListParagraph"/>
        <w:numPr>
          <w:ilvl w:val="0"/>
          <w:numId w:val="22"/>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Compare Products</w:t>
      </w:r>
    </w:p>
    <w:p w14:paraId="390BCA60" w14:textId="77777777" w:rsidR="00094B18" w:rsidRPr="002429C3" w:rsidRDefault="00094B18" w:rsidP="00094B18">
      <w:pPr>
        <w:pStyle w:val="ListParagraph"/>
        <w:numPr>
          <w:ilvl w:val="0"/>
          <w:numId w:val="22"/>
        </w:numPr>
        <w:spacing w:line="360" w:lineRule="auto"/>
        <w:jc w:val="both"/>
        <w:rPr>
          <w:rFonts w:ascii="Times New Roman" w:hAnsi="Times New Roman" w:cs="Times New Roman"/>
          <w:sz w:val="24"/>
          <w:szCs w:val="24"/>
        </w:rPr>
      </w:pPr>
      <w:proofErr w:type="gramStart"/>
      <w:r w:rsidRPr="002429C3">
        <w:rPr>
          <w:rFonts w:ascii="Times New Roman" w:hAnsi="Times New Roman" w:cs="Times New Roman"/>
          <w:sz w:val="24"/>
          <w:szCs w:val="24"/>
        </w:rPr>
        <w:t>Search</w:t>
      </w:r>
      <w:proofErr w:type="gramEnd"/>
      <w:r w:rsidRPr="002429C3">
        <w:rPr>
          <w:rFonts w:ascii="Times New Roman" w:hAnsi="Times New Roman" w:cs="Times New Roman"/>
          <w:sz w:val="24"/>
          <w:szCs w:val="24"/>
        </w:rPr>
        <w:t xml:space="preserve"> available Products.</w:t>
      </w:r>
    </w:p>
    <w:p w14:paraId="145F9B7F" w14:textId="77777777" w:rsidR="00094B18" w:rsidRPr="002429C3" w:rsidRDefault="00094B18" w:rsidP="00094B18">
      <w:pPr>
        <w:pStyle w:val="ListParagraph"/>
        <w:numPr>
          <w:ilvl w:val="0"/>
          <w:numId w:val="22"/>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Register Account</w:t>
      </w:r>
    </w:p>
    <w:p w14:paraId="696E85C5" w14:textId="77777777" w:rsidR="002A613C" w:rsidRPr="000145D5" w:rsidRDefault="002A613C" w:rsidP="002A613C">
      <w:pPr>
        <w:rPr>
          <w:rFonts w:asciiTheme="majorBidi" w:hAnsiTheme="majorBidi" w:cstheme="majorBidi"/>
        </w:rPr>
      </w:pPr>
    </w:p>
    <w:p w14:paraId="500EC6CF" w14:textId="77777777" w:rsidR="002A613C" w:rsidRDefault="002A613C" w:rsidP="002A613C">
      <w:pPr>
        <w:rPr>
          <w:rFonts w:asciiTheme="majorBidi" w:hAnsiTheme="majorBidi" w:cstheme="majorBidi"/>
        </w:rPr>
      </w:pPr>
    </w:p>
    <w:p w14:paraId="2C884E60" w14:textId="77777777" w:rsidR="009251E5" w:rsidRDefault="009251E5" w:rsidP="002A613C">
      <w:pPr>
        <w:rPr>
          <w:rFonts w:asciiTheme="majorBidi" w:hAnsiTheme="majorBidi" w:cstheme="majorBidi"/>
        </w:rPr>
      </w:pPr>
    </w:p>
    <w:p w14:paraId="480F197B" w14:textId="77777777" w:rsidR="009251E5" w:rsidRPr="000145D5" w:rsidRDefault="009251E5" w:rsidP="002A613C">
      <w:pPr>
        <w:rPr>
          <w:rFonts w:asciiTheme="majorBidi" w:hAnsiTheme="majorBidi" w:cstheme="majorBidi"/>
        </w:rPr>
      </w:pPr>
    </w:p>
    <w:p w14:paraId="2179BBEE" w14:textId="77777777" w:rsidR="00094B18" w:rsidRPr="002429C3" w:rsidRDefault="00094B18" w:rsidP="00094B18">
      <w:pPr>
        <w:pStyle w:val="Heading3"/>
        <w:rPr>
          <w:rFonts w:cs="Times New Roman"/>
          <w:szCs w:val="24"/>
        </w:rPr>
      </w:pPr>
      <w:bookmarkStart w:id="17" w:name="_Toc134277938"/>
      <w:bookmarkStart w:id="18" w:name="_Toc137417102"/>
      <w:bookmarkStart w:id="19" w:name="_Toc137420920"/>
      <w:bookmarkStart w:id="20" w:name="_Toc137423737"/>
      <w:r w:rsidRPr="002429C3">
        <w:rPr>
          <w:rFonts w:cs="Times New Roman"/>
          <w:szCs w:val="24"/>
        </w:rPr>
        <w:lastRenderedPageBreak/>
        <w:t>Limitations:</w:t>
      </w:r>
      <w:bookmarkEnd w:id="17"/>
      <w:bookmarkEnd w:id="18"/>
      <w:bookmarkEnd w:id="19"/>
      <w:bookmarkEnd w:id="20"/>
    </w:p>
    <w:p w14:paraId="7B6F83D6" w14:textId="77777777" w:rsidR="002A613C" w:rsidRPr="000145D5" w:rsidRDefault="002A613C" w:rsidP="002A613C">
      <w:pPr>
        <w:rPr>
          <w:rFonts w:asciiTheme="majorBidi" w:hAnsiTheme="majorBidi" w:cstheme="majorBidi"/>
        </w:rPr>
      </w:pPr>
    </w:p>
    <w:p w14:paraId="68EC509F" w14:textId="77777777" w:rsidR="00094B18" w:rsidRPr="002429C3" w:rsidRDefault="00094B18" w:rsidP="00094B18">
      <w:pPr>
        <w:pStyle w:val="ListParagraph"/>
        <w:numPr>
          <w:ilvl w:val="0"/>
          <w:numId w:val="23"/>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Prices may not always be accurate:</w:t>
      </w:r>
      <w:r w:rsidRPr="002429C3">
        <w:rPr>
          <w:rFonts w:ascii="Times New Roman" w:hAnsi="Times New Roman" w:cs="Times New Roman"/>
          <w:sz w:val="24"/>
          <w:szCs w:val="24"/>
        </w:rPr>
        <w:t xml:space="preserve"> The prices displayed on a ComparoMeter may not always be the lowest available, as they may not include all relevant retailers or may not be up to date.</w:t>
      </w:r>
    </w:p>
    <w:p w14:paraId="4CDDCA1D" w14:textId="77777777" w:rsidR="00094B18" w:rsidRPr="002429C3" w:rsidRDefault="00094B18" w:rsidP="00094B18">
      <w:pPr>
        <w:pStyle w:val="ListParagraph"/>
        <w:numPr>
          <w:ilvl w:val="0"/>
          <w:numId w:val="23"/>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Not all retailers may be included:</w:t>
      </w:r>
      <w:r w:rsidRPr="002429C3">
        <w:rPr>
          <w:rFonts w:ascii="Times New Roman" w:hAnsi="Times New Roman" w:cs="Times New Roman"/>
          <w:sz w:val="24"/>
          <w:szCs w:val="24"/>
        </w:rPr>
        <w:t xml:space="preserve"> A ComparoMeter may not include all relevant retailers in its search results, which could lead to incomplete price comparisons.</w:t>
      </w:r>
    </w:p>
    <w:p w14:paraId="739F9904" w14:textId="77777777" w:rsidR="00094B18" w:rsidRPr="002429C3" w:rsidRDefault="00094B18" w:rsidP="00094B18">
      <w:pPr>
        <w:pStyle w:val="ListParagraph"/>
        <w:numPr>
          <w:ilvl w:val="0"/>
          <w:numId w:val="23"/>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Product information may be biased:</w:t>
      </w:r>
      <w:r w:rsidRPr="002429C3">
        <w:rPr>
          <w:rFonts w:ascii="Times New Roman" w:hAnsi="Times New Roman" w:cs="Times New Roman"/>
          <w:sz w:val="24"/>
          <w:szCs w:val="24"/>
        </w:rPr>
        <w:t xml:space="preserve"> The additional information provided by a ComparoMeter, such as product reviews and ratings, may be biased or misleading.</w:t>
      </w:r>
    </w:p>
    <w:p w14:paraId="4CBE3087" w14:textId="77777777" w:rsidR="00094B18" w:rsidRPr="002429C3" w:rsidRDefault="00094B18" w:rsidP="00094B18">
      <w:pPr>
        <w:pStyle w:val="ListParagraph"/>
        <w:numPr>
          <w:ilvl w:val="0"/>
          <w:numId w:val="23"/>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Security and privacy concerns:</w:t>
      </w:r>
      <w:r w:rsidRPr="002429C3">
        <w:rPr>
          <w:rFonts w:ascii="Times New Roman" w:hAnsi="Times New Roman" w:cs="Times New Roman"/>
          <w:sz w:val="24"/>
          <w:szCs w:val="24"/>
        </w:rPr>
        <w:t xml:space="preserve"> There may be concerns about the security and privacy of users' personal and financial information when using a ComparoMeter.</w:t>
      </w:r>
    </w:p>
    <w:p w14:paraId="37589179" w14:textId="77777777" w:rsidR="00094B18" w:rsidRPr="002429C3" w:rsidRDefault="00094B18" w:rsidP="00094B18">
      <w:pPr>
        <w:pStyle w:val="ListParagraph"/>
        <w:numPr>
          <w:ilvl w:val="0"/>
          <w:numId w:val="23"/>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Limited product categories:</w:t>
      </w:r>
      <w:r w:rsidRPr="002429C3">
        <w:rPr>
          <w:rFonts w:ascii="Times New Roman" w:hAnsi="Times New Roman" w:cs="Times New Roman"/>
          <w:sz w:val="24"/>
          <w:szCs w:val="24"/>
        </w:rPr>
        <w:t xml:space="preserve"> A ComparoMeter may only include a limited range of product categories, which could limit its usefulness for certain types of products.</w:t>
      </w:r>
    </w:p>
    <w:p w14:paraId="5BD18E0C" w14:textId="77777777" w:rsidR="00094B18" w:rsidRPr="002429C3" w:rsidRDefault="00094B18" w:rsidP="00094B18">
      <w:pPr>
        <w:pStyle w:val="ListParagraph"/>
        <w:numPr>
          <w:ilvl w:val="0"/>
          <w:numId w:val="23"/>
        </w:numPr>
        <w:spacing w:line="360" w:lineRule="auto"/>
        <w:jc w:val="both"/>
        <w:rPr>
          <w:rFonts w:ascii="Times New Roman" w:hAnsi="Times New Roman" w:cs="Times New Roman"/>
          <w:sz w:val="24"/>
          <w:szCs w:val="24"/>
        </w:rPr>
      </w:pPr>
      <w:r w:rsidRPr="002429C3">
        <w:rPr>
          <w:rFonts w:ascii="Times New Roman" w:hAnsi="Times New Roman" w:cs="Times New Roman"/>
          <w:b/>
          <w:bCs/>
          <w:sz w:val="24"/>
          <w:szCs w:val="24"/>
        </w:rPr>
        <w:t>Complexity of constantly updating and maintaining the ComparoMeter:</w:t>
      </w:r>
      <w:r w:rsidRPr="002429C3">
        <w:rPr>
          <w:rFonts w:ascii="Times New Roman" w:hAnsi="Times New Roman" w:cs="Times New Roman"/>
          <w:sz w:val="24"/>
          <w:szCs w:val="24"/>
        </w:rPr>
        <w:t xml:space="preserve"> Maintaining and updating a ComparoMeter with a large and constantly changing number of online retailers and products can be complex and time-consuming.</w:t>
      </w:r>
    </w:p>
    <w:p w14:paraId="114339F4" w14:textId="77777777" w:rsidR="00094B18" w:rsidRPr="002429C3" w:rsidRDefault="00094B18" w:rsidP="00094B18"/>
    <w:p w14:paraId="17896F6D" w14:textId="77777777" w:rsidR="002A613C" w:rsidRPr="000145D5" w:rsidRDefault="002A613C" w:rsidP="002A613C">
      <w:pPr>
        <w:rPr>
          <w:rFonts w:asciiTheme="majorBidi" w:hAnsiTheme="majorBidi" w:cstheme="majorBidi"/>
        </w:rPr>
      </w:pPr>
    </w:p>
    <w:p w14:paraId="0E8463CB" w14:textId="77777777" w:rsidR="002A613C" w:rsidRPr="000145D5" w:rsidRDefault="002A613C" w:rsidP="002A613C">
      <w:pPr>
        <w:rPr>
          <w:rFonts w:asciiTheme="majorBidi" w:hAnsiTheme="majorBidi" w:cstheme="majorBidi"/>
        </w:rPr>
      </w:pPr>
    </w:p>
    <w:p w14:paraId="5BD374F5"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5A3ACC5E" w14:textId="77777777" w:rsidR="002A613C" w:rsidRPr="000145D5" w:rsidRDefault="002A613C" w:rsidP="002A613C">
      <w:pPr>
        <w:jc w:val="center"/>
        <w:rPr>
          <w:rFonts w:asciiTheme="majorBidi" w:hAnsiTheme="majorBidi" w:cstheme="majorBidi"/>
        </w:rPr>
      </w:pPr>
    </w:p>
    <w:p w14:paraId="1CBF2B89" w14:textId="77777777" w:rsidR="002A613C" w:rsidRPr="000145D5" w:rsidRDefault="002A613C"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21" w:name="_Toc137423738"/>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21"/>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11A8442C" w14:textId="77777777" w:rsidR="00094B18" w:rsidRDefault="00094B18" w:rsidP="00094B18">
      <w:pPr>
        <w:pStyle w:val="Heading3"/>
        <w:rPr>
          <w:rFonts w:cs="Times New Roman"/>
        </w:rPr>
      </w:pPr>
      <w:bookmarkStart w:id="22" w:name="_Toc134277941"/>
      <w:bookmarkStart w:id="23" w:name="_Toc137417105"/>
      <w:bookmarkStart w:id="24" w:name="_Toc137420923"/>
      <w:bookmarkStart w:id="25" w:name="_Toc137423739"/>
      <w:r w:rsidRPr="002429C3">
        <w:rPr>
          <w:rFonts w:cs="Times New Roman"/>
        </w:rPr>
        <w:t>Design</w:t>
      </w:r>
      <w:bookmarkEnd w:id="22"/>
      <w:bookmarkEnd w:id="23"/>
      <w:bookmarkEnd w:id="24"/>
      <w:bookmarkEnd w:id="25"/>
      <w:r w:rsidRPr="002429C3">
        <w:rPr>
          <w:rFonts w:cs="Times New Roman"/>
        </w:rPr>
        <w:t xml:space="preserve"> </w:t>
      </w:r>
    </w:p>
    <w:p w14:paraId="6AB42708" w14:textId="77777777" w:rsidR="009251E5" w:rsidRPr="009251E5" w:rsidRDefault="009251E5" w:rsidP="009251E5"/>
    <w:p w14:paraId="030100D8" w14:textId="321A6FD9" w:rsidR="00094B18" w:rsidRPr="002429C3" w:rsidRDefault="00094B18" w:rsidP="00094B18">
      <w:r>
        <w:t xml:space="preserve">                        </w:t>
      </w:r>
      <w:r w:rsidRPr="002429C3">
        <w:t xml:space="preserve">In the design part, some UML diagrams show a complete flow of ADG and how it can design the functionalities to </w:t>
      </w:r>
      <w:proofErr w:type="spellStart"/>
      <w:r w:rsidRPr="002429C3">
        <w:t>fulfill</w:t>
      </w:r>
      <w:proofErr w:type="spellEnd"/>
      <w:r w:rsidRPr="002429C3">
        <w:t xml:space="preserve"> the project. </w:t>
      </w:r>
    </w:p>
    <w:p w14:paraId="588A1ED5" w14:textId="77777777" w:rsidR="00094B18" w:rsidRDefault="00094B18" w:rsidP="00094B18">
      <w:r w:rsidRPr="002429C3">
        <w:t>These UML diagrams are as follow:</w:t>
      </w:r>
    </w:p>
    <w:p w14:paraId="45CDAC58" w14:textId="77777777" w:rsidR="00094B18" w:rsidRPr="00ED75E0" w:rsidRDefault="00094B18" w:rsidP="00094B18">
      <w:pPr>
        <w:pStyle w:val="ListParagraph"/>
        <w:numPr>
          <w:ilvl w:val="0"/>
          <w:numId w:val="25"/>
        </w:numPr>
        <w:spacing w:line="360" w:lineRule="auto"/>
        <w:jc w:val="both"/>
        <w:rPr>
          <w:rFonts w:ascii="Times New Roman" w:hAnsi="Times New Roman" w:cs="Times New Roman"/>
          <w:sz w:val="24"/>
          <w:szCs w:val="24"/>
        </w:rPr>
      </w:pPr>
      <w:r w:rsidRPr="00ED75E0">
        <w:rPr>
          <w:rFonts w:ascii="Times New Roman" w:hAnsi="Times New Roman" w:cs="Times New Roman"/>
          <w:sz w:val="24"/>
          <w:szCs w:val="24"/>
        </w:rPr>
        <w:t>Class Diagram</w:t>
      </w:r>
    </w:p>
    <w:p w14:paraId="7E598A13" w14:textId="77777777" w:rsidR="00094B18" w:rsidRPr="002429C3" w:rsidRDefault="00094B18" w:rsidP="00094B18">
      <w:pPr>
        <w:pStyle w:val="ListParagraph"/>
        <w:numPr>
          <w:ilvl w:val="0"/>
          <w:numId w:val="24"/>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Use case diagram</w:t>
      </w:r>
    </w:p>
    <w:p w14:paraId="4C130080" w14:textId="77777777" w:rsidR="00094B18" w:rsidRPr="002429C3" w:rsidRDefault="00094B18" w:rsidP="00094B18">
      <w:pPr>
        <w:pStyle w:val="ListParagraph"/>
        <w:numPr>
          <w:ilvl w:val="0"/>
          <w:numId w:val="24"/>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Sequence diagram</w:t>
      </w:r>
    </w:p>
    <w:p w14:paraId="1007033F" w14:textId="77777777" w:rsidR="00094B18" w:rsidRDefault="00094B18" w:rsidP="00094B18">
      <w:pPr>
        <w:pStyle w:val="ListParagraph"/>
        <w:numPr>
          <w:ilvl w:val="0"/>
          <w:numId w:val="24"/>
        </w:numPr>
        <w:spacing w:line="360" w:lineRule="auto"/>
        <w:jc w:val="both"/>
        <w:rPr>
          <w:rFonts w:ascii="Times New Roman" w:hAnsi="Times New Roman" w:cs="Times New Roman"/>
          <w:sz w:val="24"/>
          <w:szCs w:val="24"/>
        </w:rPr>
      </w:pPr>
      <w:r w:rsidRPr="002429C3">
        <w:rPr>
          <w:rFonts w:ascii="Times New Roman" w:hAnsi="Times New Roman" w:cs="Times New Roman"/>
          <w:sz w:val="24"/>
          <w:szCs w:val="24"/>
        </w:rPr>
        <w:t>Domain Model</w:t>
      </w:r>
    </w:p>
    <w:p w14:paraId="54736285" w14:textId="77777777" w:rsidR="002A613C" w:rsidRPr="000145D5" w:rsidRDefault="002A613C" w:rsidP="002A613C">
      <w:pPr>
        <w:rPr>
          <w:rFonts w:asciiTheme="majorBidi" w:hAnsiTheme="majorBidi" w:cstheme="majorBidi"/>
        </w:rPr>
      </w:pPr>
    </w:p>
    <w:p w14:paraId="6997727D" w14:textId="77777777" w:rsidR="002A613C" w:rsidRPr="000145D5" w:rsidRDefault="002A613C" w:rsidP="002A613C">
      <w:pPr>
        <w:rPr>
          <w:rFonts w:asciiTheme="majorBidi" w:hAnsiTheme="majorBidi" w:cstheme="majorBidi"/>
        </w:rPr>
      </w:pPr>
    </w:p>
    <w:p w14:paraId="2781773C" w14:textId="77777777" w:rsidR="00094B18" w:rsidRDefault="00094B18" w:rsidP="00094B18">
      <w:pPr>
        <w:pStyle w:val="Heading3"/>
        <w:rPr>
          <w:rFonts w:cs="Times New Roman"/>
        </w:rPr>
      </w:pPr>
      <w:bookmarkStart w:id="26" w:name="_Toc137417106"/>
      <w:bookmarkStart w:id="27" w:name="_Toc137420924"/>
      <w:bookmarkStart w:id="28" w:name="_Toc137423740"/>
      <w:r>
        <w:rPr>
          <w:rFonts w:cs="Times New Roman"/>
        </w:rPr>
        <w:lastRenderedPageBreak/>
        <w:t>Class</w:t>
      </w:r>
      <w:r w:rsidRPr="002429C3">
        <w:rPr>
          <w:rFonts w:cs="Times New Roman"/>
        </w:rPr>
        <w:t xml:space="preserve"> diagram</w:t>
      </w:r>
      <w:bookmarkEnd w:id="26"/>
      <w:bookmarkEnd w:id="27"/>
      <w:bookmarkEnd w:id="28"/>
    </w:p>
    <w:p w14:paraId="01317EDC" w14:textId="77777777" w:rsidR="009251E5" w:rsidRDefault="009251E5" w:rsidP="00094B18">
      <w:pPr>
        <w:keepNext/>
        <w:rPr>
          <w:noProof/>
        </w:rPr>
      </w:pPr>
    </w:p>
    <w:p w14:paraId="25352B94" w14:textId="2C778B8E" w:rsidR="00094B18" w:rsidRDefault="00094B18" w:rsidP="00094B18">
      <w:pPr>
        <w:keepNext/>
      </w:pPr>
      <w:r>
        <w:rPr>
          <w:noProof/>
        </w:rPr>
        <w:drawing>
          <wp:inline distT="0" distB="0" distL="0" distR="0" wp14:anchorId="1C7CADEF" wp14:editId="7629629E">
            <wp:extent cx="4848225" cy="7248525"/>
            <wp:effectExtent l="0" t="0" r="9525" b="9525"/>
            <wp:docPr id="1443215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8225" cy="7248525"/>
                    </a:xfrm>
                    <a:prstGeom prst="rect">
                      <a:avLst/>
                    </a:prstGeom>
                    <a:noFill/>
                    <a:ln>
                      <a:noFill/>
                    </a:ln>
                  </pic:spPr>
                </pic:pic>
              </a:graphicData>
            </a:graphic>
          </wp:inline>
        </w:drawing>
      </w:r>
    </w:p>
    <w:p w14:paraId="6CF65271" w14:textId="3B6F5746" w:rsidR="002A613C" w:rsidRDefault="00094B18" w:rsidP="00094B18">
      <w:pPr>
        <w:pStyle w:val="Caption"/>
        <w:jc w:val="center"/>
        <w:rPr>
          <w:rFonts w:asciiTheme="majorBidi" w:hAnsiTheme="majorBidi" w:cstheme="majorBidi"/>
        </w:rPr>
      </w:pPr>
      <w:bookmarkStart w:id="29" w:name="_Toc137423804"/>
      <w:r>
        <w:t xml:space="preserve">Figure </w:t>
      </w:r>
      <w:r>
        <w:fldChar w:fldCharType="begin"/>
      </w:r>
      <w:r>
        <w:instrText xml:space="preserve"> SEQ Figure \* ARABIC </w:instrText>
      </w:r>
      <w:r>
        <w:fldChar w:fldCharType="separate"/>
      </w:r>
      <w:r w:rsidR="00B85FD9">
        <w:rPr>
          <w:noProof/>
        </w:rPr>
        <w:t>1</w:t>
      </w:r>
      <w:r>
        <w:fldChar w:fldCharType="end"/>
      </w:r>
      <w:r>
        <w:t xml:space="preserve"> Class Diagram</w:t>
      </w:r>
      <w:bookmarkEnd w:id="29"/>
    </w:p>
    <w:p w14:paraId="52D99ADE" w14:textId="77777777" w:rsidR="00094B18" w:rsidRDefault="00094B18" w:rsidP="002A613C">
      <w:pPr>
        <w:rPr>
          <w:rFonts w:asciiTheme="majorBidi" w:hAnsiTheme="majorBidi" w:cstheme="majorBidi"/>
        </w:rPr>
      </w:pPr>
    </w:p>
    <w:p w14:paraId="09B8F321" w14:textId="77777777" w:rsidR="009251E5" w:rsidRDefault="009251E5" w:rsidP="002A613C">
      <w:pPr>
        <w:rPr>
          <w:rFonts w:asciiTheme="majorBidi" w:hAnsiTheme="majorBidi" w:cstheme="majorBidi"/>
        </w:rPr>
      </w:pPr>
    </w:p>
    <w:p w14:paraId="0816B4C1" w14:textId="77777777" w:rsidR="009251E5" w:rsidRDefault="009251E5" w:rsidP="002A613C">
      <w:pPr>
        <w:rPr>
          <w:rFonts w:asciiTheme="majorBidi" w:hAnsiTheme="majorBidi" w:cstheme="majorBidi"/>
        </w:rPr>
      </w:pPr>
    </w:p>
    <w:p w14:paraId="00773217" w14:textId="77777777" w:rsidR="009251E5" w:rsidRPr="000145D5" w:rsidRDefault="009251E5" w:rsidP="002A613C">
      <w:pPr>
        <w:rPr>
          <w:rFonts w:asciiTheme="majorBidi" w:hAnsiTheme="majorBidi" w:cstheme="majorBidi"/>
        </w:rPr>
      </w:pPr>
    </w:p>
    <w:p w14:paraId="3048C550" w14:textId="5E6F41EA" w:rsidR="002A613C" w:rsidRDefault="00094B18" w:rsidP="00B03ED9">
      <w:pPr>
        <w:pStyle w:val="Heading3"/>
        <w:ind w:hanging="864"/>
        <w:rPr>
          <w:rFonts w:cs="Times New Roman"/>
        </w:rPr>
      </w:pPr>
      <w:bookmarkStart w:id="30" w:name="_Toc61793483"/>
      <w:bookmarkStart w:id="31" w:name="_Toc134277942"/>
      <w:bookmarkStart w:id="32" w:name="_Toc137417107"/>
      <w:bookmarkStart w:id="33" w:name="_Toc137420925"/>
      <w:bookmarkStart w:id="34" w:name="_Toc137423741"/>
      <w:r w:rsidRPr="002429C3">
        <w:rPr>
          <w:rFonts w:cs="Times New Roman"/>
        </w:rPr>
        <w:t>Use case diagram</w:t>
      </w:r>
      <w:bookmarkEnd w:id="30"/>
      <w:bookmarkEnd w:id="31"/>
      <w:bookmarkEnd w:id="32"/>
      <w:bookmarkEnd w:id="33"/>
      <w:bookmarkEnd w:id="34"/>
    </w:p>
    <w:p w14:paraId="151AE556" w14:textId="77777777" w:rsidR="009251E5" w:rsidRPr="009251E5" w:rsidRDefault="009251E5" w:rsidP="009251E5"/>
    <w:p w14:paraId="08051B43" w14:textId="77777777" w:rsidR="00D35B14" w:rsidRDefault="00D35B14" w:rsidP="00D35B14">
      <w:r w:rsidRPr="006A2772">
        <w:t xml:space="preserve">A use case diagram is a visual depiction that describes how users (actors) interact with a system </w:t>
      </w:r>
      <w:proofErr w:type="gramStart"/>
      <w:r w:rsidRPr="006A2772">
        <w:t>in the area of</w:t>
      </w:r>
      <w:proofErr w:type="gramEnd"/>
      <w:r w:rsidRPr="006A2772">
        <w:t xml:space="preserve"> software engineering. It aids in recognizing and comprehending the various ways users might engage with the system by illuminating the functionality offered by a system from the viewpoint of the user.</w:t>
      </w:r>
    </w:p>
    <w:p w14:paraId="72C66C65" w14:textId="77777777" w:rsidR="00F857A3" w:rsidRPr="000145D5" w:rsidRDefault="00F857A3" w:rsidP="00F857A3">
      <w:pPr>
        <w:rPr>
          <w:rFonts w:asciiTheme="majorBidi" w:hAnsiTheme="majorBidi" w:cstheme="majorBidi"/>
        </w:rPr>
      </w:pPr>
    </w:p>
    <w:p w14:paraId="2ABC6136" w14:textId="77777777" w:rsidR="00F857A3" w:rsidRPr="000145D5" w:rsidRDefault="00F857A3" w:rsidP="00F857A3">
      <w:pPr>
        <w:rPr>
          <w:rFonts w:asciiTheme="majorBidi" w:hAnsiTheme="majorBidi" w:cstheme="majorBidi"/>
        </w:rPr>
      </w:pPr>
    </w:p>
    <w:p w14:paraId="34C222EB" w14:textId="77777777" w:rsidR="00D35B14" w:rsidRDefault="00D35B14" w:rsidP="00D35B14">
      <w:pPr>
        <w:pStyle w:val="Heading4"/>
      </w:pPr>
      <w:bookmarkStart w:id="35" w:name="_Toc137423742"/>
      <w:r w:rsidRPr="002429C3">
        <w:t>Admin</w:t>
      </w:r>
      <w:bookmarkEnd w:id="35"/>
    </w:p>
    <w:p w14:paraId="2DEEF0CB" w14:textId="77777777" w:rsidR="00D35B14" w:rsidRPr="00D35B14" w:rsidRDefault="00D35B14" w:rsidP="00D35B14"/>
    <w:p w14:paraId="19D4F3C2" w14:textId="77777777" w:rsidR="00D35B14" w:rsidRDefault="00D35B14" w:rsidP="00D35B14">
      <w:pPr>
        <w:keepNext/>
        <w:jc w:val="center"/>
      </w:pPr>
      <w:r>
        <w:rPr>
          <w:noProof/>
        </w:rPr>
        <w:drawing>
          <wp:inline distT="0" distB="0" distL="0" distR="0" wp14:anchorId="5F7D44A0" wp14:editId="63BE9A65">
            <wp:extent cx="3867150" cy="3152775"/>
            <wp:effectExtent l="0" t="0" r="0" b="9525"/>
            <wp:docPr id="1928150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67150" cy="3152775"/>
                    </a:xfrm>
                    <a:prstGeom prst="rect">
                      <a:avLst/>
                    </a:prstGeom>
                    <a:noFill/>
                    <a:ln>
                      <a:noFill/>
                    </a:ln>
                  </pic:spPr>
                </pic:pic>
              </a:graphicData>
            </a:graphic>
          </wp:inline>
        </w:drawing>
      </w:r>
    </w:p>
    <w:p w14:paraId="0AC095D0" w14:textId="49022644" w:rsidR="002A613C" w:rsidRDefault="00D35B14" w:rsidP="00D35B14">
      <w:pPr>
        <w:pStyle w:val="Caption"/>
        <w:jc w:val="center"/>
      </w:pPr>
      <w:bookmarkStart w:id="36" w:name="_Toc137423805"/>
      <w:r>
        <w:t xml:space="preserve">Figure </w:t>
      </w:r>
      <w:r>
        <w:fldChar w:fldCharType="begin"/>
      </w:r>
      <w:r>
        <w:instrText xml:space="preserve"> SEQ Figure \* ARABIC </w:instrText>
      </w:r>
      <w:r>
        <w:fldChar w:fldCharType="separate"/>
      </w:r>
      <w:r w:rsidR="00B85FD9">
        <w:rPr>
          <w:noProof/>
        </w:rPr>
        <w:t>2</w:t>
      </w:r>
      <w:r>
        <w:fldChar w:fldCharType="end"/>
      </w:r>
      <w:r>
        <w:t xml:space="preserve"> </w:t>
      </w:r>
      <w:r w:rsidRPr="00F440CF">
        <w:t>Admin Use Case Diagram</w:t>
      </w:r>
      <w:bookmarkEnd w:id="36"/>
    </w:p>
    <w:p w14:paraId="7E4B4217" w14:textId="77777777" w:rsidR="00D35B14" w:rsidRDefault="00D35B14" w:rsidP="00D35B14"/>
    <w:p w14:paraId="58FACE8F" w14:textId="77777777" w:rsidR="00D35B14" w:rsidRDefault="00D35B14" w:rsidP="00D35B14"/>
    <w:p w14:paraId="01D270B7" w14:textId="77777777" w:rsidR="00D35B14" w:rsidRPr="00B279B9" w:rsidRDefault="00D35B14" w:rsidP="00D35B14">
      <w:pPr>
        <w:jc w:val="center"/>
      </w:pPr>
      <w:r>
        <w:br w:type="page"/>
      </w:r>
    </w:p>
    <w:p w14:paraId="013ADEF2" w14:textId="77777777" w:rsidR="00D35B14" w:rsidRDefault="00D35B14" w:rsidP="00D35B14">
      <w:pPr>
        <w:pStyle w:val="Heading4"/>
      </w:pPr>
      <w:bookmarkStart w:id="37" w:name="_Toc137423743"/>
      <w:r>
        <w:lastRenderedPageBreak/>
        <w:t>Login</w:t>
      </w:r>
      <w:bookmarkEnd w:id="37"/>
    </w:p>
    <w:p w14:paraId="09DDB8E3" w14:textId="77777777" w:rsidR="009251E5" w:rsidRPr="009251E5" w:rsidRDefault="009251E5" w:rsidP="009251E5"/>
    <w:p w14:paraId="4A87A1D0" w14:textId="77777777" w:rsidR="00D35B14" w:rsidRDefault="00D35B14" w:rsidP="00D35B14">
      <w:pPr>
        <w:pStyle w:val="Heading4"/>
        <w:numPr>
          <w:ilvl w:val="0"/>
          <w:numId w:val="0"/>
        </w:numPr>
        <w:ind w:left="851"/>
      </w:pPr>
    </w:p>
    <w:p w14:paraId="5057865E" w14:textId="77777777" w:rsidR="00D35B14" w:rsidRDefault="00D35B14" w:rsidP="00D35B14">
      <w:pPr>
        <w:keepNext/>
      </w:pPr>
      <w:r>
        <w:rPr>
          <w:noProof/>
        </w:rPr>
        <w:drawing>
          <wp:inline distT="0" distB="0" distL="0" distR="0" wp14:anchorId="162D09BD" wp14:editId="58DB4C55">
            <wp:extent cx="5943600" cy="1994535"/>
            <wp:effectExtent l="0" t="0" r="0" b="5715"/>
            <wp:docPr id="696060943" name="Picture 3" descr="A diagram of a login and pass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60943" name="Picture 3" descr="A diagram of a login and password&#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994535"/>
                    </a:xfrm>
                    <a:prstGeom prst="rect">
                      <a:avLst/>
                    </a:prstGeom>
                    <a:noFill/>
                    <a:ln>
                      <a:noFill/>
                    </a:ln>
                  </pic:spPr>
                </pic:pic>
              </a:graphicData>
            </a:graphic>
          </wp:inline>
        </w:drawing>
      </w:r>
    </w:p>
    <w:p w14:paraId="48CA9AC4" w14:textId="3A090B78" w:rsidR="00D35B14" w:rsidRDefault="00D35B14" w:rsidP="00D35B14">
      <w:pPr>
        <w:pStyle w:val="Caption"/>
        <w:jc w:val="center"/>
      </w:pPr>
      <w:bookmarkStart w:id="38" w:name="_Toc135257310"/>
      <w:bookmarkStart w:id="39" w:name="_Toc137192598"/>
      <w:bookmarkStart w:id="40" w:name="_Toc137423806"/>
      <w:r>
        <w:t xml:space="preserve">Figure </w:t>
      </w:r>
      <w:r>
        <w:fldChar w:fldCharType="begin"/>
      </w:r>
      <w:r>
        <w:instrText xml:space="preserve"> SEQ Figure \* ARABIC </w:instrText>
      </w:r>
      <w:r>
        <w:fldChar w:fldCharType="separate"/>
      </w:r>
      <w:r w:rsidR="00B85FD9">
        <w:rPr>
          <w:noProof/>
        </w:rPr>
        <w:t>3</w:t>
      </w:r>
      <w:r>
        <w:rPr>
          <w:noProof/>
        </w:rPr>
        <w:fldChar w:fldCharType="end"/>
      </w:r>
      <w:r>
        <w:t>-Login Use Case Diagram</w:t>
      </w:r>
      <w:bookmarkEnd w:id="38"/>
      <w:bookmarkEnd w:id="39"/>
      <w:bookmarkEnd w:id="40"/>
    </w:p>
    <w:p w14:paraId="1FA02A25" w14:textId="77777777" w:rsidR="00D35B14" w:rsidRDefault="00D35B14" w:rsidP="00D35B14">
      <w:r>
        <w:br w:type="page"/>
      </w:r>
    </w:p>
    <w:p w14:paraId="5E7D9838" w14:textId="77777777" w:rsidR="00D35B14" w:rsidRDefault="00D35B14" w:rsidP="00D35B14">
      <w:pPr>
        <w:pStyle w:val="Heading4"/>
      </w:pPr>
      <w:bookmarkStart w:id="41" w:name="_Toc137423744"/>
      <w:r w:rsidRPr="002429C3">
        <w:lastRenderedPageBreak/>
        <w:t>Seller</w:t>
      </w:r>
      <w:r>
        <w:t>:</w:t>
      </w:r>
      <w:bookmarkEnd w:id="41"/>
    </w:p>
    <w:p w14:paraId="2357B5AE" w14:textId="77777777" w:rsidR="009251E5" w:rsidRPr="009251E5" w:rsidRDefault="009251E5" w:rsidP="009251E5"/>
    <w:p w14:paraId="134580D3" w14:textId="77777777" w:rsidR="00D35B14" w:rsidRDefault="00D35B14" w:rsidP="00D35B14">
      <w:pPr>
        <w:keepNext/>
        <w:jc w:val="center"/>
      </w:pPr>
      <w:r>
        <w:rPr>
          <w:noProof/>
        </w:rPr>
        <w:drawing>
          <wp:inline distT="0" distB="0" distL="0" distR="0" wp14:anchorId="700C4D51" wp14:editId="22FF009B">
            <wp:extent cx="5295900" cy="5724525"/>
            <wp:effectExtent l="0" t="0" r="0" b="9525"/>
            <wp:docPr id="1830744887" name="Picture 4"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44887" name="Picture 4" descr="A diagram of a pers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5900" cy="5724525"/>
                    </a:xfrm>
                    <a:prstGeom prst="rect">
                      <a:avLst/>
                    </a:prstGeom>
                    <a:noFill/>
                    <a:ln>
                      <a:noFill/>
                    </a:ln>
                  </pic:spPr>
                </pic:pic>
              </a:graphicData>
            </a:graphic>
          </wp:inline>
        </w:drawing>
      </w:r>
    </w:p>
    <w:p w14:paraId="6C6BE861" w14:textId="4E8EE2C5" w:rsidR="00D35B14" w:rsidRPr="00F05D53" w:rsidRDefault="00D35B14" w:rsidP="00D35B14">
      <w:pPr>
        <w:pStyle w:val="Caption"/>
        <w:jc w:val="center"/>
      </w:pPr>
      <w:bookmarkStart w:id="42" w:name="_Toc135257311"/>
      <w:bookmarkStart w:id="43" w:name="_Toc137192599"/>
      <w:bookmarkStart w:id="44" w:name="_Toc137423807"/>
      <w:r>
        <w:t xml:space="preserve">Figure </w:t>
      </w:r>
      <w:r>
        <w:fldChar w:fldCharType="begin"/>
      </w:r>
      <w:r>
        <w:instrText xml:space="preserve"> SEQ Figure \* ARABIC </w:instrText>
      </w:r>
      <w:r>
        <w:fldChar w:fldCharType="separate"/>
      </w:r>
      <w:r w:rsidR="00B85FD9">
        <w:rPr>
          <w:noProof/>
        </w:rPr>
        <w:t>4</w:t>
      </w:r>
      <w:r>
        <w:rPr>
          <w:noProof/>
        </w:rPr>
        <w:fldChar w:fldCharType="end"/>
      </w:r>
      <w:r>
        <w:t>-</w:t>
      </w:r>
      <w:proofErr w:type="gramStart"/>
      <w:r>
        <w:t xml:space="preserve">Seller </w:t>
      </w:r>
      <w:r w:rsidRPr="00784FF3">
        <w:t xml:space="preserve"> Use</w:t>
      </w:r>
      <w:proofErr w:type="gramEnd"/>
      <w:r w:rsidRPr="00784FF3">
        <w:t xml:space="preserve"> Case Diagram</w:t>
      </w:r>
      <w:bookmarkEnd w:id="42"/>
      <w:bookmarkEnd w:id="43"/>
      <w:bookmarkEnd w:id="44"/>
    </w:p>
    <w:p w14:paraId="02BEC741" w14:textId="77777777" w:rsidR="00D35B14" w:rsidRPr="00F05D53" w:rsidRDefault="00D35B14" w:rsidP="00D35B14"/>
    <w:p w14:paraId="6BEEBF62" w14:textId="77777777" w:rsidR="00D35B14" w:rsidRPr="00F05D53" w:rsidRDefault="00D35B14" w:rsidP="00D35B14">
      <w:r w:rsidRPr="00F05D53">
        <w:br w:type="page"/>
      </w:r>
    </w:p>
    <w:p w14:paraId="41310A57" w14:textId="77777777" w:rsidR="00D35B14" w:rsidRDefault="00D35B14" w:rsidP="00D35B14">
      <w:pPr>
        <w:pStyle w:val="Heading4"/>
      </w:pPr>
      <w:bookmarkStart w:id="45" w:name="_Toc137423745"/>
      <w:r w:rsidRPr="009251E5">
        <w:lastRenderedPageBreak/>
        <w:t>Buyer</w:t>
      </w:r>
      <w:r w:rsidRPr="00F05D53">
        <w:t>:</w:t>
      </w:r>
      <w:bookmarkEnd w:id="45"/>
    </w:p>
    <w:p w14:paraId="4863B6FA" w14:textId="77777777" w:rsidR="009251E5" w:rsidRPr="009251E5" w:rsidRDefault="009251E5" w:rsidP="009251E5"/>
    <w:p w14:paraId="11668034" w14:textId="77777777" w:rsidR="00D35B14" w:rsidRDefault="00D35B14" w:rsidP="00D35B14">
      <w:pPr>
        <w:keepNext/>
        <w:jc w:val="center"/>
      </w:pPr>
      <w:r>
        <w:rPr>
          <w:noProof/>
        </w:rPr>
        <w:drawing>
          <wp:inline distT="0" distB="0" distL="0" distR="0" wp14:anchorId="2BC70E9B" wp14:editId="0E88110D">
            <wp:extent cx="5438775" cy="4352925"/>
            <wp:effectExtent l="0" t="0" r="9525" b="9525"/>
            <wp:docPr id="1443955002" name="Picture 5" descr="A diagram of a compan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955002" name="Picture 5" descr="A diagram of a company&#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8775" cy="4352925"/>
                    </a:xfrm>
                    <a:prstGeom prst="rect">
                      <a:avLst/>
                    </a:prstGeom>
                    <a:noFill/>
                    <a:ln>
                      <a:noFill/>
                    </a:ln>
                  </pic:spPr>
                </pic:pic>
              </a:graphicData>
            </a:graphic>
          </wp:inline>
        </w:drawing>
      </w:r>
    </w:p>
    <w:p w14:paraId="24510124" w14:textId="1DD2ACE1" w:rsidR="00D35B14" w:rsidRPr="00F05D53" w:rsidRDefault="00D35B14" w:rsidP="00D35B14">
      <w:pPr>
        <w:pStyle w:val="Caption"/>
        <w:jc w:val="center"/>
      </w:pPr>
      <w:bookmarkStart w:id="46" w:name="_Toc135257312"/>
      <w:bookmarkStart w:id="47" w:name="_Toc137192600"/>
      <w:bookmarkStart w:id="48" w:name="_Toc137423808"/>
      <w:r>
        <w:t xml:space="preserve">Figure </w:t>
      </w:r>
      <w:r>
        <w:fldChar w:fldCharType="begin"/>
      </w:r>
      <w:r>
        <w:instrText xml:space="preserve"> SEQ Figure \* ARABIC </w:instrText>
      </w:r>
      <w:r>
        <w:fldChar w:fldCharType="separate"/>
      </w:r>
      <w:r w:rsidR="00B85FD9">
        <w:rPr>
          <w:noProof/>
        </w:rPr>
        <w:t>5</w:t>
      </w:r>
      <w:r>
        <w:rPr>
          <w:noProof/>
        </w:rPr>
        <w:fldChar w:fldCharType="end"/>
      </w:r>
      <w:r>
        <w:t>-Buyer</w:t>
      </w:r>
      <w:r w:rsidRPr="008D1707">
        <w:t xml:space="preserve"> Use Case Diagram</w:t>
      </w:r>
      <w:bookmarkEnd w:id="46"/>
      <w:bookmarkEnd w:id="47"/>
      <w:bookmarkEnd w:id="48"/>
    </w:p>
    <w:p w14:paraId="52A58909" w14:textId="77777777" w:rsidR="00D35B14" w:rsidRPr="00F05D53" w:rsidRDefault="00D35B14" w:rsidP="00D35B14"/>
    <w:p w14:paraId="3386F8A2" w14:textId="77777777" w:rsidR="00D35B14" w:rsidRPr="00F05D53" w:rsidRDefault="00D35B14" w:rsidP="00D35B14"/>
    <w:p w14:paraId="5BFD3AF0" w14:textId="77777777" w:rsidR="00D35B14" w:rsidRPr="00F05D53" w:rsidRDefault="00D35B14" w:rsidP="00D35B14"/>
    <w:p w14:paraId="1CCAEC18" w14:textId="77777777" w:rsidR="00D35B14" w:rsidRPr="00F05D53" w:rsidRDefault="00D35B14" w:rsidP="00D35B14"/>
    <w:p w14:paraId="2FD02591" w14:textId="77777777" w:rsidR="00D35B14" w:rsidRPr="00F05D53" w:rsidRDefault="00D35B14" w:rsidP="00D35B14"/>
    <w:p w14:paraId="5F3E0523" w14:textId="77777777" w:rsidR="00D35B14" w:rsidRPr="00F05D53" w:rsidRDefault="00D35B14" w:rsidP="00D35B14"/>
    <w:p w14:paraId="69580B45" w14:textId="77777777" w:rsidR="00D35B14" w:rsidRPr="00F05D53" w:rsidRDefault="00D35B14" w:rsidP="00D35B14"/>
    <w:p w14:paraId="71B5440F" w14:textId="77777777" w:rsidR="00D35B14" w:rsidRPr="00F05D53" w:rsidRDefault="00D35B14" w:rsidP="00D35B14"/>
    <w:p w14:paraId="5200E62A" w14:textId="77777777" w:rsidR="00D35B14" w:rsidRDefault="00D35B14" w:rsidP="00D35B14"/>
    <w:p w14:paraId="078AB6B2" w14:textId="77777777" w:rsidR="00D35B14" w:rsidRDefault="00D35B14" w:rsidP="00D35B14"/>
    <w:p w14:paraId="4AF40EB6" w14:textId="77777777" w:rsidR="009251E5" w:rsidRDefault="009251E5" w:rsidP="00D35B14"/>
    <w:p w14:paraId="679E8650" w14:textId="77777777" w:rsidR="009251E5" w:rsidRPr="00F05D53" w:rsidRDefault="009251E5" w:rsidP="00D35B14"/>
    <w:p w14:paraId="6F8F918B" w14:textId="77777777" w:rsidR="00D35B14" w:rsidRPr="00F05D53" w:rsidRDefault="00D35B14" w:rsidP="00D35B14"/>
    <w:p w14:paraId="71CF7B40" w14:textId="77777777" w:rsidR="00D35B14" w:rsidRDefault="00D35B14" w:rsidP="00D35B14"/>
    <w:p w14:paraId="027DD6A9" w14:textId="77777777" w:rsidR="009251E5" w:rsidRPr="00F05D53" w:rsidRDefault="009251E5" w:rsidP="00D35B14"/>
    <w:p w14:paraId="3FB84CE6" w14:textId="77777777" w:rsidR="00D35B14" w:rsidRPr="00F05D53" w:rsidRDefault="00D35B14" w:rsidP="00D35B14">
      <w:pPr>
        <w:pStyle w:val="Heading3"/>
      </w:pPr>
      <w:bookmarkStart w:id="49" w:name="_Toc137417108"/>
      <w:bookmarkStart w:id="50" w:name="_Toc137420926"/>
      <w:bookmarkStart w:id="51" w:name="_Toc137423746"/>
      <w:r>
        <w:t>Use Cases</w:t>
      </w:r>
      <w:bookmarkEnd w:id="49"/>
      <w:bookmarkEnd w:id="50"/>
      <w:bookmarkEnd w:id="51"/>
    </w:p>
    <w:p w14:paraId="1C6AD6C5" w14:textId="77777777" w:rsidR="00D35B14" w:rsidRPr="00F05D53" w:rsidRDefault="00D35B14" w:rsidP="00D35B14"/>
    <w:p w14:paraId="49BDF46B" w14:textId="77777777" w:rsidR="00D35B14" w:rsidRDefault="00D35B14" w:rsidP="00D35B14">
      <w:pPr>
        <w:pStyle w:val="Heading4"/>
      </w:pPr>
      <w:bookmarkStart w:id="52" w:name="_Toc134277943"/>
      <w:bookmarkStart w:id="53" w:name="_Toc137423747"/>
      <w:r w:rsidRPr="00F05D53">
        <w:t>Registration</w:t>
      </w:r>
      <w:bookmarkEnd w:id="52"/>
      <w:bookmarkEnd w:id="53"/>
    </w:p>
    <w:p w14:paraId="2417A065" w14:textId="77777777" w:rsidR="009251E5" w:rsidRPr="009251E5" w:rsidRDefault="009251E5" w:rsidP="009251E5"/>
    <w:p w14:paraId="17569732" w14:textId="5F5E3C33" w:rsidR="00D35B14" w:rsidRPr="009251E5" w:rsidRDefault="00D35B14" w:rsidP="00D35B14">
      <w:pPr>
        <w:pStyle w:val="Caption"/>
        <w:keepNext/>
        <w:jc w:val="center"/>
        <w:rPr>
          <w:b/>
          <w:bCs w:val="0"/>
        </w:rPr>
      </w:pPr>
      <w:bookmarkStart w:id="54" w:name="_Toc137192588"/>
      <w:bookmarkStart w:id="55" w:name="_Toc137423796"/>
      <w:r w:rsidRPr="009251E5">
        <w:rPr>
          <w:b/>
          <w:bCs w:val="0"/>
        </w:rPr>
        <w:t xml:space="preserve">Table </w:t>
      </w:r>
      <w:r w:rsidRPr="009251E5">
        <w:rPr>
          <w:b/>
          <w:bCs w:val="0"/>
        </w:rPr>
        <w:fldChar w:fldCharType="begin"/>
      </w:r>
      <w:r w:rsidRPr="009251E5">
        <w:rPr>
          <w:b/>
          <w:bCs w:val="0"/>
        </w:rPr>
        <w:instrText xml:space="preserve"> SEQ Table \* ARABIC </w:instrText>
      </w:r>
      <w:r w:rsidRPr="009251E5">
        <w:rPr>
          <w:b/>
          <w:bCs w:val="0"/>
        </w:rPr>
        <w:fldChar w:fldCharType="separate"/>
      </w:r>
      <w:r w:rsidR="00B85FD9">
        <w:rPr>
          <w:b/>
          <w:bCs w:val="0"/>
          <w:noProof/>
        </w:rPr>
        <w:t>1</w:t>
      </w:r>
      <w:r w:rsidRPr="009251E5">
        <w:rPr>
          <w:b/>
          <w:bCs w:val="0"/>
          <w:noProof/>
        </w:rPr>
        <w:fldChar w:fldCharType="end"/>
      </w:r>
      <w:r w:rsidRPr="009251E5">
        <w:rPr>
          <w:b/>
          <w:bCs w:val="0"/>
        </w:rPr>
        <w:t>-Registration Use Case</w:t>
      </w:r>
      <w:bookmarkEnd w:id="54"/>
      <w:bookmarkEnd w:id="55"/>
    </w:p>
    <w:tbl>
      <w:tblPr>
        <w:tblStyle w:val="TableGrid"/>
        <w:tblW w:w="0" w:type="auto"/>
        <w:jc w:val="center"/>
        <w:tblLook w:val="04A0" w:firstRow="1" w:lastRow="0" w:firstColumn="1" w:lastColumn="0" w:noHBand="0" w:noVBand="1"/>
      </w:tblPr>
      <w:tblGrid>
        <w:gridCol w:w="1710"/>
        <w:gridCol w:w="6503"/>
      </w:tblGrid>
      <w:tr w:rsidR="00D35B14" w:rsidRPr="00C87022" w14:paraId="72277855" w14:textId="77777777" w:rsidTr="00721642">
        <w:trPr>
          <w:jc w:val="center"/>
        </w:trPr>
        <w:tc>
          <w:tcPr>
            <w:tcW w:w="1710" w:type="dxa"/>
          </w:tcPr>
          <w:p w14:paraId="6FF32956" w14:textId="77777777" w:rsidR="00D35B14" w:rsidRPr="00C87022" w:rsidRDefault="00D35B14" w:rsidP="00721642">
            <w:pPr>
              <w:rPr>
                <w:b/>
                <w:bCs/>
              </w:rPr>
            </w:pPr>
            <w:r w:rsidRPr="00C87022">
              <w:rPr>
                <w:b/>
                <w:bCs/>
              </w:rPr>
              <w:t>Name and ID</w:t>
            </w:r>
          </w:p>
        </w:tc>
        <w:tc>
          <w:tcPr>
            <w:tcW w:w="6925" w:type="dxa"/>
          </w:tcPr>
          <w:p w14:paraId="5E85AFB7" w14:textId="77777777" w:rsidR="00D35B14" w:rsidRPr="00C87022" w:rsidRDefault="00D35B14" w:rsidP="00721642">
            <w:bookmarkStart w:id="56" w:name="_Toc40325201"/>
            <w:bookmarkStart w:id="57" w:name="_Toc61793484"/>
            <w:bookmarkStart w:id="58" w:name="_Toc134277944"/>
            <w:r w:rsidRPr="00C87022">
              <w:t>Registration (U1</w:t>
            </w:r>
            <w:bookmarkEnd w:id="56"/>
            <w:r w:rsidRPr="00C87022">
              <w:t>)</w:t>
            </w:r>
            <w:bookmarkEnd w:id="57"/>
            <w:bookmarkEnd w:id="58"/>
          </w:p>
          <w:p w14:paraId="49B2F9D7" w14:textId="77777777" w:rsidR="00D35B14" w:rsidRPr="00C87022" w:rsidRDefault="00D35B14" w:rsidP="00721642"/>
        </w:tc>
      </w:tr>
      <w:tr w:rsidR="00D35B14" w:rsidRPr="00C87022" w14:paraId="00B7B6BD" w14:textId="77777777" w:rsidTr="00721642">
        <w:trPr>
          <w:jc w:val="center"/>
        </w:trPr>
        <w:tc>
          <w:tcPr>
            <w:tcW w:w="1710" w:type="dxa"/>
          </w:tcPr>
          <w:p w14:paraId="6F403CCD" w14:textId="77777777" w:rsidR="00D35B14" w:rsidRPr="00C87022" w:rsidRDefault="00D35B14" w:rsidP="00721642">
            <w:pPr>
              <w:rPr>
                <w:b/>
                <w:bCs/>
              </w:rPr>
            </w:pPr>
            <w:r w:rsidRPr="00C87022">
              <w:rPr>
                <w:b/>
                <w:bCs/>
              </w:rPr>
              <w:t>Brief description</w:t>
            </w:r>
          </w:p>
        </w:tc>
        <w:tc>
          <w:tcPr>
            <w:tcW w:w="6925" w:type="dxa"/>
          </w:tcPr>
          <w:p w14:paraId="0E698248" w14:textId="77777777" w:rsidR="00D35B14" w:rsidRPr="00C87022" w:rsidRDefault="00D35B14" w:rsidP="00721642">
            <w:r w:rsidRPr="00C87022">
              <w:t>The purpose of this use case is to allow Admin, Seller, and Buyer to make his/her profile on ComparoMeter and get registered.</w:t>
            </w:r>
          </w:p>
        </w:tc>
      </w:tr>
      <w:tr w:rsidR="00D35B14" w:rsidRPr="00C87022" w14:paraId="2C2CAAD6" w14:textId="77777777" w:rsidTr="00721642">
        <w:trPr>
          <w:jc w:val="center"/>
        </w:trPr>
        <w:tc>
          <w:tcPr>
            <w:tcW w:w="1710" w:type="dxa"/>
          </w:tcPr>
          <w:p w14:paraId="22EA1514" w14:textId="77777777" w:rsidR="00D35B14" w:rsidRPr="00C87022" w:rsidRDefault="00D35B14" w:rsidP="00721642">
            <w:pPr>
              <w:rPr>
                <w:b/>
                <w:bCs/>
              </w:rPr>
            </w:pPr>
            <w:r w:rsidRPr="00C87022">
              <w:rPr>
                <w:b/>
                <w:bCs/>
              </w:rPr>
              <w:t>Preconditions</w:t>
            </w:r>
          </w:p>
        </w:tc>
        <w:tc>
          <w:tcPr>
            <w:tcW w:w="6925" w:type="dxa"/>
          </w:tcPr>
          <w:p w14:paraId="09375E63" w14:textId="77777777" w:rsidR="00D35B14" w:rsidRPr="00C87022" w:rsidRDefault="00D35B14" w:rsidP="00721642">
            <w:r w:rsidRPr="00C87022">
              <w:t>The user has a source to register on the Mobile App.</w:t>
            </w:r>
          </w:p>
        </w:tc>
      </w:tr>
      <w:tr w:rsidR="00D35B14" w:rsidRPr="00C87022" w14:paraId="5260D3D3" w14:textId="77777777" w:rsidTr="00721642">
        <w:trPr>
          <w:jc w:val="center"/>
        </w:trPr>
        <w:tc>
          <w:tcPr>
            <w:tcW w:w="1710" w:type="dxa"/>
          </w:tcPr>
          <w:p w14:paraId="48A28BAD" w14:textId="77777777" w:rsidR="00D35B14" w:rsidRPr="00C87022" w:rsidRDefault="00D35B14" w:rsidP="00721642">
            <w:pPr>
              <w:rPr>
                <w:b/>
                <w:bCs/>
              </w:rPr>
            </w:pPr>
            <w:r w:rsidRPr="00C87022">
              <w:rPr>
                <w:b/>
                <w:bCs/>
              </w:rPr>
              <w:t>Basic flow or Happy path</w:t>
            </w:r>
          </w:p>
        </w:tc>
        <w:tc>
          <w:tcPr>
            <w:tcW w:w="6925" w:type="dxa"/>
          </w:tcPr>
          <w:p w14:paraId="1ED54953" w14:textId="77777777" w:rsidR="00D35B14" w:rsidRPr="00C87022" w:rsidRDefault="00D35B14" w:rsidP="00721642">
            <w:r w:rsidRPr="00C87022">
              <w:t>The user will provide an email and password and an opt is generated which will verify the user throughout the provided email.</w:t>
            </w:r>
          </w:p>
          <w:p w14:paraId="776AAC4C" w14:textId="77777777" w:rsidR="00D35B14" w:rsidRPr="00C87022" w:rsidRDefault="00D35B14" w:rsidP="00721642"/>
        </w:tc>
      </w:tr>
      <w:tr w:rsidR="00D35B14" w:rsidRPr="00C87022" w14:paraId="37F0641D" w14:textId="77777777" w:rsidTr="00721642">
        <w:trPr>
          <w:jc w:val="center"/>
        </w:trPr>
        <w:tc>
          <w:tcPr>
            <w:tcW w:w="1710" w:type="dxa"/>
          </w:tcPr>
          <w:p w14:paraId="67AB1500" w14:textId="77777777" w:rsidR="00D35B14" w:rsidRPr="00C87022" w:rsidRDefault="00D35B14" w:rsidP="00721642">
            <w:pPr>
              <w:rPr>
                <w:b/>
                <w:bCs/>
              </w:rPr>
            </w:pPr>
            <w:r w:rsidRPr="00C87022">
              <w:rPr>
                <w:b/>
                <w:bCs/>
              </w:rPr>
              <w:t>Trigger</w:t>
            </w:r>
          </w:p>
        </w:tc>
        <w:tc>
          <w:tcPr>
            <w:tcW w:w="6925" w:type="dxa"/>
          </w:tcPr>
          <w:p w14:paraId="2951888D" w14:textId="77777777" w:rsidR="00D35B14" w:rsidRPr="00C87022" w:rsidRDefault="00D35B14" w:rsidP="00721642">
            <w:r w:rsidRPr="00C87022">
              <w:t>Users will come to buy or Compare the Products.</w:t>
            </w:r>
          </w:p>
        </w:tc>
      </w:tr>
      <w:tr w:rsidR="00D35B14" w:rsidRPr="00C87022" w14:paraId="4A3C6613" w14:textId="77777777" w:rsidTr="00721642">
        <w:trPr>
          <w:jc w:val="center"/>
        </w:trPr>
        <w:tc>
          <w:tcPr>
            <w:tcW w:w="1710" w:type="dxa"/>
          </w:tcPr>
          <w:p w14:paraId="1C3D6CAD" w14:textId="77777777" w:rsidR="00D35B14" w:rsidRPr="00C87022" w:rsidRDefault="00D35B14" w:rsidP="00721642">
            <w:pPr>
              <w:rPr>
                <w:b/>
                <w:bCs/>
              </w:rPr>
            </w:pPr>
            <w:r w:rsidRPr="00C87022">
              <w:rPr>
                <w:b/>
                <w:bCs/>
              </w:rPr>
              <w:t>Alternate flows</w:t>
            </w:r>
          </w:p>
        </w:tc>
        <w:tc>
          <w:tcPr>
            <w:tcW w:w="6925" w:type="dxa"/>
          </w:tcPr>
          <w:p w14:paraId="7B7EEEE7" w14:textId="77777777" w:rsidR="00D35B14" w:rsidRPr="00C87022" w:rsidRDefault="00D35B14" w:rsidP="00721642">
            <w:r w:rsidRPr="00C87022">
              <w:t>If any field is not correctly filled up, then the registration page will reload on the Mobile App.</w:t>
            </w:r>
          </w:p>
          <w:p w14:paraId="4FA00DC0" w14:textId="77777777" w:rsidR="00D35B14" w:rsidRPr="00C87022" w:rsidRDefault="00D35B14" w:rsidP="00721642"/>
        </w:tc>
      </w:tr>
      <w:tr w:rsidR="00D35B14" w:rsidRPr="00C87022" w14:paraId="58AE530C" w14:textId="77777777" w:rsidTr="00721642">
        <w:trPr>
          <w:jc w:val="center"/>
        </w:trPr>
        <w:tc>
          <w:tcPr>
            <w:tcW w:w="1710" w:type="dxa"/>
          </w:tcPr>
          <w:p w14:paraId="0A24D341" w14:textId="77777777" w:rsidR="00D35B14" w:rsidRPr="00C87022" w:rsidRDefault="00D35B14" w:rsidP="00721642">
            <w:pPr>
              <w:rPr>
                <w:b/>
                <w:bCs/>
              </w:rPr>
            </w:pPr>
            <w:r w:rsidRPr="00C87022">
              <w:rPr>
                <w:b/>
                <w:bCs/>
              </w:rPr>
              <w:t>Postconditions</w:t>
            </w:r>
          </w:p>
        </w:tc>
        <w:tc>
          <w:tcPr>
            <w:tcW w:w="6925" w:type="dxa"/>
          </w:tcPr>
          <w:p w14:paraId="41C90AC1" w14:textId="77777777" w:rsidR="00D35B14" w:rsidRPr="00C87022" w:rsidRDefault="00D35B14" w:rsidP="00721642">
            <w:r w:rsidRPr="00C87022">
              <w:t>The user will be a member of the Mobile App.</w:t>
            </w:r>
          </w:p>
        </w:tc>
      </w:tr>
    </w:tbl>
    <w:p w14:paraId="32B4D165" w14:textId="77777777" w:rsidR="00D35B14" w:rsidRPr="00C87022" w:rsidRDefault="00D35B14" w:rsidP="00D35B14">
      <w:r w:rsidRPr="00C87022">
        <w:t xml:space="preserve"> </w:t>
      </w:r>
    </w:p>
    <w:p w14:paraId="5DD1E7F5" w14:textId="77777777" w:rsidR="00D35B14" w:rsidRPr="00F05D53" w:rsidRDefault="00D35B14" w:rsidP="00D35B14"/>
    <w:p w14:paraId="58BC7ACB" w14:textId="77777777" w:rsidR="00D35B14" w:rsidRPr="00F05D53" w:rsidRDefault="00D35B14" w:rsidP="00D35B14"/>
    <w:p w14:paraId="51BFA0F3" w14:textId="77777777" w:rsidR="00D35B14" w:rsidRPr="00F05D53" w:rsidRDefault="00D35B14" w:rsidP="00D35B14"/>
    <w:p w14:paraId="3F8E7700" w14:textId="77777777" w:rsidR="00D35B14" w:rsidRPr="00F05D53" w:rsidRDefault="00D35B14" w:rsidP="00D35B14"/>
    <w:p w14:paraId="577803FB" w14:textId="77777777" w:rsidR="00D35B14" w:rsidRPr="00F05D53" w:rsidRDefault="00D35B14" w:rsidP="00D35B14"/>
    <w:p w14:paraId="323D8AE0" w14:textId="77777777" w:rsidR="00D35B14" w:rsidRPr="00F05D53" w:rsidRDefault="00D35B14" w:rsidP="00D35B14"/>
    <w:p w14:paraId="7E059348" w14:textId="77777777" w:rsidR="00D35B14" w:rsidRPr="00F05D53" w:rsidRDefault="00D35B14" w:rsidP="00D35B14"/>
    <w:p w14:paraId="36F01E2E" w14:textId="77777777" w:rsidR="00D35B14" w:rsidRPr="00F05D53" w:rsidRDefault="00D35B14" w:rsidP="00D35B14"/>
    <w:p w14:paraId="34C28947" w14:textId="77777777" w:rsidR="00D35B14" w:rsidRPr="00F05D53" w:rsidRDefault="00D35B14" w:rsidP="00D35B14"/>
    <w:p w14:paraId="261935F9" w14:textId="77777777" w:rsidR="00D35B14" w:rsidRPr="00F05D53" w:rsidRDefault="00D35B14" w:rsidP="00D35B14"/>
    <w:p w14:paraId="30384861" w14:textId="77777777" w:rsidR="00D35B14" w:rsidRPr="00F05D53" w:rsidRDefault="00D35B14" w:rsidP="00D35B14"/>
    <w:p w14:paraId="7A3D908B" w14:textId="77777777" w:rsidR="00D35B14" w:rsidRPr="00F05D53" w:rsidRDefault="00D35B14" w:rsidP="00D35B14"/>
    <w:p w14:paraId="26DF2680" w14:textId="77777777" w:rsidR="00D35B14" w:rsidRPr="00F05D53" w:rsidRDefault="00D35B14" w:rsidP="00D35B14"/>
    <w:p w14:paraId="59D4B5AB" w14:textId="77777777" w:rsidR="00D35B14" w:rsidRPr="00F05D53" w:rsidRDefault="00D35B14" w:rsidP="00D35B14"/>
    <w:p w14:paraId="504A51AA" w14:textId="77777777" w:rsidR="00D35B14" w:rsidRDefault="00D35B14" w:rsidP="00D35B14">
      <w:pPr>
        <w:pStyle w:val="Heading4"/>
      </w:pPr>
      <w:bookmarkStart w:id="59" w:name="_Toc134277945"/>
      <w:bookmarkStart w:id="60" w:name="_Toc137423748"/>
      <w:r w:rsidRPr="00F05D53">
        <w:t>Login</w:t>
      </w:r>
      <w:bookmarkEnd w:id="59"/>
      <w:bookmarkEnd w:id="60"/>
    </w:p>
    <w:p w14:paraId="3DEE3DCD" w14:textId="77777777" w:rsidR="009251E5" w:rsidRPr="009251E5" w:rsidRDefault="009251E5" w:rsidP="009251E5"/>
    <w:p w14:paraId="4E2BB9DA" w14:textId="23D4DD4B" w:rsidR="00D35B14" w:rsidRPr="009251E5" w:rsidRDefault="00D35B14" w:rsidP="00D35B14">
      <w:pPr>
        <w:pStyle w:val="Caption"/>
        <w:keepNext/>
        <w:jc w:val="center"/>
        <w:rPr>
          <w:b/>
          <w:bCs w:val="0"/>
        </w:rPr>
      </w:pPr>
      <w:bookmarkStart w:id="61" w:name="_Toc137192589"/>
      <w:bookmarkStart w:id="62" w:name="_Toc137423797"/>
      <w:r w:rsidRPr="009251E5">
        <w:rPr>
          <w:b/>
          <w:bCs w:val="0"/>
        </w:rPr>
        <w:t xml:space="preserve">Table </w:t>
      </w:r>
      <w:r w:rsidRPr="009251E5">
        <w:rPr>
          <w:b/>
          <w:bCs w:val="0"/>
        </w:rPr>
        <w:fldChar w:fldCharType="begin"/>
      </w:r>
      <w:r w:rsidRPr="009251E5">
        <w:rPr>
          <w:b/>
          <w:bCs w:val="0"/>
        </w:rPr>
        <w:instrText xml:space="preserve"> SEQ Table \* ARABIC </w:instrText>
      </w:r>
      <w:r w:rsidRPr="009251E5">
        <w:rPr>
          <w:b/>
          <w:bCs w:val="0"/>
        </w:rPr>
        <w:fldChar w:fldCharType="separate"/>
      </w:r>
      <w:r w:rsidR="00B85FD9">
        <w:rPr>
          <w:b/>
          <w:bCs w:val="0"/>
          <w:noProof/>
        </w:rPr>
        <w:t>2</w:t>
      </w:r>
      <w:r w:rsidRPr="009251E5">
        <w:rPr>
          <w:b/>
          <w:bCs w:val="0"/>
          <w:noProof/>
        </w:rPr>
        <w:fldChar w:fldCharType="end"/>
      </w:r>
      <w:r w:rsidRPr="009251E5">
        <w:rPr>
          <w:b/>
          <w:bCs w:val="0"/>
        </w:rPr>
        <w:t>-Login Use Case</w:t>
      </w:r>
      <w:bookmarkEnd w:id="61"/>
      <w:bookmarkEnd w:id="62"/>
    </w:p>
    <w:tbl>
      <w:tblPr>
        <w:tblStyle w:val="TableGrid"/>
        <w:tblW w:w="0" w:type="auto"/>
        <w:jc w:val="center"/>
        <w:tblLook w:val="04A0" w:firstRow="1" w:lastRow="0" w:firstColumn="1" w:lastColumn="0" w:noHBand="0" w:noVBand="1"/>
      </w:tblPr>
      <w:tblGrid>
        <w:gridCol w:w="1710"/>
        <w:gridCol w:w="6503"/>
      </w:tblGrid>
      <w:tr w:rsidR="00D35B14" w:rsidRPr="00F05D53" w14:paraId="6FA14357" w14:textId="77777777" w:rsidTr="00721642">
        <w:trPr>
          <w:jc w:val="center"/>
        </w:trPr>
        <w:tc>
          <w:tcPr>
            <w:tcW w:w="1710" w:type="dxa"/>
          </w:tcPr>
          <w:p w14:paraId="7E85CAE4" w14:textId="77777777" w:rsidR="00D35B14" w:rsidRPr="00C87022" w:rsidRDefault="00D35B14" w:rsidP="00721642">
            <w:pPr>
              <w:rPr>
                <w:b/>
                <w:bCs/>
              </w:rPr>
            </w:pPr>
            <w:r w:rsidRPr="00C87022">
              <w:rPr>
                <w:b/>
                <w:bCs/>
              </w:rPr>
              <w:t>Name and ID</w:t>
            </w:r>
          </w:p>
        </w:tc>
        <w:tc>
          <w:tcPr>
            <w:tcW w:w="6925" w:type="dxa"/>
          </w:tcPr>
          <w:p w14:paraId="6DC57FD7" w14:textId="77777777" w:rsidR="00D35B14" w:rsidRPr="00C87022" w:rsidRDefault="00D35B14" w:rsidP="00721642">
            <w:bookmarkStart w:id="63" w:name="_Toc40325202"/>
            <w:bookmarkStart w:id="64" w:name="_Toc61793485"/>
            <w:bookmarkStart w:id="65" w:name="_Toc134277946"/>
            <w:r w:rsidRPr="00C87022">
              <w:t>Login (U2)</w:t>
            </w:r>
            <w:bookmarkEnd w:id="63"/>
            <w:bookmarkEnd w:id="64"/>
            <w:bookmarkEnd w:id="65"/>
          </w:p>
          <w:p w14:paraId="4CC6546A" w14:textId="77777777" w:rsidR="00D35B14" w:rsidRPr="00C87022" w:rsidRDefault="00D35B14" w:rsidP="00721642">
            <w:bookmarkStart w:id="66" w:name="_Toc60795365"/>
            <w:bookmarkStart w:id="67" w:name="_Toc60837073"/>
            <w:bookmarkStart w:id="68" w:name="_Toc61792506"/>
            <w:bookmarkStart w:id="69" w:name="_Toc61793486"/>
            <w:bookmarkStart w:id="70" w:name="_Toc134277947"/>
            <w:bookmarkEnd w:id="66"/>
            <w:bookmarkEnd w:id="67"/>
            <w:bookmarkEnd w:id="68"/>
            <w:bookmarkEnd w:id="69"/>
            <w:bookmarkEnd w:id="70"/>
          </w:p>
        </w:tc>
      </w:tr>
      <w:tr w:rsidR="00D35B14" w:rsidRPr="00F05D53" w14:paraId="37E64D31" w14:textId="77777777" w:rsidTr="00721642">
        <w:trPr>
          <w:jc w:val="center"/>
        </w:trPr>
        <w:tc>
          <w:tcPr>
            <w:tcW w:w="1710" w:type="dxa"/>
          </w:tcPr>
          <w:p w14:paraId="18A162D5" w14:textId="77777777" w:rsidR="00D35B14" w:rsidRPr="00C87022" w:rsidRDefault="00D35B14" w:rsidP="00721642">
            <w:pPr>
              <w:rPr>
                <w:b/>
                <w:bCs/>
              </w:rPr>
            </w:pPr>
            <w:r w:rsidRPr="00C87022">
              <w:rPr>
                <w:b/>
                <w:bCs/>
              </w:rPr>
              <w:t>Brief description</w:t>
            </w:r>
          </w:p>
        </w:tc>
        <w:tc>
          <w:tcPr>
            <w:tcW w:w="6925" w:type="dxa"/>
          </w:tcPr>
          <w:p w14:paraId="02595389" w14:textId="77777777" w:rsidR="00D35B14" w:rsidRPr="00C87022" w:rsidRDefault="00D35B14" w:rsidP="00721642">
            <w:r w:rsidRPr="00C87022">
              <w:t>Administrators, Seller, and Buyer can Login-in to gain admittance to their separate boards and can play out their tasks.</w:t>
            </w:r>
          </w:p>
        </w:tc>
      </w:tr>
      <w:tr w:rsidR="00D35B14" w:rsidRPr="00F05D53" w14:paraId="3D09CE27" w14:textId="77777777" w:rsidTr="00721642">
        <w:trPr>
          <w:jc w:val="center"/>
        </w:trPr>
        <w:tc>
          <w:tcPr>
            <w:tcW w:w="1710" w:type="dxa"/>
          </w:tcPr>
          <w:p w14:paraId="192C20E7" w14:textId="77777777" w:rsidR="00D35B14" w:rsidRPr="00C87022" w:rsidRDefault="00D35B14" w:rsidP="00721642">
            <w:pPr>
              <w:rPr>
                <w:b/>
                <w:bCs/>
              </w:rPr>
            </w:pPr>
            <w:r w:rsidRPr="00C87022">
              <w:rPr>
                <w:b/>
                <w:bCs/>
              </w:rPr>
              <w:t>Preconditions</w:t>
            </w:r>
          </w:p>
        </w:tc>
        <w:tc>
          <w:tcPr>
            <w:tcW w:w="6925" w:type="dxa"/>
          </w:tcPr>
          <w:p w14:paraId="4CF70F11" w14:textId="77777777" w:rsidR="00D35B14" w:rsidRPr="00C87022" w:rsidRDefault="00D35B14" w:rsidP="00721642">
            <w:r w:rsidRPr="00C87022">
              <w:t>The Admin, Seller, and Buyer will become Member of the System</w:t>
            </w:r>
          </w:p>
        </w:tc>
      </w:tr>
      <w:tr w:rsidR="00D35B14" w:rsidRPr="00F05D53" w14:paraId="5A6FA33D" w14:textId="77777777" w:rsidTr="00721642">
        <w:trPr>
          <w:jc w:val="center"/>
        </w:trPr>
        <w:tc>
          <w:tcPr>
            <w:tcW w:w="1710" w:type="dxa"/>
          </w:tcPr>
          <w:p w14:paraId="3C3672E1" w14:textId="77777777" w:rsidR="00D35B14" w:rsidRPr="00C87022" w:rsidRDefault="00D35B14" w:rsidP="00721642">
            <w:pPr>
              <w:rPr>
                <w:b/>
                <w:bCs/>
              </w:rPr>
            </w:pPr>
            <w:r w:rsidRPr="00C87022">
              <w:rPr>
                <w:b/>
                <w:bCs/>
              </w:rPr>
              <w:t>Basic flow or Happy path</w:t>
            </w:r>
          </w:p>
        </w:tc>
        <w:tc>
          <w:tcPr>
            <w:tcW w:w="6925" w:type="dxa"/>
          </w:tcPr>
          <w:p w14:paraId="0FE1EADF" w14:textId="77777777" w:rsidR="00D35B14" w:rsidRPr="00C87022" w:rsidRDefault="00D35B14" w:rsidP="00721642">
            <w:r w:rsidRPr="00C87022">
              <w:t>This use case begins when Admin, Seller, and Buyer need to sign-in.</w:t>
            </w:r>
          </w:p>
          <w:p w14:paraId="68FC2B46" w14:textId="77777777" w:rsidR="00D35B14" w:rsidRPr="00C87022" w:rsidRDefault="00D35B14" w:rsidP="00721642">
            <w:r w:rsidRPr="00C87022">
              <w:t>The administrator, Seller, and Buyer will give us a Gmail.</w:t>
            </w:r>
          </w:p>
          <w:p w14:paraId="2D151A76" w14:textId="77777777" w:rsidR="00D35B14" w:rsidRPr="00C87022" w:rsidRDefault="00D35B14" w:rsidP="00721642">
            <w:r w:rsidRPr="00C87022">
              <w:t>The user enters a password.</w:t>
            </w:r>
          </w:p>
          <w:p w14:paraId="1DA4E847" w14:textId="77777777" w:rsidR="00D35B14" w:rsidRPr="00C87022" w:rsidRDefault="00D35B14" w:rsidP="00721642"/>
        </w:tc>
      </w:tr>
      <w:tr w:rsidR="00D35B14" w:rsidRPr="00F05D53" w14:paraId="40F6AF96" w14:textId="77777777" w:rsidTr="00721642">
        <w:trPr>
          <w:jc w:val="center"/>
        </w:trPr>
        <w:tc>
          <w:tcPr>
            <w:tcW w:w="1710" w:type="dxa"/>
          </w:tcPr>
          <w:p w14:paraId="07D644E3" w14:textId="77777777" w:rsidR="00D35B14" w:rsidRPr="00C87022" w:rsidRDefault="00D35B14" w:rsidP="00721642">
            <w:pPr>
              <w:rPr>
                <w:b/>
                <w:bCs/>
              </w:rPr>
            </w:pPr>
            <w:r w:rsidRPr="00C87022">
              <w:rPr>
                <w:b/>
                <w:bCs/>
              </w:rPr>
              <w:t>Alternate flows</w:t>
            </w:r>
          </w:p>
        </w:tc>
        <w:tc>
          <w:tcPr>
            <w:tcW w:w="6925" w:type="dxa"/>
          </w:tcPr>
          <w:p w14:paraId="421D7741" w14:textId="77777777" w:rsidR="00D35B14" w:rsidRPr="00C87022" w:rsidRDefault="00D35B14" w:rsidP="00721642">
            <w:r w:rsidRPr="00C87022">
              <w:t>If every content field isn't accurately filled, at that point the system reloads the system login page.</w:t>
            </w:r>
          </w:p>
          <w:p w14:paraId="7F74DAB1" w14:textId="77777777" w:rsidR="00D35B14" w:rsidRPr="00C87022" w:rsidRDefault="00D35B14" w:rsidP="00721642"/>
        </w:tc>
      </w:tr>
      <w:tr w:rsidR="00D35B14" w:rsidRPr="00F05D53" w14:paraId="41D8BA1B" w14:textId="77777777" w:rsidTr="00721642">
        <w:trPr>
          <w:jc w:val="center"/>
        </w:trPr>
        <w:tc>
          <w:tcPr>
            <w:tcW w:w="1710" w:type="dxa"/>
          </w:tcPr>
          <w:p w14:paraId="52BAEDED" w14:textId="77777777" w:rsidR="00D35B14" w:rsidRPr="00C87022" w:rsidRDefault="00D35B14" w:rsidP="00721642">
            <w:pPr>
              <w:rPr>
                <w:b/>
                <w:bCs/>
              </w:rPr>
            </w:pPr>
            <w:r w:rsidRPr="00C87022">
              <w:rPr>
                <w:b/>
                <w:bCs/>
              </w:rPr>
              <w:t>Postconditions</w:t>
            </w:r>
          </w:p>
        </w:tc>
        <w:tc>
          <w:tcPr>
            <w:tcW w:w="6925" w:type="dxa"/>
          </w:tcPr>
          <w:p w14:paraId="68466E2B" w14:textId="77777777" w:rsidR="00D35B14" w:rsidRPr="00C87022" w:rsidRDefault="00D35B14" w:rsidP="00721642">
            <w:r w:rsidRPr="00C87022">
              <w:t>User Login to ComparoMeter.</w:t>
            </w:r>
          </w:p>
          <w:p w14:paraId="70FD55FD" w14:textId="77777777" w:rsidR="00D35B14" w:rsidRPr="00C87022" w:rsidRDefault="00D35B14" w:rsidP="00721642"/>
        </w:tc>
      </w:tr>
    </w:tbl>
    <w:p w14:paraId="32686691" w14:textId="77777777" w:rsidR="00D35B14" w:rsidRPr="00F05D53" w:rsidRDefault="00D35B14" w:rsidP="00D35B14"/>
    <w:p w14:paraId="6A338A76" w14:textId="77777777" w:rsidR="00D35B14" w:rsidRPr="00F05D53" w:rsidRDefault="00D35B14" w:rsidP="00D35B14"/>
    <w:p w14:paraId="5653BD23" w14:textId="77777777" w:rsidR="00D35B14" w:rsidRPr="00F05D53" w:rsidRDefault="00D35B14" w:rsidP="00D35B14"/>
    <w:p w14:paraId="658BD39C" w14:textId="77777777" w:rsidR="00D35B14" w:rsidRPr="00F05D53" w:rsidRDefault="00D35B14" w:rsidP="00D35B14"/>
    <w:p w14:paraId="4041F717" w14:textId="77777777" w:rsidR="00D35B14" w:rsidRPr="00F05D53" w:rsidRDefault="00D35B14" w:rsidP="00D35B14"/>
    <w:p w14:paraId="3DB10B04" w14:textId="77777777" w:rsidR="00D35B14" w:rsidRPr="00F05D53" w:rsidRDefault="00D35B14" w:rsidP="00D35B14"/>
    <w:p w14:paraId="4C00743D" w14:textId="77777777" w:rsidR="00D35B14" w:rsidRPr="00F05D53" w:rsidRDefault="00D35B14" w:rsidP="00D35B14"/>
    <w:p w14:paraId="4878358E" w14:textId="77777777" w:rsidR="00D35B14" w:rsidRPr="00F05D53" w:rsidRDefault="00D35B14" w:rsidP="00D35B14"/>
    <w:p w14:paraId="46AB69EB" w14:textId="77777777" w:rsidR="00D35B14" w:rsidRPr="00F05D53" w:rsidRDefault="00D35B14" w:rsidP="00D35B14"/>
    <w:p w14:paraId="390B3456" w14:textId="77777777" w:rsidR="00D35B14" w:rsidRPr="00F05D53" w:rsidRDefault="00D35B14" w:rsidP="00D35B14"/>
    <w:p w14:paraId="7DE3AA85" w14:textId="77777777" w:rsidR="00D35B14" w:rsidRPr="00F05D53" w:rsidRDefault="00D35B14" w:rsidP="00D35B14"/>
    <w:p w14:paraId="2211A402" w14:textId="77777777" w:rsidR="00D35B14" w:rsidRPr="00F05D53" w:rsidRDefault="00D35B14" w:rsidP="00D35B14"/>
    <w:p w14:paraId="19CDA597" w14:textId="77777777" w:rsidR="00D35B14" w:rsidRPr="00F05D53" w:rsidRDefault="00D35B14" w:rsidP="00D35B14"/>
    <w:p w14:paraId="01564290" w14:textId="77777777" w:rsidR="00D35B14" w:rsidRPr="00F05D53" w:rsidRDefault="00D35B14" w:rsidP="00D35B14"/>
    <w:p w14:paraId="65444455" w14:textId="77777777" w:rsidR="00D35B14" w:rsidRPr="00F05D53" w:rsidRDefault="00D35B14" w:rsidP="00D35B14"/>
    <w:p w14:paraId="06FE6FAA" w14:textId="77777777" w:rsidR="00D35B14" w:rsidRPr="00F05D53" w:rsidRDefault="00D35B14" w:rsidP="00D35B14"/>
    <w:p w14:paraId="6A0E7238" w14:textId="77777777" w:rsidR="00D35B14" w:rsidRPr="00F05D53" w:rsidRDefault="00D35B14" w:rsidP="00D35B14"/>
    <w:p w14:paraId="4740C7A7" w14:textId="77777777" w:rsidR="00D35B14" w:rsidRDefault="00D35B14" w:rsidP="00D35B14">
      <w:pPr>
        <w:pStyle w:val="Heading4"/>
      </w:pPr>
      <w:bookmarkStart w:id="71" w:name="_Toc134277948"/>
      <w:bookmarkStart w:id="72" w:name="_Toc137423749"/>
      <w:r w:rsidRPr="00F05D53">
        <w:t>Search Product</w:t>
      </w:r>
      <w:bookmarkEnd w:id="71"/>
      <w:bookmarkEnd w:id="72"/>
    </w:p>
    <w:p w14:paraId="783117E9" w14:textId="77777777" w:rsidR="009251E5" w:rsidRPr="009251E5" w:rsidRDefault="009251E5" w:rsidP="009251E5">
      <w:pPr>
        <w:rPr>
          <w:b/>
        </w:rPr>
      </w:pPr>
    </w:p>
    <w:p w14:paraId="1B382E6F" w14:textId="02F95FAD" w:rsidR="00D35B14" w:rsidRPr="009251E5" w:rsidRDefault="00D35B14" w:rsidP="00D35B14">
      <w:pPr>
        <w:pStyle w:val="Caption"/>
        <w:keepNext/>
        <w:jc w:val="center"/>
        <w:rPr>
          <w:b/>
          <w:bCs w:val="0"/>
        </w:rPr>
      </w:pPr>
      <w:bookmarkStart w:id="73" w:name="_Toc137192590"/>
      <w:bookmarkStart w:id="74" w:name="_Toc137423798"/>
      <w:r w:rsidRPr="009251E5">
        <w:rPr>
          <w:b/>
          <w:bCs w:val="0"/>
        </w:rPr>
        <w:t xml:space="preserve">Table </w:t>
      </w:r>
      <w:r w:rsidRPr="009251E5">
        <w:rPr>
          <w:b/>
          <w:bCs w:val="0"/>
        </w:rPr>
        <w:fldChar w:fldCharType="begin"/>
      </w:r>
      <w:r w:rsidRPr="009251E5">
        <w:rPr>
          <w:b/>
          <w:bCs w:val="0"/>
        </w:rPr>
        <w:instrText xml:space="preserve"> SEQ Table \* ARABIC </w:instrText>
      </w:r>
      <w:r w:rsidRPr="009251E5">
        <w:rPr>
          <w:b/>
          <w:bCs w:val="0"/>
        </w:rPr>
        <w:fldChar w:fldCharType="separate"/>
      </w:r>
      <w:r w:rsidR="00B85FD9">
        <w:rPr>
          <w:b/>
          <w:bCs w:val="0"/>
          <w:noProof/>
        </w:rPr>
        <w:t>3</w:t>
      </w:r>
      <w:r w:rsidRPr="009251E5">
        <w:rPr>
          <w:b/>
          <w:bCs w:val="0"/>
          <w:noProof/>
        </w:rPr>
        <w:fldChar w:fldCharType="end"/>
      </w:r>
      <w:r w:rsidRPr="009251E5">
        <w:rPr>
          <w:b/>
          <w:bCs w:val="0"/>
        </w:rPr>
        <w:t>-Search Use Case</w:t>
      </w:r>
      <w:bookmarkEnd w:id="73"/>
      <w:bookmarkEnd w:id="74"/>
    </w:p>
    <w:tbl>
      <w:tblPr>
        <w:tblStyle w:val="TableGrid"/>
        <w:tblW w:w="0" w:type="auto"/>
        <w:jc w:val="center"/>
        <w:tblLook w:val="04A0" w:firstRow="1" w:lastRow="0" w:firstColumn="1" w:lastColumn="0" w:noHBand="0" w:noVBand="1"/>
      </w:tblPr>
      <w:tblGrid>
        <w:gridCol w:w="1710"/>
        <w:gridCol w:w="6503"/>
      </w:tblGrid>
      <w:tr w:rsidR="00D35B14" w:rsidRPr="00C87022" w14:paraId="5671F14C" w14:textId="77777777" w:rsidTr="00721642">
        <w:trPr>
          <w:jc w:val="center"/>
        </w:trPr>
        <w:tc>
          <w:tcPr>
            <w:tcW w:w="1710" w:type="dxa"/>
          </w:tcPr>
          <w:p w14:paraId="555A06DB" w14:textId="77777777" w:rsidR="00D35B14" w:rsidRPr="00C87022" w:rsidRDefault="00D35B14" w:rsidP="00721642">
            <w:pPr>
              <w:rPr>
                <w:b/>
                <w:bCs/>
              </w:rPr>
            </w:pPr>
            <w:r w:rsidRPr="00C87022">
              <w:rPr>
                <w:b/>
                <w:bCs/>
              </w:rPr>
              <w:t>Name and ID</w:t>
            </w:r>
          </w:p>
        </w:tc>
        <w:tc>
          <w:tcPr>
            <w:tcW w:w="6925" w:type="dxa"/>
          </w:tcPr>
          <w:p w14:paraId="79C5D1AD" w14:textId="77777777" w:rsidR="00D35B14" w:rsidRPr="00C87022" w:rsidRDefault="00D35B14" w:rsidP="00721642">
            <w:bookmarkStart w:id="75" w:name="_Toc61793489"/>
            <w:bookmarkStart w:id="76" w:name="_Toc134277949"/>
            <w:r w:rsidRPr="00C87022">
              <w:t>Search Product (U3)</w:t>
            </w:r>
            <w:bookmarkEnd w:id="75"/>
            <w:bookmarkEnd w:id="76"/>
            <w:r w:rsidRPr="00C87022">
              <w:t xml:space="preserve">  </w:t>
            </w:r>
          </w:p>
          <w:p w14:paraId="3509DD0C" w14:textId="77777777" w:rsidR="00D35B14" w:rsidRPr="00C87022" w:rsidRDefault="00D35B14" w:rsidP="00721642">
            <w:bookmarkStart w:id="77" w:name="_Toc60795297"/>
            <w:bookmarkStart w:id="78" w:name="_Toc60795371"/>
            <w:bookmarkStart w:id="79" w:name="_Toc60837079"/>
            <w:bookmarkStart w:id="80" w:name="_Toc61792510"/>
            <w:bookmarkStart w:id="81" w:name="_Toc61793490"/>
            <w:bookmarkStart w:id="82" w:name="_Toc134277950"/>
            <w:bookmarkEnd w:id="77"/>
            <w:bookmarkEnd w:id="78"/>
            <w:bookmarkEnd w:id="79"/>
            <w:bookmarkEnd w:id="80"/>
            <w:bookmarkEnd w:id="81"/>
            <w:bookmarkEnd w:id="82"/>
          </w:p>
        </w:tc>
      </w:tr>
      <w:tr w:rsidR="00D35B14" w:rsidRPr="00C87022" w14:paraId="0C108A8A" w14:textId="77777777" w:rsidTr="00721642">
        <w:trPr>
          <w:jc w:val="center"/>
        </w:trPr>
        <w:tc>
          <w:tcPr>
            <w:tcW w:w="1710" w:type="dxa"/>
          </w:tcPr>
          <w:p w14:paraId="6C42C593" w14:textId="77777777" w:rsidR="00D35B14" w:rsidRPr="00C87022" w:rsidRDefault="00D35B14" w:rsidP="00721642">
            <w:pPr>
              <w:rPr>
                <w:b/>
                <w:bCs/>
              </w:rPr>
            </w:pPr>
            <w:r w:rsidRPr="00C87022">
              <w:rPr>
                <w:b/>
                <w:bCs/>
              </w:rPr>
              <w:t>Brief description</w:t>
            </w:r>
          </w:p>
        </w:tc>
        <w:tc>
          <w:tcPr>
            <w:tcW w:w="6925" w:type="dxa"/>
          </w:tcPr>
          <w:p w14:paraId="58A297DB" w14:textId="77777777" w:rsidR="00D35B14" w:rsidRPr="00C87022" w:rsidRDefault="00D35B14" w:rsidP="00721642">
            <w:r w:rsidRPr="00C87022">
              <w:t>The Customer can search for Products to buy and visit.</w:t>
            </w:r>
          </w:p>
          <w:p w14:paraId="70A88559" w14:textId="77777777" w:rsidR="00D35B14" w:rsidRPr="00C87022" w:rsidRDefault="00D35B14" w:rsidP="00721642"/>
        </w:tc>
      </w:tr>
      <w:tr w:rsidR="00D35B14" w:rsidRPr="00C87022" w14:paraId="35D5607D" w14:textId="77777777" w:rsidTr="00721642">
        <w:trPr>
          <w:jc w:val="center"/>
        </w:trPr>
        <w:tc>
          <w:tcPr>
            <w:tcW w:w="1710" w:type="dxa"/>
          </w:tcPr>
          <w:p w14:paraId="719F967D" w14:textId="77777777" w:rsidR="00D35B14" w:rsidRPr="00C87022" w:rsidRDefault="00D35B14" w:rsidP="00721642">
            <w:pPr>
              <w:rPr>
                <w:b/>
                <w:bCs/>
              </w:rPr>
            </w:pPr>
            <w:r w:rsidRPr="00C87022">
              <w:rPr>
                <w:b/>
                <w:bCs/>
              </w:rPr>
              <w:t>Preconditions</w:t>
            </w:r>
          </w:p>
        </w:tc>
        <w:tc>
          <w:tcPr>
            <w:tcW w:w="6925" w:type="dxa"/>
          </w:tcPr>
          <w:p w14:paraId="125D28C2" w14:textId="77777777" w:rsidR="00D35B14" w:rsidRPr="00C87022" w:rsidRDefault="00D35B14" w:rsidP="00721642">
            <w:r w:rsidRPr="00C87022">
              <w:t>The Customer must be logged in.</w:t>
            </w:r>
          </w:p>
          <w:p w14:paraId="1AF14AF5" w14:textId="77777777" w:rsidR="00D35B14" w:rsidRPr="00C87022" w:rsidRDefault="00D35B14" w:rsidP="00721642"/>
        </w:tc>
      </w:tr>
      <w:tr w:rsidR="00D35B14" w:rsidRPr="00C87022" w14:paraId="5A56D97F" w14:textId="77777777" w:rsidTr="00721642">
        <w:trPr>
          <w:jc w:val="center"/>
        </w:trPr>
        <w:tc>
          <w:tcPr>
            <w:tcW w:w="1710" w:type="dxa"/>
          </w:tcPr>
          <w:p w14:paraId="55E359D3" w14:textId="77777777" w:rsidR="00D35B14" w:rsidRPr="00C87022" w:rsidRDefault="00D35B14" w:rsidP="00721642">
            <w:pPr>
              <w:rPr>
                <w:b/>
                <w:bCs/>
              </w:rPr>
            </w:pPr>
            <w:r w:rsidRPr="00C87022">
              <w:rPr>
                <w:b/>
                <w:bCs/>
              </w:rPr>
              <w:t>Basic flow or Happy path</w:t>
            </w:r>
          </w:p>
        </w:tc>
        <w:tc>
          <w:tcPr>
            <w:tcW w:w="6925" w:type="dxa"/>
          </w:tcPr>
          <w:p w14:paraId="0DF9D942" w14:textId="77777777" w:rsidR="00D35B14" w:rsidRPr="00C87022" w:rsidRDefault="00D35B14" w:rsidP="00721642">
            <w:r w:rsidRPr="00C87022">
              <w:t>Customer Select the category.</w:t>
            </w:r>
          </w:p>
          <w:p w14:paraId="45107824" w14:textId="77777777" w:rsidR="00D35B14" w:rsidRPr="00C87022" w:rsidRDefault="00D35B14" w:rsidP="00721642">
            <w:r w:rsidRPr="00C87022">
              <w:t>The Customer searches the niche by entering the Product details.</w:t>
            </w:r>
          </w:p>
          <w:p w14:paraId="23DDDBA4" w14:textId="77777777" w:rsidR="00D35B14" w:rsidRPr="00C87022" w:rsidRDefault="00D35B14" w:rsidP="00721642">
            <w:r w:rsidRPr="00C87022">
              <w:t>The Customer will see the description of the Product.</w:t>
            </w:r>
          </w:p>
          <w:p w14:paraId="113FDEE6" w14:textId="77777777" w:rsidR="00D35B14" w:rsidRPr="00C87022" w:rsidRDefault="00D35B14" w:rsidP="00721642"/>
        </w:tc>
      </w:tr>
      <w:tr w:rsidR="00D35B14" w:rsidRPr="00C87022" w14:paraId="214E3EEE" w14:textId="77777777" w:rsidTr="00721642">
        <w:trPr>
          <w:jc w:val="center"/>
        </w:trPr>
        <w:tc>
          <w:tcPr>
            <w:tcW w:w="1710" w:type="dxa"/>
          </w:tcPr>
          <w:p w14:paraId="50E2C2F7" w14:textId="77777777" w:rsidR="00D35B14" w:rsidRPr="00C87022" w:rsidRDefault="00D35B14" w:rsidP="00721642">
            <w:pPr>
              <w:rPr>
                <w:b/>
                <w:bCs/>
              </w:rPr>
            </w:pPr>
            <w:r w:rsidRPr="00C87022">
              <w:rPr>
                <w:b/>
                <w:bCs/>
              </w:rPr>
              <w:t>Alternate flows</w:t>
            </w:r>
          </w:p>
        </w:tc>
        <w:tc>
          <w:tcPr>
            <w:tcW w:w="6925" w:type="dxa"/>
          </w:tcPr>
          <w:p w14:paraId="265E51CD" w14:textId="77777777" w:rsidR="00D35B14" w:rsidRPr="00C87022" w:rsidRDefault="00D35B14" w:rsidP="00721642">
            <w:r w:rsidRPr="00C87022">
              <w:t>The Customer will get the message when it will not be available in the system.</w:t>
            </w:r>
          </w:p>
          <w:p w14:paraId="0B74F7AC" w14:textId="77777777" w:rsidR="00D35B14" w:rsidRPr="00C87022" w:rsidRDefault="00D35B14" w:rsidP="00721642"/>
        </w:tc>
      </w:tr>
      <w:tr w:rsidR="00D35B14" w:rsidRPr="00C87022" w14:paraId="7B7C1F5F" w14:textId="77777777" w:rsidTr="00721642">
        <w:trPr>
          <w:jc w:val="center"/>
        </w:trPr>
        <w:tc>
          <w:tcPr>
            <w:tcW w:w="1710" w:type="dxa"/>
          </w:tcPr>
          <w:p w14:paraId="51D0E1D7" w14:textId="77777777" w:rsidR="00D35B14" w:rsidRPr="00C87022" w:rsidRDefault="00D35B14" w:rsidP="00721642">
            <w:pPr>
              <w:rPr>
                <w:b/>
                <w:bCs/>
              </w:rPr>
            </w:pPr>
            <w:r w:rsidRPr="00C87022">
              <w:rPr>
                <w:b/>
                <w:bCs/>
              </w:rPr>
              <w:t>Postconditions</w:t>
            </w:r>
          </w:p>
        </w:tc>
        <w:tc>
          <w:tcPr>
            <w:tcW w:w="6925" w:type="dxa"/>
          </w:tcPr>
          <w:p w14:paraId="5574C37B" w14:textId="77777777" w:rsidR="00D35B14" w:rsidRPr="00C87022" w:rsidRDefault="00D35B14" w:rsidP="00721642">
            <w:r w:rsidRPr="00C87022">
              <w:t>Searched Product list available and the Customer will see on the display screen.</w:t>
            </w:r>
          </w:p>
        </w:tc>
      </w:tr>
    </w:tbl>
    <w:p w14:paraId="63CC699C" w14:textId="77777777" w:rsidR="00D35B14" w:rsidRPr="00C87022" w:rsidRDefault="00D35B14" w:rsidP="00D35B14"/>
    <w:p w14:paraId="33FC674E" w14:textId="77777777" w:rsidR="00D35B14" w:rsidRPr="00F05D53" w:rsidRDefault="00D35B14" w:rsidP="00D35B14"/>
    <w:p w14:paraId="7513E8CF" w14:textId="77777777" w:rsidR="00D35B14" w:rsidRPr="00F05D53" w:rsidRDefault="00D35B14" w:rsidP="00D35B14"/>
    <w:p w14:paraId="17D7465C" w14:textId="77777777" w:rsidR="00D35B14" w:rsidRPr="00F05D53" w:rsidRDefault="00D35B14" w:rsidP="00D35B14"/>
    <w:p w14:paraId="38B30652" w14:textId="77777777" w:rsidR="00D35B14" w:rsidRPr="00F05D53" w:rsidRDefault="00D35B14" w:rsidP="00D35B14"/>
    <w:p w14:paraId="47065BE5" w14:textId="77777777" w:rsidR="00D35B14" w:rsidRPr="00F05D53" w:rsidRDefault="00D35B14" w:rsidP="00D35B14"/>
    <w:p w14:paraId="5A002D71" w14:textId="77777777" w:rsidR="00D35B14" w:rsidRPr="00F05D53" w:rsidRDefault="00D35B14" w:rsidP="00D35B14"/>
    <w:p w14:paraId="53DC2C4E" w14:textId="77777777" w:rsidR="00D35B14" w:rsidRPr="00F05D53" w:rsidRDefault="00D35B14" w:rsidP="00D35B14"/>
    <w:p w14:paraId="409C8786" w14:textId="77777777" w:rsidR="00D35B14" w:rsidRPr="00F05D53" w:rsidRDefault="00D35B14" w:rsidP="00D35B14"/>
    <w:p w14:paraId="5007FBB1" w14:textId="77777777" w:rsidR="00D35B14" w:rsidRPr="00F05D53" w:rsidRDefault="00D35B14" w:rsidP="00D35B14"/>
    <w:p w14:paraId="5D4F913D" w14:textId="77777777" w:rsidR="00D35B14" w:rsidRDefault="00D35B14" w:rsidP="00D35B14">
      <w:pPr>
        <w:pStyle w:val="Heading4"/>
      </w:pPr>
      <w:bookmarkStart w:id="83" w:name="_Toc134277951"/>
      <w:bookmarkStart w:id="84" w:name="_Toc137423750"/>
      <w:r w:rsidRPr="00F05D53">
        <w:lastRenderedPageBreak/>
        <w:t>Block User</w:t>
      </w:r>
      <w:bookmarkEnd w:id="83"/>
      <w:bookmarkEnd w:id="84"/>
    </w:p>
    <w:p w14:paraId="5EBD5D3B" w14:textId="77777777" w:rsidR="009251E5" w:rsidRPr="009251E5" w:rsidRDefault="009251E5" w:rsidP="009251E5">
      <w:pPr>
        <w:rPr>
          <w:b/>
        </w:rPr>
      </w:pPr>
    </w:p>
    <w:p w14:paraId="5083A621" w14:textId="59FF5710" w:rsidR="00D35B14" w:rsidRPr="009251E5" w:rsidRDefault="00D35B14" w:rsidP="00D35B14">
      <w:pPr>
        <w:pStyle w:val="Caption"/>
        <w:keepNext/>
        <w:jc w:val="center"/>
        <w:rPr>
          <w:b/>
          <w:bCs w:val="0"/>
        </w:rPr>
      </w:pPr>
      <w:bookmarkStart w:id="85" w:name="_Toc137192591"/>
      <w:bookmarkStart w:id="86" w:name="_Toc137423799"/>
      <w:r w:rsidRPr="009251E5">
        <w:rPr>
          <w:b/>
          <w:bCs w:val="0"/>
        </w:rPr>
        <w:t xml:space="preserve">Table </w:t>
      </w:r>
      <w:r w:rsidRPr="009251E5">
        <w:rPr>
          <w:b/>
          <w:bCs w:val="0"/>
        </w:rPr>
        <w:fldChar w:fldCharType="begin"/>
      </w:r>
      <w:r w:rsidRPr="009251E5">
        <w:rPr>
          <w:b/>
          <w:bCs w:val="0"/>
        </w:rPr>
        <w:instrText xml:space="preserve"> SEQ Table \* ARABIC </w:instrText>
      </w:r>
      <w:r w:rsidRPr="009251E5">
        <w:rPr>
          <w:b/>
          <w:bCs w:val="0"/>
        </w:rPr>
        <w:fldChar w:fldCharType="separate"/>
      </w:r>
      <w:r w:rsidR="00B85FD9">
        <w:rPr>
          <w:b/>
          <w:bCs w:val="0"/>
          <w:noProof/>
        </w:rPr>
        <w:t>4</w:t>
      </w:r>
      <w:r w:rsidRPr="009251E5">
        <w:rPr>
          <w:b/>
          <w:bCs w:val="0"/>
          <w:noProof/>
        </w:rPr>
        <w:fldChar w:fldCharType="end"/>
      </w:r>
      <w:r w:rsidRPr="009251E5">
        <w:rPr>
          <w:b/>
          <w:bCs w:val="0"/>
        </w:rPr>
        <w:t>-Block User Use Case</w:t>
      </w:r>
      <w:bookmarkEnd w:id="85"/>
      <w:bookmarkEnd w:id="86"/>
    </w:p>
    <w:tbl>
      <w:tblPr>
        <w:tblStyle w:val="TableGrid"/>
        <w:tblW w:w="0" w:type="auto"/>
        <w:jc w:val="center"/>
        <w:tblLook w:val="04A0" w:firstRow="1" w:lastRow="0" w:firstColumn="1" w:lastColumn="0" w:noHBand="0" w:noVBand="1"/>
      </w:tblPr>
      <w:tblGrid>
        <w:gridCol w:w="1710"/>
        <w:gridCol w:w="6503"/>
      </w:tblGrid>
      <w:tr w:rsidR="00D35B14" w:rsidRPr="00F05D53" w14:paraId="06C93AB8" w14:textId="77777777" w:rsidTr="00721642">
        <w:trPr>
          <w:jc w:val="center"/>
        </w:trPr>
        <w:tc>
          <w:tcPr>
            <w:tcW w:w="1710" w:type="dxa"/>
          </w:tcPr>
          <w:p w14:paraId="65891913" w14:textId="77777777" w:rsidR="00D35B14" w:rsidRPr="00C87022" w:rsidRDefault="00D35B14" w:rsidP="00721642">
            <w:pPr>
              <w:rPr>
                <w:b/>
                <w:bCs/>
              </w:rPr>
            </w:pPr>
            <w:r w:rsidRPr="00C87022">
              <w:rPr>
                <w:b/>
                <w:bCs/>
              </w:rPr>
              <w:t>Name and ID</w:t>
            </w:r>
          </w:p>
        </w:tc>
        <w:tc>
          <w:tcPr>
            <w:tcW w:w="6925" w:type="dxa"/>
          </w:tcPr>
          <w:p w14:paraId="5793ECFB" w14:textId="77777777" w:rsidR="00D35B14" w:rsidRPr="00C87022" w:rsidRDefault="00D35B14" w:rsidP="00721642">
            <w:bookmarkStart w:id="87" w:name="_Toc40325205"/>
            <w:bookmarkStart w:id="88" w:name="_Toc61793491"/>
            <w:bookmarkStart w:id="89" w:name="_Toc134277952"/>
            <w:r w:rsidRPr="00C87022">
              <w:t>Block User (U4)</w:t>
            </w:r>
            <w:bookmarkEnd w:id="87"/>
            <w:bookmarkEnd w:id="88"/>
            <w:bookmarkEnd w:id="89"/>
          </w:p>
          <w:p w14:paraId="60F7356B" w14:textId="77777777" w:rsidR="00D35B14" w:rsidRPr="00C87022" w:rsidRDefault="00D35B14" w:rsidP="00721642">
            <w:bookmarkStart w:id="90" w:name="_Toc60795373"/>
            <w:bookmarkStart w:id="91" w:name="_Toc60837081"/>
            <w:bookmarkStart w:id="92" w:name="_Toc61792512"/>
            <w:bookmarkStart w:id="93" w:name="_Toc61793492"/>
            <w:bookmarkStart w:id="94" w:name="_Toc134277953"/>
            <w:bookmarkEnd w:id="90"/>
            <w:bookmarkEnd w:id="91"/>
            <w:bookmarkEnd w:id="92"/>
            <w:bookmarkEnd w:id="93"/>
            <w:bookmarkEnd w:id="94"/>
          </w:p>
        </w:tc>
      </w:tr>
      <w:tr w:rsidR="00D35B14" w:rsidRPr="00F05D53" w14:paraId="07874C68" w14:textId="77777777" w:rsidTr="00721642">
        <w:trPr>
          <w:jc w:val="center"/>
        </w:trPr>
        <w:tc>
          <w:tcPr>
            <w:tcW w:w="1710" w:type="dxa"/>
          </w:tcPr>
          <w:p w14:paraId="70DE4715" w14:textId="77777777" w:rsidR="00D35B14" w:rsidRPr="00C87022" w:rsidRDefault="00D35B14" w:rsidP="00721642">
            <w:pPr>
              <w:rPr>
                <w:b/>
                <w:bCs/>
              </w:rPr>
            </w:pPr>
            <w:r w:rsidRPr="00C87022">
              <w:rPr>
                <w:b/>
                <w:bCs/>
              </w:rPr>
              <w:t>Brief description</w:t>
            </w:r>
          </w:p>
        </w:tc>
        <w:tc>
          <w:tcPr>
            <w:tcW w:w="6925" w:type="dxa"/>
          </w:tcPr>
          <w:p w14:paraId="1A59F135" w14:textId="77777777" w:rsidR="00D35B14" w:rsidRPr="00C87022" w:rsidRDefault="00D35B14" w:rsidP="00721642">
            <w:r w:rsidRPr="00C87022">
              <w:t>Admin can block buyers and sellers if they violate the term and conditions.</w:t>
            </w:r>
          </w:p>
        </w:tc>
      </w:tr>
      <w:tr w:rsidR="00D35B14" w:rsidRPr="00F05D53" w14:paraId="71EBD482" w14:textId="77777777" w:rsidTr="00721642">
        <w:trPr>
          <w:jc w:val="center"/>
        </w:trPr>
        <w:tc>
          <w:tcPr>
            <w:tcW w:w="1710" w:type="dxa"/>
          </w:tcPr>
          <w:p w14:paraId="6C8AF690" w14:textId="77777777" w:rsidR="00D35B14" w:rsidRPr="00C87022" w:rsidRDefault="00D35B14" w:rsidP="00721642">
            <w:pPr>
              <w:rPr>
                <w:b/>
                <w:bCs/>
              </w:rPr>
            </w:pPr>
            <w:r w:rsidRPr="00C87022">
              <w:rPr>
                <w:b/>
                <w:bCs/>
              </w:rPr>
              <w:t>Preconditions</w:t>
            </w:r>
          </w:p>
        </w:tc>
        <w:tc>
          <w:tcPr>
            <w:tcW w:w="6925" w:type="dxa"/>
          </w:tcPr>
          <w:p w14:paraId="2A21E8C7" w14:textId="77777777" w:rsidR="00D35B14" w:rsidRPr="00C87022" w:rsidRDefault="00D35B14" w:rsidP="00721642">
            <w:r w:rsidRPr="00C87022">
              <w:t>Buyer and Seller should be registered.</w:t>
            </w:r>
          </w:p>
        </w:tc>
      </w:tr>
      <w:tr w:rsidR="00D35B14" w:rsidRPr="00F05D53" w14:paraId="46BD5AC6" w14:textId="77777777" w:rsidTr="00721642">
        <w:trPr>
          <w:jc w:val="center"/>
        </w:trPr>
        <w:tc>
          <w:tcPr>
            <w:tcW w:w="1710" w:type="dxa"/>
          </w:tcPr>
          <w:p w14:paraId="7F448498" w14:textId="77777777" w:rsidR="00D35B14" w:rsidRPr="00C87022" w:rsidRDefault="00D35B14" w:rsidP="00721642">
            <w:pPr>
              <w:rPr>
                <w:b/>
                <w:bCs/>
              </w:rPr>
            </w:pPr>
            <w:r w:rsidRPr="00C87022">
              <w:rPr>
                <w:b/>
                <w:bCs/>
              </w:rPr>
              <w:t>Basic flow or Happy path</w:t>
            </w:r>
          </w:p>
        </w:tc>
        <w:tc>
          <w:tcPr>
            <w:tcW w:w="6925" w:type="dxa"/>
          </w:tcPr>
          <w:p w14:paraId="029FC7B7" w14:textId="77777777" w:rsidR="00D35B14" w:rsidRPr="00C87022" w:rsidRDefault="00D35B14" w:rsidP="00721642">
            <w:r w:rsidRPr="00C87022">
              <w:t>Admin block the buyer and seller.</w:t>
            </w:r>
          </w:p>
        </w:tc>
      </w:tr>
      <w:tr w:rsidR="00D35B14" w:rsidRPr="00F05D53" w14:paraId="0EDC7874" w14:textId="77777777" w:rsidTr="00721642">
        <w:trPr>
          <w:jc w:val="center"/>
        </w:trPr>
        <w:tc>
          <w:tcPr>
            <w:tcW w:w="1710" w:type="dxa"/>
          </w:tcPr>
          <w:p w14:paraId="6950269C" w14:textId="77777777" w:rsidR="00D35B14" w:rsidRPr="00C87022" w:rsidRDefault="00D35B14" w:rsidP="00721642">
            <w:pPr>
              <w:rPr>
                <w:b/>
                <w:bCs/>
              </w:rPr>
            </w:pPr>
            <w:r w:rsidRPr="00C87022">
              <w:rPr>
                <w:b/>
                <w:bCs/>
              </w:rPr>
              <w:t>Alternate flows</w:t>
            </w:r>
          </w:p>
        </w:tc>
        <w:tc>
          <w:tcPr>
            <w:tcW w:w="6925" w:type="dxa"/>
          </w:tcPr>
          <w:p w14:paraId="42E626DB" w14:textId="77777777" w:rsidR="00D35B14" w:rsidRPr="00C87022" w:rsidRDefault="00D35B14" w:rsidP="00721642">
            <w:r w:rsidRPr="00C87022">
              <w:t>Admin can cancel the block action.</w:t>
            </w:r>
          </w:p>
          <w:p w14:paraId="126D86E3" w14:textId="77777777" w:rsidR="00D35B14" w:rsidRPr="00C87022" w:rsidRDefault="00D35B14" w:rsidP="00721642"/>
        </w:tc>
      </w:tr>
      <w:tr w:rsidR="00D35B14" w:rsidRPr="00F05D53" w14:paraId="23174B99" w14:textId="77777777" w:rsidTr="00721642">
        <w:trPr>
          <w:jc w:val="center"/>
        </w:trPr>
        <w:tc>
          <w:tcPr>
            <w:tcW w:w="1710" w:type="dxa"/>
          </w:tcPr>
          <w:p w14:paraId="3B05A048" w14:textId="77777777" w:rsidR="00D35B14" w:rsidRPr="00C87022" w:rsidRDefault="00D35B14" w:rsidP="00721642">
            <w:pPr>
              <w:rPr>
                <w:b/>
                <w:bCs/>
              </w:rPr>
            </w:pPr>
            <w:r w:rsidRPr="00C87022">
              <w:rPr>
                <w:b/>
                <w:bCs/>
              </w:rPr>
              <w:t>Postconditions</w:t>
            </w:r>
          </w:p>
        </w:tc>
        <w:tc>
          <w:tcPr>
            <w:tcW w:w="6925" w:type="dxa"/>
          </w:tcPr>
          <w:p w14:paraId="61E2AF17" w14:textId="77777777" w:rsidR="00D35B14" w:rsidRPr="00C87022" w:rsidRDefault="00D35B14" w:rsidP="00721642">
            <w:r w:rsidRPr="00C87022">
              <w:t>Buyer and Seller should be registered.</w:t>
            </w:r>
          </w:p>
          <w:p w14:paraId="5063E364" w14:textId="77777777" w:rsidR="00D35B14" w:rsidRPr="00C87022" w:rsidRDefault="00D35B14" w:rsidP="00721642"/>
        </w:tc>
      </w:tr>
    </w:tbl>
    <w:p w14:paraId="4FBBDF02" w14:textId="77777777" w:rsidR="00D35B14" w:rsidRPr="00F05D53" w:rsidRDefault="00D35B14" w:rsidP="00D35B14"/>
    <w:p w14:paraId="756732EE" w14:textId="77777777" w:rsidR="00D35B14" w:rsidRPr="00F05D53" w:rsidRDefault="00D35B14" w:rsidP="00D35B14"/>
    <w:p w14:paraId="1319C12F" w14:textId="77777777" w:rsidR="00D35B14" w:rsidRPr="00F05D53" w:rsidRDefault="00D35B14" w:rsidP="00D35B14"/>
    <w:p w14:paraId="5E14F121" w14:textId="77777777" w:rsidR="00D35B14" w:rsidRPr="00F05D53" w:rsidRDefault="00D35B14" w:rsidP="00D35B14"/>
    <w:p w14:paraId="64735CA6" w14:textId="77777777" w:rsidR="00D35B14" w:rsidRPr="00F05D53" w:rsidRDefault="00D35B14" w:rsidP="00D35B14"/>
    <w:p w14:paraId="38B62818" w14:textId="77777777" w:rsidR="00D35B14" w:rsidRPr="00F05D53" w:rsidRDefault="00D35B14" w:rsidP="00D35B14"/>
    <w:p w14:paraId="3F2CE7C0" w14:textId="77777777" w:rsidR="00D35B14" w:rsidRPr="00F05D53" w:rsidRDefault="00D35B14" w:rsidP="00D35B14"/>
    <w:p w14:paraId="38C39215" w14:textId="77777777" w:rsidR="00D35B14" w:rsidRPr="00F05D53" w:rsidRDefault="00D35B14" w:rsidP="00D35B14"/>
    <w:p w14:paraId="41C80798" w14:textId="77777777" w:rsidR="00D35B14" w:rsidRPr="00F05D53" w:rsidRDefault="00D35B14" w:rsidP="00D35B14"/>
    <w:p w14:paraId="31D83580" w14:textId="77777777" w:rsidR="00D35B14" w:rsidRPr="00F05D53" w:rsidRDefault="00D35B14" w:rsidP="00D35B14"/>
    <w:p w14:paraId="4E893CD3" w14:textId="77777777" w:rsidR="00D35B14" w:rsidRPr="00F05D53" w:rsidRDefault="00D35B14" w:rsidP="00D35B14"/>
    <w:p w14:paraId="01EF55E1" w14:textId="77777777" w:rsidR="00D35B14" w:rsidRPr="00F05D53" w:rsidRDefault="00D35B14" w:rsidP="00D35B14"/>
    <w:p w14:paraId="55BE4971" w14:textId="77777777" w:rsidR="00D35B14" w:rsidRPr="00F05D53" w:rsidRDefault="00D35B14" w:rsidP="00D35B14"/>
    <w:p w14:paraId="00145072" w14:textId="77777777" w:rsidR="00D35B14" w:rsidRPr="00F05D53" w:rsidRDefault="00D35B14" w:rsidP="00D35B14"/>
    <w:p w14:paraId="265EC81C" w14:textId="77777777" w:rsidR="00D35B14" w:rsidRPr="00F05D53" w:rsidRDefault="00D35B14" w:rsidP="00D35B14"/>
    <w:p w14:paraId="1D2F9179" w14:textId="77777777" w:rsidR="00D35B14" w:rsidRPr="00F05D53" w:rsidRDefault="00D35B14" w:rsidP="00D35B14"/>
    <w:p w14:paraId="44EC9205" w14:textId="77777777" w:rsidR="00D35B14" w:rsidRPr="00F05D53" w:rsidRDefault="00D35B14" w:rsidP="00D35B14"/>
    <w:p w14:paraId="42AA9319" w14:textId="77777777" w:rsidR="00D35B14" w:rsidRDefault="00D35B14" w:rsidP="00D35B14"/>
    <w:p w14:paraId="24D9F249" w14:textId="77777777" w:rsidR="00D35B14" w:rsidRDefault="00D35B14" w:rsidP="00D35B14">
      <w:pPr>
        <w:pStyle w:val="Heading4"/>
      </w:pPr>
      <w:bookmarkStart w:id="95" w:name="_Toc134277954"/>
      <w:bookmarkStart w:id="96" w:name="_Toc137423751"/>
      <w:r w:rsidRPr="00F05D53">
        <w:lastRenderedPageBreak/>
        <w:t>View Product</w:t>
      </w:r>
      <w:bookmarkEnd w:id="95"/>
      <w:bookmarkEnd w:id="96"/>
    </w:p>
    <w:p w14:paraId="40E59AF3" w14:textId="2ABEBAC9" w:rsidR="009251E5" w:rsidRPr="009251E5" w:rsidRDefault="009251E5" w:rsidP="009251E5">
      <w:pPr>
        <w:rPr>
          <w:b/>
        </w:rPr>
      </w:pPr>
    </w:p>
    <w:p w14:paraId="5830A9F1" w14:textId="2F296894" w:rsidR="00D35B14" w:rsidRPr="009251E5" w:rsidRDefault="00D35B14" w:rsidP="00D35B14">
      <w:pPr>
        <w:pStyle w:val="Caption"/>
        <w:keepNext/>
        <w:jc w:val="center"/>
        <w:rPr>
          <w:b/>
          <w:bCs w:val="0"/>
        </w:rPr>
      </w:pPr>
      <w:bookmarkStart w:id="97" w:name="_Toc137192592"/>
      <w:bookmarkStart w:id="98" w:name="_Toc137423800"/>
      <w:r w:rsidRPr="009251E5">
        <w:rPr>
          <w:b/>
          <w:bCs w:val="0"/>
        </w:rPr>
        <w:t xml:space="preserve">Table </w:t>
      </w:r>
      <w:r w:rsidRPr="009251E5">
        <w:rPr>
          <w:b/>
          <w:bCs w:val="0"/>
        </w:rPr>
        <w:fldChar w:fldCharType="begin"/>
      </w:r>
      <w:r w:rsidRPr="009251E5">
        <w:rPr>
          <w:b/>
          <w:bCs w:val="0"/>
        </w:rPr>
        <w:instrText xml:space="preserve"> SEQ Table \* ARABIC </w:instrText>
      </w:r>
      <w:r w:rsidRPr="009251E5">
        <w:rPr>
          <w:b/>
          <w:bCs w:val="0"/>
        </w:rPr>
        <w:fldChar w:fldCharType="separate"/>
      </w:r>
      <w:r w:rsidR="00B85FD9">
        <w:rPr>
          <w:b/>
          <w:bCs w:val="0"/>
          <w:noProof/>
        </w:rPr>
        <w:t>5</w:t>
      </w:r>
      <w:r w:rsidRPr="009251E5">
        <w:rPr>
          <w:b/>
          <w:bCs w:val="0"/>
          <w:noProof/>
        </w:rPr>
        <w:fldChar w:fldCharType="end"/>
      </w:r>
      <w:r w:rsidRPr="009251E5">
        <w:rPr>
          <w:b/>
          <w:bCs w:val="0"/>
        </w:rPr>
        <w:t>-View Product Use Case</w:t>
      </w:r>
      <w:bookmarkEnd w:id="97"/>
      <w:bookmarkEnd w:id="98"/>
    </w:p>
    <w:tbl>
      <w:tblPr>
        <w:tblStyle w:val="TableGrid"/>
        <w:tblW w:w="0" w:type="auto"/>
        <w:jc w:val="center"/>
        <w:tblLook w:val="04A0" w:firstRow="1" w:lastRow="0" w:firstColumn="1" w:lastColumn="0" w:noHBand="0" w:noVBand="1"/>
      </w:tblPr>
      <w:tblGrid>
        <w:gridCol w:w="1710"/>
        <w:gridCol w:w="6503"/>
      </w:tblGrid>
      <w:tr w:rsidR="00D35B14" w:rsidRPr="00F05D53" w14:paraId="78D3A183" w14:textId="77777777" w:rsidTr="00721642">
        <w:trPr>
          <w:jc w:val="center"/>
        </w:trPr>
        <w:tc>
          <w:tcPr>
            <w:tcW w:w="1710" w:type="dxa"/>
          </w:tcPr>
          <w:p w14:paraId="5DF47112" w14:textId="77777777" w:rsidR="00D35B14" w:rsidRPr="00C87022" w:rsidRDefault="00D35B14" w:rsidP="00721642">
            <w:pPr>
              <w:rPr>
                <w:b/>
                <w:bCs/>
              </w:rPr>
            </w:pPr>
            <w:r w:rsidRPr="00C87022">
              <w:rPr>
                <w:b/>
                <w:bCs/>
              </w:rPr>
              <w:t>Name and ID</w:t>
            </w:r>
          </w:p>
        </w:tc>
        <w:tc>
          <w:tcPr>
            <w:tcW w:w="6925" w:type="dxa"/>
          </w:tcPr>
          <w:p w14:paraId="05A2964F" w14:textId="77777777" w:rsidR="00D35B14" w:rsidRPr="00C87022" w:rsidRDefault="00D35B14" w:rsidP="00721642">
            <w:bookmarkStart w:id="99" w:name="_Toc40325209"/>
            <w:bookmarkStart w:id="100" w:name="_Toc61793499"/>
            <w:bookmarkStart w:id="101" w:name="_Toc134277955"/>
            <w:r w:rsidRPr="00C87022">
              <w:t>View Product (U5)</w:t>
            </w:r>
            <w:bookmarkEnd w:id="99"/>
            <w:bookmarkEnd w:id="100"/>
            <w:bookmarkEnd w:id="101"/>
          </w:p>
          <w:p w14:paraId="496D1536" w14:textId="77777777" w:rsidR="00D35B14" w:rsidRPr="00C87022" w:rsidRDefault="00D35B14" w:rsidP="00721642">
            <w:bookmarkStart w:id="102" w:name="_Toc60795381"/>
            <w:bookmarkStart w:id="103" w:name="_Toc60837089"/>
            <w:bookmarkStart w:id="104" w:name="_Toc61792520"/>
            <w:bookmarkStart w:id="105" w:name="_Toc61793500"/>
            <w:bookmarkStart w:id="106" w:name="_Toc134277956"/>
            <w:bookmarkEnd w:id="102"/>
            <w:bookmarkEnd w:id="103"/>
            <w:bookmarkEnd w:id="104"/>
            <w:bookmarkEnd w:id="105"/>
            <w:bookmarkEnd w:id="106"/>
          </w:p>
        </w:tc>
      </w:tr>
      <w:tr w:rsidR="00D35B14" w:rsidRPr="00F05D53" w14:paraId="08AB7648" w14:textId="77777777" w:rsidTr="00721642">
        <w:trPr>
          <w:jc w:val="center"/>
        </w:trPr>
        <w:tc>
          <w:tcPr>
            <w:tcW w:w="1710" w:type="dxa"/>
          </w:tcPr>
          <w:p w14:paraId="69E82A2E" w14:textId="77777777" w:rsidR="00D35B14" w:rsidRPr="00C87022" w:rsidRDefault="00D35B14" w:rsidP="00721642">
            <w:pPr>
              <w:rPr>
                <w:b/>
                <w:bCs/>
              </w:rPr>
            </w:pPr>
            <w:r w:rsidRPr="00C87022">
              <w:rPr>
                <w:b/>
                <w:bCs/>
              </w:rPr>
              <w:t>Brief description</w:t>
            </w:r>
          </w:p>
        </w:tc>
        <w:tc>
          <w:tcPr>
            <w:tcW w:w="6925" w:type="dxa"/>
          </w:tcPr>
          <w:p w14:paraId="0AA70FD7" w14:textId="77777777" w:rsidR="00D35B14" w:rsidRPr="00C87022" w:rsidRDefault="00D35B14" w:rsidP="00721642">
            <w:r w:rsidRPr="00C87022">
              <w:t>Admin and Buyer can view all the Products.</w:t>
            </w:r>
          </w:p>
          <w:p w14:paraId="46175883" w14:textId="77777777" w:rsidR="00D35B14" w:rsidRPr="00C87022" w:rsidRDefault="00D35B14" w:rsidP="00721642"/>
        </w:tc>
      </w:tr>
      <w:tr w:rsidR="00D35B14" w:rsidRPr="00F05D53" w14:paraId="205EC587" w14:textId="77777777" w:rsidTr="00721642">
        <w:trPr>
          <w:jc w:val="center"/>
        </w:trPr>
        <w:tc>
          <w:tcPr>
            <w:tcW w:w="1710" w:type="dxa"/>
          </w:tcPr>
          <w:p w14:paraId="34E54FB8" w14:textId="77777777" w:rsidR="00D35B14" w:rsidRPr="00C87022" w:rsidRDefault="00D35B14" w:rsidP="00721642">
            <w:pPr>
              <w:rPr>
                <w:b/>
                <w:bCs/>
              </w:rPr>
            </w:pPr>
            <w:r w:rsidRPr="00C87022">
              <w:rPr>
                <w:b/>
                <w:bCs/>
              </w:rPr>
              <w:t>Preconditions</w:t>
            </w:r>
          </w:p>
        </w:tc>
        <w:tc>
          <w:tcPr>
            <w:tcW w:w="6925" w:type="dxa"/>
          </w:tcPr>
          <w:p w14:paraId="5C301C16" w14:textId="77777777" w:rsidR="00D35B14" w:rsidRPr="00C87022" w:rsidRDefault="00D35B14" w:rsidP="00721642">
            <w:r w:rsidRPr="00C87022">
              <w:t>The seller should be logged-in</w:t>
            </w:r>
          </w:p>
          <w:p w14:paraId="3CB25474" w14:textId="77777777" w:rsidR="00D35B14" w:rsidRPr="00C87022" w:rsidRDefault="00D35B14" w:rsidP="00721642"/>
        </w:tc>
      </w:tr>
      <w:tr w:rsidR="00D35B14" w:rsidRPr="00F05D53" w14:paraId="7D7FC57D" w14:textId="77777777" w:rsidTr="00721642">
        <w:trPr>
          <w:jc w:val="center"/>
        </w:trPr>
        <w:tc>
          <w:tcPr>
            <w:tcW w:w="1710" w:type="dxa"/>
          </w:tcPr>
          <w:p w14:paraId="6ECC8848" w14:textId="77777777" w:rsidR="00D35B14" w:rsidRPr="00C87022" w:rsidRDefault="00D35B14" w:rsidP="00721642">
            <w:pPr>
              <w:rPr>
                <w:b/>
                <w:bCs/>
              </w:rPr>
            </w:pPr>
            <w:r w:rsidRPr="00C87022">
              <w:rPr>
                <w:b/>
                <w:bCs/>
              </w:rPr>
              <w:t>Basic flow or Happy path</w:t>
            </w:r>
          </w:p>
        </w:tc>
        <w:tc>
          <w:tcPr>
            <w:tcW w:w="6925" w:type="dxa"/>
          </w:tcPr>
          <w:p w14:paraId="379533DC" w14:textId="77777777" w:rsidR="00D35B14" w:rsidRPr="00C87022" w:rsidRDefault="00D35B14" w:rsidP="00721642">
            <w:r w:rsidRPr="00C87022">
              <w:t>Admin and buyer view all Products</w:t>
            </w:r>
          </w:p>
          <w:p w14:paraId="71F34294" w14:textId="77777777" w:rsidR="00D35B14" w:rsidRPr="00C87022" w:rsidRDefault="00D35B14" w:rsidP="00721642">
            <w:r w:rsidRPr="00C87022">
              <w:t>The buyer can view the remaining lists of Products.</w:t>
            </w:r>
          </w:p>
          <w:p w14:paraId="1C4E28CB" w14:textId="77777777" w:rsidR="00D35B14" w:rsidRPr="00C87022" w:rsidRDefault="00D35B14" w:rsidP="00721642"/>
        </w:tc>
      </w:tr>
      <w:tr w:rsidR="00D35B14" w:rsidRPr="00F05D53" w14:paraId="1FD47817" w14:textId="77777777" w:rsidTr="00721642">
        <w:trPr>
          <w:jc w:val="center"/>
        </w:trPr>
        <w:tc>
          <w:tcPr>
            <w:tcW w:w="1710" w:type="dxa"/>
          </w:tcPr>
          <w:p w14:paraId="29C85322" w14:textId="77777777" w:rsidR="00D35B14" w:rsidRPr="00C87022" w:rsidRDefault="00D35B14" w:rsidP="00721642">
            <w:pPr>
              <w:rPr>
                <w:b/>
                <w:bCs/>
              </w:rPr>
            </w:pPr>
            <w:r w:rsidRPr="00C87022">
              <w:rPr>
                <w:b/>
                <w:bCs/>
              </w:rPr>
              <w:t>Postconditions</w:t>
            </w:r>
          </w:p>
        </w:tc>
        <w:tc>
          <w:tcPr>
            <w:tcW w:w="6925" w:type="dxa"/>
          </w:tcPr>
          <w:p w14:paraId="052A099C" w14:textId="77777777" w:rsidR="00D35B14" w:rsidRPr="00C87022" w:rsidRDefault="00D35B14" w:rsidP="00721642">
            <w:r w:rsidRPr="00C87022">
              <w:t>The buyer can buy Product.</w:t>
            </w:r>
          </w:p>
          <w:p w14:paraId="38BF5960" w14:textId="77777777" w:rsidR="00D35B14" w:rsidRPr="00C87022" w:rsidRDefault="00D35B14" w:rsidP="00721642"/>
        </w:tc>
      </w:tr>
    </w:tbl>
    <w:p w14:paraId="350FD762" w14:textId="77777777" w:rsidR="00D35B14" w:rsidRPr="00F05D53" w:rsidRDefault="00D35B14" w:rsidP="00D35B14"/>
    <w:p w14:paraId="3BC699F4" w14:textId="77777777" w:rsidR="00D35B14" w:rsidRPr="00F05D53" w:rsidRDefault="00D35B14" w:rsidP="00D35B14"/>
    <w:p w14:paraId="4D0CE6D4" w14:textId="77777777" w:rsidR="00D35B14" w:rsidRPr="00F05D53" w:rsidRDefault="00D35B14" w:rsidP="00D35B14"/>
    <w:p w14:paraId="03002DE8" w14:textId="77777777" w:rsidR="00D35B14" w:rsidRPr="00F05D53" w:rsidRDefault="00D35B14" w:rsidP="00D35B14"/>
    <w:p w14:paraId="38EDDD6C" w14:textId="77777777" w:rsidR="00D35B14" w:rsidRPr="00F05D53" w:rsidRDefault="00D35B14" w:rsidP="00D35B14"/>
    <w:p w14:paraId="18543E4C" w14:textId="77777777" w:rsidR="00D35B14" w:rsidRPr="00F05D53" w:rsidRDefault="00D35B14" w:rsidP="00D35B14"/>
    <w:p w14:paraId="72E6ADB7" w14:textId="77777777" w:rsidR="00D35B14" w:rsidRPr="00F05D53" w:rsidRDefault="00D35B14" w:rsidP="00D35B14"/>
    <w:p w14:paraId="16A349F5" w14:textId="77777777" w:rsidR="00D35B14" w:rsidRPr="00F05D53" w:rsidRDefault="00D35B14" w:rsidP="00D35B14"/>
    <w:p w14:paraId="1158F4E1" w14:textId="77777777" w:rsidR="00D35B14" w:rsidRPr="00F05D53" w:rsidRDefault="00D35B14" w:rsidP="00D35B14"/>
    <w:p w14:paraId="1CB70A0C" w14:textId="77777777" w:rsidR="00D35B14" w:rsidRPr="00F05D53" w:rsidRDefault="00D35B14" w:rsidP="00D35B14"/>
    <w:p w14:paraId="35092B94" w14:textId="77777777" w:rsidR="00D35B14" w:rsidRPr="00F05D53" w:rsidRDefault="00D35B14" w:rsidP="00D35B14"/>
    <w:p w14:paraId="3BD98F9A" w14:textId="77777777" w:rsidR="00D35B14" w:rsidRPr="00F05D53" w:rsidRDefault="00D35B14" w:rsidP="00D35B14"/>
    <w:p w14:paraId="2466E1AF" w14:textId="77777777" w:rsidR="00D35B14" w:rsidRDefault="00D35B14" w:rsidP="00D35B14">
      <w:r>
        <w:br w:type="page"/>
      </w:r>
    </w:p>
    <w:p w14:paraId="19ECCF24" w14:textId="77777777" w:rsidR="00D35B14" w:rsidRDefault="00D35B14" w:rsidP="00D35B14">
      <w:pPr>
        <w:pStyle w:val="Heading4"/>
      </w:pPr>
      <w:bookmarkStart w:id="107" w:name="_Toc134277957"/>
      <w:bookmarkStart w:id="108" w:name="_Toc137423752"/>
      <w:r w:rsidRPr="00F05D53">
        <w:lastRenderedPageBreak/>
        <w:t>Update Password</w:t>
      </w:r>
      <w:bookmarkEnd w:id="107"/>
      <w:bookmarkEnd w:id="108"/>
    </w:p>
    <w:p w14:paraId="7D19A935" w14:textId="77777777" w:rsidR="009251E5" w:rsidRPr="009251E5" w:rsidRDefault="009251E5" w:rsidP="009251E5"/>
    <w:p w14:paraId="2CD36661" w14:textId="35D4D4BE" w:rsidR="00D35B14" w:rsidRPr="009251E5" w:rsidRDefault="00D35B14" w:rsidP="00D35B14">
      <w:pPr>
        <w:pStyle w:val="Caption"/>
        <w:keepNext/>
        <w:jc w:val="center"/>
        <w:rPr>
          <w:b/>
          <w:bCs w:val="0"/>
        </w:rPr>
      </w:pPr>
      <w:bookmarkStart w:id="109" w:name="_Toc137192593"/>
      <w:bookmarkStart w:id="110" w:name="_Toc137423801"/>
      <w:r w:rsidRPr="009251E5">
        <w:rPr>
          <w:b/>
          <w:bCs w:val="0"/>
        </w:rPr>
        <w:t xml:space="preserve">Table </w:t>
      </w:r>
      <w:r w:rsidRPr="009251E5">
        <w:rPr>
          <w:b/>
          <w:bCs w:val="0"/>
        </w:rPr>
        <w:fldChar w:fldCharType="begin"/>
      </w:r>
      <w:r w:rsidRPr="009251E5">
        <w:rPr>
          <w:b/>
          <w:bCs w:val="0"/>
        </w:rPr>
        <w:instrText xml:space="preserve"> SEQ Table \* ARABIC </w:instrText>
      </w:r>
      <w:r w:rsidRPr="009251E5">
        <w:rPr>
          <w:b/>
          <w:bCs w:val="0"/>
        </w:rPr>
        <w:fldChar w:fldCharType="separate"/>
      </w:r>
      <w:r w:rsidR="00B85FD9">
        <w:rPr>
          <w:b/>
          <w:bCs w:val="0"/>
          <w:noProof/>
        </w:rPr>
        <w:t>6</w:t>
      </w:r>
      <w:r w:rsidRPr="009251E5">
        <w:rPr>
          <w:b/>
          <w:bCs w:val="0"/>
          <w:noProof/>
        </w:rPr>
        <w:fldChar w:fldCharType="end"/>
      </w:r>
      <w:r w:rsidRPr="009251E5">
        <w:rPr>
          <w:b/>
          <w:bCs w:val="0"/>
        </w:rPr>
        <w:t>-Update Password Use Case</w:t>
      </w:r>
      <w:bookmarkEnd w:id="109"/>
      <w:bookmarkEnd w:id="110"/>
    </w:p>
    <w:tbl>
      <w:tblPr>
        <w:tblStyle w:val="TableGrid"/>
        <w:tblW w:w="0" w:type="auto"/>
        <w:jc w:val="center"/>
        <w:tblLook w:val="04A0" w:firstRow="1" w:lastRow="0" w:firstColumn="1" w:lastColumn="0" w:noHBand="0" w:noVBand="1"/>
      </w:tblPr>
      <w:tblGrid>
        <w:gridCol w:w="1710"/>
        <w:gridCol w:w="6503"/>
      </w:tblGrid>
      <w:tr w:rsidR="00D35B14" w:rsidRPr="00C87022" w14:paraId="09E84DBB" w14:textId="77777777" w:rsidTr="00721642">
        <w:trPr>
          <w:jc w:val="center"/>
        </w:trPr>
        <w:tc>
          <w:tcPr>
            <w:tcW w:w="1710" w:type="dxa"/>
          </w:tcPr>
          <w:p w14:paraId="450B69F6" w14:textId="77777777" w:rsidR="00D35B14" w:rsidRPr="00C87022" w:rsidRDefault="00D35B14" w:rsidP="00721642">
            <w:pPr>
              <w:rPr>
                <w:b/>
                <w:bCs/>
              </w:rPr>
            </w:pPr>
            <w:r w:rsidRPr="00C87022">
              <w:rPr>
                <w:b/>
                <w:bCs/>
              </w:rPr>
              <w:t>Name and ID</w:t>
            </w:r>
          </w:p>
        </w:tc>
        <w:tc>
          <w:tcPr>
            <w:tcW w:w="6925" w:type="dxa"/>
          </w:tcPr>
          <w:p w14:paraId="61ECCA39" w14:textId="77777777" w:rsidR="00D35B14" w:rsidRPr="00C87022" w:rsidRDefault="00D35B14" w:rsidP="00721642">
            <w:bookmarkStart w:id="111" w:name="_Toc134277958"/>
            <w:r w:rsidRPr="00C87022">
              <w:t>Update Password (U6)</w:t>
            </w:r>
            <w:bookmarkEnd w:id="111"/>
          </w:p>
          <w:p w14:paraId="5416CDF7" w14:textId="77777777" w:rsidR="00D35B14" w:rsidRPr="00C87022" w:rsidRDefault="00D35B14" w:rsidP="00721642">
            <w:bookmarkStart w:id="112" w:name="_Toc134277959"/>
            <w:bookmarkEnd w:id="112"/>
          </w:p>
        </w:tc>
      </w:tr>
      <w:tr w:rsidR="00D35B14" w:rsidRPr="00C87022" w14:paraId="6EF47459" w14:textId="77777777" w:rsidTr="00721642">
        <w:trPr>
          <w:jc w:val="center"/>
        </w:trPr>
        <w:tc>
          <w:tcPr>
            <w:tcW w:w="1710" w:type="dxa"/>
          </w:tcPr>
          <w:p w14:paraId="2FFABFF9" w14:textId="77777777" w:rsidR="00D35B14" w:rsidRPr="00C87022" w:rsidRDefault="00D35B14" w:rsidP="00721642">
            <w:pPr>
              <w:rPr>
                <w:b/>
                <w:bCs/>
              </w:rPr>
            </w:pPr>
            <w:r w:rsidRPr="00C87022">
              <w:rPr>
                <w:b/>
                <w:bCs/>
              </w:rPr>
              <w:t>Brief description</w:t>
            </w:r>
          </w:p>
        </w:tc>
        <w:tc>
          <w:tcPr>
            <w:tcW w:w="6925" w:type="dxa"/>
          </w:tcPr>
          <w:p w14:paraId="41A38069" w14:textId="77777777" w:rsidR="00D35B14" w:rsidRPr="00C87022" w:rsidRDefault="00D35B14" w:rsidP="00721642">
            <w:r w:rsidRPr="00C87022">
              <w:t>Sellers and Buyer can request for update password.</w:t>
            </w:r>
          </w:p>
          <w:p w14:paraId="38820487" w14:textId="77777777" w:rsidR="00D35B14" w:rsidRPr="00C87022" w:rsidRDefault="00D35B14" w:rsidP="00721642"/>
        </w:tc>
      </w:tr>
      <w:tr w:rsidR="00D35B14" w:rsidRPr="00C87022" w14:paraId="3E247A1A" w14:textId="77777777" w:rsidTr="00721642">
        <w:trPr>
          <w:jc w:val="center"/>
        </w:trPr>
        <w:tc>
          <w:tcPr>
            <w:tcW w:w="1710" w:type="dxa"/>
          </w:tcPr>
          <w:p w14:paraId="33207B36" w14:textId="77777777" w:rsidR="00D35B14" w:rsidRPr="00C87022" w:rsidRDefault="00D35B14" w:rsidP="00721642">
            <w:pPr>
              <w:rPr>
                <w:b/>
                <w:bCs/>
              </w:rPr>
            </w:pPr>
            <w:r w:rsidRPr="00C87022">
              <w:rPr>
                <w:b/>
                <w:bCs/>
              </w:rPr>
              <w:t>Preconditions</w:t>
            </w:r>
          </w:p>
        </w:tc>
        <w:tc>
          <w:tcPr>
            <w:tcW w:w="6925" w:type="dxa"/>
          </w:tcPr>
          <w:p w14:paraId="00238A48" w14:textId="77777777" w:rsidR="00D35B14" w:rsidRPr="00C87022" w:rsidRDefault="00D35B14" w:rsidP="00721642">
            <w:r w:rsidRPr="00C87022">
              <w:t>User must have an account</w:t>
            </w:r>
          </w:p>
          <w:p w14:paraId="6E7CA074" w14:textId="77777777" w:rsidR="00D35B14" w:rsidRPr="00C87022" w:rsidRDefault="00D35B14" w:rsidP="00721642"/>
        </w:tc>
      </w:tr>
      <w:tr w:rsidR="00D35B14" w:rsidRPr="00C87022" w14:paraId="67000D15" w14:textId="77777777" w:rsidTr="00721642">
        <w:trPr>
          <w:jc w:val="center"/>
        </w:trPr>
        <w:tc>
          <w:tcPr>
            <w:tcW w:w="1710" w:type="dxa"/>
          </w:tcPr>
          <w:p w14:paraId="186D1855" w14:textId="77777777" w:rsidR="00D35B14" w:rsidRPr="00C87022" w:rsidRDefault="00D35B14" w:rsidP="00721642">
            <w:pPr>
              <w:rPr>
                <w:b/>
                <w:bCs/>
              </w:rPr>
            </w:pPr>
            <w:r w:rsidRPr="00C87022">
              <w:rPr>
                <w:b/>
                <w:bCs/>
              </w:rPr>
              <w:t>Basic flow or Happy path</w:t>
            </w:r>
          </w:p>
        </w:tc>
        <w:tc>
          <w:tcPr>
            <w:tcW w:w="6925" w:type="dxa"/>
          </w:tcPr>
          <w:p w14:paraId="2C4B2309" w14:textId="77777777" w:rsidR="00D35B14" w:rsidRPr="00C87022" w:rsidRDefault="00D35B14" w:rsidP="00721642">
            <w:r w:rsidRPr="00C87022">
              <w:t>User sent a request for password update and after authorization with mail, a reset password link is sent to the user on the registered mail</w:t>
            </w:r>
          </w:p>
          <w:p w14:paraId="598BE5E9" w14:textId="77777777" w:rsidR="00D35B14" w:rsidRPr="00C87022" w:rsidRDefault="00D35B14" w:rsidP="00721642"/>
        </w:tc>
      </w:tr>
      <w:tr w:rsidR="00D35B14" w:rsidRPr="00C87022" w14:paraId="68799E3D" w14:textId="77777777" w:rsidTr="00721642">
        <w:trPr>
          <w:jc w:val="center"/>
        </w:trPr>
        <w:tc>
          <w:tcPr>
            <w:tcW w:w="1710" w:type="dxa"/>
          </w:tcPr>
          <w:p w14:paraId="0802DEFC" w14:textId="77777777" w:rsidR="00D35B14" w:rsidRPr="00C87022" w:rsidRDefault="00D35B14" w:rsidP="00721642">
            <w:pPr>
              <w:rPr>
                <w:b/>
                <w:bCs/>
              </w:rPr>
            </w:pPr>
            <w:r w:rsidRPr="00C87022">
              <w:rPr>
                <w:b/>
                <w:bCs/>
              </w:rPr>
              <w:t>Postconditions</w:t>
            </w:r>
          </w:p>
        </w:tc>
        <w:tc>
          <w:tcPr>
            <w:tcW w:w="6925" w:type="dxa"/>
          </w:tcPr>
          <w:p w14:paraId="713122CA" w14:textId="77777777" w:rsidR="00D35B14" w:rsidRPr="00C87022" w:rsidRDefault="00D35B14" w:rsidP="00721642">
            <w:r w:rsidRPr="00C87022">
              <w:t>User login to the account</w:t>
            </w:r>
          </w:p>
          <w:p w14:paraId="051096E6" w14:textId="77777777" w:rsidR="00D35B14" w:rsidRPr="00C87022" w:rsidRDefault="00D35B14" w:rsidP="00721642"/>
        </w:tc>
      </w:tr>
    </w:tbl>
    <w:p w14:paraId="1CB87C34" w14:textId="77777777" w:rsidR="00D35B14" w:rsidRPr="00C87022" w:rsidRDefault="00D35B14" w:rsidP="00D35B14"/>
    <w:p w14:paraId="6C819BE6" w14:textId="77777777" w:rsidR="00D35B14" w:rsidRPr="00F05D53" w:rsidRDefault="00D35B14" w:rsidP="00D35B14">
      <w:r w:rsidRPr="00F05D53">
        <w:br w:type="page"/>
      </w:r>
    </w:p>
    <w:p w14:paraId="4346AB8F" w14:textId="77777777" w:rsidR="00D35B14" w:rsidRPr="00F05D53" w:rsidRDefault="00D35B14" w:rsidP="00D35B14">
      <w:pPr>
        <w:pStyle w:val="Heading4"/>
      </w:pPr>
      <w:bookmarkStart w:id="113" w:name="_Toc134277960"/>
      <w:bookmarkStart w:id="114" w:name="_Toc137423753"/>
      <w:r w:rsidRPr="00F05D53">
        <w:lastRenderedPageBreak/>
        <w:t>Comparison Product</w:t>
      </w:r>
      <w:bookmarkEnd w:id="113"/>
      <w:bookmarkEnd w:id="114"/>
    </w:p>
    <w:p w14:paraId="09306119" w14:textId="77777777" w:rsidR="00D35B14" w:rsidRPr="00F05D53" w:rsidRDefault="00D35B14" w:rsidP="00D35B14"/>
    <w:p w14:paraId="2009AEE3" w14:textId="591C0B85" w:rsidR="00D35B14" w:rsidRPr="009251E5" w:rsidRDefault="00D35B14" w:rsidP="00D35B14">
      <w:pPr>
        <w:pStyle w:val="Caption"/>
        <w:keepNext/>
        <w:jc w:val="center"/>
        <w:rPr>
          <w:b/>
          <w:bCs w:val="0"/>
        </w:rPr>
      </w:pPr>
      <w:bookmarkStart w:id="115" w:name="_Toc137192594"/>
      <w:bookmarkStart w:id="116" w:name="_Toc137423802"/>
      <w:r w:rsidRPr="009251E5">
        <w:rPr>
          <w:b/>
          <w:bCs w:val="0"/>
        </w:rPr>
        <w:t xml:space="preserve">Table </w:t>
      </w:r>
      <w:r w:rsidRPr="009251E5">
        <w:rPr>
          <w:b/>
          <w:bCs w:val="0"/>
        </w:rPr>
        <w:fldChar w:fldCharType="begin"/>
      </w:r>
      <w:r w:rsidRPr="009251E5">
        <w:rPr>
          <w:b/>
          <w:bCs w:val="0"/>
        </w:rPr>
        <w:instrText xml:space="preserve"> SEQ Table \* ARABIC </w:instrText>
      </w:r>
      <w:r w:rsidRPr="009251E5">
        <w:rPr>
          <w:b/>
          <w:bCs w:val="0"/>
        </w:rPr>
        <w:fldChar w:fldCharType="separate"/>
      </w:r>
      <w:r w:rsidR="00B85FD9">
        <w:rPr>
          <w:b/>
          <w:bCs w:val="0"/>
          <w:noProof/>
        </w:rPr>
        <w:t>7</w:t>
      </w:r>
      <w:r w:rsidRPr="009251E5">
        <w:rPr>
          <w:b/>
          <w:bCs w:val="0"/>
          <w:noProof/>
        </w:rPr>
        <w:fldChar w:fldCharType="end"/>
      </w:r>
      <w:r w:rsidRPr="009251E5">
        <w:rPr>
          <w:b/>
          <w:bCs w:val="0"/>
        </w:rPr>
        <w:t>-Comparison Use Case</w:t>
      </w:r>
      <w:bookmarkEnd w:id="115"/>
      <w:bookmarkEnd w:id="116"/>
    </w:p>
    <w:tbl>
      <w:tblPr>
        <w:tblStyle w:val="TableGrid"/>
        <w:tblW w:w="0" w:type="auto"/>
        <w:jc w:val="center"/>
        <w:tblLook w:val="04A0" w:firstRow="1" w:lastRow="0" w:firstColumn="1" w:lastColumn="0" w:noHBand="0" w:noVBand="1"/>
      </w:tblPr>
      <w:tblGrid>
        <w:gridCol w:w="1710"/>
        <w:gridCol w:w="6503"/>
      </w:tblGrid>
      <w:tr w:rsidR="00D35B14" w:rsidRPr="00C87022" w14:paraId="13979920" w14:textId="77777777" w:rsidTr="00721642">
        <w:trPr>
          <w:jc w:val="center"/>
        </w:trPr>
        <w:tc>
          <w:tcPr>
            <w:tcW w:w="1710" w:type="dxa"/>
          </w:tcPr>
          <w:p w14:paraId="2E86F3C9" w14:textId="77777777" w:rsidR="00D35B14" w:rsidRPr="00C87022" w:rsidRDefault="00D35B14" w:rsidP="00721642">
            <w:pPr>
              <w:rPr>
                <w:b/>
                <w:bCs/>
              </w:rPr>
            </w:pPr>
            <w:r w:rsidRPr="00C87022">
              <w:rPr>
                <w:b/>
                <w:bCs/>
              </w:rPr>
              <w:t>Name and ID</w:t>
            </w:r>
          </w:p>
        </w:tc>
        <w:tc>
          <w:tcPr>
            <w:tcW w:w="6925" w:type="dxa"/>
          </w:tcPr>
          <w:p w14:paraId="0A433E24" w14:textId="77777777" w:rsidR="00D35B14" w:rsidRPr="00C87022" w:rsidRDefault="00D35B14" w:rsidP="00721642">
            <w:bookmarkStart w:id="117" w:name="_Toc134277961"/>
            <w:r w:rsidRPr="00C87022">
              <w:t>Comparison Product (U7)</w:t>
            </w:r>
            <w:bookmarkEnd w:id="117"/>
          </w:p>
          <w:p w14:paraId="50B38F91" w14:textId="77777777" w:rsidR="00D35B14" w:rsidRPr="00C87022" w:rsidRDefault="00D35B14" w:rsidP="00721642">
            <w:bookmarkStart w:id="118" w:name="_Toc134277962"/>
            <w:bookmarkEnd w:id="118"/>
          </w:p>
        </w:tc>
      </w:tr>
      <w:tr w:rsidR="00D35B14" w:rsidRPr="00C87022" w14:paraId="3EB5C12E" w14:textId="77777777" w:rsidTr="00721642">
        <w:trPr>
          <w:jc w:val="center"/>
        </w:trPr>
        <w:tc>
          <w:tcPr>
            <w:tcW w:w="1710" w:type="dxa"/>
          </w:tcPr>
          <w:p w14:paraId="39DA263C" w14:textId="77777777" w:rsidR="00D35B14" w:rsidRPr="00C87022" w:rsidRDefault="00D35B14" w:rsidP="00721642">
            <w:pPr>
              <w:rPr>
                <w:b/>
                <w:bCs/>
              </w:rPr>
            </w:pPr>
            <w:r w:rsidRPr="00C87022">
              <w:rPr>
                <w:b/>
                <w:bCs/>
              </w:rPr>
              <w:t>Brief description</w:t>
            </w:r>
          </w:p>
        </w:tc>
        <w:tc>
          <w:tcPr>
            <w:tcW w:w="6925" w:type="dxa"/>
          </w:tcPr>
          <w:p w14:paraId="00F99BD3" w14:textId="77777777" w:rsidR="00D35B14" w:rsidRPr="00C87022" w:rsidRDefault="00D35B14" w:rsidP="00721642">
            <w:r w:rsidRPr="00C87022">
              <w:t>User can compare products from different online stores</w:t>
            </w:r>
          </w:p>
          <w:p w14:paraId="02DBA0D5" w14:textId="77777777" w:rsidR="00D35B14" w:rsidRPr="00C87022" w:rsidRDefault="00D35B14" w:rsidP="00721642"/>
        </w:tc>
      </w:tr>
      <w:tr w:rsidR="00D35B14" w:rsidRPr="00C87022" w14:paraId="43CDA091" w14:textId="77777777" w:rsidTr="00721642">
        <w:trPr>
          <w:jc w:val="center"/>
        </w:trPr>
        <w:tc>
          <w:tcPr>
            <w:tcW w:w="1710" w:type="dxa"/>
          </w:tcPr>
          <w:p w14:paraId="5DC0D0B8" w14:textId="77777777" w:rsidR="00D35B14" w:rsidRPr="00C87022" w:rsidRDefault="00D35B14" w:rsidP="00721642">
            <w:pPr>
              <w:rPr>
                <w:b/>
                <w:bCs/>
              </w:rPr>
            </w:pPr>
            <w:r w:rsidRPr="00C87022">
              <w:rPr>
                <w:b/>
                <w:bCs/>
              </w:rPr>
              <w:t>Preconditions</w:t>
            </w:r>
          </w:p>
        </w:tc>
        <w:tc>
          <w:tcPr>
            <w:tcW w:w="6925" w:type="dxa"/>
          </w:tcPr>
          <w:p w14:paraId="49140D9E" w14:textId="77777777" w:rsidR="00D35B14" w:rsidRPr="00C87022" w:rsidRDefault="00D35B14" w:rsidP="00721642">
            <w:r w:rsidRPr="00C87022">
              <w:t>The user should be logged-in</w:t>
            </w:r>
          </w:p>
          <w:p w14:paraId="215B3A05" w14:textId="77777777" w:rsidR="00D35B14" w:rsidRPr="00C87022" w:rsidRDefault="00D35B14" w:rsidP="00721642"/>
        </w:tc>
      </w:tr>
      <w:tr w:rsidR="00D35B14" w:rsidRPr="00C87022" w14:paraId="6F51883D" w14:textId="77777777" w:rsidTr="00721642">
        <w:trPr>
          <w:jc w:val="center"/>
        </w:trPr>
        <w:tc>
          <w:tcPr>
            <w:tcW w:w="1710" w:type="dxa"/>
          </w:tcPr>
          <w:p w14:paraId="4295B0D8" w14:textId="77777777" w:rsidR="00D35B14" w:rsidRPr="00C87022" w:rsidRDefault="00D35B14" w:rsidP="00721642">
            <w:pPr>
              <w:rPr>
                <w:b/>
                <w:bCs/>
              </w:rPr>
            </w:pPr>
            <w:r w:rsidRPr="00C87022">
              <w:rPr>
                <w:b/>
                <w:bCs/>
              </w:rPr>
              <w:t>Basic flow or Happy path</w:t>
            </w:r>
          </w:p>
        </w:tc>
        <w:tc>
          <w:tcPr>
            <w:tcW w:w="6925" w:type="dxa"/>
          </w:tcPr>
          <w:p w14:paraId="03AE23F7" w14:textId="77777777" w:rsidR="00D35B14" w:rsidRPr="00C87022" w:rsidRDefault="00D35B14" w:rsidP="00721642">
            <w:r w:rsidRPr="00C87022">
              <w:t>User enters a product name or category, and list of products from different stores presented to him/her.</w:t>
            </w:r>
          </w:p>
          <w:p w14:paraId="4AA677DF" w14:textId="77777777" w:rsidR="00D35B14" w:rsidRPr="00C87022" w:rsidRDefault="00D35B14" w:rsidP="00721642"/>
        </w:tc>
      </w:tr>
      <w:tr w:rsidR="00D35B14" w:rsidRPr="00C87022" w14:paraId="677972C8" w14:textId="77777777" w:rsidTr="00721642">
        <w:trPr>
          <w:jc w:val="center"/>
        </w:trPr>
        <w:tc>
          <w:tcPr>
            <w:tcW w:w="1710" w:type="dxa"/>
          </w:tcPr>
          <w:p w14:paraId="25E49162" w14:textId="77777777" w:rsidR="00D35B14" w:rsidRPr="00C87022" w:rsidRDefault="00D35B14" w:rsidP="00721642">
            <w:pPr>
              <w:rPr>
                <w:b/>
                <w:bCs/>
              </w:rPr>
            </w:pPr>
            <w:r w:rsidRPr="00C87022">
              <w:rPr>
                <w:b/>
                <w:bCs/>
              </w:rPr>
              <w:t>Postconditions</w:t>
            </w:r>
          </w:p>
        </w:tc>
        <w:tc>
          <w:tcPr>
            <w:tcW w:w="6925" w:type="dxa"/>
          </w:tcPr>
          <w:p w14:paraId="4CAA34F1" w14:textId="77777777" w:rsidR="00D35B14" w:rsidRPr="00C87022" w:rsidRDefault="00D35B14" w:rsidP="00721642">
            <w:r w:rsidRPr="00C87022">
              <w:t>User must know the category of the product</w:t>
            </w:r>
          </w:p>
          <w:p w14:paraId="38BDE14F" w14:textId="77777777" w:rsidR="00D35B14" w:rsidRPr="00C87022" w:rsidRDefault="00D35B14" w:rsidP="00721642"/>
        </w:tc>
      </w:tr>
    </w:tbl>
    <w:p w14:paraId="39354FC1" w14:textId="77777777" w:rsidR="00D35B14" w:rsidRPr="00C87022" w:rsidRDefault="00D35B14" w:rsidP="00D35B14"/>
    <w:p w14:paraId="4D416492" w14:textId="77777777" w:rsidR="00D35B14" w:rsidRPr="00F05D53" w:rsidRDefault="00D35B14" w:rsidP="00D35B14"/>
    <w:p w14:paraId="60BC1D7D" w14:textId="77777777" w:rsidR="00D35B14" w:rsidRPr="00F05D53" w:rsidRDefault="00D35B14" w:rsidP="00D35B14"/>
    <w:p w14:paraId="2BC42631" w14:textId="77777777" w:rsidR="00D35B14" w:rsidRPr="00F05D53" w:rsidRDefault="00D35B14" w:rsidP="00D35B14"/>
    <w:p w14:paraId="1EFA0137" w14:textId="77777777" w:rsidR="00D35B14" w:rsidRPr="00F05D53" w:rsidRDefault="00D35B14" w:rsidP="00D35B14"/>
    <w:p w14:paraId="780D6588" w14:textId="77777777" w:rsidR="00D35B14" w:rsidRPr="00F05D53" w:rsidRDefault="00D35B14" w:rsidP="00D35B14"/>
    <w:p w14:paraId="34FD0858" w14:textId="77777777" w:rsidR="00D35B14" w:rsidRPr="00F05D53" w:rsidRDefault="00D35B14" w:rsidP="00D35B14"/>
    <w:p w14:paraId="6A35EE35" w14:textId="77777777" w:rsidR="00D35B14" w:rsidRPr="00F05D53" w:rsidRDefault="00D35B14" w:rsidP="00D35B14"/>
    <w:p w14:paraId="32006A14" w14:textId="77777777" w:rsidR="00D35B14" w:rsidRPr="00F05D53" w:rsidRDefault="00D35B14" w:rsidP="00D35B14"/>
    <w:p w14:paraId="54F260A6" w14:textId="77777777" w:rsidR="00D35B14" w:rsidRPr="00F05D53" w:rsidRDefault="00D35B14" w:rsidP="00D35B14"/>
    <w:p w14:paraId="7172A2E8" w14:textId="77777777" w:rsidR="00D35B14" w:rsidRPr="00F05D53" w:rsidRDefault="00D35B14" w:rsidP="00D35B14"/>
    <w:p w14:paraId="55E09FFB" w14:textId="77777777" w:rsidR="00D35B14" w:rsidRPr="00F05D53" w:rsidRDefault="00D35B14" w:rsidP="00D35B14"/>
    <w:p w14:paraId="25664A36" w14:textId="77777777" w:rsidR="00D35B14" w:rsidRPr="00F05D53" w:rsidRDefault="00D35B14" w:rsidP="00D35B14"/>
    <w:p w14:paraId="6039ADEA" w14:textId="77777777" w:rsidR="00D35B14" w:rsidRPr="00F05D53" w:rsidRDefault="00D35B14" w:rsidP="00D35B14"/>
    <w:p w14:paraId="1FD1E1F8" w14:textId="77777777" w:rsidR="00D35B14" w:rsidRPr="00F05D53" w:rsidRDefault="00D35B14" w:rsidP="00D35B14"/>
    <w:p w14:paraId="51D6B984" w14:textId="77777777" w:rsidR="00D35B14" w:rsidRDefault="00D35B14" w:rsidP="00D35B14">
      <w:bookmarkStart w:id="119" w:name="_Toc134277963"/>
      <w:r>
        <w:br w:type="page"/>
      </w:r>
    </w:p>
    <w:p w14:paraId="3597CF4D" w14:textId="77777777" w:rsidR="00D35B14" w:rsidRPr="00F05D53" w:rsidRDefault="00D35B14" w:rsidP="00D35B14">
      <w:pPr>
        <w:pStyle w:val="Heading4"/>
      </w:pPr>
      <w:bookmarkStart w:id="120" w:name="_Toc137423754"/>
      <w:r w:rsidRPr="00F05D53">
        <w:lastRenderedPageBreak/>
        <w:t>View Profile</w:t>
      </w:r>
      <w:bookmarkEnd w:id="119"/>
      <w:bookmarkEnd w:id="120"/>
    </w:p>
    <w:p w14:paraId="1BF8885A" w14:textId="77777777" w:rsidR="00D35B14" w:rsidRPr="009251E5" w:rsidRDefault="00D35B14" w:rsidP="00D35B14">
      <w:pPr>
        <w:rPr>
          <w:b/>
        </w:rPr>
      </w:pPr>
    </w:p>
    <w:p w14:paraId="2893B432" w14:textId="15F463D1" w:rsidR="00D35B14" w:rsidRPr="009251E5" w:rsidRDefault="00D35B14" w:rsidP="00D35B14">
      <w:pPr>
        <w:pStyle w:val="Caption"/>
        <w:keepNext/>
        <w:jc w:val="center"/>
        <w:rPr>
          <w:b/>
          <w:bCs w:val="0"/>
        </w:rPr>
      </w:pPr>
      <w:bookmarkStart w:id="121" w:name="_Toc137192595"/>
      <w:bookmarkStart w:id="122" w:name="_Toc137423803"/>
      <w:r w:rsidRPr="009251E5">
        <w:rPr>
          <w:b/>
          <w:bCs w:val="0"/>
        </w:rPr>
        <w:t xml:space="preserve">Table </w:t>
      </w:r>
      <w:r w:rsidRPr="009251E5">
        <w:rPr>
          <w:b/>
          <w:bCs w:val="0"/>
        </w:rPr>
        <w:fldChar w:fldCharType="begin"/>
      </w:r>
      <w:r w:rsidRPr="009251E5">
        <w:rPr>
          <w:b/>
          <w:bCs w:val="0"/>
        </w:rPr>
        <w:instrText xml:space="preserve"> SEQ Table \* ARABIC </w:instrText>
      </w:r>
      <w:r w:rsidRPr="009251E5">
        <w:rPr>
          <w:b/>
          <w:bCs w:val="0"/>
        </w:rPr>
        <w:fldChar w:fldCharType="separate"/>
      </w:r>
      <w:r w:rsidR="00B85FD9">
        <w:rPr>
          <w:b/>
          <w:bCs w:val="0"/>
          <w:noProof/>
        </w:rPr>
        <w:t>8</w:t>
      </w:r>
      <w:r w:rsidRPr="009251E5">
        <w:rPr>
          <w:b/>
          <w:bCs w:val="0"/>
          <w:noProof/>
        </w:rPr>
        <w:fldChar w:fldCharType="end"/>
      </w:r>
      <w:r w:rsidRPr="009251E5">
        <w:rPr>
          <w:b/>
          <w:bCs w:val="0"/>
        </w:rPr>
        <w:t>-View Profile Use Case</w:t>
      </w:r>
      <w:bookmarkEnd w:id="121"/>
      <w:bookmarkEnd w:id="122"/>
    </w:p>
    <w:tbl>
      <w:tblPr>
        <w:tblStyle w:val="TableGrid"/>
        <w:tblW w:w="0" w:type="auto"/>
        <w:jc w:val="center"/>
        <w:tblLook w:val="04A0" w:firstRow="1" w:lastRow="0" w:firstColumn="1" w:lastColumn="0" w:noHBand="0" w:noVBand="1"/>
      </w:tblPr>
      <w:tblGrid>
        <w:gridCol w:w="1710"/>
        <w:gridCol w:w="6503"/>
      </w:tblGrid>
      <w:tr w:rsidR="00D35B14" w:rsidRPr="00F05D53" w14:paraId="0D87E2A1" w14:textId="77777777" w:rsidTr="00721642">
        <w:trPr>
          <w:jc w:val="center"/>
        </w:trPr>
        <w:tc>
          <w:tcPr>
            <w:tcW w:w="1710" w:type="dxa"/>
          </w:tcPr>
          <w:p w14:paraId="4574B14A" w14:textId="77777777" w:rsidR="00D35B14" w:rsidRPr="009A5A92" w:rsidRDefault="00D35B14" w:rsidP="00721642">
            <w:pPr>
              <w:rPr>
                <w:b/>
                <w:bCs/>
              </w:rPr>
            </w:pPr>
            <w:r w:rsidRPr="009A5A92">
              <w:rPr>
                <w:b/>
                <w:bCs/>
              </w:rPr>
              <w:t>Name and ID</w:t>
            </w:r>
          </w:p>
        </w:tc>
        <w:tc>
          <w:tcPr>
            <w:tcW w:w="6925" w:type="dxa"/>
          </w:tcPr>
          <w:p w14:paraId="28C23688" w14:textId="77777777" w:rsidR="00D35B14" w:rsidRPr="009A5A92" w:rsidRDefault="00D35B14" w:rsidP="00721642">
            <w:bookmarkStart w:id="123" w:name="_Toc134277964"/>
            <w:r w:rsidRPr="009A5A92">
              <w:t>View Profile (U8)</w:t>
            </w:r>
            <w:bookmarkEnd w:id="123"/>
          </w:p>
          <w:p w14:paraId="3DB2C04B" w14:textId="77777777" w:rsidR="00D35B14" w:rsidRPr="009A5A92" w:rsidRDefault="00D35B14" w:rsidP="00721642">
            <w:bookmarkStart w:id="124" w:name="_Toc134277965"/>
            <w:bookmarkEnd w:id="124"/>
          </w:p>
        </w:tc>
      </w:tr>
      <w:tr w:rsidR="00D35B14" w:rsidRPr="00F05D53" w14:paraId="4E4650A2" w14:textId="77777777" w:rsidTr="00721642">
        <w:trPr>
          <w:jc w:val="center"/>
        </w:trPr>
        <w:tc>
          <w:tcPr>
            <w:tcW w:w="1710" w:type="dxa"/>
          </w:tcPr>
          <w:p w14:paraId="310DE4C0" w14:textId="77777777" w:rsidR="00D35B14" w:rsidRPr="009A5A92" w:rsidRDefault="00D35B14" w:rsidP="00721642">
            <w:pPr>
              <w:rPr>
                <w:b/>
                <w:bCs/>
              </w:rPr>
            </w:pPr>
            <w:r w:rsidRPr="009A5A92">
              <w:rPr>
                <w:b/>
                <w:bCs/>
              </w:rPr>
              <w:t>Brief description</w:t>
            </w:r>
          </w:p>
        </w:tc>
        <w:tc>
          <w:tcPr>
            <w:tcW w:w="6925" w:type="dxa"/>
          </w:tcPr>
          <w:p w14:paraId="7D0D5E4E" w14:textId="77777777" w:rsidR="00D35B14" w:rsidRPr="009A5A92" w:rsidRDefault="00D35B14" w:rsidP="00721642">
            <w:r w:rsidRPr="009A5A92">
              <w:t>Users can view and update their profile</w:t>
            </w:r>
          </w:p>
          <w:p w14:paraId="04E7DE43" w14:textId="77777777" w:rsidR="00D35B14" w:rsidRPr="009A5A92" w:rsidRDefault="00D35B14" w:rsidP="00721642"/>
        </w:tc>
      </w:tr>
      <w:tr w:rsidR="00D35B14" w:rsidRPr="00F05D53" w14:paraId="33C064BC" w14:textId="77777777" w:rsidTr="00721642">
        <w:trPr>
          <w:jc w:val="center"/>
        </w:trPr>
        <w:tc>
          <w:tcPr>
            <w:tcW w:w="1710" w:type="dxa"/>
          </w:tcPr>
          <w:p w14:paraId="7A903BB4" w14:textId="77777777" w:rsidR="00D35B14" w:rsidRPr="009A5A92" w:rsidRDefault="00D35B14" w:rsidP="00721642">
            <w:pPr>
              <w:rPr>
                <w:b/>
                <w:bCs/>
              </w:rPr>
            </w:pPr>
            <w:r w:rsidRPr="009A5A92">
              <w:rPr>
                <w:b/>
                <w:bCs/>
              </w:rPr>
              <w:t>Preconditions</w:t>
            </w:r>
          </w:p>
        </w:tc>
        <w:tc>
          <w:tcPr>
            <w:tcW w:w="6925" w:type="dxa"/>
          </w:tcPr>
          <w:p w14:paraId="0A4F54F7" w14:textId="77777777" w:rsidR="00D35B14" w:rsidRPr="009A5A92" w:rsidRDefault="00D35B14" w:rsidP="00721642">
            <w:r w:rsidRPr="009A5A92">
              <w:t>User must be registered, to view profile</w:t>
            </w:r>
          </w:p>
          <w:p w14:paraId="207B42DA" w14:textId="77777777" w:rsidR="00D35B14" w:rsidRPr="009A5A92" w:rsidRDefault="00D35B14" w:rsidP="00721642"/>
        </w:tc>
      </w:tr>
      <w:tr w:rsidR="00D35B14" w:rsidRPr="00F05D53" w14:paraId="7AB71944" w14:textId="77777777" w:rsidTr="00721642">
        <w:trPr>
          <w:jc w:val="center"/>
        </w:trPr>
        <w:tc>
          <w:tcPr>
            <w:tcW w:w="1710" w:type="dxa"/>
          </w:tcPr>
          <w:p w14:paraId="76E55B55" w14:textId="77777777" w:rsidR="00D35B14" w:rsidRPr="009A5A92" w:rsidRDefault="00D35B14" w:rsidP="00721642">
            <w:pPr>
              <w:rPr>
                <w:b/>
                <w:bCs/>
              </w:rPr>
            </w:pPr>
            <w:r w:rsidRPr="009A5A92">
              <w:rPr>
                <w:b/>
                <w:bCs/>
              </w:rPr>
              <w:t>Basic flow or Happy path</w:t>
            </w:r>
          </w:p>
        </w:tc>
        <w:tc>
          <w:tcPr>
            <w:tcW w:w="6925" w:type="dxa"/>
          </w:tcPr>
          <w:p w14:paraId="57EDC051" w14:textId="77777777" w:rsidR="00D35B14" w:rsidRPr="009A5A92" w:rsidRDefault="00D35B14" w:rsidP="00721642">
            <w:r w:rsidRPr="009A5A92">
              <w:t>User can view and update the personal information</w:t>
            </w:r>
          </w:p>
          <w:p w14:paraId="56F7C7C1" w14:textId="77777777" w:rsidR="00D35B14" w:rsidRPr="009A5A92" w:rsidRDefault="00D35B14" w:rsidP="00721642"/>
        </w:tc>
      </w:tr>
      <w:tr w:rsidR="00D35B14" w:rsidRPr="00F05D53" w14:paraId="3E1F1DC0" w14:textId="77777777" w:rsidTr="00721642">
        <w:trPr>
          <w:jc w:val="center"/>
        </w:trPr>
        <w:tc>
          <w:tcPr>
            <w:tcW w:w="1710" w:type="dxa"/>
          </w:tcPr>
          <w:p w14:paraId="5D5143F5" w14:textId="77777777" w:rsidR="00D35B14" w:rsidRPr="009A5A92" w:rsidRDefault="00D35B14" w:rsidP="00721642">
            <w:pPr>
              <w:rPr>
                <w:b/>
                <w:bCs/>
              </w:rPr>
            </w:pPr>
            <w:r w:rsidRPr="009A5A92">
              <w:rPr>
                <w:b/>
                <w:bCs/>
              </w:rPr>
              <w:t>Postconditions</w:t>
            </w:r>
          </w:p>
        </w:tc>
        <w:tc>
          <w:tcPr>
            <w:tcW w:w="6925" w:type="dxa"/>
          </w:tcPr>
          <w:p w14:paraId="11A8EA65" w14:textId="77777777" w:rsidR="00D35B14" w:rsidRPr="009A5A92" w:rsidRDefault="00D35B14" w:rsidP="00721642">
            <w:r w:rsidRPr="009A5A92">
              <w:t>User saves the info if he/she update any info.</w:t>
            </w:r>
          </w:p>
          <w:p w14:paraId="1834D6BF" w14:textId="77777777" w:rsidR="00D35B14" w:rsidRPr="009A5A92" w:rsidRDefault="00D35B14" w:rsidP="00721642"/>
        </w:tc>
      </w:tr>
    </w:tbl>
    <w:p w14:paraId="4AC529B6" w14:textId="77777777" w:rsidR="00D35B14" w:rsidRPr="00F05D53" w:rsidRDefault="00D35B14" w:rsidP="00D35B14"/>
    <w:p w14:paraId="08DE1897" w14:textId="77777777" w:rsidR="00D35B14" w:rsidRPr="00F05D53" w:rsidRDefault="00D35B14" w:rsidP="00D35B14"/>
    <w:p w14:paraId="4B621ACB" w14:textId="77777777" w:rsidR="00D35B14" w:rsidRPr="00F05D53" w:rsidRDefault="00D35B14" w:rsidP="00D35B14"/>
    <w:p w14:paraId="0DAAB198" w14:textId="77777777" w:rsidR="00D35B14" w:rsidRPr="00F05D53" w:rsidRDefault="00D35B14" w:rsidP="00D35B14"/>
    <w:p w14:paraId="686BD182" w14:textId="77777777" w:rsidR="00D35B14" w:rsidRPr="00F05D53" w:rsidRDefault="00D35B14" w:rsidP="00D35B14"/>
    <w:p w14:paraId="0B515866" w14:textId="77777777" w:rsidR="00D35B14" w:rsidRPr="00F05D53" w:rsidRDefault="00D35B14" w:rsidP="00D35B14"/>
    <w:p w14:paraId="4AB8F14F" w14:textId="77777777" w:rsidR="00D35B14" w:rsidRPr="00F05D53" w:rsidRDefault="00D35B14" w:rsidP="00D35B14"/>
    <w:p w14:paraId="340E3CA4" w14:textId="77777777" w:rsidR="00D35B14" w:rsidRPr="00F05D53" w:rsidRDefault="00D35B14" w:rsidP="00D35B14"/>
    <w:p w14:paraId="21392A5C" w14:textId="77777777" w:rsidR="00D35B14" w:rsidRPr="00F05D53" w:rsidRDefault="00D35B14" w:rsidP="00D35B14"/>
    <w:p w14:paraId="291AC98A" w14:textId="77777777" w:rsidR="00D35B14" w:rsidRPr="00F05D53" w:rsidRDefault="00D35B14" w:rsidP="00D35B14"/>
    <w:p w14:paraId="03B27CDE" w14:textId="77777777" w:rsidR="00D35B14" w:rsidRPr="00F05D53" w:rsidRDefault="00D35B14" w:rsidP="00D35B14"/>
    <w:p w14:paraId="716CF9EE" w14:textId="77777777" w:rsidR="00D35B14" w:rsidRPr="00F05D53" w:rsidRDefault="00D35B14" w:rsidP="00D35B14"/>
    <w:p w14:paraId="7CBD22E2" w14:textId="77777777" w:rsidR="00D35B14" w:rsidRPr="00F05D53" w:rsidRDefault="00D35B14" w:rsidP="00D35B14"/>
    <w:p w14:paraId="7EF02904" w14:textId="77777777" w:rsidR="00D35B14" w:rsidRPr="00F05D53" w:rsidRDefault="00D35B14" w:rsidP="00D35B14"/>
    <w:p w14:paraId="5E627477" w14:textId="77777777" w:rsidR="00D35B14" w:rsidRPr="00F05D53" w:rsidRDefault="00D35B14" w:rsidP="00D35B14"/>
    <w:p w14:paraId="021AD65F" w14:textId="77777777" w:rsidR="00D35B14" w:rsidRPr="00F05D53" w:rsidRDefault="00D35B14" w:rsidP="00D35B14"/>
    <w:p w14:paraId="5A9EA585" w14:textId="77777777" w:rsidR="00D35B14" w:rsidRDefault="00D35B14" w:rsidP="00D35B14">
      <w:r>
        <w:br w:type="page"/>
      </w:r>
    </w:p>
    <w:p w14:paraId="1340C334" w14:textId="77777777" w:rsidR="00D35B14" w:rsidRPr="00F05D53" w:rsidRDefault="00D35B14" w:rsidP="00D35B14"/>
    <w:p w14:paraId="368D4AE1" w14:textId="77777777" w:rsidR="00D35B14" w:rsidRDefault="00D35B14" w:rsidP="00D35B14">
      <w:pPr>
        <w:pStyle w:val="Heading3"/>
      </w:pPr>
      <w:bookmarkStart w:id="125" w:name="_Toc61793507"/>
      <w:bookmarkStart w:id="126" w:name="_Toc134277966"/>
      <w:bookmarkStart w:id="127" w:name="_Toc137417109"/>
      <w:bookmarkStart w:id="128" w:name="_Toc137420927"/>
      <w:bookmarkStart w:id="129" w:name="_Toc137423755"/>
      <w:r w:rsidRPr="00F05D53">
        <w:t>Sequence Diagram</w:t>
      </w:r>
      <w:bookmarkEnd w:id="125"/>
      <w:bookmarkEnd w:id="126"/>
      <w:bookmarkEnd w:id="127"/>
      <w:bookmarkEnd w:id="128"/>
      <w:bookmarkEnd w:id="129"/>
    </w:p>
    <w:p w14:paraId="657E5AED" w14:textId="77777777" w:rsidR="00D35B14" w:rsidRPr="009A5A92" w:rsidRDefault="00D35B14" w:rsidP="00D35B14"/>
    <w:p w14:paraId="3B7310FC" w14:textId="77777777" w:rsidR="00D35B14" w:rsidRPr="009A5A92" w:rsidRDefault="00D35B14" w:rsidP="00D35B14">
      <w:r>
        <w:t xml:space="preserve">                                            </w:t>
      </w:r>
      <w:r w:rsidRPr="004523B2">
        <w:t>A use case diagram is a visual depiction that describes how users (actors) interact with a system in software engineering. It aids in recognizing and comprehending the various ways users might engage with the system by illuminating the functionality offered by a system from the viewpoint of the user.</w:t>
      </w:r>
      <w:r w:rsidRPr="009A5A92">
        <w:t xml:space="preserve"> The sequence diagram of ComparoMeter is as follow:</w:t>
      </w:r>
    </w:p>
    <w:p w14:paraId="485F7A0C" w14:textId="77777777" w:rsidR="00D35B14" w:rsidRPr="00F05D53" w:rsidRDefault="00D35B14" w:rsidP="00D35B14"/>
    <w:p w14:paraId="11DA0AC9" w14:textId="77777777" w:rsidR="00D35B14" w:rsidRDefault="00D35B14" w:rsidP="00D35B14">
      <w:pPr>
        <w:pStyle w:val="Heading4"/>
      </w:pPr>
      <w:bookmarkStart w:id="130" w:name="_Toc134277967"/>
      <w:bookmarkStart w:id="131" w:name="_Toc137423756"/>
      <w:r w:rsidRPr="00F05D53">
        <w:t>Create Account</w:t>
      </w:r>
      <w:bookmarkEnd w:id="130"/>
      <w:bookmarkEnd w:id="131"/>
    </w:p>
    <w:p w14:paraId="4D0EF369" w14:textId="77777777" w:rsidR="009251E5" w:rsidRPr="009251E5" w:rsidRDefault="009251E5" w:rsidP="009251E5"/>
    <w:p w14:paraId="74DC6E20" w14:textId="77777777" w:rsidR="00D35B14" w:rsidRDefault="00D35B14" w:rsidP="00D35B14">
      <w:pPr>
        <w:keepNext/>
        <w:jc w:val="center"/>
      </w:pPr>
      <w:r>
        <w:rPr>
          <w:noProof/>
        </w:rPr>
        <w:drawing>
          <wp:inline distT="0" distB="0" distL="0" distR="0" wp14:anchorId="1502D0CE" wp14:editId="28112157">
            <wp:extent cx="5248275" cy="4800600"/>
            <wp:effectExtent l="0" t="0" r="9525" b="0"/>
            <wp:docPr id="17626327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8275" cy="4800600"/>
                    </a:xfrm>
                    <a:prstGeom prst="rect">
                      <a:avLst/>
                    </a:prstGeom>
                    <a:noFill/>
                    <a:ln>
                      <a:noFill/>
                    </a:ln>
                  </pic:spPr>
                </pic:pic>
              </a:graphicData>
            </a:graphic>
          </wp:inline>
        </w:drawing>
      </w:r>
    </w:p>
    <w:p w14:paraId="4779A8CD" w14:textId="09B6A468" w:rsidR="00D35B14" w:rsidRPr="00F05D53" w:rsidRDefault="00D35B14" w:rsidP="00D35B14">
      <w:pPr>
        <w:pStyle w:val="Caption"/>
        <w:jc w:val="center"/>
      </w:pPr>
      <w:bookmarkStart w:id="132" w:name="_Toc135257313"/>
      <w:bookmarkStart w:id="133" w:name="_Toc137192601"/>
      <w:bookmarkStart w:id="134" w:name="_Toc137423809"/>
      <w:r>
        <w:t xml:space="preserve">Figure </w:t>
      </w:r>
      <w:r>
        <w:fldChar w:fldCharType="begin"/>
      </w:r>
      <w:r>
        <w:instrText xml:space="preserve"> SEQ Figure \* ARABIC </w:instrText>
      </w:r>
      <w:r>
        <w:fldChar w:fldCharType="separate"/>
      </w:r>
      <w:r w:rsidR="00B85FD9">
        <w:rPr>
          <w:noProof/>
        </w:rPr>
        <w:t>6</w:t>
      </w:r>
      <w:r>
        <w:rPr>
          <w:noProof/>
        </w:rPr>
        <w:fldChar w:fldCharType="end"/>
      </w:r>
      <w:r>
        <w:t>-Create Account Sequence Diagram</w:t>
      </w:r>
      <w:bookmarkEnd w:id="132"/>
      <w:bookmarkEnd w:id="133"/>
      <w:bookmarkEnd w:id="134"/>
    </w:p>
    <w:p w14:paraId="214D9EF6" w14:textId="77777777" w:rsidR="00D35B14" w:rsidRPr="00F05D53" w:rsidRDefault="00D35B14" w:rsidP="00D35B14"/>
    <w:p w14:paraId="39D7F8B8" w14:textId="77777777" w:rsidR="00D35B14" w:rsidRPr="00F05D53" w:rsidRDefault="00D35B14" w:rsidP="00D35B14"/>
    <w:p w14:paraId="2D6D6AE9" w14:textId="77777777" w:rsidR="00D35B14" w:rsidRPr="00F05D53" w:rsidRDefault="00D35B14" w:rsidP="00D35B14"/>
    <w:p w14:paraId="59AB2BBC" w14:textId="77777777" w:rsidR="00D35B14" w:rsidRPr="00F05D53" w:rsidRDefault="00D35B14" w:rsidP="00D35B14"/>
    <w:p w14:paraId="16B9A2E4" w14:textId="77777777" w:rsidR="00D35B14" w:rsidRPr="00F05D53" w:rsidRDefault="00D35B14" w:rsidP="00D35B14"/>
    <w:p w14:paraId="6AAAC544" w14:textId="77777777" w:rsidR="00D35B14" w:rsidRPr="00F05D53" w:rsidRDefault="00D35B14" w:rsidP="00D35B14"/>
    <w:p w14:paraId="345EA3A3" w14:textId="77777777" w:rsidR="00D35B14" w:rsidRDefault="00D35B14" w:rsidP="00D35B14">
      <w:pPr>
        <w:pStyle w:val="Heading4"/>
      </w:pPr>
      <w:bookmarkStart w:id="135" w:name="_Toc134277968"/>
      <w:bookmarkStart w:id="136" w:name="_Toc137423757"/>
      <w:r>
        <w:t xml:space="preserve">Admin </w:t>
      </w:r>
      <w:r w:rsidRPr="00F05D53">
        <w:t>Login</w:t>
      </w:r>
      <w:bookmarkEnd w:id="135"/>
      <w:bookmarkEnd w:id="136"/>
    </w:p>
    <w:p w14:paraId="0846F333" w14:textId="77777777" w:rsidR="009251E5" w:rsidRPr="009251E5" w:rsidRDefault="009251E5" w:rsidP="009251E5"/>
    <w:p w14:paraId="2DB86734" w14:textId="77777777" w:rsidR="00D35B14" w:rsidRDefault="00D35B14" w:rsidP="00D35B14">
      <w:pPr>
        <w:keepNext/>
        <w:jc w:val="center"/>
      </w:pPr>
      <w:r>
        <w:rPr>
          <w:noProof/>
        </w:rPr>
        <w:drawing>
          <wp:inline distT="0" distB="0" distL="0" distR="0" wp14:anchorId="3438CA6B" wp14:editId="01BA2D1D">
            <wp:extent cx="5248275" cy="5819775"/>
            <wp:effectExtent l="0" t="0" r="9525" b="9525"/>
            <wp:docPr id="11939536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48275" cy="5819775"/>
                    </a:xfrm>
                    <a:prstGeom prst="rect">
                      <a:avLst/>
                    </a:prstGeom>
                    <a:noFill/>
                    <a:ln>
                      <a:noFill/>
                    </a:ln>
                  </pic:spPr>
                </pic:pic>
              </a:graphicData>
            </a:graphic>
          </wp:inline>
        </w:drawing>
      </w:r>
    </w:p>
    <w:p w14:paraId="165BF834" w14:textId="6C220959" w:rsidR="00D35B14" w:rsidRPr="00F05D53" w:rsidRDefault="00D35B14" w:rsidP="00D35B14">
      <w:pPr>
        <w:pStyle w:val="Caption"/>
        <w:jc w:val="center"/>
      </w:pPr>
      <w:bookmarkStart w:id="137" w:name="_Toc135257314"/>
      <w:bookmarkStart w:id="138" w:name="_Toc137192602"/>
      <w:bookmarkStart w:id="139" w:name="_Toc137423810"/>
      <w:r>
        <w:t xml:space="preserve">Figure </w:t>
      </w:r>
      <w:r>
        <w:fldChar w:fldCharType="begin"/>
      </w:r>
      <w:r>
        <w:instrText xml:space="preserve"> SEQ Figure \* ARABIC </w:instrText>
      </w:r>
      <w:r>
        <w:fldChar w:fldCharType="separate"/>
      </w:r>
      <w:r w:rsidR="00B85FD9">
        <w:rPr>
          <w:noProof/>
        </w:rPr>
        <w:t>7</w:t>
      </w:r>
      <w:r>
        <w:rPr>
          <w:noProof/>
        </w:rPr>
        <w:fldChar w:fldCharType="end"/>
      </w:r>
      <w:r>
        <w:t xml:space="preserve">-Admin </w:t>
      </w:r>
      <w:r w:rsidRPr="004F4F0E">
        <w:t>Sequence Diagram</w:t>
      </w:r>
      <w:bookmarkEnd w:id="137"/>
      <w:bookmarkEnd w:id="138"/>
      <w:bookmarkEnd w:id="139"/>
    </w:p>
    <w:p w14:paraId="614DB336" w14:textId="77777777" w:rsidR="00D35B14" w:rsidRPr="00F05D53" w:rsidRDefault="00D35B14" w:rsidP="00D35B14"/>
    <w:p w14:paraId="7CE11407" w14:textId="77777777" w:rsidR="00D35B14" w:rsidRPr="00F05D53" w:rsidRDefault="00D35B14" w:rsidP="00D35B14"/>
    <w:p w14:paraId="61CA4295" w14:textId="77777777" w:rsidR="00D35B14" w:rsidRPr="00F05D53" w:rsidRDefault="00D35B14" w:rsidP="00D35B14"/>
    <w:p w14:paraId="276939A7" w14:textId="77777777" w:rsidR="00D35B14" w:rsidRPr="00F05D53" w:rsidRDefault="00D35B14" w:rsidP="00D35B14"/>
    <w:p w14:paraId="0AD58840" w14:textId="77777777" w:rsidR="00D35B14" w:rsidRPr="00F05D53" w:rsidRDefault="00D35B14" w:rsidP="00D35B14"/>
    <w:p w14:paraId="3CD8A4CA" w14:textId="77777777" w:rsidR="00D35B14" w:rsidRPr="00F05D53" w:rsidRDefault="00D35B14" w:rsidP="00D35B14"/>
    <w:p w14:paraId="5E36B34C" w14:textId="77777777" w:rsidR="00D35B14" w:rsidRPr="00F05D53" w:rsidRDefault="00D35B14" w:rsidP="00D35B14"/>
    <w:p w14:paraId="7389433F" w14:textId="77777777" w:rsidR="00D35B14" w:rsidRDefault="00D35B14" w:rsidP="00D35B14">
      <w:pPr>
        <w:pStyle w:val="Heading4"/>
      </w:pPr>
      <w:bookmarkStart w:id="140" w:name="_Toc134277969"/>
      <w:bookmarkStart w:id="141" w:name="_Toc137423758"/>
      <w:r>
        <w:t xml:space="preserve">User </w:t>
      </w:r>
      <w:r w:rsidRPr="00F05D53">
        <w:t>Login</w:t>
      </w:r>
      <w:bookmarkEnd w:id="140"/>
      <w:bookmarkEnd w:id="141"/>
    </w:p>
    <w:p w14:paraId="2426E057" w14:textId="77777777" w:rsidR="009251E5" w:rsidRPr="009251E5" w:rsidRDefault="009251E5" w:rsidP="009251E5"/>
    <w:p w14:paraId="73E5C384" w14:textId="77777777" w:rsidR="00D35B14" w:rsidRDefault="00D35B14" w:rsidP="00D35B14">
      <w:pPr>
        <w:keepNext/>
        <w:jc w:val="center"/>
      </w:pPr>
      <w:r>
        <w:rPr>
          <w:noProof/>
        </w:rPr>
        <w:drawing>
          <wp:inline distT="0" distB="0" distL="0" distR="0" wp14:anchorId="5E615486" wp14:editId="56F49237">
            <wp:extent cx="5248275" cy="5819775"/>
            <wp:effectExtent l="0" t="0" r="9525" b="9525"/>
            <wp:docPr id="109953920" name="Picture 8" descr="A picture containing text, diagram, parallel,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53920" name="Picture 8" descr="A picture containing text, diagram, parallel, screensho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8275" cy="5819775"/>
                    </a:xfrm>
                    <a:prstGeom prst="rect">
                      <a:avLst/>
                    </a:prstGeom>
                    <a:noFill/>
                    <a:ln>
                      <a:noFill/>
                    </a:ln>
                  </pic:spPr>
                </pic:pic>
              </a:graphicData>
            </a:graphic>
          </wp:inline>
        </w:drawing>
      </w:r>
    </w:p>
    <w:p w14:paraId="508A9411" w14:textId="6E7870A5" w:rsidR="00D35B14" w:rsidRPr="00F05D53" w:rsidRDefault="00D35B14" w:rsidP="00D35B14">
      <w:pPr>
        <w:pStyle w:val="Caption"/>
        <w:jc w:val="center"/>
      </w:pPr>
      <w:bookmarkStart w:id="142" w:name="_Toc135257315"/>
      <w:bookmarkStart w:id="143" w:name="_Toc137192603"/>
      <w:bookmarkStart w:id="144" w:name="_Toc137423811"/>
      <w:r>
        <w:t xml:space="preserve">Figure </w:t>
      </w:r>
      <w:r>
        <w:fldChar w:fldCharType="begin"/>
      </w:r>
      <w:r>
        <w:instrText xml:space="preserve"> SEQ Figure \* ARABIC </w:instrText>
      </w:r>
      <w:r>
        <w:fldChar w:fldCharType="separate"/>
      </w:r>
      <w:r w:rsidR="00B85FD9">
        <w:rPr>
          <w:noProof/>
        </w:rPr>
        <w:t>8</w:t>
      </w:r>
      <w:r>
        <w:rPr>
          <w:noProof/>
        </w:rPr>
        <w:fldChar w:fldCharType="end"/>
      </w:r>
      <w:r>
        <w:t xml:space="preserve">-User Login </w:t>
      </w:r>
      <w:r w:rsidRPr="00622DB5">
        <w:t>Sequence Diagram</w:t>
      </w:r>
      <w:bookmarkEnd w:id="142"/>
      <w:bookmarkEnd w:id="143"/>
      <w:bookmarkEnd w:id="144"/>
    </w:p>
    <w:p w14:paraId="6F5F266A" w14:textId="77777777" w:rsidR="00D35B14" w:rsidRDefault="00D35B14" w:rsidP="00D35B14"/>
    <w:p w14:paraId="444C4CCB" w14:textId="77777777" w:rsidR="009251E5" w:rsidRDefault="009251E5" w:rsidP="00D35B14"/>
    <w:p w14:paraId="1005B32F" w14:textId="77777777" w:rsidR="009251E5" w:rsidRDefault="009251E5" w:rsidP="00D35B14"/>
    <w:p w14:paraId="669562F7" w14:textId="77777777" w:rsidR="009251E5" w:rsidRDefault="009251E5" w:rsidP="00D35B14"/>
    <w:p w14:paraId="16E753BE" w14:textId="77777777" w:rsidR="009251E5" w:rsidRDefault="009251E5" w:rsidP="00D35B14"/>
    <w:p w14:paraId="7B398F4F" w14:textId="77777777" w:rsidR="009251E5" w:rsidRDefault="009251E5" w:rsidP="00D35B14"/>
    <w:p w14:paraId="77AC0206" w14:textId="77777777" w:rsidR="009251E5" w:rsidRPr="00F05D53" w:rsidRDefault="009251E5" w:rsidP="00D35B14"/>
    <w:p w14:paraId="3051B355" w14:textId="77777777" w:rsidR="00D35B14" w:rsidRDefault="00D35B14" w:rsidP="00D35B14">
      <w:pPr>
        <w:pStyle w:val="Heading4"/>
      </w:pPr>
      <w:bookmarkStart w:id="145" w:name="_Toc134277970"/>
      <w:bookmarkStart w:id="146" w:name="_Toc137423759"/>
      <w:r w:rsidRPr="00F05D53">
        <w:t>Search Product</w:t>
      </w:r>
      <w:bookmarkEnd w:id="145"/>
      <w:bookmarkEnd w:id="146"/>
    </w:p>
    <w:p w14:paraId="1F624587" w14:textId="77777777" w:rsidR="009251E5" w:rsidRPr="009251E5" w:rsidRDefault="009251E5" w:rsidP="009251E5"/>
    <w:p w14:paraId="4959A36A" w14:textId="77777777" w:rsidR="00D35B14" w:rsidRDefault="00D35B14" w:rsidP="00D35B14">
      <w:pPr>
        <w:keepNext/>
        <w:jc w:val="center"/>
      </w:pPr>
      <w:r>
        <w:rPr>
          <w:noProof/>
        </w:rPr>
        <w:drawing>
          <wp:inline distT="0" distB="0" distL="0" distR="0" wp14:anchorId="7F9A2A48" wp14:editId="58551859">
            <wp:extent cx="5248275" cy="5819775"/>
            <wp:effectExtent l="0" t="0" r="9525" b="9525"/>
            <wp:docPr id="17728474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48275" cy="5819775"/>
                    </a:xfrm>
                    <a:prstGeom prst="rect">
                      <a:avLst/>
                    </a:prstGeom>
                    <a:noFill/>
                    <a:ln>
                      <a:noFill/>
                    </a:ln>
                  </pic:spPr>
                </pic:pic>
              </a:graphicData>
            </a:graphic>
          </wp:inline>
        </w:drawing>
      </w:r>
    </w:p>
    <w:p w14:paraId="0EDEE3B1" w14:textId="65650CC5" w:rsidR="00D35B14" w:rsidRPr="00F05D53" w:rsidRDefault="00D35B14" w:rsidP="00D35B14">
      <w:pPr>
        <w:pStyle w:val="Caption"/>
        <w:jc w:val="center"/>
      </w:pPr>
      <w:bookmarkStart w:id="147" w:name="_Toc135257316"/>
      <w:bookmarkStart w:id="148" w:name="_Toc137192604"/>
      <w:bookmarkStart w:id="149" w:name="_Toc137423812"/>
      <w:r>
        <w:t xml:space="preserve">Figure </w:t>
      </w:r>
      <w:r>
        <w:fldChar w:fldCharType="begin"/>
      </w:r>
      <w:r>
        <w:instrText xml:space="preserve"> SEQ Figure \* ARABIC </w:instrText>
      </w:r>
      <w:r>
        <w:fldChar w:fldCharType="separate"/>
      </w:r>
      <w:r w:rsidR="00B85FD9">
        <w:rPr>
          <w:noProof/>
        </w:rPr>
        <w:t>9</w:t>
      </w:r>
      <w:r>
        <w:rPr>
          <w:noProof/>
        </w:rPr>
        <w:fldChar w:fldCharType="end"/>
      </w:r>
      <w:r>
        <w:t xml:space="preserve">-Search Product </w:t>
      </w:r>
      <w:r w:rsidRPr="001A2B74">
        <w:t>Sequence Diagram</w:t>
      </w:r>
      <w:bookmarkEnd w:id="147"/>
      <w:bookmarkEnd w:id="148"/>
      <w:bookmarkEnd w:id="149"/>
    </w:p>
    <w:p w14:paraId="17D1AA09" w14:textId="77777777" w:rsidR="00D35B14" w:rsidRPr="00F05D53" w:rsidRDefault="00D35B14" w:rsidP="00D35B14"/>
    <w:p w14:paraId="6174DF9A" w14:textId="77777777" w:rsidR="00D35B14" w:rsidRPr="00F05D53" w:rsidRDefault="00D35B14" w:rsidP="00D35B14"/>
    <w:p w14:paraId="5BB309F5" w14:textId="77777777" w:rsidR="00D35B14" w:rsidRPr="00F05D53" w:rsidRDefault="00D35B14" w:rsidP="00D35B14"/>
    <w:p w14:paraId="7E91F53C" w14:textId="77777777" w:rsidR="00D35B14" w:rsidRPr="00F05D53" w:rsidRDefault="00D35B14" w:rsidP="00D35B14"/>
    <w:p w14:paraId="4079FAF4" w14:textId="77777777" w:rsidR="00D35B14" w:rsidRPr="00F05D53" w:rsidRDefault="00D35B14" w:rsidP="00D35B14"/>
    <w:p w14:paraId="229D3BBC" w14:textId="77777777" w:rsidR="00D35B14" w:rsidRPr="00F05D53" w:rsidRDefault="00D35B14" w:rsidP="00D35B14"/>
    <w:p w14:paraId="05094DA7" w14:textId="77777777" w:rsidR="00D35B14" w:rsidRPr="00F05D53" w:rsidRDefault="00D35B14" w:rsidP="00D35B14"/>
    <w:p w14:paraId="50F4B58A" w14:textId="77777777" w:rsidR="00D35B14" w:rsidRPr="00F05D53" w:rsidRDefault="00D35B14" w:rsidP="00D35B14"/>
    <w:p w14:paraId="56E55FF9" w14:textId="77777777" w:rsidR="00D35B14" w:rsidRPr="00F05D53" w:rsidRDefault="00D35B14" w:rsidP="00D35B14"/>
    <w:p w14:paraId="389FC26D" w14:textId="77777777" w:rsidR="00D35B14" w:rsidRPr="00F05D53" w:rsidRDefault="00D35B14" w:rsidP="00D35B14"/>
    <w:p w14:paraId="63F2A9CF" w14:textId="77777777" w:rsidR="00D35B14" w:rsidRDefault="00D35B14" w:rsidP="00D35B14">
      <w:pPr>
        <w:pStyle w:val="Heading4"/>
      </w:pPr>
      <w:bookmarkStart w:id="150" w:name="_Toc134277971"/>
      <w:bookmarkStart w:id="151" w:name="_Toc137423760"/>
      <w:r w:rsidRPr="00F05D53">
        <w:t>Block User</w:t>
      </w:r>
      <w:bookmarkEnd w:id="150"/>
      <w:bookmarkEnd w:id="151"/>
    </w:p>
    <w:p w14:paraId="06CEF41F" w14:textId="77777777" w:rsidR="009251E5" w:rsidRPr="009251E5" w:rsidRDefault="009251E5" w:rsidP="009251E5"/>
    <w:p w14:paraId="6F695EB6" w14:textId="77777777" w:rsidR="00D35B14" w:rsidRDefault="00D35B14" w:rsidP="00D35B14">
      <w:pPr>
        <w:keepNext/>
        <w:jc w:val="center"/>
      </w:pPr>
      <w:r>
        <w:rPr>
          <w:noProof/>
        </w:rPr>
        <w:drawing>
          <wp:inline distT="0" distB="0" distL="0" distR="0" wp14:anchorId="5393E27A" wp14:editId="6B643B7C">
            <wp:extent cx="5248275" cy="5819775"/>
            <wp:effectExtent l="0" t="0" r="9525" b="9525"/>
            <wp:docPr id="3310451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8275" cy="5819775"/>
                    </a:xfrm>
                    <a:prstGeom prst="rect">
                      <a:avLst/>
                    </a:prstGeom>
                    <a:noFill/>
                    <a:ln>
                      <a:noFill/>
                    </a:ln>
                  </pic:spPr>
                </pic:pic>
              </a:graphicData>
            </a:graphic>
          </wp:inline>
        </w:drawing>
      </w:r>
    </w:p>
    <w:p w14:paraId="38635744" w14:textId="1C1E8C6B" w:rsidR="00D35B14" w:rsidRPr="00F05D53" w:rsidRDefault="00D35B14" w:rsidP="00D35B14">
      <w:pPr>
        <w:pStyle w:val="Caption"/>
        <w:jc w:val="center"/>
      </w:pPr>
      <w:bookmarkStart w:id="152" w:name="_Toc135257317"/>
      <w:bookmarkStart w:id="153" w:name="_Toc137192605"/>
      <w:bookmarkStart w:id="154" w:name="_Toc137423813"/>
      <w:r>
        <w:t xml:space="preserve">Figure </w:t>
      </w:r>
      <w:r>
        <w:fldChar w:fldCharType="begin"/>
      </w:r>
      <w:r>
        <w:instrText xml:space="preserve"> SEQ Figure \* ARABIC </w:instrText>
      </w:r>
      <w:r>
        <w:fldChar w:fldCharType="separate"/>
      </w:r>
      <w:r w:rsidR="00B85FD9">
        <w:rPr>
          <w:noProof/>
        </w:rPr>
        <w:t>10</w:t>
      </w:r>
      <w:r>
        <w:rPr>
          <w:noProof/>
        </w:rPr>
        <w:fldChar w:fldCharType="end"/>
      </w:r>
      <w:r>
        <w:t xml:space="preserve">-Block User </w:t>
      </w:r>
      <w:r w:rsidRPr="00C629C3">
        <w:t>Sequence Diagram</w:t>
      </w:r>
      <w:bookmarkEnd w:id="152"/>
      <w:bookmarkEnd w:id="153"/>
      <w:bookmarkEnd w:id="154"/>
    </w:p>
    <w:p w14:paraId="56179BF3" w14:textId="77777777" w:rsidR="00D35B14" w:rsidRPr="00F05D53" w:rsidRDefault="00D35B14" w:rsidP="00D35B14">
      <w:bookmarkStart w:id="155" w:name="_Toc134277972"/>
      <w:r w:rsidRPr="00F05D53">
        <w:br w:type="page"/>
      </w:r>
    </w:p>
    <w:p w14:paraId="62C6A7B8" w14:textId="77777777" w:rsidR="00D35B14" w:rsidRDefault="00D35B14" w:rsidP="00D35B14">
      <w:pPr>
        <w:pStyle w:val="Heading4"/>
      </w:pPr>
      <w:bookmarkStart w:id="156" w:name="_Toc137423761"/>
      <w:r w:rsidRPr="00F05D53">
        <w:lastRenderedPageBreak/>
        <w:t>View Product</w:t>
      </w:r>
      <w:bookmarkEnd w:id="155"/>
      <w:bookmarkEnd w:id="156"/>
    </w:p>
    <w:p w14:paraId="300E2884" w14:textId="77777777" w:rsidR="009251E5" w:rsidRPr="009251E5" w:rsidRDefault="009251E5" w:rsidP="009251E5"/>
    <w:p w14:paraId="7A1D3401" w14:textId="77777777" w:rsidR="00D35B14" w:rsidRDefault="00D35B14" w:rsidP="00D35B14">
      <w:pPr>
        <w:keepNext/>
        <w:jc w:val="center"/>
      </w:pPr>
      <w:r>
        <w:rPr>
          <w:noProof/>
        </w:rPr>
        <w:drawing>
          <wp:inline distT="0" distB="0" distL="0" distR="0" wp14:anchorId="7F4AE3BA" wp14:editId="770F551F">
            <wp:extent cx="4772025" cy="4200525"/>
            <wp:effectExtent l="0" t="0" r="9525" b="9525"/>
            <wp:docPr id="160869109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72025" cy="4200525"/>
                    </a:xfrm>
                    <a:prstGeom prst="rect">
                      <a:avLst/>
                    </a:prstGeom>
                    <a:noFill/>
                    <a:ln>
                      <a:noFill/>
                    </a:ln>
                  </pic:spPr>
                </pic:pic>
              </a:graphicData>
            </a:graphic>
          </wp:inline>
        </w:drawing>
      </w:r>
    </w:p>
    <w:p w14:paraId="4D60F55C" w14:textId="55D64AC5" w:rsidR="00D35B14" w:rsidRPr="00F05D53" w:rsidRDefault="00D35B14" w:rsidP="00D35B14">
      <w:pPr>
        <w:pStyle w:val="Caption"/>
        <w:jc w:val="center"/>
      </w:pPr>
      <w:bookmarkStart w:id="157" w:name="_Toc135257318"/>
      <w:bookmarkStart w:id="158" w:name="_Toc137192606"/>
      <w:bookmarkStart w:id="159" w:name="_Toc137423814"/>
      <w:r>
        <w:t xml:space="preserve">Figure </w:t>
      </w:r>
      <w:r>
        <w:fldChar w:fldCharType="begin"/>
      </w:r>
      <w:r>
        <w:instrText xml:space="preserve"> SEQ Figure \* ARABIC </w:instrText>
      </w:r>
      <w:r>
        <w:fldChar w:fldCharType="separate"/>
      </w:r>
      <w:r w:rsidR="00B85FD9">
        <w:rPr>
          <w:noProof/>
        </w:rPr>
        <w:t>11</w:t>
      </w:r>
      <w:r>
        <w:rPr>
          <w:noProof/>
        </w:rPr>
        <w:fldChar w:fldCharType="end"/>
      </w:r>
      <w:r>
        <w:t xml:space="preserve">-View Product </w:t>
      </w:r>
      <w:r w:rsidRPr="000A6F09">
        <w:t>Sequence Diagram</w:t>
      </w:r>
      <w:bookmarkEnd w:id="157"/>
      <w:bookmarkEnd w:id="158"/>
      <w:bookmarkEnd w:id="159"/>
    </w:p>
    <w:p w14:paraId="1BB1B2F3" w14:textId="77777777" w:rsidR="00D35B14" w:rsidRPr="00F05D53" w:rsidRDefault="00D35B14" w:rsidP="00D35B14"/>
    <w:p w14:paraId="0B2AD6AB" w14:textId="77777777" w:rsidR="00D35B14" w:rsidRPr="00F05D53" w:rsidRDefault="00D35B14" w:rsidP="00D35B14"/>
    <w:p w14:paraId="057A0F0E" w14:textId="77777777" w:rsidR="00D35B14" w:rsidRPr="00F05D53" w:rsidRDefault="00D35B14" w:rsidP="00D35B14"/>
    <w:p w14:paraId="36A030A7" w14:textId="77777777" w:rsidR="00D35B14" w:rsidRPr="00F05D53" w:rsidRDefault="00D35B14" w:rsidP="00D35B14"/>
    <w:p w14:paraId="3A7742B9" w14:textId="77777777" w:rsidR="00D35B14" w:rsidRPr="00F05D53" w:rsidRDefault="00D35B14" w:rsidP="00D35B14"/>
    <w:p w14:paraId="0C4774B3" w14:textId="77777777" w:rsidR="00D35B14" w:rsidRPr="00F05D53" w:rsidRDefault="00D35B14" w:rsidP="00D35B14"/>
    <w:p w14:paraId="2C54A110" w14:textId="77777777" w:rsidR="00D35B14" w:rsidRPr="00F05D53" w:rsidRDefault="00D35B14" w:rsidP="00D35B14"/>
    <w:p w14:paraId="45B3B8D5" w14:textId="77777777" w:rsidR="00D35B14" w:rsidRPr="00F05D53" w:rsidRDefault="00D35B14" w:rsidP="00D35B14"/>
    <w:p w14:paraId="1AC68AF0" w14:textId="77777777" w:rsidR="00D35B14" w:rsidRPr="00F05D53" w:rsidRDefault="00D35B14" w:rsidP="00D35B14"/>
    <w:p w14:paraId="4DCCDE92" w14:textId="77777777" w:rsidR="00D35B14" w:rsidRPr="00F05D53" w:rsidRDefault="00D35B14" w:rsidP="00D35B14"/>
    <w:p w14:paraId="47836885" w14:textId="77777777" w:rsidR="00D35B14" w:rsidRDefault="00D35B14" w:rsidP="00D35B14"/>
    <w:p w14:paraId="174D9C39" w14:textId="77777777" w:rsidR="00D35B14" w:rsidRPr="00F05D53" w:rsidRDefault="00D35B14" w:rsidP="00D35B14"/>
    <w:p w14:paraId="176EEB62" w14:textId="77777777" w:rsidR="00D35B14" w:rsidRPr="00F05D53" w:rsidRDefault="00D35B14" w:rsidP="00D35B14"/>
    <w:p w14:paraId="1548DCAE" w14:textId="77777777" w:rsidR="00D35B14" w:rsidRDefault="00D35B14" w:rsidP="00D35B14">
      <w:pPr>
        <w:pStyle w:val="Heading4"/>
      </w:pPr>
      <w:bookmarkStart w:id="160" w:name="_Toc134277973"/>
      <w:bookmarkStart w:id="161" w:name="_Toc137423762"/>
      <w:r w:rsidRPr="00F05D53">
        <w:lastRenderedPageBreak/>
        <w:t>Update Password</w:t>
      </w:r>
      <w:bookmarkEnd w:id="160"/>
      <w:bookmarkEnd w:id="161"/>
    </w:p>
    <w:p w14:paraId="55013D60" w14:textId="77777777" w:rsidR="009251E5" w:rsidRPr="009251E5" w:rsidRDefault="009251E5" w:rsidP="009251E5"/>
    <w:p w14:paraId="2746BD07" w14:textId="77777777" w:rsidR="00D35B14" w:rsidRDefault="00D35B14" w:rsidP="00D35B14">
      <w:pPr>
        <w:keepNext/>
        <w:jc w:val="center"/>
      </w:pPr>
      <w:r>
        <w:rPr>
          <w:noProof/>
        </w:rPr>
        <w:drawing>
          <wp:inline distT="0" distB="0" distL="0" distR="0" wp14:anchorId="22417E86" wp14:editId="459FA2B0">
            <wp:extent cx="5248275" cy="5819775"/>
            <wp:effectExtent l="0" t="0" r="9525" b="9525"/>
            <wp:docPr id="18912683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48275" cy="5819775"/>
                    </a:xfrm>
                    <a:prstGeom prst="rect">
                      <a:avLst/>
                    </a:prstGeom>
                    <a:noFill/>
                    <a:ln>
                      <a:noFill/>
                    </a:ln>
                  </pic:spPr>
                </pic:pic>
              </a:graphicData>
            </a:graphic>
          </wp:inline>
        </w:drawing>
      </w:r>
    </w:p>
    <w:p w14:paraId="5FCE89C3" w14:textId="7232705E" w:rsidR="00D35B14" w:rsidRPr="00F05D53" w:rsidRDefault="00D35B14" w:rsidP="00D35B14">
      <w:pPr>
        <w:pStyle w:val="Caption"/>
        <w:jc w:val="center"/>
      </w:pPr>
      <w:bookmarkStart w:id="162" w:name="_Toc135257319"/>
      <w:bookmarkStart w:id="163" w:name="_Toc137192607"/>
      <w:bookmarkStart w:id="164" w:name="_Toc137423815"/>
      <w:r>
        <w:t xml:space="preserve">Figure </w:t>
      </w:r>
      <w:r>
        <w:fldChar w:fldCharType="begin"/>
      </w:r>
      <w:r>
        <w:instrText xml:space="preserve"> SEQ Figure \* ARABIC </w:instrText>
      </w:r>
      <w:r>
        <w:fldChar w:fldCharType="separate"/>
      </w:r>
      <w:r w:rsidR="00B85FD9">
        <w:rPr>
          <w:noProof/>
        </w:rPr>
        <w:t>12</w:t>
      </w:r>
      <w:r>
        <w:rPr>
          <w:noProof/>
        </w:rPr>
        <w:fldChar w:fldCharType="end"/>
      </w:r>
      <w:r>
        <w:t xml:space="preserve">-Update Password </w:t>
      </w:r>
      <w:r w:rsidRPr="00157394">
        <w:t>Sequence Diagram</w:t>
      </w:r>
      <w:bookmarkEnd w:id="162"/>
      <w:bookmarkEnd w:id="163"/>
      <w:bookmarkEnd w:id="164"/>
    </w:p>
    <w:p w14:paraId="1187DDFA" w14:textId="77777777" w:rsidR="00D35B14" w:rsidRPr="00F05D53" w:rsidRDefault="00D35B14" w:rsidP="00D35B14"/>
    <w:p w14:paraId="245B7505" w14:textId="77777777" w:rsidR="00D35B14" w:rsidRPr="00F05D53" w:rsidRDefault="00D35B14" w:rsidP="00D35B14"/>
    <w:p w14:paraId="63A5194E" w14:textId="77777777" w:rsidR="00D35B14" w:rsidRPr="00F05D53" w:rsidRDefault="00D35B14" w:rsidP="00D35B14"/>
    <w:p w14:paraId="4FC8B308" w14:textId="77777777" w:rsidR="00D35B14" w:rsidRPr="00F05D53" w:rsidRDefault="00D35B14" w:rsidP="00D35B14"/>
    <w:p w14:paraId="618910BF" w14:textId="77777777" w:rsidR="00D35B14" w:rsidRDefault="00D35B14" w:rsidP="00D35B14"/>
    <w:p w14:paraId="27775736" w14:textId="77777777" w:rsidR="009251E5" w:rsidRDefault="009251E5" w:rsidP="00D35B14"/>
    <w:p w14:paraId="0977AF57" w14:textId="77777777" w:rsidR="009251E5" w:rsidRDefault="009251E5" w:rsidP="00D35B14"/>
    <w:p w14:paraId="275F64AD" w14:textId="77777777" w:rsidR="009251E5" w:rsidRDefault="009251E5" w:rsidP="00D35B14"/>
    <w:p w14:paraId="118557AD" w14:textId="77777777" w:rsidR="009251E5" w:rsidRPr="00F05D53" w:rsidRDefault="009251E5" w:rsidP="00D35B14"/>
    <w:p w14:paraId="62545D3B" w14:textId="77777777" w:rsidR="00D35B14" w:rsidRDefault="00D35B14" w:rsidP="00D35B14">
      <w:pPr>
        <w:pStyle w:val="Heading4"/>
      </w:pPr>
      <w:bookmarkStart w:id="165" w:name="_Toc134277974"/>
      <w:bookmarkStart w:id="166" w:name="_Toc137423763"/>
      <w:r w:rsidRPr="00F05D53">
        <w:t>Comparison Product</w:t>
      </w:r>
      <w:bookmarkEnd w:id="165"/>
      <w:bookmarkEnd w:id="166"/>
    </w:p>
    <w:p w14:paraId="464EE188" w14:textId="77777777" w:rsidR="009251E5" w:rsidRPr="009251E5" w:rsidRDefault="009251E5" w:rsidP="009251E5"/>
    <w:p w14:paraId="59898536" w14:textId="77777777" w:rsidR="00D35B14" w:rsidRDefault="00D35B14" w:rsidP="00D35B14">
      <w:pPr>
        <w:keepNext/>
        <w:jc w:val="center"/>
      </w:pPr>
      <w:r>
        <w:rPr>
          <w:noProof/>
        </w:rPr>
        <w:drawing>
          <wp:inline distT="0" distB="0" distL="0" distR="0" wp14:anchorId="183102C5" wp14:editId="2B440853">
            <wp:extent cx="5057775" cy="6105525"/>
            <wp:effectExtent l="0" t="0" r="9525" b="9525"/>
            <wp:docPr id="5598033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7775" cy="6105525"/>
                    </a:xfrm>
                    <a:prstGeom prst="rect">
                      <a:avLst/>
                    </a:prstGeom>
                    <a:noFill/>
                    <a:ln>
                      <a:noFill/>
                    </a:ln>
                  </pic:spPr>
                </pic:pic>
              </a:graphicData>
            </a:graphic>
          </wp:inline>
        </w:drawing>
      </w:r>
    </w:p>
    <w:p w14:paraId="0BC84E39" w14:textId="4A0B161C" w:rsidR="00D35B14" w:rsidRPr="00F05D53" w:rsidRDefault="00D35B14" w:rsidP="00D35B14">
      <w:pPr>
        <w:pStyle w:val="Caption"/>
        <w:jc w:val="center"/>
      </w:pPr>
      <w:bookmarkStart w:id="167" w:name="_Toc135257320"/>
      <w:bookmarkStart w:id="168" w:name="_Toc137192608"/>
      <w:bookmarkStart w:id="169" w:name="_Toc137423816"/>
      <w:r>
        <w:t xml:space="preserve">Figure </w:t>
      </w:r>
      <w:r>
        <w:fldChar w:fldCharType="begin"/>
      </w:r>
      <w:r>
        <w:instrText xml:space="preserve"> SEQ Figure \* ARABIC </w:instrText>
      </w:r>
      <w:r>
        <w:fldChar w:fldCharType="separate"/>
      </w:r>
      <w:r w:rsidR="00B85FD9">
        <w:rPr>
          <w:noProof/>
        </w:rPr>
        <w:t>13</w:t>
      </w:r>
      <w:r>
        <w:rPr>
          <w:noProof/>
        </w:rPr>
        <w:fldChar w:fldCharType="end"/>
      </w:r>
      <w:r>
        <w:t xml:space="preserve">-Comparison Product </w:t>
      </w:r>
      <w:r w:rsidRPr="00551F7E">
        <w:t>Sequence Diagram</w:t>
      </w:r>
      <w:bookmarkEnd w:id="167"/>
      <w:bookmarkEnd w:id="168"/>
      <w:bookmarkEnd w:id="169"/>
    </w:p>
    <w:p w14:paraId="1E6D9FE0" w14:textId="77777777" w:rsidR="00D35B14" w:rsidRPr="00F05D53" w:rsidRDefault="00D35B14" w:rsidP="00D35B14"/>
    <w:p w14:paraId="6E9B0C92" w14:textId="77777777" w:rsidR="00D35B14" w:rsidRPr="00F05D53" w:rsidRDefault="00D35B14" w:rsidP="00D35B14"/>
    <w:p w14:paraId="4D3E1FB8" w14:textId="77777777" w:rsidR="00D35B14" w:rsidRPr="00F05D53" w:rsidRDefault="00D35B14" w:rsidP="00D35B14"/>
    <w:p w14:paraId="6353B839" w14:textId="77777777" w:rsidR="00D35B14" w:rsidRPr="00F05D53" w:rsidRDefault="00D35B14" w:rsidP="00D35B14"/>
    <w:p w14:paraId="1DCF4F81" w14:textId="77777777" w:rsidR="00D35B14" w:rsidRPr="00F05D53" w:rsidRDefault="00D35B14" w:rsidP="00D35B14"/>
    <w:p w14:paraId="3529D7D0" w14:textId="77777777" w:rsidR="00D35B14" w:rsidRDefault="00D35B14" w:rsidP="00D35B14">
      <w:pPr>
        <w:pStyle w:val="Heading4"/>
      </w:pPr>
      <w:bookmarkStart w:id="170" w:name="_Toc134277975"/>
      <w:bookmarkStart w:id="171" w:name="_Toc137423764"/>
      <w:r w:rsidRPr="00F05D53">
        <w:lastRenderedPageBreak/>
        <w:t>View Profile</w:t>
      </w:r>
      <w:bookmarkEnd w:id="170"/>
      <w:bookmarkEnd w:id="171"/>
    </w:p>
    <w:p w14:paraId="327AEBA1" w14:textId="77777777" w:rsidR="009251E5" w:rsidRPr="009251E5" w:rsidRDefault="009251E5" w:rsidP="009251E5"/>
    <w:p w14:paraId="21491923" w14:textId="77777777" w:rsidR="00D35B14" w:rsidRDefault="00D35B14" w:rsidP="00D35B14">
      <w:pPr>
        <w:keepNext/>
        <w:jc w:val="center"/>
      </w:pPr>
      <w:r>
        <w:rPr>
          <w:noProof/>
        </w:rPr>
        <w:drawing>
          <wp:inline distT="0" distB="0" distL="0" distR="0" wp14:anchorId="6C0019F0" wp14:editId="5AEFF875">
            <wp:extent cx="4772025" cy="5343525"/>
            <wp:effectExtent l="0" t="0" r="9525" b="9525"/>
            <wp:docPr id="1749776995" name="Picture 15" descr="A diagram of a process flow&#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776995" name="Picture 15" descr="A diagram of a process flow&#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2025" cy="5343525"/>
                    </a:xfrm>
                    <a:prstGeom prst="rect">
                      <a:avLst/>
                    </a:prstGeom>
                    <a:noFill/>
                    <a:ln>
                      <a:noFill/>
                    </a:ln>
                  </pic:spPr>
                </pic:pic>
              </a:graphicData>
            </a:graphic>
          </wp:inline>
        </w:drawing>
      </w:r>
    </w:p>
    <w:p w14:paraId="0C560DA3" w14:textId="0745EE07" w:rsidR="00D35B14" w:rsidRPr="00F05D53" w:rsidRDefault="00D35B14" w:rsidP="00D35B14">
      <w:pPr>
        <w:pStyle w:val="Caption"/>
        <w:jc w:val="center"/>
      </w:pPr>
      <w:bookmarkStart w:id="172" w:name="_Toc135257321"/>
      <w:bookmarkStart w:id="173" w:name="_Toc137192609"/>
      <w:bookmarkStart w:id="174" w:name="_Toc137423817"/>
      <w:r>
        <w:t xml:space="preserve">Figure </w:t>
      </w:r>
      <w:r>
        <w:fldChar w:fldCharType="begin"/>
      </w:r>
      <w:r>
        <w:instrText xml:space="preserve"> SEQ Figure \* ARABIC </w:instrText>
      </w:r>
      <w:r>
        <w:fldChar w:fldCharType="separate"/>
      </w:r>
      <w:r w:rsidR="00B85FD9">
        <w:rPr>
          <w:noProof/>
        </w:rPr>
        <w:t>14</w:t>
      </w:r>
      <w:r>
        <w:rPr>
          <w:noProof/>
        </w:rPr>
        <w:fldChar w:fldCharType="end"/>
      </w:r>
      <w:r>
        <w:t xml:space="preserve">-View Profile </w:t>
      </w:r>
      <w:r w:rsidRPr="004F269D">
        <w:t>Sequence Diagram</w:t>
      </w:r>
      <w:bookmarkEnd w:id="172"/>
      <w:bookmarkEnd w:id="173"/>
      <w:bookmarkEnd w:id="174"/>
    </w:p>
    <w:p w14:paraId="5C55E959" w14:textId="77777777" w:rsidR="00D35B14" w:rsidRPr="00F05D53" w:rsidRDefault="00D35B14" w:rsidP="00D35B14">
      <w:bookmarkStart w:id="175" w:name="_Toc134277976"/>
      <w:bookmarkEnd w:id="175"/>
    </w:p>
    <w:p w14:paraId="66E5F1F1" w14:textId="77777777" w:rsidR="00D35B14" w:rsidRDefault="00D35B14" w:rsidP="00D35B14">
      <w:bookmarkStart w:id="176" w:name="_Toc134277977"/>
      <w:r>
        <w:br w:type="page"/>
      </w:r>
    </w:p>
    <w:p w14:paraId="2C9CF211" w14:textId="7B1284AE" w:rsidR="009251E5" w:rsidRPr="009251E5" w:rsidRDefault="00D35B14" w:rsidP="009251E5">
      <w:pPr>
        <w:pStyle w:val="Heading3"/>
      </w:pPr>
      <w:bookmarkStart w:id="177" w:name="_Toc137417110"/>
      <w:bookmarkStart w:id="178" w:name="_Toc137420928"/>
      <w:bookmarkStart w:id="179" w:name="_Toc137423765"/>
      <w:r w:rsidRPr="00F05D53">
        <w:lastRenderedPageBreak/>
        <w:t>Collaboration Diagram</w:t>
      </w:r>
      <w:bookmarkEnd w:id="176"/>
      <w:bookmarkEnd w:id="177"/>
      <w:bookmarkEnd w:id="178"/>
      <w:bookmarkEnd w:id="179"/>
    </w:p>
    <w:p w14:paraId="201D3E70" w14:textId="77777777" w:rsidR="00D35B14" w:rsidRPr="00B74609" w:rsidRDefault="00D35B14" w:rsidP="00D35B14"/>
    <w:p w14:paraId="1CF11353" w14:textId="77777777" w:rsidR="00D35B14" w:rsidRDefault="00D35B14" w:rsidP="00D35B14">
      <w:r w:rsidRPr="00F05D53">
        <w:t xml:space="preserve">        </w:t>
      </w:r>
      <w:r>
        <w:t xml:space="preserve">                                                        </w:t>
      </w:r>
      <w:r w:rsidRPr="00463D93">
        <w:t>A collaboration diagram in UML that shows the relationships among objects or components in an organization is called a collaboration diagram, often referred to as a communication diagram. It focuses on explaining how these things are structurally formed and how they communicate with one another to complete a certain task or event.</w:t>
      </w:r>
    </w:p>
    <w:p w14:paraId="48D6F3AB" w14:textId="77777777" w:rsidR="009251E5" w:rsidRPr="00F05D53" w:rsidRDefault="009251E5" w:rsidP="00D35B14"/>
    <w:p w14:paraId="677F1950" w14:textId="77777777" w:rsidR="00D35B14" w:rsidRDefault="00D35B14" w:rsidP="00D35B14">
      <w:pPr>
        <w:pStyle w:val="Heading4"/>
      </w:pPr>
      <w:bookmarkStart w:id="180" w:name="_Toc137423766"/>
      <w:r w:rsidRPr="00F05D53">
        <w:t>Admin</w:t>
      </w:r>
      <w:bookmarkEnd w:id="180"/>
    </w:p>
    <w:p w14:paraId="0DBC83A8" w14:textId="77777777" w:rsidR="009251E5" w:rsidRPr="009251E5" w:rsidRDefault="009251E5" w:rsidP="009251E5"/>
    <w:p w14:paraId="11FAFAD1" w14:textId="77777777" w:rsidR="00D35B14" w:rsidRDefault="00D35B14" w:rsidP="00D35B14">
      <w:pPr>
        <w:keepNext/>
        <w:jc w:val="center"/>
      </w:pPr>
      <w:r>
        <w:rPr>
          <w:noProof/>
        </w:rPr>
        <w:drawing>
          <wp:inline distT="0" distB="0" distL="0" distR="0" wp14:anchorId="431B8C7A" wp14:editId="12E8F459">
            <wp:extent cx="5943600" cy="2644140"/>
            <wp:effectExtent l="0" t="0" r="0" b="3810"/>
            <wp:docPr id="1262499689" name="Picture 16" descr="A picture containing diagram, line,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99689" name="Picture 16" descr="A picture containing diagram, line, plan, technical drawing&#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644140"/>
                    </a:xfrm>
                    <a:prstGeom prst="rect">
                      <a:avLst/>
                    </a:prstGeom>
                    <a:noFill/>
                    <a:ln>
                      <a:noFill/>
                    </a:ln>
                  </pic:spPr>
                </pic:pic>
              </a:graphicData>
            </a:graphic>
          </wp:inline>
        </w:drawing>
      </w:r>
    </w:p>
    <w:p w14:paraId="6474D4DA" w14:textId="2A2B9C9E" w:rsidR="00D35B14" w:rsidRPr="00F05D53" w:rsidRDefault="00D35B14" w:rsidP="00D35B14">
      <w:pPr>
        <w:pStyle w:val="Caption"/>
        <w:jc w:val="center"/>
      </w:pPr>
      <w:bookmarkStart w:id="181" w:name="_Toc135257322"/>
      <w:bookmarkStart w:id="182" w:name="_Toc137192610"/>
      <w:bookmarkStart w:id="183" w:name="_Toc137423818"/>
      <w:r>
        <w:t xml:space="preserve">Figure </w:t>
      </w:r>
      <w:r>
        <w:fldChar w:fldCharType="begin"/>
      </w:r>
      <w:r>
        <w:instrText xml:space="preserve"> SEQ Figure \* ARABIC </w:instrText>
      </w:r>
      <w:r>
        <w:fldChar w:fldCharType="separate"/>
      </w:r>
      <w:r w:rsidR="00B85FD9">
        <w:rPr>
          <w:noProof/>
        </w:rPr>
        <w:t>15</w:t>
      </w:r>
      <w:r>
        <w:rPr>
          <w:noProof/>
        </w:rPr>
        <w:fldChar w:fldCharType="end"/>
      </w:r>
      <w:r>
        <w:t>-Admin Collaboration Diagram</w:t>
      </w:r>
      <w:bookmarkEnd w:id="181"/>
      <w:bookmarkEnd w:id="182"/>
      <w:bookmarkEnd w:id="183"/>
    </w:p>
    <w:p w14:paraId="7116A07C" w14:textId="77777777" w:rsidR="00D35B14" w:rsidRDefault="00D35B14" w:rsidP="00D35B14">
      <w:r w:rsidRPr="00F05D53">
        <w:t xml:space="preserve">                                                                    </w:t>
      </w:r>
    </w:p>
    <w:p w14:paraId="0C17A777" w14:textId="77777777" w:rsidR="00D35B14" w:rsidRDefault="00D35B14" w:rsidP="00D35B14">
      <w:r>
        <w:br w:type="page"/>
      </w:r>
    </w:p>
    <w:p w14:paraId="028041CC" w14:textId="77777777" w:rsidR="00D35B14" w:rsidRDefault="00D35B14" w:rsidP="00D35B14">
      <w:pPr>
        <w:pStyle w:val="Heading4"/>
      </w:pPr>
      <w:bookmarkStart w:id="184" w:name="_Toc137423767"/>
      <w:r w:rsidRPr="00F05D53">
        <w:lastRenderedPageBreak/>
        <w:t>Buyer</w:t>
      </w:r>
      <w:bookmarkEnd w:id="184"/>
    </w:p>
    <w:p w14:paraId="5BF19EB0" w14:textId="77777777" w:rsidR="009251E5" w:rsidRPr="009251E5" w:rsidRDefault="009251E5" w:rsidP="009251E5"/>
    <w:p w14:paraId="0D68E01E" w14:textId="77777777" w:rsidR="00D35B14" w:rsidRDefault="00D35B14" w:rsidP="00D35B14">
      <w:pPr>
        <w:keepNext/>
        <w:jc w:val="center"/>
      </w:pPr>
      <w:r>
        <w:rPr>
          <w:noProof/>
        </w:rPr>
        <w:drawing>
          <wp:inline distT="0" distB="0" distL="0" distR="0" wp14:anchorId="0DF2AD83" wp14:editId="31F73064">
            <wp:extent cx="5943600" cy="2597150"/>
            <wp:effectExtent l="0" t="0" r="0" b="0"/>
            <wp:docPr id="872212826" name="Picture 17" descr="A picture containing diagram, line, tex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12826" name="Picture 17" descr="A picture containing diagram, line, text, paralle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inline>
        </w:drawing>
      </w:r>
    </w:p>
    <w:p w14:paraId="0B6A8A70" w14:textId="7812E3A5" w:rsidR="00D35B14" w:rsidRDefault="00D35B14" w:rsidP="00D35B14">
      <w:pPr>
        <w:pStyle w:val="Caption"/>
        <w:jc w:val="center"/>
      </w:pPr>
      <w:bookmarkStart w:id="185" w:name="_Toc135257323"/>
      <w:bookmarkStart w:id="186" w:name="_Toc137192611"/>
      <w:bookmarkStart w:id="187" w:name="_Toc137423819"/>
      <w:r>
        <w:t xml:space="preserve">Figure </w:t>
      </w:r>
      <w:r>
        <w:fldChar w:fldCharType="begin"/>
      </w:r>
      <w:r>
        <w:instrText xml:space="preserve"> SEQ Figure \* ARABIC </w:instrText>
      </w:r>
      <w:r>
        <w:fldChar w:fldCharType="separate"/>
      </w:r>
      <w:r w:rsidR="00B85FD9">
        <w:rPr>
          <w:noProof/>
        </w:rPr>
        <w:t>16</w:t>
      </w:r>
      <w:r>
        <w:rPr>
          <w:noProof/>
        </w:rPr>
        <w:fldChar w:fldCharType="end"/>
      </w:r>
      <w:r>
        <w:t xml:space="preserve">-Buyer </w:t>
      </w:r>
      <w:r w:rsidRPr="0037690E">
        <w:t>Collaboration Diagram</w:t>
      </w:r>
      <w:bookmarkEnd w:id="185"/>
      <w:bookmarkEnd w:id="186"/>
      <w:bookmarkEnd w:id="187"/>
    </w:p>
    <w:p w14:paraId="6923F145" w14:textId="77777777" w:rsidR="009251E5" w:rsidRPr="009251E5" w:rsidRDefault="009251E5" w:rsidP="009251E5"/>
    <w:p w14:paraId="114DA343" w14:textId="77777777" w:rsidR="00D35B14" w:rsidRPr="00F05D53" w:rsidRDefault="00D35B14" w:rsidP="00D35B14">
      <w:r w:rsidRPr="00F05D53">
        <w:t xml:space="preserve">       </w:t>
      </w:r>
    </w:p>
    <w:p w14:paraId="6A7CFA22" w14:textId="77777777" w:rsidR="00D35B14" w:rsidRDefault="00D35B14" w:rsidP="00D35B14">
      <w:pPr>
        <w:pStyle w:val="Heading4"/>
      </w:pPr>
      <w:bookmarkStart w:id="188" w:name="_Toc137423768"/>
      <w:r w:rsidRPr="00F05D53">
        <w:t>Seller</w:t>
      </w:r>
      <w:bookmarkEnd w:id="188"/>
    </w:p>
    <w:p w14:paraId="3F2A27BE" w14:textId="77777777" w:rsidR="009251E5" w:rsidRPr="009251E5" w:rsidRDefault="009251E5" w:rsidP="009251E5"/>
    <w:p w14:paraId="5794DE6A" w14:textId="77777777" w:rsidR="00D35B14" w:rsidRDefault="00D35B14" w:rsidP="00D35B14">
      <w:pPr>
        <w:keepNext/>
        <w:jc w:val="center"/>
      </w:pPr>
      <w:r>
        <w:rPr>
          <w:noProof/>
        </w:rPr>
        <w:drawing>
          <wp:inline distT="0" distB="0" distL="0" distR="0" wp14:anchorId="73082FD6" wp14:editId="1C2017D6">
            <wp:extent cx="5943600" cy="2597150"/>
            <wp:effectExtent l="0" t="0" r="0" b="0"/>
            <wp:docPr id="243039357" name="Picture 18" descr="A picture containing diagram, line, tex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039357" name="Picture 18" descr="A picture containing diagram, line, text, parallel&#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inline>
        </w:drawing>
      </w:r>
    </w:p>
    <w:p w14:paraId="05257036" w14:textId="77757164" w:rsidR="00D35B14" w:rsidRPr="00F05D53" w:rsidRDefault="00D35B14" w:rsidP="00D35B14">
      <w:pPr>
        <w:pStyle w:val="Caption"/>
        <w:jc w:val="center"/>
      </w:pPr>
      <w:bookmarkStart w:id="189" w:name="_Toc135257324"/>
      <w:bookmarkStart w:id="190" w:name="_Toc137192612"/>
      <w:bookmarkStart w:id="191" w:name="_Toc137423820"/>
      <w:r>
        <w:t xml:space="preserve">Figure </w:t>
      </w:r>
      <w:r>
        <w:fldChar w:fldCharType="begin"/>
      </w:r>
      <w:r>
        <w:instrText xml:space="preserve"> SEQ Figure \* ARABIC </w:instrText>
      </w:r>
      <w:r>
        <w:fldChar w:fldCharType="separate"/>
      </w:r>
      <w:r w:rsidR="00B85FD9">
        <w:rPr>
          <w:noProof/>
        </w:rPr>
        <w:t>17</w:t>
      </w:r>
      <w:r>
        <w:rPr>
          <w:noProof/>
        </w:rPr>
        <w:fldChar w:fldCharType="end"/>
      </w:r>
      <w:r>
        <w:t xml:space="preserve">-Seller </w:t>
      </w:r>
      <w:r w:rsidRPr="00412E57">
        <w:t>Collaboration Diagram</w:t>
      </w:r>
      <w:bookmarkEnd w:id="189"/>
      <w:bookmarkEnd w:id="190"/>
      <w:bookmarkEnd w:id="191"/>
    </w:p>
    <w:p w14:paraId="084E8A15" w14:textId="77777777" w:rsidR="00D35B14" w:rsidRPr="009A5A92" w:rsidRDefault="00D35B14" w:rsidP="00D35B14">
      <w:bookmarkStart w:id="192" w:name="_Toc61793509"/>
      <w:bookmarkStart w:id="193" w:name="_Toc134277978"/>
      <w:r>
        <w:br w:type="page"/>
      </w:r>
      <w:bookmarkEnd w:id="192"/>
      <w:bookmarkEnd w:id="193"/>
    </w:p>
    <w:p w14:paraId="4813FF86" w14:textId="77777777" w:rsidR="00D35B14" w:rsidRPr="00F05D53" w:rsidRDefault="00D35B14" w:rsidP="00D35B14"/>
    <w:p w14:paraId="423EA4DA" w14:textId="77777777" w:rsidR="00D35B14" w:rsidRDefault="00D35B14" w:rsidP="00D35B14">
      <w:pPr>
        <w:pStyle w:val="Heading3"/>
      </w:pPr>
      <w:bookmarkStart w:id="194" w:name="_Toc61793511"/>
      <w:bookmarkStart w:id="195" w:name="_Toc134277980"/>
      <w:bookmarkStart w:id="196" w:name="_Toc137417111"/>
      <w:bookmarkStart w:id="197" w:name="_Toc137420929"/>
      <w:bookmarkStart w:id="198" w:name="_Toc137423769"/>
      <w:r w:rsidRPr="00F05D53">
        <w:t>Domain Model</w:t>
      </w:r>
      <w:bookmarkEnd w:id="194"/>
      <w:bookmarkEnd w:id="195"/>
      <w:bookmarkEnd w:id="196"/>
      <w:bookmarkEnd w:id="197"/>
      <w:bookmarkEnd w:id="198"/>
    </w:p>
    <w:p w14:paraId="78470B9E" w14:textId="77777777" w:rsidR="00D35B14" w:rsidRPr="009E1779" w:rsidRDefault="00D35B14" w:rsidP="00D35B14"/>
    <w:p w14:paraId="5895B717" w14:textId="77777777" w:rsidR="00D35B14" w:rsidRDefault="00D35B14" w:rsidP="00D35B14">
      <w:r w:rsidRPr="00991473">
        <w:t xml:space="preserve">                                            A domain model is a conceptual rendering of a particular problem area. It is a representation in text or images of the crucial ideas, things, connections, and actions that exist within the issue area.</w:t>
      </w:r>
    </w:p>
    <w:p w14:paraId="49EF72CC" w14:textId="77777777" w:rsidR="009251E5" w:rsidRPr="00991473" w:rsidRDefault="009251E5" w:rsidP="00D35B14"/>
    <w:p w14:paraId="029DCF97" w14:textId="77777777" w:rsidR="00D35B14" w:rsidRDefault="00D35B14" w:rsidP="00D35B14">
      <w:pPr>
        <w:pStyle w:val="Heading4"/>
      </w:pPr>
      <w:bookmarkStart w:id="199" w:name="_Toc137423770"/>
      <w:r w:rsidRPr="00F05D53">
        <w:t>Admin:</w:t>
      </w:r>
      <w:bookmarkEnd w:id="199"/>
      <w:r w:rsidRPr="00F05D53">
        <w:t xml:space="preserve"> </w:t>
      </w:r>
    </w:p>
    <w:p w14:paraId="4D62A431" w14:textId="77777777" w:rsidR="009251E5" w:rsidRPr="009251E5" w:rsidRDefault="009251E5" w:rsidP="009251E5"/>
    <w:p w14:paraId="7B318C59" w14:textId="77777777" w:rsidR="00D35B14" w:rsidRDefault="00D35B14" w:rsidP="00D35B14">
      <w:pPr>
        <w:keepNext/>
        <w:jc w:val="center"/>
      </w:pPr>
      <w:r>
        <w:rPr>
          <w:noProof/>
        </w:rPr>
        <w:drawing>
          <wp:inline distT="0" distB="0" distL="0" distR="0" wp14:anchorId="163F2039" wp14:editId="0EC3D605">
            <wp:extent cx="5943600" cy="3593465"/>
            <wp:effectExtent l="0" t="0" r="0" b="6985"/>
            <wp:docPr id="1118022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593465"/>
                    </a:xfrm>
                    <a:prstGeom prst="rect">
                      <a:avLst/>
                    </a:prstGeom>
                    <a:noFill/>
                    <a:ln>
                      <a:noFill/>
                    </a:ln>
                  </pic:spPr>
                </pic:pic>
              </a:graphicData>
            </a:graphic>
          </wp:inline>
        </w:drawing>
      </w:r>
    </w:p>
    <w:p w14:paraId="36E230E4" w14:textId="65E1C31A" w:rsidR="00D35B14" w:rsidRPr="00F05D53" w:rsidRDefault="00D35B14" w:rsidP="00D35B14">
      <w:pPr>
        <w:pStyle w:val="Caption"/>
        <w:jc w:val="center"/>
      </w:pPr>
      <w:bookmarkStart w:id="200" w:name="_Toc135257325"/>
      <w:bookmarkStart w:id="201" w:name="_Toc137192613"/>
      <w:bookmarkStart w:id="202" w:name="_Toc137423821"/>
      <w:r>
        <w:t xml:space="preserve">Figure </w:t>
      </w:r>
      <w:r>
        <w:fldChar w:fldCharType="begin"/>
      </w:r>
      <w:r>
        <w:instrText xml:space="preserve"> SEQ Figure \* ARABIC </w:instrText>
      </w:r>
      <w:r>
        <w:fldChar w:fldCharType="separate"/>
      </w:r>
      <w:r w:rsidR="00B85FD9">
        <w:rPr>
          <w:noProof/>
        </w:rPr>
        <w:t>18</w:t>
      </w:r>
      <w:r>
        <w:rPr>
          <w:noProof/>
        </w:rPr>
        <w:fldChar w:fldCharType="end"/>
      </w:r>
      <w:r>
        <w:t>-Admin Domain Model</w:t>
      </w:r>
      <w:bookmarkEnd w:id="200"/>
      <w:bookmarkEnd w:id="201"/>
      <w:bookmarkEnd w:id="202"/>
    </w:p>
    <w:p w14:paraId="1E7A5D4B" w14:textId="77777777" w:rsidR="00D35B14" w:rsidRDefault="00D35B14" w:rsidP="00D35B14">
      <w:r>
        <w:br w:type="page"/>
      </w:r>
    </w:p>
    <w:p w14:paraId="5759BE24" w14:textId="77777777" w:rsidR="00D35B14" w:rsidRDefault="00D35B14" w:rsidP="00D35B14">
      <w:pPr>
        <w:pStyle w:val="Heading4"/>
      </w:pPr>
      <w:bookmarkStart w:id="203" w:name="_Toc137423771"/>
      <w:r w:rsidRPr="00F05D53">
        <w:lastRenderedPageBreak/>
        <w:t>Seller:</w:t>
      </w:r>
      <w:bookmarkEnd w:id="203"/>
    </w:p>
    <w:p w14:paraId="50D18293" w14:textId="77777777" w:rsidR="009251E5" w:rsidRPr="009251E5" w:rsidRDefault="009251E5" w:rsidP="009251E5"/>
    <w:p w14:paraId="28E05840" w14:textId="77777777" w:rsidR="00D35B14" w:rsidRDefault="00D35B14" w:rsidP="00D35B14">
      <w:pPr>
        <w:keepNext/>
      </w:pPr>
      <w:r>
        <w:rPr>
          <w:noProof/>
        </w:rPr>
        <w:drawing>
          <wp:inline distT="0" distB="0" distL="0" distR="0" wp14:anchorId="09F630D9" wp14:editId="44BC9CB2">
            <wp:extent cx="5943600" cy="3593465"/>
            <wp:effectExtent l="0" t="0" r="0" b="6985"/>
            <wp:docPr id="220212719" name="Picture 2"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12719" name="Picture 2" descr="A picture containing text, diagram, plan, technical drawing&#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593465"/>
                    </a:xfrm>
                    <a:prstGeom prst="rect">
                      <a:avLst/>
                    </a:prstGeom>
                    <a:noFill/>
                    <a:ln>
                      <a:noFill/>
                    </a:ln>
                  </pic:spPr>
                </pic:pic>
              </a:graphicData>
            </a:graphic>
          </wp:inline>
        </w:drawing>
      </w:r>
    </w:p>
    <w:p w14:paraId="41A65BAD" w14:textId="7184AF31" w:rsidR="00D35B14" w:rsidRPr="00F05D53" w:rsidRDefault="00D35B14" w:rsidP="00D35B14">
      <w:pPr>
        <w:pStyle w:val="Caption"/>
        <w:jc w:val="center"/>
      </w:pPr>
      <w:bookmarkStart w:id="204" w:name="_Toc135257326"/>
      <w:bookmarkStart w:id="205" w:name="_Toc137192614"/>
      <w:bookmarkStart w:id="206" w:name="_Toc137423822"/>
      <w:r>
        <w:t xml:space="preserve">Figure </w:t>
      </w:r>
      <w:r>
        <w:fldChar w:fldCharType="begin"/>
      </w:r>
      <w:r>
        <w:instrText xml:space="preserve"> SEQ Figure \* ARABIC </w:instrText>
      </w:r>
      <w:r>
        <w:fldChar w:fldCharType="separate"/>
      </w:r>
      <w:r w:rsidR="00B85FD9">
        <w:rPr>
          <w:noProof/>
        </w:rPr>
        <w:t>19</w:t>
      </w:r>
      <w:r>
        <w:rPr>
          <w:noProof/>
        </w:rPr>
        <w:fldChar w:fldCharType="end"/>
      </w:r>
      <w:r>
        <w:t>-Seller Domain Model</w:t>
      </w:r>
      <w:bookmarkEnd w:id="204"/>
      <w:bookmarkEnd w:id="205"/>
      <w:bookmarkEnd w:id="206"/>
    </w:p>
    <w:p w14:paraId="2617E02E" w14:textId="77777777" w:rsidR="00D35B14" w:rsidRDefault="00D35B14" w:rsidP="00D35B14">
      <w:r>
        <w:br w:type="page"/>
      </w:r>
    </w:p>
    <w:p w14:paraId="7D000080" w14:textId="77777777" w:rsidR="00D35B14" w:rsidRDefault="00D35B14" w:rsidP="00D35B14">
      <w:pPr>
        <w:pStyle w:val="Heading4"/>
      </w:pPr>
      <w:bookmarkStart w:id="207" w:name="_Toc137423772"/>
      <w:r w:rsidRPr="00F05D53">
        <w:lastRenderedPageBreak/>
        <w:t>Buyer:</w:t>
      </w:r>
      <w:bookmarkEnd w:id="207"/>
    </w:p>
    <w:p w14:paraId="624DCCFE" w14:textId="5DBE1AB7" w:rsidR="009251E5" w:rsidRPr="009251E5" w:rsidRDefault="009251E5" w:rsidP="009251E5">
      <w:r>
        <w:t>\</w:t>
      </w:r>
    </w:p>
    <w:p w14:paraId="04202CC2" w14:textId="77777777" w:rsidR="00D35B14" w:rsidRDefault="00D35B14" w:rsidP="00D35B14">
      <w:pPr>
        <w:keepNext/>
        <w:jc w:val="center"/>
      </w:pPr>
      <w:r>
        <w:rPr>
          <w:noProof/>
        </w:rPr>
        <w:drawing>
          <wp:inline distT="0" distB="0" distL="0" distR="0" wp14:anchorId="12D4246B" wp14:editId="6F85E8D9">
            <wp:extent cx="5943600" cy="2851150"/>
            <wp:effectExtent l="0" t="0" r="0" b="6350"/>
            <wp:docPr id="1522700028" name="Picture 3" descr="A picture containing diagram, plan, technical draw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00028" name="Picture 3" descr="A picture containing diagram, plan, technical drawing, rectangl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51150"/>
                    </a:xfrm>
                    <a:prstGeom prst="rect">
                      <a:avLst/>
                    </a:prstGeom>
                    <a:noFill/>
                    <a:ln>
                      <a:noFill/>
                    </a:ln>
                  </pic:spPr>
                </pic:pic>
              </a:graphicData>
            </a:graphic>
          </wp:inline>
        </w:drawing>
      </w:r>
    </w:p>
    <w:p w14:paraId="6161C480" w14:textId="2F4D09ED" w:rsidR="00D35B14" w:rsidRPr="00F05D53" w:rsidRDefault="00D35B14" w:rsidP="00D35B14">
      <w:pPr>
        <w:pStyle w:val="Caption"/>
        <w:jc w:val="center"/>
      </w:pPr>
      <w:bookmarkStart w:id="208" w:name="_Toc135257327"/>
      <w:bookmarkStart w:id="209" w:name="_Toc137192615"/>
      <w:bookmarkStart w:id="210" w:name="_Toc137423823"/>
      <w:r>
        <w:t xml:space="preserve">Figure </w:t>
      </w:r>
      <w:r>
        <w:fldChar w:fldCharType="begin"/>
      </w:r>
      <w:r>
        <w:instrText xml:space="preserve"> SEQ Figure \* ARABIC </w:instrText>
      </w:r>
      <w:r>
        <w:fldChar w:fldCharType="separate"/>
      </w:r>
      <w:r w:rsidR="00B85FD9">
        <w:rPr>
          <w:noProof/>
        </w:rPr>
        <w:t>20</w:t>
      </w:r>
      <w:r>
        <w:rPr>
          <w:noProof/>
        </w:rPr>
        <w:fldChar w:fldCharType="end"/>
      </w:r>
      <w:r>
        <w:t>-Buyer Domain Model</w:t>
      </w:r>
      <w:bookmarkEnd w:id="208"/>
      <w:bookmarkEnd w:id="209"/>
      <w:bookmarkEnd w:id="210"/>
    </w:p>
    <w:p w14:paraId="7EBC3AE9" w14:textId="77777777" w:rsidR="00D35B14" w:rsidRPr="00F05D53" w:rsidRDefault="00D35B14" w:rsidP="00D35B14"/>
    <w:p w14:paraId="46F6B6DF" w14:textId="77777777" w:rsidR="00D35B14" w:rsidRPr="00D35B14" w:rsidRDefault="00D35B14" w:rsidP="00D35B14"/>
    <w:p w14:paraId="59518767" w14:textId="77777777" w:rsidR="00F02C10" w:rsidRDefault="00F02C10" w:rsidP="005B6AF5">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7C467F7" w14:textId="77777777" w:rsidR="005B6AF5" w:rsidRPr="000145D5" w:rsidRDefault="005B6AF5" w:rsidP="005B6AF5">
      <w:pPr>
        <w:jc w:val="center"/>
        <w:rPr>
          <w:rFonts w:asciiTheme="majorBidi" w:hAnsiTheme="majorBidi" w:cstheme="majorBidi"/>
        </w:rPr>
      </w:pPr>
    </w:p>
    <w:p w14:paraId="3828DDF9" w14:textId="77777777" w:rsidR="00D35B14" w:rsidRDefault="00D35B14" w:rsidP="009251E5">
      <w:pPr>
        <w:pStyle w:val="Heading1"/>
      </w:pPr>
    </w:p>
    <w:p w14:paraId="12D876E5" w14:textId="77777777" w:rsidR="00D35B14" w:rsidRDefault="00D35B14" w:rsidP="00D35B14"/>
    <w:p w14:paraId="0694EF12" w14:textId="77777777" w:rsidR="009251E5" w:rsidRPr="009A5A92" w:rsidRDefault="009251E5" w:rsidP="00D35B14"/>
    <w:p w14:paraId="1555F614" w14:textId="77777777" w:rsidR="00D35B14" w:rsidRDefault="00D35B14" w:rsidP="009251E5">
      <w:pPr>
        <w:pStyle w:val="Heading2"/>
      </w:pPr>
      <w:bookmarkStart w:id="211" w:name="_Toc61793512"/>
      <w:bookmarkStart w:id="212" w:name="_Toc134277982"/>
      <w:bookmarkStart w:id="213" w:name="_Toc137417113"/>
      <w:bookmarkStart w:id="214" w:name="_Toc137420931"/>
      <w:bookmarkStart w:id="215" w:name="_Toc137423773"/>
      <w:r w:rsidRPr="00F05D53">
        <w:t>IMPLEMENTATION</w:t>
      </w:r>
      <w:bookmarkEnd w:id="211"/>
      <w:bookmarkEnd w:id="212"/>
      <w:bookmarkEnd w:id="213"/>
      <w:bookmarkEnd w:id="214"/>
      <w:bookmarkEnd w:id="215"/>
    </w:p>
    <w:p w14:paraId="45D451D9" w14:textId="77777777" w:rsidR="009251E5" w:rsidRDefault="009251E5" w:rsidP="009251E5"/>
    <w:p w14:paraId="38B49B8E" w14:textId="77777777" w:rsidR="009251E5" w:rsidRPr="009251E5" w:rsidRDefault="009251E5" w:rsidP="009251E5"/>
    <w:p w14:paraId="1DCE0A4D" w14:textId="77777777" w:rsidR="00D35B14" w:rsidRDefault="00D35B14" w:rsidP="00D35B14">
      <w:r>
        <w:t xml:space="preserve">                                          </w:t>
      </w:r>
      <w:r w:rsidRPr="009A5A92">
        <w:t xml:space="preserve">ComparoMeter is a mobile app that helps users find the best deals on various products online. It is built on Flutter, a cross-platform framework that allows fast and beautiful UI development. The backend is supported by Firebase, a cloud-based platform that provides authentication, database, storage, and analytics services. ComparoMeter uses different websites APIs to compare prices, features, ratings, and reviews of products from multiple sources. Users can also get personalized recommendations based on their preferences. </w:t>
      </w:r>
    </w:p>
    <w:p w14:paraId="27C1F06C" w14:textId="77777777" w:rsidR="009251E5" w:rsidRPr="009A5A92" w:rsidRDefault="009251E5" w:rsidP="00D35B14"/>
    <w:p w14:paraId="046DE5D2" w14:textId="77777777" w:rsidR="00D35B14" w:rsidRPr="00F05D53" w:rsidRDefault="00D35B14" w:rsidP="00D35B14"/>
    <w:p w14:paraId="07166576" w14:textId="77777777" w:rsidR="00D35B14" w:rsidRDefault="00D35B14" w:rsidP="00D35B14">
      <w:pPr>
        <w:pStyle w:val="Heading3"/>
      </w:pPr>
      <w:bookmarkStart w:id="216" w:name="_Toc61793513"/>
      <w:bookmarkStart w:id="217" w:name="_Toc134277983"/>
      <w:bookmarkStart w:id="218" w:name="_Toc137417114"/>
      <w:bookmarkStart w:id="219" w:name="_Toc137420932"/>
      <w:bookmarkStart w:id="220" w:name="_Toc137423774"/>
      <w:r w:rsidRPr="00F05D53">
        <w:t>Hardware</w:t>
      </w:r>
      <w:bookmarkEnd w:id="216"/>
      <w:bookmarkEnd w:id="217"/>
      <w:bookmarkEnd w:id="218"/>
      <w:bookmarkEnd w:id="219"/>
      <w:bookmarkEnd w:id="220"/>
    </w:p>
    <w:p w14:paraId="43A6BF7F" w14:textId="77777777" w:rsidR="009251E5" w:rsidRPr="009251E5" w:rsidRDefault="009251E5" w:rsidP="009251E5"/>
    <w:p w14:paraId="013F0DE1" w14:textId="77777777" w:rsidR="00D35B14" w:rsidRPr="00DA5090" w:rsidRDefault="00D35B14" w:rsidP="00D35B14">
      <w:r>
        <w:t xml:space="preserve">                                </w:t>
      </w:r>
      <w:r w:rsidRPr="00DA5090">
        <w:t>We need a development workstation that meets certain hardware requirements: A 64-bit environment is required for Android 2.3.x (Gingerbread) and higher versions. You will need at least 250GB of free disk space to check out the code and an extra 150 GB to build it. At least 16 GB of available RAM is required, but Google recommends 64 GB. Along with that we also need an Android Device to test the application.</w:t>
      </w:r>
    </w:p>
    <w:p w14:paraId="6B041214" w14:textId="77777777" w:rsidR="00D35B14" w:rsidRPr="00F05D53" w:rsidRDefault="00D35B14" w:rsidP="00D35B14"/>
    <w:p w14:paraId="163682F4" w14:textId="77777777" w:rsidR="00D35B14" w:rsidRDefault="00D35B14" w:rsidP="00D35B14">
      <w:pPr>
        <w:pStyle w:val="Heading3"/>
      </w:pPr>
      <w:bookmarkStart w:id="221" w:name="_Toc61793514"/>
      <w:bookmarkStart w:id="222" w:name="_Toc134277984"/>
      <w:bookmarkStart w:id="223" w:name="_Toc137417115"/>
      <w:bookmarkStart w:id="224" w:name="_Toc137420933"/>
      <w:bookmarkStart w:id="225" w:name="_Toc137423775"/>
      <w:r w:rsidRPr="00F05D53">
        <w:t>Development Stack:</w:t>
      </w:r>
      <w:bookmarkEnd w:id="221"/>
      <w:bookmarkEnd w:id="222"/>
      <w:bookmarkEnd w:id="223"/>
      <w:bookmarkEnd w:id="224"/>
      <w:bookmarkEnd w:id="225"/>
    </w:p>
    <w:p w14:paraId="6B49FA6C" w14:textId="77777777" w:rsidR="009251E5" w:rsidRPr="009251E5" w:rsidRDefault="009251E5" w:rsidP="009251E5"/>
    <w:p w14:paraId="444A890E" w14:textId="77777777" w:rsidR="00D35B14" w:rsidRPr="00DA5090" w:rsidRDefault="00D35B14" w:rsidP="00D35B14">
      <w:r>
        <w:t xml:space="preserve">                                              </w:t>
      </w:r>
      <w:r w:rsidRPr="00DA5090">
        <w:t xml:space="preserve">Our app is built on Flutter, a cross-platform framework that allows us to create beautiful and responsive user interfaces. The backend of our app is supported by Firebase, a cloud-based platform that provides us with various services such as authentication, database, storage, and analytics. With our app, you can easily browse and compare products from various online stores, such as </w:t>
      </w:r>
      <w:r>
        <w:t>Lazada</w:t>
      </w:r>
      <w:r w:rsidRPr="00DA5090">
        <w:t xml:space="preserve">, eBay, Walmart, and </w:t>
      </w:r>
      <w:proofErr w:type="gramStart"/>
      <w:r w:rsidRPr="00DA5090">
        <w:t>more..</w:t>
      </w:r>
      <w:proofErr w:type="gramEnd"/>
      <w:r w:rsidRPr="00DA5090">
        <w:t xml:space="preserve"> Our app is designed to make your online shopping experience </w:t>
      </w:r>
      <w:r w:rsidRPr="00DA5090">
        <w:lastRenderedPageBreak/>
        <w:t>easier and more convenient. Download our app today and start comparing products from different websites.</w:t>
      </w:r>
    </w:p>
    <w:p w14:paraId="7A78C3AF" w14:textId="77777777" w:rsidR="00D35B14" w:rsidRPr="00F05D53" w:rsidRDefault="00D35B14" w:rsidP="00D35B14"/>
    <w:p w14:paraId="05F81C78" w14:textId="77777777" w:rsidR="00D35B14" w:rsidRPr="00F05D53" w:rsidRDefault="00D35B14" w:rsidP="00D35B14"/>
    <w:p w14:paraId="255A9F91"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690CC6E9" w14:textId="77777777" w:rsidR="00D35B14" w:rsidRPr="00F05D53" w:rsidRDefault="00D35B14" w:rsidP="00D35B14"/>
    <w:p w14:paraId="2A37C273" w14:textId="77777777" w:rsidR="00D35B14" w:rsidRDefault="00D35B14" w:rsidP="00D35B14"/>
    <w:p w14:paraId="382B6C2D" w14:textId="77777777" w:rsidR="00D35B14" w:rsidRDefault="00D35B14" w:rsidP="00D35B14">
      <w:pPr>
        <w:pStyle w:val="Heading1"/>
      </w:pPr>
      <w:bookmarkStart w:id="226" w:name="_Toc137417116"/>
      <w:bookmarkStart w:id="227" w:name="_Toc137420934"/>
      <w:bookmarkEnd w:id="226"/>
      <w:bookmarkEnd w:id="227"/>
    </w:p>
    <w:p w14:paraId="262BA78C" w14:textId="77777777" w:rsidR="009251E5" w:rsidRPr="009251E5" w:rsidRDefault="009251E5" w:rsidP="009251E5"/>
    <w:p w14:paraId="74E1CF3D" w14:textId="77777777" w:rsidR="00D35B14" w:rsidRPr="00DA5090" w:rsidRDefault="00D35B14" w:rsidP="00D35B14"/>
    <w:p w14:paraId="15D84FA6" w14:textId="7708A48E" w:rsidR="00D35B14" w:rsidRDefault="00D35B14" w:rsidP="009251E5">
      <w:pPr>
        <w:pStyle w:val="Heading2"/>
      </w:pPr>
      <w:bookmarkStart w:id="228" w:name="_Toc61793515"/>
      <w:bookmarkStart w:id="229" w:name="_Toc137417117"/>
      <w:bookmarkStart w:id="230" w:name="_Toc137420935"/>
      <w:bookmarkStart w:id="231" w:name="_Toc137423776"/>
      <w:r w:rsidRPr="00DA5090">
        <w:t>RESULTS AND DISCUSSIONS</w:t>
      </w:r>
      <w:bookmarkEnd w:id="228"/>
      <w:bookmarkEnd w:id="229"/>
      <w:bookmarkEnd w:id="230"/>
      <w:bookmarkEnd w:id="231"/>
    </w:p>
    <w:p w14:paraId="5DBB07BC" w14:textId="77777777" w:rsidR="009251E5" w:rsidRPr="009251E5" w:rsidRDefault="009251E5" w:rsidP="009251E5"/>
    <w:p w14:paraId="427BA140" w14:textId="77777777" w:rsidR="009251E5" w:rsidRPr="009251E5" w:rsidRDefault="009251E5" w:rsidP="009251E5"/>
    <w:p w14:paraId="267449C8" w14:textId="77777777" w:rsidR="00D35B14" w:rsidRPr="00987B08" w:rsidRDefault="00D35B14" w:rsidP="00D35B14">
      <w:pPr>
        <w:pStyle w:val="Heading3"/>
      </w:pPr>
      <w:bookmarkStart w:id="232" w:name="_Toc61793516"/>
      <w:bookmarkStart w:id="233" w:name="_Toc137417118"/>
      <w:bookmarkStart w:id="234" w:name="_Toc137420936"/>
      <w:bookmarkStart w:id="235" w:name="_Toc137423777"/>
      <w:r w:rsidRPr="00987B08">
        <w:t>Register Buyer</w:t>
      </w:r>
      <w:bookmarkEnd w:id="232"/>
      <w:bookmarkEnd w:id="233"/>
      <w:bookmarkEnd w:id="234"/>
      <w:bookmarkEnd w:id="235"/>
    </w:p>
    <w:p w14:paraId="563F3327" w14:textId="77777777" w:rsidR="00D35B14" w:rsidRDefault="00D35B14" w:rsidP="00D35B14">
      <w:pPr>
        <w:rPr>
          <w:rFonts w:cstheme="minorHAnsi"/>
        </w:rPr>
      </w:pPr>
    </w:p>
    <w:p w14:paraId="519A5388" w14:textId="77777777" w:rsidR="00D35B14" w:rsidRDefault="00D35B14" w:rsidP="00D35B14">
      <w:pPr>
        <w:rPr>
          <w:rFonts w:cstheme="minorHAnsi"/>
        </w:rPr>
      </w:pPr>
      <w:r>
        <w:t xml:space="preserve">                                       </w:t>
      </w:r>
      <w:r w:rsidRPr="00DA5090">
        <w:t xml:space="preserve">This is the first step if any user wants to become a part of ComparoMeter. Initially users </w:t>
      </w:r>
      <w:proofErr w:type="gramStart"/>
      <w:r w:rsidRPr="00DA5090">
        <w:t>has</w:t>
      </w:r>
      <w:proofErr w:type="gramEnd"/>
      <w:r w:rsidRPr="00DA5090">
        <w:t xml:space="preserve"> to register into our system and enter their required details. And then the admin will get their details of the user. Users should not be a member of the system before</w:t>
      </w:r>
      <w:r>
        <w:rPr>
          <w:rFonts w:cstheme="minorHAnsi"/>
        </w:rPr>
        <w:t>.</w:t>
      </w:r>
    </w:p>
    <w:p w14:paraId="3C625008" w14:textId="77777777" w:rsidR="009251E5" w:rsidRDefault="009251E5" w:rsidP="00D35B14">
      <w:pPr>
        <w:rPr>
          <w:rFonts w:cstheme="minorHAnsi"/>
        </w:rPr>
      </w:pPr>
    </w:p>
    <w:p w14:paraId="2883659E" w14:textId="77777777" w:rsidR="00D35B14" w:rsidRPr="00DA5090" w:rsidRDefault="00D35B14" w:rsidP="00D35B14">
      <w:pPr>
        <w:rPr>
          <w:b/>
          <w:bCs/>
        </w:rPr>
      </w:pPr>
      <w:r w:rsidRPr="00DA5090">
        <w:rPr>
          <w:b/>
          <w:bCs/>
        </w:rPr>
        <w:t>Signup Screen:</w:t>
      </w:r>
    </w:p>
    <w:p w14:paraId="53DE36BD" w14:textId="77777777" w:rsidR="00D35B14" w:rsidRPr="00F05D53" w:rsidRDefault="00D35B14" w:rsidP="00D35B14">
      <w:pPr>
        <w:jc w:val="center"/>
      </w:pPr>
      <w:r>
        <w:rPr>
          <w:noProof/>
        </w:rPr>
        <w:drawing>
          <wp:inline distT="0" distB="0" distL="0" distR="0" wp14:anchorId="491793FA" wp14:editId="6D2A2758">
            <wp:extent cx="2842260" cy="3848100"/>
            <wp:effectExtent l="0" t="0" r="0" b="0"/>
            <wp:docPr id="452475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56839" cy="3867838"/>
                    </a:xfrm>
                    <a:prstGeom prst="rect">
                      <a:avLst/>
                    </a:prstGeom>
                    <a:noFill/>
                    <a:ln>
                      <a:noFill/>
                    </a:ln>
                  </pic:spPr>
                </pic:pic>
              </a:graphicData>
            </a:graphic>
          </wp:inline>
        </w:drawing>
      </w:r>
    </w:p>
    <w:p w14:paraId="0EE6D06C" w14:textId="77777777" w:rsidR="00D35B14" w:rsidRDefault="00D35B14" w:rsidP="00D35B14">
      <w:pPr>
        <w:pStyle w:val="Heading3"/>
      </w:pPr>
      <w:bookmarkStart w:id="236" w:name="_Toc61793517"/>
      <w:bookmarkStart w:id="237" w:name="_Toc137417119"/>
      <w:bookmarkStart w:id="238" w:name="_Toc137420937"/>
      <w:bookmarkStart w:id="239" w:name="_Toc137423778"/>
      <w:r w:rsidRPr="00987B08">
        <w:lastRenderedPageBreak/>
        <w:t>Login</w:t>
      </w:r>
      <w:bookmarkEnd w:id="236"/>
      <w:bookmarkEnd w:id="237"/>
      <w:bookmarkEnd w:id="238"/>
      <w:bookmarkEnd w:id="239"/>
    </w:p>
    <w:p w14:paraId="47D677F4" w14:textId="77777777" w:rsidR="00D35B14" w:rsidRPr="009E1779" w:rsidRDefault="00D35B14" w:rsidP="00D35B14"/>
    <w:p w14:paraId="09C4B8BD" w14:textId="77777777" w:rsidR="00D35B14" w:rsidRDefault="00D35B14" w:rsidP="00D35B14">
      <w:pPr>
        <w:ind w:left="216"/>
      </w:pPr>
      <w:r>
        <w:t xml:space="preserve">                     </w:t>
      </w:r>
      <w:r w:rsidRPr="00DA5090">
        <w:t xml:space="preserve">After Registration into our system users will log in to our system by adding their credentials. User </w:t>
      </w:r>
      <w:proofErr w:type="gramStart"/>
      <w:r w:rsidRPr="00DA5090">
        <w:t>has to</w:t>
      </w:r>
      <w:proofErr w:type="gramEnd"/>
      <w:r w:rsidRPr="00DA5090">
        <w:t xml:space="preserve"> enter his email id and password.</w:t>
      </w:r>
    </w:p>
    <w:p w14:paraId="43588737" w14:textId="77777777" w:rsidR="009251E5" w:rsidRPr="00DA5090" w:rsidRDefault="009251E5" w:rsidP="00D35B14">
      <w:pPr>
        <w:ind w:left="216"/>
      </w:pPr>
    </w:p>
    <w:p w14:paraId="5AEFF01E" w14:textId="77777777" w:rsidR="00D35B14" w:rsidRDefault="00D35B14" w:rsidP="00D35B14">
      <w:pPr>
        <w:ind w:left="216"/>
        <w:rPr>
          <w:b/>
          <w:bCs/>
        </w:rPr>
      </w:pPr>
      <w:r w:rsidRPr="00DA5090">
        <w:rPr>
          <w:b/>
          <w:bCs/>
        </w:rPr>
        <w:t>Login Screen:</w:t>
      </w:r>
    </w:p>
    <w:p w14:paraId="41DB9759" w14:textId="77777777" w:rsidR="00D35B14" w:rsidRPr="00DA5090" w:rsidRDefault="00D35B14" w:rsidP="00D35B14">
      <w:pPr>
        <w:tabs>
          <w:tab w:val="left" w:pos="1680"/>
        </w:tabs>
      </w:pPr>
    </w:p>
    <w:p w14:paraId="204A131E" w14:textId="77777777" w:rsidR="00D35B14" w:rsidRDefault="00D35B14" w:rsidP="00D35B14">
      <w:pPr>
        <w:jc w:val="center"/>
      </w:pPr>
      <w:r>
        <w:rPr>
          <w:noProof/>
        </w:rPr>
        <w:drawing>
          <wp:inline distT="0" distB="0" distL="0" distR="0" wp14:anchorId="6A68364F" wp14:editId="3AF8605F">
            <wp:extent cx="3158490" cy="6038850"/>
            <wp:effectExtent l="0" t="0" r="3810" b="0"/>
            <wp:docPr id="17795947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74675" cy="6069795"/>
                    </a:xfrm>
                    <a:prstGeom prst="rect">
                      <a:avLst/>
                    </a:prstGeom>
                    <a:noFill/>
                    <a:ln>
                      <a:noFill/>
                    </a:ln>
                  </pic:spPr>
                </pic:pic>
              </a:graphicData>
            </a:graphic>
          </wp:inline>
        </w:drawing>
      </w:r>
    </w:p>
    <w:p w14:paraId="54CC1AF2" w14:textId="77777777" w:rsidR="00D35B14" w:rsidRDefault="00D35B14" w:rsidP="00D35B14">
      <w:r>
        <w:br w:type="page"/>
      </w:r>
    </w:p>
    <w:p w14:paraId="3532A6D5" w14:textId="77777777" w:rsidR="00D35B14" w:rsidRDefault="00D35B14" w:rsidP="00D35B14">
      <w:pPr>
        <w:pStyle w:val="Heading3"/>
      </w:pPr>
      <w:bookmarkStart w:id="240" w:name="_Toc137417120"/>
      <w:bookmarkStart w:id="241" w:name="_Toc137420938"/>
      <w:bookmarkStart w:id="242" w:name="_Toc137423779"/>
      <w:r>
        <w:lastRenderedPageBreak/>
        <w:t>Landing Page:</w:t>
      </w:r>
      <w:bookmarkEnd w:id="240"/>
      <w:bookmarkEnd w:id="241"/>
      <w:bookmarkEnd w:id="242"/>
    </w:p>
    <w:p w14:paraId="733708F3" w14:textId="77777777" w:rsidR="00D35B14" w:rsidRPr="009E1779" w:rsidRDefault="00D35B14" w:rsidP="00D35B14"/>
    <w:p w14:paraId="215F4EBC" w14:textId="77777777" w:rsidR="00D35B14" w:rsidRPr="00DA5090" w:rsidRDefault="00D35B14" w:rsidP="00D35B14">
      <w:r>
        <w:t xml:space="preserve">                                          </w:t>
      </w:r>
      <w:r w:rsidRPr="00DA5090">
        <w:t xml:space="preserve">Landing screen when user logins to the system this page shows according to the search patterns </w:t>
      </w:r>
    </w:p>
    <w:p w14:paraId="605C50E5" w14:textId="77777777" w:rsidR="00D35B14" w:rsidRPr="006C0C77" w:rsidRDefault="00D35B14" w:rsidP="00D35B14"/>
    <w:p w14:paraId="50984FC9" w14:textId="77777777" w:rsidR="00D35B14" w:rsidRDefault="00D35B14" w:rsidP="00D35B14">
      <w:pPr>
        <w:jc w:val="center"/>
        <w:rPr>
          <w:b/>
          <w:bCs/>
        </w:rPr>
      </w:pPr>
      <w:r>
        <w:rPr>
          <w:noProof/>
        </w:rPr>
        <w:drawing>
          <wp:inline distT="0" distB="0" distL="0" distR="0" wp14:anchorId="6595F706" wp14:editId="45328B34">
            <wp:extent cx="3591560" cy="6648450"/>
            <wp:effectExtent l="0" t="0" r="8890" b="0"/>
            <wp:docPr id="19862870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98294" cy="6660916"/>
                    </a:xfrm>
                    <a:prstGeom prst="rect">
                      <a:avLst/>
                    </a:prstGeom>
                    <a:noFill/>
                    <a:ln>
                      <a:noFill/>
                    </a:ln>
                  </pic:spPr>
                </pic:pic>
              </a:graphicData>
            </a:graphic>
          </wp:inline>
        </w:drawing>
      </w:r>
    </w:p>
    <w:p w14:paraId="7E39AFC0" w14:textId="77777777" w:rsidR="00D35B14" w:rsidRDefault="00D35B14" w:rsidP="00D35B14">
      <w:pPr>
        <w:rPr>
          <w:b/>
          <w:bCs/>
        </w:rPr>
      </w:pPr>
    </w:p>
    <w:p w14:paraId="061861DF" w14:textId="77777777" w:rsidR="00D35B14" w:rsidRDefault="00D35B14" w:rsidP="00D35B14">
      <w:pPr>
        <w:pStyle w:val="Heading3"/>
      </w:pPr>
      <w:bookmarkStart w:id="243" w:name="_Toc137417121"/>
      <w:bookmarkStart w:id="244" w:name="_Toc137420939"/>
      <w:bookmarkStart w:id="245" w:name="_Toc137423780"/>
      <w:r>
        <w:t>Logout Page</w:t>
      </w:r>
      <w:bookmarkEnd w:id="243"/>
      <w:bookmarkEnd w:id="244"/>
      <w:bookmarkEnd w:id="245"/>
    </w:p>
    <w:p w14:paraId="706F6B12" w14:textId="77777777" w:rsidR="00D35B14" w:rsidRDefault="00D35B14" w:rsidP="00D35B14">
      <w:pPr>
        <w:rPr>
          <w:b/>
          <w:bCs/>
        </w:rPr>
      </w:pPr>
    </w:p>
    <w:p w14:paraId="7D6B812E" w14:textId="77777777" w:rsidR="00D35B14" w:rsidRDefault="00D35B14" w:rsidP="00D35B14">
      <w:pPr>
        <w:jc w:val="center"/>
        <w:rPr>
          <w:b/>
          <w:bCs/>
        </w:rPr>
      </w:pPr>
      <w:r>
        <w:rPr>
          <w:b/>
          <w:bCs/>
          <w:noProof/>
        </w:rPr>
        <w:drawing>
          <wp:inline distT="0" distB="0" distL="0" distR="0" wp14:anchorId="3F13248E" wp14:editId="5C6E2D2E">
            <wp:extent cx="3623967" cy="7147560"/>
            <wp:effectExtent l="0" t="0" r="0" b="0"/>
            <wp:docPr id="17624572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57291" name="Picture 1762457291"/>
                    <pic:cNvPicPr/>
                  </pic:nvPicPr>
                  <pic:blipFill>
                    <a:blip r:embed="rId33">
                      <a:extLst>
                        <a:ext uri="{28A0092B-C50C-407E-A947-70E740481C1C}">
                          <a14:useLocalDpi xmlns:a14="http://schemas.microsoft.com/office/drawing/2010/main" val="0"/>
                        </a:ext>
                      </a:extLst>
                    </a:blip>
                    <a:stretch>
                      <a:fillRect/>
                    </a:stretch>
                  </pic:blipFill>
                  <pic:spPr>
                    <a:xfrm>
                      <a:off x="0" y="0"/>
                      <a:ext cx="3627586" cy="7154698"/>
                    </a:xfrm>
                    <a:prstGeom prst="rect">
                      <a:avLst/>
                    </a:prstGeom>
                  </pic:spPr>
                </pic:pic>
              </a:graphicData>
            </a:graphic>
          </wp:inline>
        </w:drawing>
      </w:r>
    </w:p>
    <w:p w14:paraId="2047B46E" w14:textId="77777777" w:rsidR="00D35B14" w:rsidRDefault="00D35B14" w:rsidP="00D35B14">
      <w:pPr>
        <w:jc w:val="center"/>
        <w:rPr>
          <w:b/>
          <w:bCs/>
        </w:rPr>
      </w:pPr>
    </w:p>
    <w:p w14:paraId="79E19708" w14:textId="77777777" w:rsidR="00D35B14" w:rsidRDefault="00D35B14" w:rsidP="00D35B14">
      <w:pPr>
        <w:pStyle w:val="Heading3"/>
      </w:pPr>
      <w:bookmarkStart w:id="246" w:name="_Toc137417122"/>
      <w:bookmarkStart w:id="247" w:name="_Toc137420940"/>
      <w:bookmarkStart w:id="248" w:name="_Toc137423781"/>
      <w:r>
        <w:t>Product Page</w:t>
      </w:r>
      <w:bookmarkEnd w:id="246"/>
      <w:bookmarkEnd w:id="247"/>
      <w:bookmarkEnd w:id="248"/>
    </w:p>
    <w:p w14:paraId="5E6BFB26" w14:textId="77777777" w:rsidR="00D35B14" w:rsidRPr="009E1779" w:rsidRDefault="00D35B14" w:rsidP="00D35B14"/>
    <w:p w14:paraId="6F8EDAB6" w14:textId="77777777" w:rsidR="00D35B14" w:rsidRPr="00DA5090" w:rsidRDefault="00D35B14" w:rsidP="00D35B14">
      <w:r>
        <w:t xml:space="preserve">                                    </w:t>
      </w:r>
      <w:r w:rsidRPr="00DA5090">
        <w:t>This is the product page by clicking the Compare Product Button you can compare products</w:t>
      </w:r>
    </w:p>
    <w:p w14:paraId="56696643" w14:textId="77777777" w:rsidR="00D35B14" w:rsidRDefault="00D35B14" w:rsidP="00D35B14">
      <w:pPr>
        <w:jc w:val="center"/>
        <w:rPr>
          <w:b/>
          <w:bCs/>
        </w:rPr>
      </w:pPr>
      <w:r>
        <w:rPr>
          <w:b/>
          <w:bCs/>
          <w:noProof/>
        </w:rPr>
        <w:drawing>
          <wp:inline distT="0" distB="0" distL="0" distR="0" wp14:anchorId="09C83680" wp14:editId="60DF787B">
            <wp:extent cx="3677285" cy="6667500"/>
            <wp:effectExtent l="0" t="0" r="0" b="0"/>
            <wp:docPr id="586385908" name="Picture 8" descr="A screen 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385908" name="Picture 8" descr="A screen shot of a cell phone&#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3678422" cy="6669562"/>
                    </a:xfrm>
                    <a:prstGeom prst="rect">
                      <a:avLst/>
                    </a:prstGeom>
                  </pic:spPr>
                </pic:pic>
              </a:graphicData>
            </a:graphic>
          </wp:inline>
        </w:drawing>
      </w:r>
    </w:p>
    <w:p w14:paraId="2484F2C8" w14:textId="77777777" w:rsidR="00D35B14" w:rsidRDefault="00D35B14" w:rsidP="00D35B14">
      <w:pPr>
        <w:pStyle w:val="Heading3"/>
      </w:pPr>
      <w:bookmarkStart w:id="249" w:name="_Toc137417123"/>
      <w:bookmarkStart w:id="250" w:name="_Toc137420941"/>
      <w:bookmarkStart w:id="251" w:name="_Toc137423782"/>
      <w:r>
        <w:lastRenderedPageBreak/>
        <w:t>Compare Product Page</w:t>
      </w:r>
      <w:bookmarkEnd w:id="249"/>
      <w:bookmarkEnd w:id="250"/>
      <w:bookmarkEnd w:id="251"/>
    </w:p>
    <w:p w14:paraId="1B629F5A" w14:textId="77777777" w:rsidR="00D35B14" w:rsidRPr="009E1779" w:rsidRDefault="00D35B14" w:rsidP="00D35B14"/>
    <w:p w14:paraId="3187F81E" w14:textId="77777777" w:rsidR="00D35B14" w:rsidRPr="00DA5090" w:rsidRDefault="00D35B14" w:rsidP="00D35B14">
      <w:r>
        <w:t xml:space="preserve">                                                     </w:t>
      </w:r>
      <w:r w:rsidRPr="00DA5090">
        <w:t xml:space="preserve">On clicking the Compare Product Button User will be directed to this page and </w:t>
      </w:r>
    </w:p>
    <w:p w14:paraId="4846681F" w14:textId="77777777" w:rsidR="00D35B14" w:rsidRDefault="00D35B14" w:rsidP="00D35B14">
      <w:pPr>
        <w:jc w:val="center"/>
        <w:rPr>
          <w:b/>
          <w:bCs/>
        </w:rPr>
      </w:pPr>
    </w:p>
    <w:p w14:paraId="50154334" w14:textId="77777777" w:rsidR="00D35B14" w:rsidRDefault="00D35B14" w:rsidP="00D35B14">
      <w:pPr>
        <w:jc w:val="center"/>
        <w:rPr>
          <w:b/>
          <w:bCs/>
        </w:rPr>
      </w:pPr>
      <w:r>
        <w:rPr>
          <w:b/>
          <w:bCs/>
          <w:noProof/>
        </w:rPr>
        <w:drawing>
          <wp:inline distT="0" distB="0" distL="0" distR="0" wp14:anchorId="781DF86C" wp14:editId="30D03D19">
            <wp:extent cx="3268980" cy="6447418"/>
            <wp:effectExtent l="0" t="0" r="7620" b="0"/>
            <wp:docPr id="1646110026" name="Picture 9"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10026" name="Picture 9" descr="A screenshot of a cell phone&#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3269360" cy="6448168"/>
                    </a:xfrm>
                    <a:prstGeom prst="rect">
                      <a:avLst/>
                    </a:prstGeom>
                  </pic:spPr>
                </pic:pic>
              </a:graphicData>
            </a:graphic>
          </wp:inline>
        </w:drawing>
      </w:r>
    </w:p>
    <w:p w14:paraId="5AC008D7" w14:textId="77777777" w:rsidR="00D35B14" w:rsidRDefault="00D35B14" w:rsidP="00D35B14">
      <w:pPr>
        <w:jc w:val="center"/>
        <w:rPr>
          <w:b/>
          <w:bCs/>
        </w:rPr>
      </w:pPr>
    </w:p>
    <w:p w14:paraId="14200FFA" w14:textId="77777777" w:rsidR="00D35B14" w:rsidRDefault="00D35B14" w:rsidP="00D35B14">
      <w:pPr>
        <w:jc w:val="center"/>
        <w:rPr>
          <w:b/>
          <w:bCs/>
        </w:rPr>
      </w:pPr>
    </w:p>
    <w:p w14:paraId="2D11A491" w14:textId="77777777" w:rsidR="00D35B14" w:rsidRDefault="00D35B14" w:rsidP="00D35B14">
      <w:pPr>
        <w:jc w:val="center"/>
        <w:rPr>
          <w:b/>
          <w:bCs/>
        </w:rPr>
      </w:pPr>
    </w:p>
    <w:p w14:paraId="18E311BD" w14:textId="77777777" w:rsidR="00D35B14" w:rsidRDefault="00D35B14" w:rsidP="00D35B14">
      <w:pPr>
        <w:pStyle w:val="Heading3"/>
      </w:pPr>
      <w:bookmarkStart w:id="252" w:name="_Toc137417124"/>
      <w:bookmarkStart w:id="253" w:name="_Toc137420942"/>
      <w:bookmarkStart w:id="254" w:name="_Toc137423783"/>
      <w:r>
        <w:t>Search Page for Comparison</w:t>
      </w:r>
      <w:bookmarkEnd w:id="252"/>
      <w:bookmarkEnd w:id="253"/>
      <w:bookmarkEnd w:id="254"/>
    </w:p>
    <w:p w14:paraId="5A2C48F0" w14:textId="77777777" w:rsidR="00D35B14" w:rsidRDefault="00D35B14" w:rsidP="00D35B14"/>
    <w:p w14:paraId="6FF711C0" w14:textId="77777777" w:rsidR="00D35B14" w:rsidRPr="00DA5090" w:rsidRDefault="00D35B14" w:rsidP="00D35B14">
      <w:r>
        <w:t xml:space="preserve">                                                               </w:t>
      </w:r>
      <w:r w:rsidRPr="00DA5090">
        <w:t xml:space="preserve">When User search the desired </w:t>
      </w:r>
      <w:proofErr w:type="gramStart"/>
      <w:r w:rsidRPr="00DA5090">
        <w:t>product</w:t>
      </w:r>
      <w:proofErr w:type="gramEnd"/>
      <w:r w:rsidRPr="00DA5090">
        <w:t xml:space="preserve"> a modal is open with the results and user can select from which product he want to compare</w:t>
      </w:r>
      <w:r>
        <w:t>.</w:t>
      </w:r>
    </w:p>
    <w:p w14:paraId="7470E889" w14:textId="77777777" w:rsidR="00D35B14" w:rsidRDefault="00D35B14" w:rsidP="00D35B14">
      <w:pPr>
        <w:jc w:val="center"/>
        <w:rPr>
          <w:b/>
          <w:bCs/>
        </w:rPr>
      </w:pPr>
      <w:r>
        <w:rPr>
          <w:b/>
          <w:bCs/>
          <w:noProof/>
        </w:rPr>
        <w:drawing>
          <wp:inline distT="0" distB="0" distL="0" distR="0" wp14:anchorId="3FC4B748" wp14:editId="78B81EC4">
            <wp:extent cx="3616325" cy="6372225"/>
            <wp:effectExtent l="0" t="0" r="3175" b="9525"/>
            <wp:docPr id="739642975" name="Picture 7"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642975" name="Picture 7" descr="A screenshot of a phone&#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3617955" cy="6375098"/>
                    </a:xfrm>
                    <a:prstGeom prst="rect">
                      <a:avLst/>
                    </a:prstGeom>
                  </pic:spPr>
                </pic:pic>
              </a:graphicData>
            </a:graphic>
          </wp:inline>
        </w:drawing>
      </w:r>
    </w:p>
    <w:p w14:paraId="2A95BE4A" w14:textId="77777777" w:rsidR="00D35B14" w:rsidRDefault="00D35B14" w:rsidP="00D35B14">
      <w:pPr>
        <w:pStyle w:val="Heading3"/>
      </w:pPr>
      <w:bookmarkStart w:id="255" w:name="_Toc137417125"/>
      <w:bookmarkStart w:id="256" w:name="_Toc137420943"/>
      <w:bookmarkStart w:id="257" w:name="_Toc137423784"/>
      <w:r>
        <w:lastRenderedPageBreak/>
        <w:t>Compare Products Page</w:t>
      </w:r>
      <w:bookmarkEnd w:id="255"/>
      <w:bookmarkEnd w:id="256"/>
      <w:bookmarkEnd w:id="257"/>
    </w:p>
    <w:p w14:paraId="4DB1F3B9" w14:textId="77777777" w:rsidR="00D35B14" w:rsidRPr="009E1779" w:rsidRDefault="00D35B14" w:rsidP="00D35B14"/>
    <w:p w14:paraId="3EDFEE0D" w14:textId="77777777" w:rsidR="00D35B14" w:rsidRPr="00DA5090" w:rsidRDefault="00D35B14" w:rsidP="00D35B14">
      <w:r>
        <w:t xml:space="preserve">                                                      </w:t>
      </w:r>
      <w:r w:rsidRPr="00DA5090">
        <w:t>This is our main Compare Product page in which 2 products are compare side by side</w:t>
      </w:r>
      <w:r>
        <w:t>.</w:t>
      </w:r>
    </w:p>
    <w:p w14:paraId="2FBC4D81" w14:textId="77777777" w:rsidR="00D35B14" w:rsidRDefault="00D35B14" w:rsidP="00D35B14">
      <w:pPr>
        <w:jc w:val="center"/>
        <w:rPr>
          <w:b/>
          <w:bCs/>
        </w:rPr>
      </w:pPr>
      <w:r>
        <w:rPr>
          <w:b/>
          <w:bCs/>
          <w:noProof/>
        </w:rPr>
        <w:drawing>
          <wp:inline distT="0" distB="0" distL="0" distR="0" wp14:anchorId="4A814EB2" wp14:editId="5DB4E87D">
            <wp:extent cx="3596005" cy="6562725"/>
            <wp:effectExtent l="0" t="0" r="4445" b="9525"/>
            <wp:docPr id="2041482987" name="Picture 10"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482987" name="Picture 10" descr="A screenshot of a cell phone&#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3607856" cy="6584353"/>
                    </a:xfrm>
                    <a:prstGeom prst="rect">
                      <a:avLst/>
                    </a:prstGeom>
                  </pic:spPr>
                </pic:pic>
              </a:graphicData>
            </a:graphic>
          </wp:inline>
        </w:drawing>
      </w:r>
    </w:p>
    <w:p w14:paraId="65F60D1A" w14:textId="77777777" w:rsidR="00D35B14" w:rsidRDefault="00D35B14" w:rsidP="00D35B14">
      <w:pPr>
        <w:rPr>
          <w:b/>
          <w:bCs/>
        </w:rPr>
      </w:pPr>
      <w:r>
        <w:rPr>
          <w:b/>
          <w:bCs/>
        </w:rPr>
        <w:br w:type="page"/>
      </w:r>
    </w:p>
    <w:p w14:paraId="2B6183FA" w14:textId="77777777" w:rsidR="00D35B14" w:rsidRDefault="00D35B14" w:rsidP="00D35B14">
      <w:pPr>
        <w:pStyle w:val="Heading3"/>
      </w:pPr>
      <w:bookmarkStart w:id="258" w:name="_Toc137417126"/>
      <w:bookmarkStart w:id="259" w:name="_Toc137420944"/>
      <w:bookmarkStart w:id="260" w:name="_Toc137423785"/>
      <w:r>
        <w:lastRenderedPageBreak/>
        <w:t>Settings Page</w:t>
      </w:r>
      <w:bookmarkEnd w:id="258"/>
      <w:bookmarkEnd w:id="259"/>
      <w:bookmarkEnd w:id="260"/>
    </w:p>
    <w:p w14:paraId="5710C604" w14:textId="77777777" w:rsidR="00D35B14" w:rsidRPr="009E1779" w:rsidRDefault="00D35B14" w:rsidP="00D35B14"/>
    <w:p w14:paraId="39896A22" w14:textId="77777777" w:rsidR="00D35B14" w:rsidRPr="00DA5090" w:rsidRDefault="00D35B14" w:rsidP="00D35B14">
      <w:r>
        <w:t xml:space="preserve">                                    </w:t>
      </w:r>
      <w:r w:rsidRPr="00DA5090">
        <w:t>This is the Settings page of ComparoMeter where a user can access different modules of application.</w:t>
      </w:r>
    </w:p>
    <w:p w14:paraId="67B97CA8" w14:textId="77777777" w:rsidR="00D35B14" w:rsidRDefault="00D35B14" w:rsidP="00D35B14">
      <w:pPr>
        <w:jc w:val="center"/>
        <w:rPr>
          <w:b/>
          <w:bCs/>
        </w:rPr>
      </w:pPr>
      <w:r>
        <w:rPr>
          <w:b/>
          <w:bCs/>
          <w:noProof/>
        </w:rPr>
        <w:drawing>
          <wp:inline distT="0" distB="0" distL="0" distR="0" wp14:anchorId="0047FDD9" wp14:editId="64E219AA">
            <wp:extent cx="3322396" cy="6552771"/>
            <wp:effectExtent l="0" t="0" r="0" b="635"/>
            <wp:docPr id="1362668935"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668935" name="Picture 11" descr="A screenshot of a computer&#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332163" cy="6572035"/>
                    </a:xfrm>
                    <a:prstGeom prst="rect">
                      <a:avLst/>
                    </a:prstGeom>
                  </pic:spPr>
                </pic:pic>
              </a:graphicData>
            </a:graphic>
          </wp:inline>
        </w:drawing>
      </w:r>
    </w:p>
    <w:p w14:paraId="51F01EDC" w14:textId="77777777" w:rsidR="00D35B14" w:rsidRDefault="00D35B14" w:rsidP="00D35B14">
      <w:pPr>
        <w:rPr>
          <w:b/>
          <w:bCs/>
        </w:rPr>
      </w:pPr>
      <w:r>
        <w:rPr>
          <w:b/>
          <w:bCs/>
        </w:rPr>
        <w:br w:type="page"/>
      </w:r>
    </w:p>
    <w:p w14:paraId="03DCB1FF" w14:textId="77777777" w:rsidR="00D35B14" w:rsidRDefault="00D35B14" w:rsidP="00D35B14">
      <w:pPr>
        <w:pStyle w:val="Heading3"/>
      </w:pPr>
      <w:bookmarkStart w:id="261" w:name="_Toc137417127"/>
      <w:bookmarkStart w:id="262" w:name="_Toc137420945"/>
      <w:bookmarkStart w:id="263" w:name="_Toc137423786"/>
      <w:r>
        <w:lastRenderedPageBreak/>
        <w:t>Change Password Page</w:t>
      </w:r>
      <w:bookmarkEnd w:id="261"/>
      <w:bookmarkEnd w:id="262"/>
      <w:bookmarkEnd w:id="263"/>
    </w:p>
    <w:p w14:paraId="44A52F78" w14:textId="77777777" w:rsidR="00D35B14" w:rsidRPr="00DA5090" w:rsidRDefault="00D35B14" w:rsidP="00D35B14">
      <w:r>
        <w:t xml:space="preserve">                                                     </w:t>
      </w:r>
      <w:r w:rsidRPr="00DA5090">
        <w:t>Here a user can change the password of his application</w:t>
      </w:r>
      <w:r>
        <w:t>.</w:t>
      </w:r>
    </w:p>
    <w:p w14:paraId="101AF267" w14:textId="77777777" w:rsidR="00D35B14" w:rsidRDefault="00D35B14" w:rsidP="00D35B14">
      <w:pPr>
        <w:jc w:val="center"/>
        <w:rPr>
          <w:b/>
          <w:bCs/>
        </w:rPr>
      </w:pPr>
      <w:r>
        <w:rPr>
          <w:b/>
          <w:bCs/>
          <w:noProof/>
        </w:rPr>
        <w:drawing>
          <wp:inline distT="0" distB="0" distL="0" distR="0" wp14:anchorId="50FF7290" wp14:editId="72DAE470">
            <wp:extent cx="3604650" cy="7109460"/>
            <wp:effectExtent l="0" t="0" r="0" b="0"/>
            <wp:docPr id="548899347" name="Picture 12" descr="A screen 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99347" name="Picture 12" descr="A screen shot of a login screen&#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3610676" cy="7121344"/>
                    </a:xfrm>
                    <a:prstGeom prst="rect">
                      <a:avLst/>
                    </a:prstGeom>
                  </pic:spPr>
                </pic:pic>
              </a:graphicData>
            </a:graphic>
          </wp:inline>
        </w:drawing>
      </w:r>
    </w:p>
    <w:p w14:paraId="74D20ACB" w14:textId="77777777" w:rsidR="00D35B14" w:rsidRDefault="00D35B14" w:rsidP="00D35B14">
      <w:pPr>
        <w:jc w:val="center"/>
        <w:rPr>
          <w:b/>
          <w:bCs/>
        </w:rPr>
      </w:pPr>
    </w:p>
    <w:p w14:paraId="38F5027C" w14:textId="77777777" w:rsidR="00D35B14" w:rsidRDefault="00D35B14" w:rsidP="00D35B14">
      <w:pPr>
        <w:rPr>
          <w:b/>
          <w:bCs/>
        </w:rPr>
      </w:pPr>
    </w:p>
    <w:p w14:paraId="2A6D28E3" w14:textId="77777777" w:rsidR="00D35B14" w:rsidRDefault="00D35B14" w:rsidP="00D35B14">
      <w:pPr>
        <w:pStyle w:val="Heading1"/>
      </w:pPr>
      <w:bookmarkStart w:id="264" w:name="_Toc137417128"/>
      <w:bookmarkStart w:id="265" w:name="_Toc137420946"/>
      <w:bookmarkEnd w:id="264"/>
      <w:bookmarkEnd w:id="265"/>
    </w:p>
    <w:p w14:paraId="0994B6A5" w14:textId="77777777" w:rsidR="009251E5" w:rsidRPr="009251E5" w:rsidRDefault="009251E5" w:rsidP="009251E5"/>
    <w:p w14:paraId="38C65E23" w14:textId="77777777" w:rsidR="00D35B14" w:rsidRPr="00DA5090" w:rsidRDefault="00D35B14" w:rsidP="00D35B14"/>
    <w:p w14:paraId="2D163E1B" w14:textId="77777777" w:rsidR="00D35B14" w:rsidRDefault="00D35B14" w:rsidP="00D35B14">
      <w:pPr>
        <w:pStyle w:val="Heading2"/>
      </w:pPr>
      <w:bookmarkStart w:id="266" w:name="_Toc61793525"/>
      <w:bookmarkStart w:id="267" w:name="_Toc137417129"/>
      <w:bookmarkStart w:id="268" w:name="_Toc137420947"/>
      <w:bookmarkStart w:id="269" w:name="_Toc137423787"/>
      <w:r w:rsidRPr="00DA5090">
        <w:t>CONCLUSION AND RECOMMENDATIONS</w:t>
      </w:r>
      <w:bookmarkEnd w:id="266"/>
      <w:bookmarkEnd w:id="267"/>
      <w:bookmarkEnd w:id="268"/>
      <w:bookmarkEnd w:id="269"/>
    </w:p>
    <w:p w14:paraId="1F943E97" w14:textId="77777777" w:rsidR="009251E5" w:rsidRPr="009251E5" w:rsidRDefault="009251E5" w:rsidP="009251E5"/>
    <w:p w14:paraId="49596009" w14:textId="77777777" w:rsidR="00D35B14" w:rsidRPr="00DA5090" w:rsidRDefault="00D35B14" w:rsidP="00D35B14"/>
    <w:p w14:paraId="04C60507" w14:textId="77777777" w:rsidR="00D35B14" w:rsidRDefault="00D35B14" w:rsidP="00D35B14">
      <w:pPr>
        <w:pStyle w:val="Heading3"/>
      </w:pPr>
      <w:bookmarkStart w:id="270" w:name="_Toc137417130"/>
      <w:bookmarkStart w:id="271" w:name="_Toc137420948"/>
      <w:bookmarkStart w:id="272" w:name="_Toc137423788"/>
      <w:r>
        <w:t>Conclusion</w:t>
      </w:r>
      <w:bookmarkEnd w:id="270"/>
      <w:bookmarkEnd w:id="271"/>
      <w:bookmarkEnd w:id="272"/>
    </w:p>
    <w:p w14:paraId="359754C8" w14:textId="77777777" w:rsidR="009251E5" w:rsidRPr="009251E5" w:rsidRDefault="009251E5" w:rsidP="009251E5"/>
    <w:p w14:paraId="3BBB8328" w14:textId="77777777" w:rsidR="00D35B14" w:rsidRDefault="00D35B14" w:rsidP="00D35B14">
      <w:r>
        <w:t xml:space="preserve">                                      One key area for improvement would be to integrate with more online stores to provide a wider range of products for comparison. Additionally, the app could improve its search functionality, provide customized alerts for specific products, and track the price history of products over time. Expanding the information provided about products to include more detailed specifications, user reviews, and expert opinions would also be beneficial.</w:t>
      </w:r>
    </w:p>
    <w:p w14:paraId="23A3766A" w14:textId="77777777" w:rsidR="00D35B14" w:rsidRDefault="00D35B14" w:rsidP="00D35B14">
      <w:r>
        <w:t>Overall, while the app is a good starting point, there are many ways that it could be enhanced and expanded in the future to provide more value and better serve the needs of users.</w:t>
      </w:r>
    </w:p>
    <w:p w14:paraId="51029507" w14:textId="77777777" w:rsidR="00D35B14" w:rsidRPr="00DA5090" w:rsidRDefault="00D35B14" w:rsidP="00D35B14"/>
    <w:p w14:paraId="6B1C032F" w14:textId="77777777" w:rsidR="00D35B14" w:rsidRDefault="00D35B14" w:rsidP="00D35B14">
      <w:pPr>
        <w:pStyle w:val="Heading3"/>
      </w:pPr>
      <w:bookmarkStart w:id="273" w:name="_Toc137417131"/>
      <w:bookmarkStart w:id="274" w:name="_Toc137420949"/>
      <w:bookmarkStart w:id="275" w:name="_Toc137423789"/>
      <w:r>
        <w:t>Future Work</w:t>
      </w:r>
      <w:bookmarkEnd w:id="273"/>
      <w:bookmarkEnd w:id="274"/>
      <w:bookmarkEnd w:id="275"/>
    </w:p>
    <w:p w14:paraId="4EE869B6" w14:textId="77777777" w:rsidR="009251E5" w:rsidRPr="009251E5" w:rsidRDefault="009251E5" w:rsidP="009251E5"/>
    <w:p w14:paraId="2CB31384" w14:textId="77777777" w:rsidR="00D35B14" w:rsidRPr="00DA5090" w:rsidRDefault="00D35B14" w:rsidP="00D35B14">
      <w:r>
        <w:t xml:space="preserve">                                  </w:t>
      </w:r>
      <w:r w:rsidRPr="00DA5090">
        <w:t xml:space="preserve">In the future, the mobile app could be expanded and improved in several ways to provide more value and better serve the needs of users. One area for improvement would be to integrate with more online stores to provide a wider range of products for comparison. The app could also improve its search functionality, provide customized alerts for specific products, and track the price history of products over time. Expanding the information provided about products to include more detailed specifications, user reviews, and expert opinions would also be beneficial. Additionally, the app could integrate with social media platforms to allow users to share their </w:t>
      </w:r>
      <w:proofErr w:type="spellStart"/>
      <w:r w:rsidRPr="00DA5090">
        <w:t>favorite</w:t>
      </w:r>
      <w:proofErr w:type="spellEnd"/>
      <w:r w:rsidRPr="00DA5090">
        <w:t xml:space="preserve"> products and deals with their friends and </w:t>
      </w:r>
      <w:proofErr w:type="gramStart"/>
      <w:r w:rsidRPr="00DA5090">
        <w:t>followers, and</w:t>
      </w:r>
      <w:proofErr w:type="gramEnd"/>
      <w:r w:rsidRPr="00DA5090">
        <w:t xml:space="preserve"> could improve its user interface to make it more intuitive and user-friendly. By implementing these future work items, the app could become a more comprehensive and useful tool for users looking to compare products and find the best deals online.</w:t>
      </w:r>
    </w:p>
    <w:p w14:paraId="6D008917" w14:textId="77777777" w:rsidR="00D35B14" w:rsidRPr="00DA5090" w:rsidRDefault="00D35B14" w:rsidP="00D35B14"/>
    <w:p w14:paraId="489824E7" w14:textId="77777777" w:rsidR="00D35B14" w:rsidRDefault="00D35B14" w:rsidP="00D35B14">
      <w:r>
        <w:br w:type="page"/>
      </w:r>
    </w:p>
    <w:sdt>
      <w:sdtPr>
        <w:rPr>
          <w:rFonts w:asciiTheme="minorHAnsi" w:eastAsiaTheme="minorHAnsi" w:hAnsiTheme="minorHAnsi" w:cstheme="minorBidi"/>
          <w:b w:val="0"/>
          <w:sz w:val="22"/>
          <w:szCs w:val="22"/>
          <w:lang w:val="en-US" w:eastAsia="en-US"/>
        </w:rPr>
        <w:id w:val="979503246"/>
        <w:docPartObj>
          <w:docPartGallery w:val="Bibliographies"/>
          <w:docPartUnique/>
        </w:docPartObj>
      </w:sdtPr>
      <w:sdtEndPr>
        <w:rPr>
          <w:rFonts w:ascii="Times New Roman" w:eastAsia="SimSun" w:hAnsi="Times New Roman" w:cs="Times New Roman"/>
          <w:sz w:val="24"/>
          <w:szCs w:val="24"/>
          <w:lang w:val="en-GB" w:eastAsia="zh-CN"/>
        </w:rPr>
      </w:sdtEndPr>
      <w:sdtContent>
        <w:bookmarkStart w:id="276" w:name="_Toc137420950" w:displacedByCustomXml="prev"/>
        <w:bookmarkStart w:id="277" w:name="_Toc137417132" w:displacedByCustomXml="prev"/>
        <w:p w14:paraId="0FCE98AB" w14:textId="77777777" w:rsidR="009251E5" w:rsidRDefault="009251E5" w:rsidP="009251E5">
          <w:pPr>
            <w:pStyle w:val="Heading1"/>
            <w:numPr>
              <w:ilvl w:val="0"/>
              <w:numId w:val="0"/>
            </w:numPr>
            <w:jc w:val="both"/>
          </w:pPr>
        </w:p>
        <w:p w14:paraId="0FCC7AFA" w14:textId="0FB0E1AE" w:rsidR="00D35B14" w:rsidRDefault="00D35B14" w:rsidP="009251E5">
          <w:pPr>
            <w:pStyle w:val="Heading1"/>
            <w:numPr>
              <w:ilvl w:val="0"/>
              <w:numId w:val="0"/>
            </w:numPr>
          </w:pPr>
          <w:r>
            <w:br/>
            <w:t>References</w:t>
          </w:r>
          <w:bookmarkEnd w:id="277"/>
          <w:bookmarkEnd w:id="276"/>
        </w:p>
        <w:sdt>
          <w:sdtPr>
            <w:id w:val="-573587230"/>
            <w:bibliography/>
          </w:sdtPr>
          <w:sdtContent>
            <w:p w14:paraId="31A7DC71" w14:textId="77777777" w:rsidR="009251E5" w:rsidRDefault="009251E5" w:rsidP="00D35B14"/>
            <w:p w14:paraId="02B51CFE" w14:textId="77777777" w:rsidR="009251E5" w:rsidRDefault="00D35B14" w:rsidP="00D35B14">
              <w:pPr>
                <w:rPr>
                  <w:noProof/>
                  <w:sz w:val="20"/>
                  <w:szCs w:val="20"/>
                  <w:lang w:val="en-US"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9251E5" w14:paraId="4DC57E2A" w14:textId="77777777">
                <w:trPr>
                  <w:divId w:val="759184886"/>
                  <w:tblCellSpacing w:w="15" w:type="dxa"/>
                </w:trPr>
                <w:tc>
                  <w:tcPr>
                    <w:tcW w:w="50" w:type="pct"/>
                    <w:hideMark/>
                  </w:tcPr>
                  <w:p w14:paraId="0E2B6BB1" w14:textId="20D411A1" w:rsidR="009251E5" w:rsidRDefault="009251E5">
                    <w:pPr>
                      <w:pStyle w:val="Bibliography"/>
                      <w:rPr>
                        <w:noProof/>
                        <w:sz w:val="24"/>
                        <w:szCs w:val="24"/>
                        <w:lang w:val="en-GB"/>
                      </w:rPr>
                    </w:pPr>
                    <w:r>
                      <w:rPr>
                        <w:noProof/>
                        <w:lang w:val="en-GB"/>
                      </w:rPr>
                      <w:t xml:space="preserve">[1] </w:t>
                    </w:r>
                  </w:p>
                </w:tc>
                <w:tc>
                  <w:tcPr>
                    <w:tcW w:w="0" w:type="auto"/>
                    <w:hideMark/>
                  </w:tcPr>
                  <w:p w14:paraId="32CF1781" w14:textId="77777777" w:rsidR="009251E5" w:rsidRDefault="009251E5">
                    <w:pPr>
                      <w:pStyle w:val="Bibliography"/>
                      <w:rPr>
                        <w:noProof/>
                        <w:lang w:val="en-GB"/>
                      </w:rPr>
                    </w:pPr>
                    <w:r>
                      <w:rPr>
                        <w:noProof/>
                        <w:lang w:val="en-GB"/>
                      </w:rPr>
                      <w:t>P. Rawal1, “Comparison Website for Online Shopping”.</w:t>
                    </w:r>
                  </w:p>
                </w:tc>
              </w:tr>
              <w:tr w:rsidR="009251E5" w14:paraId="22114CE4" w14:textId="77777777">
                <w:trPr>
                  <w:divId w:val="759184886"/>
                  <w:tblCellSpacing w:w="15" w:type="dxa"/>
                </w:trPr>
                <w:tc>
                  <w:tcPr>
                    <w:tcW w:w="50" w:type="pct"/>
                    <w:hideMark/>
                  </w:tcPr>
                  <w:p w14:paraId="2C85E3FB" w14:textId="77777777" w:rsidR="009251E5" w:rsidRDefault="009251E5">
                    <w:pPr>
                      <w:pStyle w:val="Bibliography"/>
                      <w:rPr>
                        <w:noProof/>
                        <w:lang w:val="en-GB"/>
                      </w:rPr>
                    </w:pPr>
                    <w:r>
                      <w:rPr>
                        <w:noProof/>
                        <w:lang w:val="en-GB"/>
                      </w:rPr>
                      <w:t xml:space="preserve">[2] </w:t>
                    </w:r>
                  </w:p>
                </w:tc>
                <w:tc>
                  <w:tcPr>
                    <w:tcW w:w="0" w:type="auto"/>
                    <w:hideMark/>
                  </w:tcPr>
                  <w:p w14:paraId="2787DC0B" w14:textId="77777777" w:rsidR="009251E5" w:rsidRDefault="009251E5">
                    <w:pPr>
                      <w:pStyle w:val="Bibliography"/>
                      <w:rPr>
                        <w:noProof/>
                        <w:lang w:val="en-GB"/>
                      </w:rPr>
                    </w:pPr>
                    <w:r>
                      <w:rPr>
                        <w:noProof/>
                        <w:lang w:val="en-GB"/>
                      </w:rPr>
                      <w:t>S. Chevalier, “Retail e-commerce sales worldwide from 2014 to 2026”.</w:t>
                    </w:r>
                  </w:p>
                </w:tc>
              </w:tr>
              <w:tr w:rsidR="009251E5" w14:paraId="3408230A" w14:textId="77777777">
                <w:trPr>
                  <w:divId w:val="759184886"/>
                  <w:tblCellSpacing w:w="15" w:type="dxa"/>
                </w:trPr>
                <w:tc>
                  <w:tcPr>
                    <w:tcW w:w="50" w:type="pct"/>
                    <w:hideMark/>
                  </w:tcPr>
                  <w:p w14:paraId="0CBF97D4" w14:textId="77777777" w:rsidR="009251E5" w:rsidRDefault="009251E5">
                    <w:pPr>
                      <w:pStyle w:val="Bibliography"/>
                      <w:rPr>
                        <w:noProof/>
                        <w:lang w:val="en-GB"/>
                      </w:rPr>
                    </w:pPr>
                    <w:r>
                      <w:rPr>
                        <w:noProof/>
                        <w:lang w:val="en-GB"/>
                      </w:rPr>
                      <w:t xml:space="preserve">[3] </w:t>
                    </w:r>
                  </w:p>
                </w:tc>
                <w:tc>
                  <w:tcPr>
                    <w:tcW w:w="0" w:type="auto"/>
                    <w:hideMark/>
                  </w:tcPr>
                  <w:p w14:paraId="2D30610E" w14:textId="77777777" w:rsidR="009251E5" w:rsidRDefault="009251E5">
                    <w:pPr>
                      <w:pStyle w:val="Bibliography"/>
                      <w:rPr>
                        <w:noProof/>
                        <w:lang w:val="en-GB"/>
                      </w:rPr>
                    </w:pPr>
                    <w:r>
                      <w:rPr>
                        <w:noProof/>
                        <w:lang w:val="en-GB"/>
                      </w:rPr>
                      <w:t>L. Beranek, “E-commerce network with price comparator sites”.</w:t>
                    </w:r>
                  </w:p>
                </w:tc>
              </w:tr>
              <w:tr w:rsidR="009251E5" w14:paraId="24D8705B" w14:textId="77777777">
                <w:trPr>
                  <w:divId w:val="759184886"/>
                  <w:tblCellSpacing w:w="15" w:type="dxa"/>
                </w:trPr>
                <w:tc>
                  <w:tcPr>
                    <w:tcW w:w="50" w:type="pct"/>
                    <w:hideMark/>
                  </w:tcPr>
                  <w:p w14:paraId="3734FF04" w14:textId="77777777" w:rsidR="009251E5" w:rsidRDefault="009251E5">
                    <w:pPr>
                      <w:pStyle w:val="Bibliography"/>
                      <w:rPr>
                        <w:noProof/>
                        <w:lang w:val="en-GB"/>
                      </w:rPr>
                    </w:pPr>
                    <w:r>
                      <w:rPr>
                        <w:noProof/>
                        <w:lang w:val="en-GB"/>
                      </w:rPr>
                      <w:t xml:space="preserve">[4] </w:t>
                    </w:r>
                  </w:p>
                </w:tc>
                <w:tc>
                  <w:tcPr>
                    <w:tcW w:w="0" w:type="auto"/>
                    <w:hideMark/>
                  </w:tcPr>
                  <w:p w14:paraId="072801C4" w14:textId="77777777" w:rsidR="009251E5" w:rsidRDefault="009251E5">
                    <w:pPr>
                      <w:pStyle w:val="Bibliography"/>
                      <w:rPr>
                        <w:noProof/>
                        <w:lang w:val="en-GB"/>
                      </w:rPr>
                    </w:pPr>
                    <w:r>
                      <w:rPr>
                        <w:noProof/>
                        <w:lang w:val="en-GB"/>
                      </w:rPr>
                      <w:t xml:space="preserve">B. J. C. Ph.D., “Online Shopping,” 2016. </w:t>
                    </w:r>
                  </w:p>
                </w:tc>
              </w:tr>
              <w:tr w:rsidR="009251E5" w14:paraId="77C02BD2" w14:textId="77777777">
                <w:trPr>
                  <w:divId w:val="759184886"/>
                  <w:tblCellSpacing w:w="15" w:type="dxa"/>
                </w:trPr>
                <w:tc>
                  <w:tcPr>
                    <w:tcW w:w="50" w:type="pct"/>
                    <w:hideMark/>
                  </w:tcPr>
                  <w:p w14:paraId="1E5B16B9" w14:textId="77777777" w:rsidR="009251E5" w:rsidRDefault="009251E5">
                    <w:pPr>
                      <w:pStyle w:val="Bibliography"/>
                      <w:rPr>
                        <w:noProof/>
                        <w:lang w:val="en-GB"/>
                      </w:rPr>
                    </w:pPr>
                    <w:r>
                      <w:rPr>
                        <w:noProof/>
                        <w:lang w:val="en-GB"/>
                      </w:rPr>
                      <w:t xml:space="preserve">[5] </w:t>
                    </w:r>
                  </w:p>
                </w:tc>
                <w:tc>
                  <w:tcPr>
                    <w:tcW w:w="0" w:type="auto"/>
                    <w:hideMark/>
                  </w:tcPr>
                  <w:p w14:paraId="27836B82" w14:textId="77777777" w:rsidR="009251E5" w:rsidRDefault="009251E5">
                    <w:pPr>
                      <w:pStyle w:val="Bibliography"/>
                      <w:rPr>
                        <w:noProof/>
                        <w:lang w:val="en-GB"/>
                      </w:rPr>
                    </w:pPr>
                    <w:r>
                      <w:rPr>
                        <w:noProof/>
                        <w:lang w:val="en-GB"/>
                      </w:rPr>
                      <w:t xml:space="preserve">D. C.-H. Cho, “Online Shopping Hesitation,” 2016. </w:t>
                    </w:r>
                  </w:p>
                </w:tc>
              </w:tr>
            </w:tbl>
            <w:p w14:paraId="225E1013" w14:textId="77777777" w:rsidR="009251E5" w:rsidRDefault="009251E5">
              <w:pPr>
                <w:divId w:val="759184886"/>
                <w:rPr>
                  <w:rFonts w:eastAsia="Times New Roman"/>
                  <w:noProof/>
                </w:rPr>
              </w:pPr>
            </w:p>
            <w:p w14:paraId="03438D5A" w14:textId="77777777" w:rsidR="00D35B14" w:rsidRDefault="00D35B14" w:rsidP="00D35B14">
              <w:r>
                <w:rPr>
                  <w:b/>
                  <w:bCs/>
                  <w:noProof/>
                </w:rPr>
                <w:fldChar w:fldCharType="end"/>
              </w:r>
            </w:p>
          </w:sdtContent>
        </w:sdt>
      </w:sdtContent>
    </w:sdt>
    <w:p w14:paraId="51927263" w14:textId="77777777" w:rsidR="00D35B14" w:rsidRDefault="00D35B14" w:rsidP="00D35B14">
      <w:pPr>
        <w:rPr>
          <w:b/>
          <w:bCs/>
          <w:sz w:val="30"/>
          <w:szCs w:val="30"/>
        </w:rPr>
      </w:pPr>
    </w:p>
    <w:p w14:paraId="7A3B1EC0" w14:textId="77777777" w:rsidR="00D35B14" w:rsidRPr="00D30295" w:rsidRDefault="00D35B14" w:rsidP="00D35B14"/>
    <w:p w14:paraId="37F18414" w14:textId="77777777" w:rsidR="0067299A" w:rsidRPr="000145D5" w:rsidRDefault="0067299A" w:rsidP="00D35B14">
      <w:pPr>
        <w:jc w:val="center"/>
        <w:rPr>
          <w:rFonts w:asciiTheme="majorBidi" w:hAnsiTheme="majorBidi" w:cstheme="majorBidi"/>
        </w:rPr>
      </w:pPr>
    </w:p>
    <w:sectPr w:rsidR="0067299A" w:rsidRPr="000145D5" w:rsidSect="003E50A8">
      <w:pgSz w:w="12240" w:h="15840"/>
      <w:pgMar w:top="1440" w:right="1440" w:bottom="1440" w:left="1440" w:header="720" w:footer="720" w:gutter="0"/>
      <w:pgNumType w:start="3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83A88" w14:textId="77777777" w:rsidR="006D62FD" w:rsidRDefault="006D62FD">
      <w:r>
        <w:separator/>
      </w:r>
    </w:p>
    <w:p w14:paraId="708A5543" w14:textId="77777777" w:rsidR="006D62FD" w:rsidRDefault="006D62FD"/>
    <w:p w14:paraId="05F5CDB9" w14:textId="77777777" w:rsidR="006D62FD" w:rsidRDefault="006D62FD" w:rsidP="00F33D21"/>
  </w:endnote>
  <w:endnote w:type="continuationSeparator" w:id="0">
    <w:p w14:paraId="150F5B66" w14:textId="77777777" w:rsidR="006D62FD" w:rsidRDefault="006D62FD">
      <w:r>
        <w:continuationSeparator/>
      </w:r>
    </w:p>
    <w:p w14:paraId="09322682" w14:textId="77777777" w:rsidR="006D62FD" w:rsidRDefault="006D62FD"/>
    <w:p w14:paraId="63FC0385" w14:textId="77777777" w:rsidR="006D62FD" w:rsidRDefault="006D62FD"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3A6AE" w14:textId="77777777" w:rsidR="006D62FD" w:rsidRDefault="006D62FD">
      <w:r>
        <w:separator/>
      </w:r>
    </w:p>
    <w:p w14:paraId="0CBE4C36" w14:textId="77777777" w:rsidR="006D62FD" w:rsidRDefault="006D62FD"/>
    <w:p w14:paraId="7B7E75C7" w14:textId="77777777" w:rsidR="006D62FD" w:rsidRDefault="006D62FD" w:rsidP="00F33D21"/>
  </w:footnote>
  <w:footnote w:type="continuationSeparator" w:id="0">
    <w:p w14:paraId="6F01496F" w14:textId="77777777" w:rsidR="006D62FD" w:rsidRDefault="006D62FD">
      <w:r>
        <w:continuationSeparator/>
      </w:r>
    </w:p>
    <w:p w14:paraId="1F6B268E" w14:textId="77777777" w:rsidR="006D62FD" w:rsidRDefault="006D62FD"/>
    <w:p w14:paraId="6CB2D98B" w14:textId="77777777" w:rsidR="006D62FD" w:rsidRDefault="006D62FD"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2914466"/>
      <w:docPartObj>
        <w:docPartGallery w:val="Page Numbers (Top of Page)"/>
        <w:docPartUnique/>
      </w:docPartObj>
    </w:sdtPr>
    <w:sdtEndPr>
      <w:rPr>
        <w:noProof/>
      </w:rPr>
    </w:sdtEndPr>
    <w:sdtContent>
      <w:p w14:paraId="0039D78D" w14:textId="1178FB0D" w:rsidR="003E50A8" w:rsidRDefault="003E50A8">
        <w:pPr>
          <w:pStyle w:val="Header"/>
        </w:pPr>
        <w:r>
          <w:fldChar w:fldCharType="begin"/>
        </w:r>
        <w:r>
          <w:instrText xml:space="preserve"> PAGE   \* MERGEFORMAT </w:instrText>
        </w:r>
        <w:r>
          <w:fldChar w:fldCharType="separate"/>
        </w:r>
        <w:r>
          <w:rPr>
            <w:noProof/>
          </w:rPr>
          <w:t>2</w:t>
        </w:r>
        <w:r>
          <w:rPr>
            <w:noProof/>
          </w:rPr>
          <w:fldChar w:fldCharType="end"/>
        </w:r>
      </w:p>
    </w:sdtContent>
  </w:sdt>
  <w:p w14:paraId="1403355B" w14:textId="77777777" w:rsidR="003E50A8" w:rsidRDefault="003E50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573707"/>
      <w:docPartObj>
        <w:docPartGallery w:val="Page Numbers (Top of Page)"/>
        <w:docPartUnique/>
      </w:docPartObj>
    </w:sdtPr>
    <w:sdtEndPr>
      <w:rPr>
        <w:noProof/>
      </w:rPr>
    </w:sdtEndPr>
    <w:sdtContent>
      <w:p w14:paraId="2EE94A79" w14:textId="4F49896B" w:rsidR="003E50A8" w:rsidRDefault="003E50A8">
        <w:pPr>
          <w:pStyle w:val="Header"/>
        </w:pPr>
        <w:r>
          <w:fldChar w:fldCharType="begin"/>
        </w:r>
        <w:r>
          <w:instrText xml:space="preserve"> PAGE   \* MERGEFORMAT </w:instrText>
        </w:r>
        <w:r>
          <w:fldChar w:fldCharType="separate"/>
        </w:r>
        <w:r>
          <w:rPr>
            <w:noProof/>
          </w:rPr>
          <w:t>2</w:t>
        </w:r>
        <w:r>
          <w:rPr>
            <w:noProof/>
          </w:rPr>
          <w:fldChar w:fldCharType="end"/>
        </w:r>
      </w:p>
    </w:sdtContent>
  </w:sdt>
  <w:p w14:paraId="53F29CD1" w14:textId="0082A464" w:rsidR="00AA54E5" w:rsidRDefault="00AA54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7421AA3"/>
    <w:multiLevelType w:val="hybridMultilevel"/>
    <w:tmpl w:val="4B406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 w15:restartNumberingAfterBreak="0">
    <w:nsid w:val="2A17768E"/>
    <w:multiLevelType w:val="hybridMultilevel"/>
    <w:tmpl w:val="09F6A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033F07"/>
    <w:multiLevelType w:val="hybridMultilevel"/>
    <w:tmpl w:val="3B12A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0F74F3"/>
    <w:multiLevelType w:val="hybridMultilevel"/>
    <w:tmpl w:val="C536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9A3FDD"/>
    <w:multiLevelType w:val="hybridMultilevel"/>
    <w:tmpl w:val="80DE3B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9F0233"/>
    <w:multiLevelType w:val="hybridMultilevel"/>
    <w:tmpl w:val="14AA2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3372BF0"/>
    <w:multiLevelType w:val="hybridMultilevel"/>
    <w:tmpl w:val="99E22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732B28"/>
    <w:multiLevelType w:val="hybridMultilevel"/>
    <w:tmpl w:val="8B7A3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1"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CF67596"/>
    <w:multiLevelType w:val="hybridMultilevel"/>
    <w:tmpl w:val="0D32AF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F777635"/>
    <w:multiLevelType w:val="hybridMultilevel"/>
    <w:tmpl w:val="2C9CD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143307696">
    <w:abstractNumId w:val="6"/>
  </w:num>
  <w:num w:numId="2" w16cid:durableId="1260330238">
    <w:abstractNumId w:val="3"/>
  </w:num>
  <w:num w:numId="3" w16cid:durableId="523204850">
    <w:abstractNumId w:val="10"/>
  </w:num>
  <w:num w:numId="4" w16cid:durableId="1939868756">
    <w:abstractNumId w:val="5"/>
  </w:num>
  <w:num w:numId="5" w16cid:durableId="391538179">
    <w:abstractNumId w:val="7"/>
  </w:num>
  <w:num w:numId="6" w16cid:durableId="582186786">
    <w:abstractNumId w:val="11"/>
  </w:num>
  <w:num w:numId="7" w16cid:durableId="794518503">
    <w:abstractNumId w:val="20"/>
  </w:num>
  <w:num w:numId="8" w16cid:durableId="1761215861">
    <w:abstractNumId w:val="8"/>
  </w:num>
  <w:num w:numId="9" w16cid:durableId="1832330097">
    <w:abstractNumId w:val="24"/>
  </w:num>
  <w:num w:numId="10" w16cid:durableId="453520556">
    <w:abstractNumId w:val="0"/>
  </w:num>
  <w:num w:numId="11" w16cid:durableId="1683825132">
    <w:abstractNumId w:val="1"/>
  </w:num>
  <w:num w:numId="12" w16cid:durableId="1609581831">
    <w:abstractNumId w:val="17"/>
  </w:num>
  <w:num w:numId="13" w16cid:durableId="2099709001">
    <w:abstractNumId w:val="2"/>
  </w:num>
  <w:num w:numId="14" w16cid:durableId="945773102">
    <w:abstractNumId w:val="12"/>
  </w:num>
  <w:num w:numId="15" w16cid:durableId="1819031583">
    <w:abstractNumId w:val="21"/>
  </w:num>
  <w:num w:numId="16" w16cid:durableId="722753150">
    <w:abstractNumId w:val="18"/>
  </w:num>
  <w:num w:numId="17" w16cid:durableId="1886064448">
    <w:abstractNumId w:val="13"/>
  </w:num>
  <w:num w:numId="18" w16cid:durableId="914821795">
    <w:abstractNumId w:val="23"/>
  </w:num>
  <w:num w:numId="19" w16cid:durableId="1077048531">
    <w:abstractNumId w:val="9"/>
  </w:num>
  <w:num w:numId="20" w16cid:durableId="391268086">
    <w:abstractNumId w:val="19"/>
  </w:num>
  <w:num w:numId="21" w16cid:durableId="206065999">
    <w:abstractNumId w:val="14"/>
  </w:num>
  <w:num w:numId="22" w16cid:durableId="369377003">
    <w:abstractNumId w:val="16"/>
  </w:num>
  <w:num w:numId="23" w16cid:durableId="1219828697">
    <w:abstractNumId w:val="15"/>
  </w:num>
  <w:num w:numId="24" w16cid:durableId="1207909949">
    <w:abstractNumId w:val="22"/>
  </w:num>
  <w:num w:numId="25" w16cid:durableId="1611552149">
    <w:abstractNumId w:val="4"/>
  </w:num>
  <w:num w:numId="26" w16cid:durableId="1439062413">
    <w:abstractNumId w:val="3"/>
  </w:num>
  <w:num w:numId="27" w16cid:durableId="7384063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F1E"/>
    <w:rsid w:val="0003327A"/>
    <w:rsid w:val="00035BCF"/>
    <w:rsid w:val="00036CF4"/>
    <w:rsid w:val="00040E4A"/>
    <w:rsid w:val="00041B91"/>
    <w:rsid w:val="00042FE9"/>
    <w:rsid w:val="00043A73"/>
    <w:rsid w:val="00047A8D"/>
    <w:rsid w:val="00056E0E"/>
    <w:rsid w:val="00063064"/>
    <w:rsid w:val="00065519"/>
    <w:rsid w:val="00066A23"/>
    <w:rsid w:val="00072AFF"/>
    <w:rsid w:val="00076A2D"/>
    <w:rsid w:val="00094B18"/>
    <w:rsid w:val="000A3F43"/>
    <w:rsid w:val="000B5B70"/>
    <w:rsid w:val="000C42EA"/>
    <w:rsid w:val="000C6DDA"/>
    <w:rsid w:val="000E1B88"/>
    <w:rsid w:val="000E5E24"/>
    <w:rsid w:val="000F5CBD"/>
    <w:rsid w:val="00101D05"/>
    <w:rsid w:val="00113438"/>
    <w:rsid w:val="00131DCC"/>
    <w:rsid w:val="00136478"/>
    <w:rsid w:val="00141699"/>
    <w:rsid w:val="00152E4E"/>
    <w:rsid w:val="00156100"/>
    <w:rsid w:val="00162D52"/>
    <w:rsid w:val="00181F81"/>
    <w:rsid w:val="00192FF6"/>
    <w:rsid w:val="001A5B0E"/>
    <w:rsid w:val="001B0431"/>
    <w:rsid w:val="0020089D"/>
    <w:rsid w:val="002131C1"/>
    <w:rsid w:val="00225288"/>
    <w:rsid w:val="00226927"/>
    <w:rsid w:val="00235C0F"/>
    <w:rsid w:val="0024704C"/>
    <w:rsid w:val="0025286F"/>
    <w:rsid w:val="00262BFC"/>
    <w:rsid w:val="00263B77"/>
    <w:rsid w:val="00283D8C"/>
    <w:rsid w:val="00293C13"/>
    <w:rsid w:val="002A613C"/>
    <w:rsid w:val="002A6A78"/>
    <w:rsid w:val="002B554A"/>
    <w:rsid w:val="002C420D"/>
    <w:rsid w:val="002C7EFD"/>
    <w:rsid w:val="002E71FA"/>
    <w:rsid w:val="002F40DD"/>
    <w:rsid w:val="00320A3C"/>
    <w:rsid w:val="00326330"/>
    <w:rsid w:val="0033368A"/>
    <w:rsid w:val="003422AF"/>
    <w:rsid w:val="00346E6F"/>
    <w:rsid w:val="00352523"/>
    <w:rsid w:val="003539BC"/>
    <w:rsid w:val="0036192F"/>
    <w:rsid w:val="0039059B"/>
    <w:rsid w:val="003A268A"/>
    <w:rsid w:val="003A26D8"/>
    <w:rsid w:val="003B269E"/>
    <w:rsid w:val="003C0069"/>
    <w:rsid w:val="003C115E"/>
    <w:rsid w:val="003C7A50"/>
    <w:rsid w:val="003C7BA7"/>
    <w:rsid w:val="003D5D59"/>
    <w:rsid w:val="003E50A8"/>
    <w:rsid w:val="003F3A42"/>
    <w:rsid w:val="00403A05"/>
    <w:rsid w:val="00406738"/>
    <w:rsid w:val="00407F07"/>
    <w:rsid w:val="00415580"/>
    <w:rsid w:val="00416BA1"/>
    <w:rsid w:val="004213AA"/>
    <w:rsid w:val="004377AC"/>
    <w:rsid w:val="004378F4"/>
    <w:rsid w:val="00443E71"/>
    <w:rsid w:val="004522D6"/>
    <w:rsid w:val="00472434"/>
    <w:rsid w:val="004B6069"/>
    <w:rsid w:val="004B6EC7"/>
    <w:rsid w:val="004D3D19"/>
    <w:rsid w:val="004D470B"/>
    <w:rsid w:val="004E0744"/>
    <w:rsid w:val="004E1236"/>
    <w:rsid w:val="004E756D"/>
    <w:rsid w:val="004E7EA6"/>
    <w:rsid w:val="004F25AD"/>
    <w:rsid w:val="00500682"/>
    <w:rsid w:val="00513764"/>
    <w:rsid w:val="00526711"/>
    <w:rsid w:val="00536A47"/>
    <w:rsid w:val="00551524"/>
    <w:rsid w:val="005563C0"/>
    <w:rsid w:val="00565C99"/>
    <w:rsid w:val="00576878"/>
    <w:rsid w:val="00580702"/>
    <w:rsid w:val="005878A0"/>
    <w:rsid w:val="005902F2"/>
    <w:rsid w:val="005A2986"/>
    <w:rsid w:val="005A2DFB"/>
    <w:rsid w:val="005A2FF1"/>
    <w:rsid w:val="005B54DB"/>
    <w:rsid w:val="005B6AF5"/>
    <w:rsid w:val="005C59B6"/>
    <w:rsid w:val="005D2E1F"/>
    <w:rsid w:val="005D672A"/>
    <w:rsid w:val="005E6C03"/>
    <w:rsid w:val="005F0320"/>
    <w:rsid w:val="005F5ECD"/>
    <w:rsid w:val="005F6B02"/>
    <w:rsid w:val="005F7D85"/>
    <w:rsid w:val="00632D6F"/>
    <w:rsid w:val="00641E3D"/>
    <w:rsid w:val="0064605F"/>
    <w:rsid w:val="00655E19"/>
    <w:rsid w:val="00657FAB"/>
    <w:rsid w:val="00670287"/>
    <w:rsid w:val="0067299A"/>
    <w:rsid w:val="006769E8"/>
    <w:rsid w:val="00677329"/>
    <w:rsid w:val="0068620B"/>
    <w:rsid w:val="00687517"/>
    <w:rsid w:val="006927EC"/>
    <w:rsid w:val="006A6103"/>
    <w:rsid w:val="006A7A36"/>
    <w:rsid w:val="006B1A2E"/>
    <w:rsid w:val="006C0295"/>
    <w:rsid w:val="006D62FD"/>
    <w:rsid w:val="00702BBA"/>
    <w:rsid w:val="00702EAA"/>
    <w:rsid w:val="00703427"/>
    <w:rsid w:val="00705E4D"/>
    <w:rsid w:val="0070746E"/>
    <w:rsid w:val="00720A64"/>
    <w:rsid w:val="00722084"/>
    <w:rsid w:val="00726B27"/>
    <w:rsid w:val="00731870"/>
    <w:rsid w:val="00731F82"/>
    <w:rsid w:val="00734919"/>
    <w:rsid w:val="0074059C"/>
    <w:rsid w:val="00742621"/>
    <w:rsid w:val="007432C0"/>
    <w:rsid w:val="0075519A"/>
    <w:rsid w:val="00765B1C"/>
    <w:rsid w:val="00775E16"/>
    <w:rsid w:val="0078482E"/>
    <w:rsid w:val="00790BD6"/>
    <w:rsid w:val="007A4789"/>
    <w:rsid w:val="007C0D9D"/>
    <w:rsid w:val="007C71A9"/>
    <w:rsid w:val="007D3BBB"/>
    <w:rsid w:val="007D6CAC"/>
    <w:rsid w:val="007F46F6"/>
    <w:rsid w:val="00817B13"/>
    <w:rsid w:val="008302B7"/>
    <w:rsid w:val="00832AA2"/>
    <w:rsid w:val="00832D73"/>
    <w:rsid w:val="0083593B"/>
    <w:rsid w:val="00886908"/>
    <w:rsid w:val="008908F4"/>
    <w:rsid w:val="00892BF2"/>
    <w:rsid w:val="00895BEF"/>
    <w:rsid w:val="008A4A2A"/>
    <w:rsid w:val="008B57A5"/>
    <w:rsid w:val="008B71B9"/>
    <w:rsid w:val="008B7374"/>
    <w:rsid w:val="008C5729"/>
    <w:rsid w:val="00904D35"/>
    <w:rsid w:val="009056DF"/>
    <w:rsid w:val="00917A77"/>
    <w:rsid w:val="0092390C"/>
    <w:rsid w:val="009251E5"/>
    <w:rsid w:val="00965CF0"/>
    <w:rsid w:val="00966DCC"/>
    <w:rsid w:val="009722F7"/>
    <w:rsid w:val="0097625A"/>
    <w:rsid w:val="00976AD0"/>
    <w:rsid w:val="009A7025"/>
    <w:rsid w:val="009B2B3C"/>
    <w:rsid w:val="009C2A92"/>
    <w:rsid w:val="009C69BD"/>
    <w:rsid w:val="009D73CD"/>
    <w:rsid w:val="009F6D37"/>
    <w:rsid w:val="00A01930"/>
    <w:rsid w:val="00A03155"/>
    <w:rsid w:val="00A04758"/>
    <w:rsid w:val="00A12271"/>
    <w:rsid w:val="00A14E7F"/>
    <w:rsid w:val="00A15581"/>
    <w:rsid w:val="00A34B4B"/>
    <w:rsid w:val="00A34D7D"/>
    <w:rsid w:val="00A36F5F"/>
    <w:rsid w:val="00A370C5"/>
    <w:rsid w:val="00A372F4"/>
    <w:rsid w:val="00A507B7"/>
    <w:rsid w:val="00A669E4"/>
    <w:rsid w:val="00A81AD0"/>
    <w:rsid w:val="00A83AD2"/>
    <w:rsid w:val="00AA06C1"/>
    <w:rsid w:val="00AA54E5"/>
    <w:rsid w:val="00AB6903"/>
    <w:rsid w:val="00AC3101"/>
    <w:rsid w:val="00AD47DF"/>
    <w:rsid w:val="00AE112F"/>
    <w:rsid w:val="00AE2C1D"/>
    <w:rsid w:val="00AE7C10"/>
    <w:rsid w:val="00AF31C5"/>
    <w:rsid w:val="00AF5693"/>
    <w:rsid w:val="00B034FA"/>
    <w:rsid w:val="00B03ED9"/>
    <w:rsid w:val="00B13343"/>
    <w:rsid w:val="00B16C0C"/>
    <w:rsid w:val="00B20D1F"/>
    <w:rsid w:val="00B32951"/>
    <w:rsid w:val="00B3648F"/>
    <w:rsid w:val="00B37A3B"/>
    <w:rsid w:val="00B43650"/>
    <w:rsid w:val="00B737C0"/>
    <w:rsid w:val="00B77E98"/>
    <w:rsid w:val="00B809B7"/>
    <w:rsid w:val="00B85FD9"/>
    <w:rsid w:val="00B870A7"/>
    <w:rsid w:val="00BE118E"/>
    <w:rsid w:val="00C134A0"/>
    <w:rsid w:val="00C300DE"/>
    <w:rsid w:val="00C33034"/>
    <w:rsid w:val="00C34F0B"/>
    <w:rsid w:val="00C450DC"/>
    <w:rsid w:val="00C64C3E"/>
    <w:rsid w:val="00C74B1B"/>
    <w:rsid w:val="00C85302"/>
    <w:rsid w:val="00CC15DE"/>
    <w:rsid w:val="00CD1D87"/>
    <w:rsid w:val="00CE66AE"/>
    <w:rsid w:val="00CE6F71"/>
    <w:rsid w:val="00D07B5D"/>
    <w:rsid w:val="00D12ABF"/>
    <w:rsid w:val="00D21468"/>
    <w:rsid w:val="00D25BDE"/>
    <w:rsid w:val="00D26301"/>
    <w:rsid w:val="00D35B14"/>
    <w:rsid w:val="00D41DB1"/>
    <w:rsid w:val="00D43707"/>
    <w:rsid w:val="00D63BF9"/>
    <w:rsid w:val="00D641AF"/>
    <w:rsid w:val="00D72589"/>
    <w:rsid w:val="00D74623"/>
    <w:rsid w:val="00D7665B"/>
    <w:rsid w:val="00D830CE"/>
    <w:rsid w:val="00D95559"/>
    <w:rsid w:val="00DA71F2"/>
    <w:rsid w:val="00DB7C5A"/>
    <w:rsid w:val="00DD522E"/>
    <w:rsid w:val="00DE1971"/>
    <w:rsid w:val="00DE7BDA"/>
    <w:rsid w:val="00DF25A1"/>
    <w:rsid w:val="00DF275C"/>
    <w:rsid w:val="00E10D16"/>
    <w:rsid w:val="00E22440"/>
    <w:rsid w:val="00E27BBE"/>
    <w:rsid w:val="00E33B93"/>
    <w:rsid w:val="00E33C4A"/>
    <w:rsid w:val="00E41F9D"/>
    <w:rsid w:val="00E422E9"/>
    <w:rsid w:val="00E46A31"/>
    <w:rsid w:val="00E65DF5"/>
    <w:rsid w:val="00E74ECE"/>
    <w:rsid w:val="00E80A14"/>
    <w:rsid w:val="00E82531"/>
    <w:rsid w:val="00E9295A"/>
    <w:rsid w:val="00E939B2"/>
    <w:rsid w:val="00EA657D"/>
    <w:rsid w:val="00EB21CE"/>
    <w:rsid w:val="00EB55CD"/>
    <w:rsid w:val="00EC42F1"/>
    <w:rsid w:val="00EC447B"/>
    <w:rsid w:val="00EC5DF4"/>
    <w:rsid w:val="00ED4293"/>
    <w:rsid w:val="00EE5E46"/>
    <w:rsid w:val="00EE7A87"/>
    <w:rsid w:val="00EF01A9"/>
    <w:rsid w:val="00F01CC9"/>
    <w:rsid w:val="00F02C10"/>
    <w:rsid w:val="00F03D94"/>
    <w:rsid w:val="00F16D41"/>
    <w:rsid w:val="00F26BEE"/>
    <w:rsid w:val="00F27C13"/>
    <w:rsid w:val="00F33D21"/>
    <w:rsid w:val="00F51F36"/>
    <w:rsid w:val="00F72AC7"/>
    <w:rsid w:val="00F857A3"/>
    <w:rsid w:val="00F901B1"/>
    <w:rsid w:val="00F93520"/>
    <w:rsid w:val="00F935C6"/>
    <w:rsid w:val="00FB1FA7"/>
    <w:rsid w:val="00FB7841"/>
    <w:rsid w:val="00FC00C9"/>
    <w:rsid w:val="00FD08D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2"/>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2"/>
      </w:numPr>
      <w:outlineLvl w:val="2"/>
    </w:pPr>
    <w:rPr>
      <w:rFonts w:cs="Arial"/>
      <w:b/>
      <w:bCs/>
      <w:szCs w:val="26"/>
    </w:rPr>
  </w:style>
  <w:style w:type="paragraph" w:styleId="Heading4">
    <w:name w:val="heading 4"/>
    <w:basedOn w:val="Normal"/>
    <w:next w:val="Normal"/>
    <w:link w:val="Heading4Char"/>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qFormat/>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094B18"/>
    <w:pPr>
      <w:spacing w:after="160" w:line="259" w:lineRule="auto"/>
      <w:ind w:left="720"/>
      <w:contextualSpacing/>
      <w:jc w:val="left"/>
    </w:pPr>
    <w:rPr>
      <w:rFonts w:asciiTheme="minorHAnsi" w:eastAsiaTheme="minorHAnsi" w:hAnsiTheme="minorHAnsi" w:cstheme="minorBidi"/>
      <w:sz w:val="22"/>
      <w:szCs w:val="22"/>
      <w:lang w:val="en-US" w:eastAsia="en-US"/>
    </w:rPr>
  </w:style>
  <w:style w:type="character" w:customStyle="1" w:styleId="Heading3Char">
    <w:name w:val="Heading 3 Char"/>
    <w:basedOn w:val="DefaultParagraphFont"/>
    <w:link w:val="Heading3"/>
    <w:rsid w:val="00094B18"/>
    <w:rPr>
      <w:rFonts w:cs="Arial"/>
      <w:b/>
      <w:bCs/>
      <w:sz w:val="24"/>
      <w:szCs w:val="26"/>
      <w:lang w:val="en-GB" w:eastAsia="zh-CN"/>
    </w:rPr>
  </w:style>
  <w:style w:type="character" w:customStyle="1" w:styleId="Heading4Char">
    <w:name w:val="Heading 4 Char"/>
    <w:basedOn w:val="DefaultParagraphFont"/>
    <w:link w:val="Heading4"/>
    <w:rsid w:val="00D35B14"/>
    <w:rPr>
      <w:b/>
      <w:bCs/>
      <w:sz w:val="24"/>
      <w:szCs w:val="28"/>
      <w:lang w:val="en-GB" w:eastAsia="zh-CN"/>
    </w:rPr>
  </w:style>
  <w:style w:type="character" w:customStyle="1" w:styleId="Heading1Char">
    <w:name w:val="Heading 1 Char"/>
    <w:basedOn w:val="DefaultParagraphFont"/>
    <w:link w:val="Heading1"/>
    <w:uiPriority w:val="9"/>
    <w:rsid w:val="00D35B14"/>
    <w:rPr>
      <w:b/>
      <w:sz w:val="24"/>
      <w:szCs w:val="24"/>
      <w:lang w:val="en-GB" w:eastAsia="zh-CN"/>
    </w:rPr>
  </w:style>
  <w:style w:type="character" w:customStyle="1" w:styleId="Heading2Char">
    <w:name w:val="Heading 2 Char"/>
    <w:basedOn w:val="DefaultParagraphFont"/>
    <w:link w:val="Heading2"/>
    <w:rsid w:val="00D35B14"/>
    <w:rPr>
      <w:b/>
      <w:sz w:val="24"/>
      <w:szCs w:val="24"/>
      <w:lang w:val="en-GB" w:eastAsia="zh-CN"/>
    </w:rPr>
  </w:style>
  <w:style w:type="paragraph" w:styleId="Bibliography">
    <w:name w:val="Bibliography"/>
    <w:basedOn w:val="Normal"/>
    <w:next w:val="Normal"/>
    <w:uiPriority w:val="37"/>
    <w:unhideWhenUsed/>
    <w:rsid w:val="00D35B14"/>
    <w:pPr>
      <w:spacing w:after="160" w:line="259" w:lineRule="auto"/>
      <w:jc w:val="left"/>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9138">
      <w:bodyDiv w:val="1"/>
      <w:marLeft w:val="0"/>
      <w:marRight w:val="0"/>
      <w:marTop w:val="0"/>
      <w:marBottom w:val="0"/>
      <w:divBdr>
        <w:top w:val="none" w:sz="0" w:space="0" w:color="auto"/>
        <w:left w:val="none" w:sz="0" w:space="0" w:color="auto"/>
        <w:bottom w:val="none" w:sz="0" w:space="0" w:color="auto"/>
        <w:right w:val="none" w:sz="0" w:space="0" w:color="auto"/>
      </w:divBdr>
    </w:div>
    <w:div w:id="93597281">
      <w:bodyDiv w:val="1"/>
      <w:marLeft w:val="0"/>
      <w:marRight w:val="0"/>
      <w:marTop w:val="0"/>
      <w:marBottom w:val="0"/>
      <w:divBdr>
        <w:top w:val="none" w:sz="0" w:space="0" w:color="auto"/>
        <w:left w:val="none" w:sz="0" w:space="0" w:color="auto"/>
        <w:bottom w:val="none" w:sz="0" w:space="0" w:color="auto"/>
        <w:right w:val="none" w:sz="0" w:space="0" w:color="auto"/>
      </w:divBdr>
    </w:div>
    <w:div w:id="547106630">
      <w:bodyDiv w:val="1"/>
      <w:marLeft w:val="0"/>
      <w:marRight w:val="0"/>
      <w:marTop w:val="0"/>
      <w:marBottom w:val="0"/>
      <w:divBdr>
        <w:top w:val="none" w:sz="0" w:space="0" w:color="auto"/>
        <w:left w:val="none" w:sz="0" w:space="0" w:color="auto"/>
        <w:bottom w:val="none" w:sz="0" w:space="0" w:color="auto"/>
        <w:right w:val="none" w:sz="0" w:space="0" w:color="auto"/>
      </w:divBdr>
    </w:div>
    <w:div w:id="573123429">
      <w:bodyDiv w:val="1"/>
      <w:marLeft w:val="0"/>
      <w:marRight w:val="0"/>
      <w:marTop w:val="0"/>
      <w:marBottom w:val="0"/>
      <w:divBdr>
        <w:top w:val="none" w:sz="0" w:space="0" w:color="auto"/>
        <w:left w:val="none" w:sz="0" w:space="0" w:color="auto"/>
        <w:bottom w:val="none" w:sz="0" w:space="0" w:color="auto"/>
        <w:right w:val="none" w:sz="0" w:space="0" w:color="auto"/>
      </w:divBdr>
    </w:div>
    <w:div w:id="637610818">
      <w:bodyDiv w:val="1"/>
      <w:marLeft w:val="0"/>
      <w:marRight w:val="0"/>
      <w:marTop w:val="0"/>
      <w:marBottom w:val="0"/>
      <w:divBdr>
        <w:top w:val="none" w:sz="0" w:space="0" w:color="auto"/>
        <w:left w:val="none" w:sz="0" w:space="0" w:color="auto"/>
        <w:bottom w:val="none" w:sz="0" w:space="0" w:color="auto"/>
        <w:right w:val="none" w:sz="0" w:space="0" w:color="auto"/>
      </w:divBdr>
    </w:div>
    <w:div w:id="759184886">
      <w:bodyDiv w:val="1"/>
      <w:marLeft w:val="0"/>
      <w:marRight w:val="0"/>
      <w:marTop w:val="0"/>
      <w:marBottom w:val="0"/>
      <w:divBdr>
        <w:top w:val="none" w:sz="0" w:space="0" w:color="auto"/>
        <w:left w:val="none" w:sz="0" w:space="0" w:color="auto"/>
        <w:bottom w:val="none" w:sz="0" w:space="0" w:color="auto"/>
        <w:right w:val="none" w:sz="0" w:space="0" w:color="auto"/>
      </w:divBdr>
    </w:div>
    <w:div w:id="893351546">
      <w:bodyDiv w:val="1"/>
      <w:marLeft w:val="0"/>
      <w:marRight w:val="0"/>
      <w:marTop w:val="0"/>
      <w:marBottom w:val="0"/>
      <w:divBdr>
        <w:top w:val="none" w:sz="0" w:space="0" w:color="auto"/>
        <w:left w:val="none" w:sz="0" w:space="0" w:color="auto"/>
        <w:bottom w:val="none" w:sz="0" w:space="0" w:color="auto"/>
        <w:right w:val="none" w:sz="0" w:space="0" w:color="auto"/>
      </w:divBdr>
    </w:div>
    <w:div w:id="908420541">
      <w:bodyDiv w:val="1"/>
      <w:marLeft w:val="0"/>
      <w:marRight w:val="0"/>
      <w:marTop w:val="0"/>
      <w:marBottom w:val="0"/>
      <w:divBdr>
        <w:top w:val="none" w:sz="0" w:space="0" w:color="auto"/>
        <w:left w:val="none" w:sz="0" w:space="0" w:color="auto"/>
        <w:bottom w:val="none" w:sz="0" w:space="0" w:color="auto"/>
        <w:right w:val="none" w:sz="0" w:space="0" w:color="auto"/>
      </w:divBdr>
    </w:div>
    <w:div w:id="1260257706">
      <w:bodyDiv w:val="1"/>
      <w:marLeft w:val="0"/>
      <w:marRight w:val="0"/>
      <w:marTop w:val="0"/>
      <w:marBottom w:val="0"/>
      <w:divBdr>
        <w:top w:val="none" w:sz="0" w:space="0" w:color="auto"/>
        <w:left w:val="none" w:sz="0" w:space="0" w:color="auto"/>
        <w:bottom w:val="none" w:sz="0" w:space="0" w:color="auto"/>
        <w:right w:val="none" w:sz="0" w:space="0" w:color="auto"/>
      </w:divBdr>
    </w:div>
    <w:div w:id="1378625038">
      <w:bodyDiv w:val="1"/>
      <w:marLeft w:val="0"/>
      <w:marRight w:val="0"/>
      <w:marTop w:val="0"/>
      <w:marBottom w:val="0"/>
      <w:divBdr>
        <w:top w:val="none" w:sz="0" w:space="0" w:color="auto"/>
        <w:left w:val="none" w:sz="0" w:space="0" w:color="auto"/>
        <w:bottom w:val="none" w:sz="0" w:space="0" w:color="auto"/>
        <w:right w:val="none" w:sz="0" w:space="0" w:color="auto"/>
      </w:divBdr>
    </w:div>
    <w:div w:id="1427187366">
      <w:bodyDiv w:val="1"/>
      <w:marLeft w:val="0"/>
      <w:marRight w:val="0"/>
      <w:marTop w:val="0"/>
      <w:marBottom w:val="0"/>
      <w:divBdr>
        <w:top w:val="none" w:sz="0" w:space="0" w:color="auto"/>
        <w:left w:val="none" w:sz="0" w:space="0" w:color="auto"/>
        <w:bottom w:val="none" w:sz="0" w:space="0" w:color="auto"/>
        <w:right w:val="none" w:sz="0" w:space="0" w:color="auto"/>
      </w:divBdr>
    </w:div>
    <w:div w:id="1685940960">
      <w:bodyDiv w:val="1"/>
      <w:marLeft w:val="0"/>
      <w:marRight w:val="0"/>
      <w:marTop w:val="0"/>
      <w:marBottom w:val="0"/>
      <w:divBdr>
        <w:top w:val="none" w:sz="0" w:space="0" w:color="auto"/>
        <w:left w:val="none" w:sz="0" w:space="0" w:color="auto"/>
        <w:bottom w:val="none" w:sz="0" w:space="0" w:color="auto"/>
        <w:right w:val="none" w:sz="0" w:space="0" w:color="auto"/>
      </w:divBdr>
    </w:div>
    <w:div w:id="1908492536">
      <w:bodyDiv w:val="1"/>
      <w:marLeft w:val="0"/>
      <w:marRight w:val="0"/>
      <w:marTop w:val="0"/>
      <w:marBottom w:val="0"/>
      <w:divBdr>
        <w:top w:val="none" w:sz="0" w:space="0" w:color="auto"/>
        <w:left w:val="none" w:sz="0" w:space="0" w:color="auto"/>
        <w:bottom w:val="none" w:sz="0" w:space="0" w:color="auto"/>
        <w:right w:val="none" w:sz="0" w:space="0" w:color="auto"/>
      </w:divBdr>
    </w:div>
    <w:div w:id="2071808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g"/><Relationship Id="rId21" Type="http://schemas.openxmlformats.org/officeDocument/2006/relationships/image" Target="media/image12.jpeg"/><Relationship Id="rId34" Type="http://schemas.openxmlformats.org/officeDocument/2006/relationships/image" Target="media/image25.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g"/><Relationship Id="rId10" Type="http://schemas.openxmlformats.org/officeDocument/2006/relationships/header" Target="header2.xml"/><Relationship Id="rId19" Type="http://schemas.openxmlformats.org/officeDocument/2006/relationships/image" Target="media/image10.jpe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g"/><Relationship Id="rId38"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b:Tag>Piy1</b:Tag>
    <b:SourceType>Report</b:SourceType>
    <b:Guid>{6C7E93B0-58D2-40DA-A18C-BB2AF8F67D44}</b:Guid>
    <b:Author>
      <b:Author>
        <b:NameList>
          <b:Person>
            <b:Last>Rawal1</b:Last>
            <b:First>Piyush</b:First>
          </b:Person>
        </b:NameList>
      </b:Author>
    </b:Author>
    <b:Title>Comparison Website for Online Shopping</b:Title>
    <b:RefOrder>1</b:RefOrder>
  </b:Source>
  <b:Source>
    <b:Tag>Ste1</b:Tag>
    <b:SourceType>Report</b:SourceType>
    <b:Guid>{E453554A-3F71-46B9-92A1-E9689211B304}</b:Guid>
    <b:Author>
      <b:Author>
        <b:NameList>
          <b:Person>
            <b:Last>Chevalier</b:Last>
            <b:First>Stephanie</b:First>
          </b:Person>
        </b:NameList>
      </b:Author>
    </b:Author>
    <b:Title>Retail e-commerce sales worldwide from 2014 to 2026</b:Title>
    <b:RefOrder>2</b:RefOrder>
  </b:Source>
  <b:Source>
    <b:Tag>Lad</b:Tag>
    <b:SourceType>Report</b:SourceType>
    <b:Guid>{0820C240-DA5F-484A-923B-59B466EBA520}</b:Guid>
    <b:Author>
      <b:Author>
        <b:NameList>
          <b:Person>
            <b:Last>Beranek</b:Last>
            <b:First>Ladislav</b:First>
          </b:Person>
        </b:NameList>
      </b:Author>
    </b:Author>
    <b:Title>E-commerce network with price comparator sites</b:Title>
    <b:RefOrder>3</b:RefOrder>
  </b:Source>
  <b:Source>
    <b:Tag>Bre16</b:Tag>
    <b:SourceType>JournalArticle</b:SourceType>
    <b:Guid>{9F4B46E4-20EC-4985-A7EC-CF52DC6D6B28}</b:Guid>
    <b:Author>
      <b:Author>
        <b:NameList>
          <b:Person>
            <b:Last>Ph.D.</b:Last>
            <b:First>Brenda</b:First>
            <b:Middle>J. Cude</b:Middle>
          </b:Person>
        </b:NameList>
      </b:Author>
    </b:Author>
    <b:Title>Online Shopping</b:Title>
    <b:Year>2016</b:Year>
    <b:RefOrder>4</b:RefOrder>
  </b:Source>
  <b:Source>
    <b:Tag>DrC16</b:Tag>
    <b:SourceType>JournalArticle</b:SourceType>
    <b:Guid>{4BC3B66A-74CD-47CF-B856-911D7E4989CD}</b:Guid>
    <b:Author>
      <b:Author>
        <b:NameList>
          <b:Person>
            <b:Last>Cho</b:Last>
            <b:First>Dr.</b:First>
            <b:Middle>Chang-Hoan</b:Middle>
          </b:Person>
        </b:NameList>
      </b:Author>
    </b:Author>
    <b:Title>Online Shopping Hesitation</b:Title>
    <b:Year>2016</b:Year>
    <b:RefOrder>5</b:RefOrder>
  </b:Source>
</b:Sources>
</file>

<file path=customXml/itemProps1.xml><?xml version="1.0" encoding="utf-8"?>
<ds:datastoreItem xmlns:ds="http://schemas.openxmlformats.org/officeDocument/2006/customXml" ds:itemID="{4B49A7D6-7E66-4B6B-8752-E539F679D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0</Pages>
  <Words>4980</Words>
  <Characters>2838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3303</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4192-047</cp:lastModifiedBy>
  <cp:revision>7</cp:revision>
  <dcterms:created xsi:type="dcterms:W3CDTF">2023-02-27T09:22:00Z</dcterms:created>
  <dcterms:modified xsi:type="dcterms:W3CDTF">2023-06-11T19:59:00Z</dcterms:modified>
</cp:coreProperties>
</file>